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7C7C7" w14:textId="77777777" w:rsidR="009864E3" w:rsidRPr="009864E3" w:rsidRDefault="009864E3" w:rsidP="009864E3">
      <w:pPr>
        <w:rPr>
          <w:sz w:val="36"/>
          <w:szCs w:val="36"/>
        </w:rPr>
      </w:pPr>
    </w:p>
    <w:p w14:paraId="19580333" w14:textId="77777777" w:rsidR="009864E3" w:rsidRPr="009864E3" w:rsidRDefault="009864E3" w:rsidP="009864E3">
      <w:pPr>
        <w:rPr>
          <w:sz w:val="36"/>
          <w:szCs w:val="36"/>
        </w:rPr>
      </w:pPr>
    </w:p>
    <w:p w14:paraId="607F7033" w14:textId="77777777" w:rsidR="009864E3" w:rsidRPr="009864E3" w:rsidRDefault="009864E3" w:rsidP="009864E3">
      <w:pPr>
        <w:rPr>
          <w:sz w:val="36"/>
          <w:szCs w:val="36"/>
        </w:rPr>
      </w:pPr>
    </w:p>
    <w:p w14:paraId="140048F8" w14:textId="77777777" w:rsidR="009864E3" w:rsidRPr="009864E3" w:rsidRDefault="009864E3" w:rsidP="009864E3">
      <w:pPr>
        <w:rPr>
          <w:sz w:val="36"/>
          <w:szCs w:val="36"/>
        </w:rPr>
      </w:pPr>
    </w:p>
    <w:p w14:paraId="69FC0FE8" w14:textId="77777777" w:rsidR="000314BB" w:rsidRDefault="000314BB" w:rsidP="000314BB">
      <w:pPr>
        <w:keepNext/>
        <w:keepLines/>
        <w:widowControl/>
        <w:spacing w:before="480" w:after="240"/>
        <w:jc w:val="center"/>
        <w:rPr>
          <w:rFonts w:eastAsia="ＭＳ ゴシック"/>
          <w:b/>
          <w:bCs/>
          <w:color w:val="345A8A"/>
          <w:sz w:val="36"/>
          <w:szCs w:val="36"/>
        </w:rPr>
      </w:pPr>
      <w:r w:rsidRPr="009864E3">
        <w:rPr>
          <w:rFonts w:eastAsia="ＭＳ ゴシック"/>
          <w:b/>
          <w:bCs/>
          <w:color w:val="345A8A"/>
          <w:sz w:val="36"/>
          <w:szCs w:val="36"/>
        </w:rPr>
        <w:t>TSV</w:t>
      </w:r>
      <w:r w:rsidRPr="009864E3">
        <w:rPr>
          <w:rFonts w:eastAsia="ＭＳ ゴシック"/>
          <w:b/>
          <w:bCs/>
          <w:color w:val="345A8A"/>
          <w:sz w:val="36"/>
          <w:szCs w:val="36"/>
        </w:rPr>
        <w:t>作成ツール</w:t>
      </w:r>
      <w:r w:rsidRPr="009864E3">
        <w:rPr>
          <w:rFonts w:eastAsia="ＭＳ ゴシック"/>
          <w:b/>
          <w:bCs/>
          <w:color w:val="345A8A"/>
          <w:sz w:val="36"/>
          <w:szCs w:val="36"/>
        </w:rPr>
        <w:t xml:space="preserve"> </w:t>
      </w:r>
      <w:r w:rsidRPr="009864E3">
        <w:rPr>
          <w:rFonts w:eastAsia="ＭＳ ゴシック"/>
          <w:b/>
          <w:bCs/>
          <w:color w:val="345A8A"/>
          <w:sz w:val="36"/>
          <w:szCs w:val="36"/>
        </w:rPr>
        <w:t>操作手順書</w:t>
      </w:r>
    </w:p>
    <w:p w14:paraId="05FB31DE" w14:textId="1D21CA9C" w:rsidR="00AD1B9A" w:rsidRPr="009864E3" w:rsidRDefault="00AD1B9A" w:rsidP="000314BB">
      <w:pPr>
        <w:keepNext/>
        <w:keepLines/>
        <w:widowControl/>
        <w:spacing w:before="480" w:after="240"/>
        <w:jc w:val="center"/>
        <w:rPr>
          <w:rFonts w:eastAsia="ＭＳ ゴシック"/>
          <w:b/>
          <w:bCs/>
          <w:color w:val="345A8A"/>
          <w:sz w:val="36"/>
          <w:szCs w:val="36"/>
        </w:rPr>
      </w:pPr>
      <w:r>
        <w:rPr>
          <w:rFonts w:eastAsia="ＭＳ ゴシック" w:hint="eastAsia"/>
          <w:b/>
          <w:bCs/>
          <w:color w:val="345A8A"/>
          <w:sz w:val="36"/>
          <w:szCs w:val="36"/>
        </w:rPr>
        <w:t>第</w:t>
      </w:r>
      <w:r>
        <w:rPr>
          <w:rFonts w:eastAsia="ＭＳ ゴシック" w:hint="eastAsia"/>
          <w:b/>
          <w:bCs/>
          <w:color w:val="345A8A"/>
          <w:sz w:val="36"/>
          <w:szCs w:val="36"/>
        </w:rPr>
        <w:t xml:space="preserve"> 1.</w:t>
      </w:r>
      <w:r w:rsidR="00351CF8">
        <w:rPr>
          <w:rFonts w:eastAsia="ＭＳ ゴシック"/>
          <w:b/>
          <w:bCs/>
          <w:color w:val="345A8A"/>
          <w:sz w:val="36"/>
          <w:szCs w:val="36"/>
        </w:rPr>
        <w:t>3</w:t>
      </w:r>
      <w:r>
        <w:rPr>
          <w:rFonts w:eastAsia="ＭＳ ゴシック" w:hint="eastAsia"/>
          <w:b/>
          <w:bCs/>
          <w:color w:val="345A8A"/>
          <w:sz w:val="36"/>
          <w:szCs w:val="36"/>
        </w:rPr>
        <w:t xml:space="preserve"> </w:t>
      </w:r>
      <w:r>
        <w:rPr>
          <w:rFonts w:eastAsia="ＭＳ ゴシック" w:hint="eastAsia"/>
          <w:b/>
          <w:bCs/>
          <w:color w:val="345A8A"/>
          <w:sz w:val="36"/>
          <w:szCs w:val="36"/>
        </w:rPr>
        <w:t>版</w:t>
      </w:r>
    </w:p>
    <w:p w14:paraId="10B4CB6C" w14:textId="77777777" w:rsidR="009864E3" w:rsidRPr="00437866" w:rsidRDefault="009864E3" w:rsidP="009864E3">
      <w:pPr>
        <w:jc w:val="left"/>
      </w:pPr>
    </w:p>
    <w:p w14:paraId="02ECA370" w14:textId="77777777" w:rsidR="009864E3" w:rsidRPr="009864E3" w:rsidRDefault="009864E3" w:rsidP="009864E3">
      <w:pPr>
        <w:jc w:val="left"/>
      </w:pPr>
    </w:p>
    <w:p w14:paraId="4B46B1D0" w14:textId="77777777" w:rsidR="009864E3" w:rsidRPr="009864E3" w:rsidRDefault="009864E3" w:rsidP="009864E3">
      <w:pPr>
        <w:jc w:val="left"/>
      </w:pPr>
    </w:p>
    <w:p w14:paraId="72206642" w14:textId="77777777" w:rsidR="009864E3" w:rsidRPr="009864E3" w:rsidRDefault="009864E3" w:rsidP="009864E3">
      <w:pPr>
        <w:jc w:val="left"/>
      </w:pPr>
    </w:p>
    <w:p w14:paraId="5FFFDFD2" w14:textId="77777777" w:rsidR="009864E3" w:rsidRPr="009864E3" w:rsidRDefault="009864E3" w:rsidP="009864E3">
      <w:pPr>
        <w:jc w:val="left"/>
      </w:pPr>
    </w:p>
    <w:p w14:paraId="763A6037" w14:textId="77777777" w:rsidR="009864E3" w:rsidRPr="009864E3" w:rsidRDefault="009864E3" w:rsidP="009864E3">
      <w:pPr>
        <w:jc w:val="left"/>
      </w:pPr>
    </w:p>
    <w:p w14:paraId="388A1185" w14:textId="77777777" w:rsidR="009864E3" w:rsidRPr="009864E3" w:rsidRDefault="009864E3" w:rsidP="009864E3">
      <w:pPr>
        <w:jc w:val="left"/>
      </w:pPr>
    </w:p>
    <w:p w14:paraId="23CEF8C1" w14:textId="77777777" w:rsidR="009864E3" w:rsidRPr="009864E3" w:rsidRDefault="009864E3" w:rsidP="009864E3">
      <w:pPr>
        <w:jc w:val="left"/>
      </w:pPr>
    </w:p>
    <w:p w14:paraId="5629CAFF" w14:textId="77777777" w:rsidR="009864E3" w:rsidRPr="009864E3" w:rsidRDefault="009864E3" w:rsidP="009864E3">
      <w:pPr>
        <w:jc w:val="left"/>
      </w:pPr>
    </w:p>
    <w:p w14:paraId="1C5D6C09" w14:textId="005219E2" w:rsidR="000314BB" w:rsidRPr="009864E3" w:rsidRDefault="00757762" w:rsidP="000314BB">
      <w:pPr>
        <w:keepNext/>
        <w:keepLines/>
        <w:widowControl/>
        <w:spacing w:after="200"/>
        <w:jc w:val="center"/>
        <w:rPr>
          <w:rFonts w:hint="eastAsia"/>
        </w:rPr>
      </w:pPr>
      <w:r>
        <w:rPr>
          <w:rFonts w:hint="eastAsia"/>
        </w:rPr>
        <w:t>国立情報学研究所</w:t>
      </w:r>
      <w:bookmarkStart w:id="0" w:name="_GoBack"/>
      <w:bookmarkEnd w:id="0"/>
    </w:p>
    <w:p w14:paraId="47064F1D" w14:textId="623569E6" w:rsidR="000314BB" w:rsidRPr="009864E3" w:rsidRDefault="000314BB" w:rsidP="000314BB">
      <w:pPr>
        <w:keepNext/>
        <w:keepLines/>
        <w:widowControl/>
        <w:spacing w:after="200"/>
        <w:jc w:val="center"/>
      </w:pPr>
      <w:r w:rsidRPr="009864E3">
        <w:t>201</w:t>
      </w:r>
      <w:r w:rsidR="00351CF8">
        <w:t>7</w:t>
      </w:r>
      <w:r w:rsidRPr="009864E3">
        <w:t>年</w:t>
      </w:r>
      <w:r w:rsidR="00351CF8">
        <w:t>1</w:t>
      </w:r>
      <w:r w:rsidR="00351CF8">
        <w:rPr>
          <w:rFonts w:hint="eastAsia"/>
        </w:rPr>
        <w:t>月</w:t>
      </w:r>
      <w:r w:rsidR="007D3C62">
        <w:rPr>
          <w:rFonts w:hint="eastAsia"/>
        </w:rPr>
        <w:t>30</w:t>
      </w:r>
      <w:r w:rsidRPr="009864E3">
        <w:t>日</w:t>
      </w:r>
    </w:p>
    <w:p w14:paraId="5815EE11" w14:textId="77777777" w:rsidR="00AD1B9A" w:rsidRDefault="009864E3">
      <w:pPr>
        <w:widowControl/>
        <w:jc w:val="left"/>
        <w:rPr>
          <w:rFonts w:eastAsia="ＭＳ ゴシック"/>
          <w:b/>
          <w:bCs/>
          <w:color w:val="345A8A"/>
          <w:sz w:val="36"/>
          <w:szCs w:val="36"/>
        </w:rPr>
      </w:pPr>
      <w:bookmarkStart w:id="1" w:name="本資料の概要"/>
      <w:r w:rsidRPr="009864E3">
        <w:rPr>
          <w:rFonts w:eastAsia="ＭＳ ゴシック"/>
          <w:b/>
          <w:bCs/>
          <w:color w:val="345A8A"/>
          <w:sz w:val="36"/>
          <w:szCs w:val="36"/>
        </w:rPr>
        <w:br w:type="page"/>
      </w:r>
    </w:p>
    <w:p w14:paraId="5C5AD68B" w14:textId="77777777" w:rsidR="00AD1B9A" w:rsidRDefault="00AD1B9A" w:rsidP="00AD1B9A">
      <w:pPr>
        <w:pStyle w:val="a5"/>
      </w:pPr>
      <w:r>
        <w:rPr>
          <w:rFonts w:hint="eastAsia"/>
        </w:rPr>
        <w:lastRenderedPageBreak/>
        <w:t>改定履歴</w:t>
      </w:r>
      <w:r>
        <w:rPr>
          <w:rFonts w:hint="eastAsia"/>
        </w:rPr>
        <w:t xml:space="preserve"> </w:t>
      </w:r>
    </w:p>
    <w:tbl>
      <w:tblPr>
        <w:tblStyle w:val="TSV"/>
        <w:tblW w:w="0" w:type="auto"/>
        <w:tblLook w:val="04A0" w:firstRow="1" w:lastRow="0" w:firstColumn="1" w:lastColumn="0" w:noHBand="0" w:noVBand="1"/>
      </w:tblPr>
      <w:tblGrid>
        <w:gridCol w:w="774"/>
        <w:gridCol w:w="6093"/>
        <w:gridCol w:w="1617"/>
      </w:tblGrid>
      <w:tr w:rsidR="00AD1B9A" w:rsidRPr="009864E3" w14:paraId="13AA2008" w14:textId="77777777" w:rsidTr="00AD1B9A">
        <w:trPr>
          <w:cnfStyle w:val="100000000000" w:firstRow="1" w:lastRow="0" w:firstColumn="0" w:lastColumn="0" w:oddVBand="0" w:evenVBand="0" w:oddHBand="0" w:evenHBand="0" w:firstRowFirstColumn="0" w:firstRowLastColumn="0" w:lastRowFirstColumn="0" w:lastRowLastColumn="0"/>
          <w:tblHeader/>
        </w:trPr>
        <w:tc>
          <w:tcPr>
            <w:tcW w:w="783" w:type="dxa"/>
          </w:tcPr>
          <w:p w14:paraId="23E58091" w14:textId="77777777" w:rsidR="00AD1B9A" w:rsidRPr="009864E3" w:rsidRDefault="00AD1B9A" w:rsidP="003B5C78">
            <w:pPr>
              <w:widowControl/>
              <w:spacing w:before="36" w:after="36"/>
              <w:jc w:val="left"/>
              <w:rPr>
                <w:szCs w:val="16"/>
                <w:lang w:eastAsia="ja-JP"/>
              </w:rPr>
            </w:pPr>
            <w:r>
              <w:rPr>
                <w:rFonts w:hint="eastAsia"/>
                <w:szCs w:val="16"/>
                <w:lang w:eastAsia="ja-JP"/>
              </w:rPr>
              <w:t>版数</w:t>
            </w:r>
          </w:p>
        </w:tc>
        <w:tc>
          <w:tcPr>
            <w:tcW w:w="6237" w:type="dxa"/>
          </w:tcPr>
          <w:p w14:paraId="36820DFF" w14:textId="77777777" w:rsidR="00AD1B9A" w:rsidRPr="009864E3" w:rsidRDefault="00AD1B9A" w:rsidP="003B5C78">
            <w:pPr>
              <w:widowControl/>
              <w:spacing w:before="36" w:after="36"/>
              <w:jc w:val="left"/>
              <w:rPr>
                <w:szCs w:val="16"/>
                <w:lang w:eastAsia="ja-JP"/>
              </w:rPr>
            </w:pPr>
            <w:r>
              <w:rPr>
                <w:rFonts w:hint="eastAsia"/>
                <w:szCs w:val="16"/>
                <w:lang w:eastAsia="ja-JP"/>
              </w:rPr>
              <w:t>改定内容</w:t>
            </w:r>
          </w:p>
        </w:tc>
        <w:tc>
          <w:tcPr>
            <w:tcW w:w="1632" w:type="dxa"/>
          </w:tcPr>
          <w:p w14:paraId="365FC8E1" w14:textId="77777777" w:rsidR="00AD1B9A" w:rsidRPr="009864E3" w:rsidRDefault="00AD1B9A" w:rsidP="003B5C78">
            <w:pPr>
              <w:widowControl/>
              <w:spacing w:before="36" w:after="36"/>
              <w:jc w:val="left"/>
              <w:rPr>
                <w:szCs w:val="16"/>
              </w:rPr>
            </w:pPr>
            <w:r>
              <w:rPr>
                <w:rFonts w:hint="eastAsia"/>
                <w:szCs w:val="16"/>
                <w:lang w:eastAsia="ja-JP"/>
              </w:rPr>
              <w:t>改訂日</w:t>
            </w:r>
          </w:p>
        </w:tc>
      </w:tr>
      <w:tr w:rsidR="00AD1B9A" w:rsidRPr="009864E3" w14:paraId="33B9072A" w14:textId="77777777" w:rsidTr="00AD1B9A">
        <w:tc>
          <w:tcPr>
            <w:tcW w:w="783" w:type="dxa"/>
          </w:tcPr>
          <w:p w14:paraId="009B808B" w14:textId="77777777" w:rsidR="00AD1B9A" w:rsidRPr="009864E3" w:rsidRDefault="00AD1B9A" w:rsidP="003B5C78">
            <w:pPr>
              <w:widowControl/>
              <w:spacing w:before="36" w:after="36"/>
              <w:jc w:val="left"/>
              <w:rPr>
                <w:szCs w:val="16"/>
              </w:rPr>
            </w:pPr>
            <w:r>
              <w:rPr>
                <w:rFonts w:hint="eastAsia"/>
                <w:szCs w:val="16"/>
                <w:lang w:eastAsia="ja-JP"/>
              </w:rPr>
              <w:t>1.0</w:t>
            </w:r>
          </w:p>
        </w:tc>
        <w:tc>
          <w:tcPr>
            <w:tcW w:w="6237" w:type="dxa"/>
          </w:tcPr>
          <w:p w14:paraId="689EF95C" w14:textId="77777777" w:rsidR="00AD1B9A" w:rsidRPr="009864E3" w:rsidRDefault="00AD1B9A" w:rsidP="003B5C78">
            <w:pPr>
              <w:widowControl/>
              <w:spacing w:before="36" w:after="36"/>
              <w:jc w:val="left"/>
              <w:rPr>
                <w:szCs w:val="16"/>
                <w:lang w:eastAsia="ja-JP"/>
              </w:rPr>
            </w:pPr>
            <w:r>
              <w:rPr>
                <w:rFonts w:hint="eastAsia"/>
                <w:szCs w:val="16"/>
                <w:lang w:eastAsia="ja-JP"/>
              </w:rPr>
              <w:t>初版</w:t>
            </w:r>
          </w:p>
        </w:tc>
        <w:tc>
          <w:tcPr>
            <w:tcW w:w="1632" w:type="dxa"/>
          </w:tcPr>
          <w:p w14:paraId="35D12659" w14:textId="77777777" w:rsidR="00AD1B9A" w:rsidRPr="009864E3" w:rsidRDefault="00AD1B9A" w:rsidP="003B5C78">
            <w:pPr>
              <w:widowControl/>
              <w:spacing w:before="36" w:after="36"/>
              <w:jc w:val="left"/>
              <w:rPr>
                <w:szCs w:val="16"/>
                <w:lang w:eastAsia="ja-JP"/>
              </w:rPr>
            </w:pPr>
            <w:r>
              <w:rPr>
                <w:rFonts w:hint="eastAsia"/>
                <w:szCs w:val="16"/>
                <w:lang w:eastAsia="ja-JP"/>
              </w:rPr>
              <w:t>2016/02/09</w:t>
            </w:r>
          </w:p>
        </w:tc>
      </w:tr>
      <w:tr w:rsidR="00AD1B9A" w:rsidRPr="009864E3" w14:paraId="2C0185C8" w14:textId="77777777" w:rsidTr="00AD1B9A">
        <w:tc>
          <w:tcPr>
            <w:tcW w:w="783" w:type="dxa"/>
          </w:tcPr>
          <w:p w14:paraId="5C54A023" w14:textId="77777777" w:rsidR="00AD1B9A" w:rsidRPr="009864E3" w:rsidRDefault="00AD1B9A" w:rsidP="003B5C78">
            <w:pPr>
              <w:widowControl/>
              <w:spacing w:before="36" w:after="36"/>
              <w:jc w:val="left"/>
              <w:rPr>
                <w:szCs w:val="16"/>
                <w:lang w:eastAsia="ja-JP"/>
              </w:rPr>
            </w:pPr>
            <w:r>
              <w:rPr>
                <w:rFonts w:hint="eastAsia"/>
                <w:szCs w:val="16"/>
                <w:lang w:eastAsia="ja-JP"/>
              </w:rPr>
              <w:t>1.1</w:t>
            </w:r>
          </w:p>
        </w:tc>
        <w:tc>
          <w:tcPr>
            <w:tcW w:w="6237" w:type="dxa"/>
          </w:tcPr>
          <w:p w14:paraId="35903C4D" w14:textId="77777777" w:rsidR="00AD1B9A" w:rsidRDefault="00AD1B9A" w:rsidP="003B5C78">
            <w:pPr>
              <w:widowControl/>
              <w:spacing w:before="36" w:after="36"/>
              <w:jc w:val="left"/>
              <w:rPr>
                <w:szCs w:val="16"/>
                <w:lang w:eastAsia="ja-JP"/>
              </w:rPr>
            </w:pPr>
            <w:r>
              <w:rPr>
                <w:rFonts w:hint="eastAsia"/>
                <w:szCs w:val="16"/>
                <w:lang w:eastAsia="ja-JP"/>
              </w:rPr>
              <w:t xml:space="preserve">3.1.1 </w:t>
            </w:r>
            <w:r>
              <w:rPr>
                <w:rFonts w:hint="eastAsia"/>
                <w:szCs w:val="16"/>
                <w:lang w:eastAsia="ja-JP"/>
              </w:rPr>
              <w:t>想定するセットアップ環境</w:t>
            </w:r>
            <w:r>
              <w:rPr>
                <w:rFonts w:hint="eastAsia"/>
                <w:szCs w:val="16"/>
                <w:lang w:eastAsia="ja-JP"/>
              </w:rPr>
              <w:t>: sudoers</w:t>
            </w:r>
            <w:r>
              <w:rPr>
                <w:rFonts w:hint="eastAsia"/>
                <w:szCs w:val="16"/>
                <w:lang w:eastAsia="ja-JP"/>
              </w:rPr>
              <w:t>の設定について追記</w:t>
            </w:r>
          </w:p>
          <w:p w14:paraId="79662ACA" w14:textId="77777777" w:rsidR="00AD1B9A" w:rsidRDefault="00AD1B9A" w:rsidP="003B5C78">
            <w:pPr>
              <w:widowControl/>
              <w:spacing w:before="36" w:after="36"/>
              <w:jc w:val="left"/>
              <w:rPr>
                <w:szCs w:val="16"/>
                <w:lang w:eastAsia="ja-JP"/>
              </w:rPr>
            </w:pPr>
            <w:r>
              <w:rPr>
                <w:rFonts w:hint="eastAsia"/>
                <w:szCs w:val="16"/>
                <w:lang w:eastAsia="ja-JP"/>
              </w:rPr>
              <w:t>3.1.1.4 Ruby</w:t>
            </w:r>
            <w:r>
              <w:rPr>
                <w:rFonts w:hint="eastAsia"/>
                <w:szCs w:val="16"/>
                <w:lang w:eastAsia="ja-JP"/>
              </w:rPr>
              <w:t>のインストール</w:t>
            </w:r>
            <w:r>
              <w:rPr>
                <w:rFonts w:hint="eastAsia"/>
                <w:szCs w:val="16"/>
                <w:lang w:eastAsia="ja-JP"/>
              </w:rPr>
              <w:t>: Ruby</w:t>
            </w:r>
            <w:r>
              <w:rPr>
                <w:rFonts w:hint="eastAsia"/>
                <w:szCs w:val="16"/>
                <w:lang w:eastAsia="ja-JP"/>
              </w:rPr>
              <w:t>のインストール先を指定する手順に変更</w:t>
            </w:r>
          </w:p>
          <w:p w14:paraId="5F8478E6" w14:textId="77777777" w:rsidR="00AD1B9A" w:rsidRDefault="00AD1B9A" w:rsidP="003B5C78">
            <w:pPr>
              <w:widowControl/>
              <w:spacing w:before="36" w:after="36"/>
              <w:jc w:val="left"/>
              <w:rPr>
                <w:szCs w:val="16"/>
                <w:lang w:eastAsia="ja-JP"/>
              </w:rPr>
            </w:pPr>
            <w:r>
              <w:rPr>
                <w:rFonts w:hint="eastAsia"/>
                <w:szCs w:val="16"/>
                <w:lang w:eastAsia="ja-JP"/>
              </w:rPr>
              <w:t>3.1.1.6 Phusion Passenger</w:t>
            </w:r>
            <w:r>
              <w:rPr>
                <w:rFonts w:hint="eastAsia"/>
                <w:szCs w:val="16"/>
                <w:lang w:eastAsia="ja-JP"/>
              </w:rPr>
              <w:t>のインストール</w:t>
            </w:r>
            <w:r>
              <w:rPr>
                <w:rFonts w:hint="eastAsia"/>
                <w:szCs w:val="16"/>
                <w:lang w:eastAsia="ja-JP"/>
              </w:rPr>
              <w:t>:</w:t>
            </w:r>
          </w:p>
          <w:p w14:paraId="781EF095" w14:textId="77777777" w:rsidR="00AD1B9A" w:rsidRDefault="00AD1B9A" w:rsidP="00AD1B9A">
            <w:pPr>
              <w:widowControl/>
              <w:spacing w:before="36" w:after="36"/>
              <w:jc w:val="left"/>
              <w:rPr>
                <w:szCs w:val="16"/>
                <w:lang w:eastAsia="ja-JP"/>
              </w:rPr>
            </w:pPr>
            <w:r>
              <w:rPr>
                <w:rFonts w:hint="eastAsia"/>
                <w:szCs w:val="16"/>
                <w:lang w:eastAsia="ja-JP"/>
              </w:rPr>
              <w:t xml:space="preserve">  </w:t>
            </w:r>
            <w:r>
              <w:rPr>
                <w:rFonts w:hint="eastAsia"/>
                <w:szCs w:val="16"/>
                <w:lang w:eastAsia="ja-JP"/>
              </w:rPr>
              <w:t>パッケージのインストール手順を追記、</w:t>
            </w:r>
            <w:r>
              <w:rPr>
                <w:rFonts w:hint="eastAsia"/>
                <w:szCs w:val="16"/>
                <w:lang w:eastAsia="ja-JP"/>
              </w:rPr>
              <w:t>Ruby</w:t>
            </w:r>
            <w:r>
              <w:rPr>
                <w:rFonts w:hint="eastAsia"/>
                <w:szCs w:val="16"/>
                <w:lang w:eastAsia="ja-JP"/>
              </w:rPr>
              <w:t>のパスの変更に伴う差分を反映</w:t>
            </w:r>
          </w:p>
          <w:p w14:paraId="56008CF2" w14:textId="77777777" w:rsidR="00AD1B9A" w:rsidRPr="009864E3" w:rsidRDefault="00AD1B9A" w:rsidP="00AD1B9A">
            <w:pPr>
              <w:widowControl/>
              <w:spacing w:before="36" w:after="36"/>
              <w:jc w:val="left"/>
              <w:rPr>
                <w:szCs w:val="16"/>
                <w:lang w:eastAsia="ja-JP"/>
              </w:rPr>
            </w:pPr>
            <w:r>
              <w:rPr>
                <w:rFonts w:hint="eastAsia"/>
                <w:szCs w:val="16"/>
                <w:lang w:eastAsia="ja-JP"/>
              </w:rPr>
              <w:t>3.1.1.7 Apache</w:t>
            </w:r>
            <w:r>
              <w:rPr>
                <w:rFonts w:hint="eastAsia"/>
                <w:szCs w:val="16"/>
                <w:lang w:eastAsia="ja-JP"/>
              </w:rPr>
              <w:t>の設定ファイルの追加</w:t>
            </w:r>
            <w:r>
              <w:rPr>
                <w:rFonts w:hint="eastAsia"/>
                <w:szCs w:val="16"/>
                <w:lang w:eastAsia="ja-JP"/>
              </w:rPr>
              <w:t>: Ruby</w:t>
            </w:r>
            <w:r>
              <w:rPr>
                <w:rFonts w:hint="eastAsia"/>
                <w:szCs w:val="16"/>
                <w:lang w:eastAsia="ja-JP"/>
              </w:rPr>
              <w:t>のパスの変更に伴う差分を反映</w:t>
            </w:r>
          </w:p>
        </w:tc>
        <w:tc>
          <w:tcPr>
            <w:tcW w:w="1632" w:type="dxa"/>
          </w:tcPr>
          <w:p w14:paraId="6E2C13D3" w14:textId="77777777" w:rsidR="00AD1B9A" w:rsidRPr="009864E3" w:rsidRDefault="00AD1B9A" w:rsidP="003B5C78">
            <w:pPr>
              <w:widowControl/>
              <w:spacing w:before="36" w:after="36"/>
              <w:jc w:val="left"/>
              <w:rPr>
                <w:szCs w:val="16"/>
                <w:lang w:eastAsia="ja-JP"/>
              </w:rPr>
            </w:pPr>
            <w:r>
              <w:rPr>
                <w:rFonts w:hint="eastAsia"/>
                <w:szCs w:val="16"/>
                <w:lang w:eastAsia="ja-JP"/>
              </w:rPr>
              <w:t>2016/03/10</w:t>
            </w:r>
          </w:p>
        </w:tc>
      </w:tr>
      <w:tr w:rsidR="009C168C" w:rsidRPr="009864E3" w14:paraId="5939D04A" w14:textId="77777777" w:rsidTr="00AD1B9A">
        <w:tc>
          <w:tcPr>
            <w:tcW w:w="783" w:type="dxa"/>
          </w:tcPr>
          <w:p w14:paraId="51761482" w14:textId="77777777" w:rsidR="009C168C" w:rsidRPr="009864E3" w:rsidRDefault="009C168C" w:rsidP="009C168C">
            <w:pPr>
              <w:widowControl/>
              <w:spacing w:before="36" w:after="36"/>
              <w:jc w:val="left"/>
              <w:rPr>
                <w:szCs w:val="16"/>
                <w:lang w:eastAsia="ja-JP"/>
              </w:rPr>
            </w:pPr>
            <w:r>
              <w:rPr>
                <w:rFonts w:hint="eastAsia"/>
                <w:szCs w:val="16"/>
                <w:lang w:eastAsia="ja-JP"/>
              </w:rPr>
              <w:t>1.2</w:t>
            </w:r>
          </w:p>
        </w:tc>
        <w:tc>
          <w:tcPr>
            <w:tcW w:w="6237" w:type="dxa"/>
          </w:tcPr>
          <w:p w14:paraId="39FDAAAD" w14:textId="77777777" w:rsidR="009C168C" w:rsidRDefault="009C168C" w:rsidP="009C168C">
            <w:pPr>
              <w:widowControl/>
              <w:spacing w:before="36" w:after="36"/>
              <w:jc w:val="left"/>
              <w:rPr>
                <w:szCs w:val="16"/>
                <w:lang w:eastAsia="ja-JP"/>
              </w:rPr>
            </w:pPr>
            <w:r>
              <w:rPr>
                <w:rFonts w:hint="eastAsia"/>
                <w:szCs w:val="16"/>
                <w:lang w:eastAsia="ja-JP"/>
              </w:rPr>
              <w:t>3.1.1.4 Ruby</w:t>
            </w:r>
            <w:r>
              <w:rPr>
                <w:rFonts w:hint="eastAsia"/>
                <w:szCs w:val="16"/>
                <w:lang w:eastAsia="ja-JP"/>
              </w:rPr>
              <w:t>のインストール</w:t>
            </w:r>
            <w:r>
              <w:rPr>
                <w:rFonts w:hint="eastAsia"/>
                <w:szCs w:val="16"/>
                <w:lang w:eastAsia="ja-JP"/>
              </w:rPr>
              <w:t xml:space="preserve">: </w:t>
            </w:r>
            <w:r>
              <w:rPr>
                <w:rFonts w:hint="eastAsia"/>
                <w:szCs w:val="16"/>
                <w:lang w:eastAsia="ja-JP"/>
              </w:rPr>
              <w:t>再ログインが必要な旨について追記</w:t>
            </w:r>
          </w:p>
          <w:p w14:paraId="53897475" w14:textId="77777777" w:rsidR="00624531" w:rsidRDefault="00624531" w:rsidP="00624531">
            <w:pPr>
              <w:widowControl/>
              <w:spacing w:before="36" w:after="36"/>
              <w:jc w:val="left"/>
              <w:rPr>
                <w:szCs w:val="16"/>
                <w:lang w:eastAsia="ja-JP"/>
              </w:rPr>
            </w:pPr>
            <w:r>
              <w:rPr>
                <w:rFonts w:hint="eastAsia"/>
                <w:szCs w:val="16"/>
                <w:lang w:eastAsia="ja-JP"/>
              </w:rPr>
              <w:t>3.1.1.7 Apache</w:t>
            </w:r>
            <w:r>
              <w:rPr>
                <w:rFonts w:hint="eastAsia"/>
                <w:szCs w:val="16"/>
                <w:lang w:eastAsia="ja-JP"/>
              </w:rPr>
              <w:t>の設定ファイルの追加</w:t>
            </w:r>
            <w:r>
              <w:rPr>
                <w:rFonts w:hint="eastAsia"/>
                <w:szCs w:val="16"/>
                <w:lang w:eastAsia="ja-JP"/>
              </w:rPr>
              <w:t>:</w:t>
            </w:r>
          </w:p>
          <w:p w14:paraId="5B457C87" w14:textId="77777777" w:rsidR="00624531" w:rsidRPr="00624531" w:rsidRDefault="00624531" w:rsidP="00624531">
            <w:pPr>
              <w:widowControl/>
              <w:spacing w:before="36" w:after="36"/>
              <w:ind w:firstLineChars="100" w:firstLine="160"/>
              <w:jc w:val="left"/>
              <w:rPr>
                <w:szCs w:val="16"/>
                <w:lang w:eastAsia="ja-JP"/>
              </w:rPr>
            </w:pPr>
            <w:r>
              <w:rPr>
                <w:rFonts w:hint="eastAsia"/>
                <w:szCs w:val="16"/>
                <w:lang w:eastAsia="ja-JP"/>
              </w:rPr>
              <w:t>ドキュメントルート以外で</w:t>
            </w:r>
            <w:r>
              <w:rPr>
                <w:rFonts w:hint="eastAsia"/>
                <w:szCs w:val="16"/>
                <w:lang w:eastAsia="ja-JP"/>
              </w:rPr>
              <w:t>TSV</w:t>
            </w:r>
            <w:r>
              <w:rPr>
                <w:rFonts w:hint="eastAsia"/>
                <w:szCs w:val="16"/>
                <w:lang w:eastAsia="ja-JP"/>
              </w:rPr>
              <w:t>作成ツールを動作させる例を追記</w:t>
            </w:r>
            <w:r>
              <w:rPr>
                <w:rFonts w:hint="eastAsia"/>
                <w:szCs w:val="16"/>
                <w:lang w:eastAsia="ja-JP"/>
              </w:rPr>
              <w:t xml:space="preserve"> </w:t>
            </w:r>
          </w:p>
        </w:tc>
        <w:tc>
          <w:tcPr>
            <w:tcW w:w="1632" w:type="dxa"/>
          </w:tcPr>
          <w:p w14:paraId="13C72096" w14:textId="77777777" w:rsidR="009C168C" w:rsidRPr="009864E3" w:rsidRDefault="009C168C" w:rsidP="003B5C78">
            <w:pPr>
              <w:widowControl/>
              <w:spacing w:before="36" w:after="36"/>
              <w:jc w:val="left"/>
              <w:rPr>
                <w:szCs w:val="16"/>
                <w:lang w:eastAsia="ja-JP"/>
              </w:rPr>
            </w:pPr>
            <w:r>
              <w:rPr>
                <w:rFonts w:hint="eastAsia"/>
                <w:szCs w:val="16"/>
                <w:lang w:eastAsia="ja-JP"/>
              </w:rPr>
              <w:t>2016/03/</w:t>
            </w:r>
            <w:r w:rsidR="003B5C78">
              <w:rPr>
                <w:rFonts w:hint="eastAsia"/>
                <w:szCs w:val="16"/>
                <w:lang w:eastAsia="ja-JP"/>
              </w:rPr>
              <w:t>30</w:t>
            </w:r>
          </w:p>
        </w:tc>
      </w:tr>
      <w:tr w:rsidR="00351CF8" w:rsidRPr="009864E3" w14:paraId="02DE52AF" w14:textId="77777777" w:rsidTr="00AD1B9A">
        <w:tc>
          <w:tcPr>
            <w:tcW w:w="783" w:type="dxa"/>
          </w:tcPr>
          <w:p w14:paraId="19F890C2" w14:textId="77777777" w:rsidR="00351CF8" w:rsidRDefault="00351CF8" w:rsidP="009C168C">
            <w:pPr>
              <w:widowControl/>
              <w:spacing w:before="36" w:after="36"/>
              <w:jc w:val="left"/>
              <w:rPr>
                <w:szCs w:val="16"/>
                <w:lang w:eastAsia="ja-JP"/>
              </w:rPr>
            </w:pPr>
            <w:r>
              <w:rPr>
                <w:rFonts w:hint="eastAsia"/>
                <w:szCs w:val="16"/>
                <w:lang w:eastAsia="ja-JP"/>
              </w:rPr>
              <w:t>1.3</w:t>
            </w:r>
          </w:p>
        </w:tc>
        <w:tc>
          <w:tcPr>
            <w:tcW w:w="6237" w:type="dxa"/>
          </w:tcPr>
          <w:p w14:paraId="5DB7D6E3" w14:textId="77777777" w:rsidR="006369F7" w:rsidRDefault="006369F7" w:rsidP="006369F7">
            <w:pPr>
              <w:widowControl/>
              <w:spacing w:before="36" w:after="36"/>
              <w:jc w:val="left"/>
              <w:rPr>
                <w:szCs w:val="16"/>
                <w:lang w:eastAsia="ja-JP"/>
              </w:rPr>
            </w:pPr>
            <w:r>
              <w:rPr>
                <w:rFonts w:hint="eastAsia"/>
                <w:szCs w:val="16"/>
                <w:lang w:eastAsia="ja-JP"/>
              </w:rPr>
              <w:t>「</w:t>
            </w:r>
            <w:r>
              <w:rPr>
                <w:szCs w:val="16"/>
                <w:lang w:eastAsia="ja-JP"/>
              </w:rPr>
              <w:t>2.2.4</w:t>
            </w:r>
            <w:r>
              <w:rPr>
                <w:rFonts w:hint="eastAsia"/>
                <w:szCs w:val="16"/>
                <w:lang w:eastAsia="ja-JP"/>
              </w:rPr>
              <w:t xml:space="preserve"> </w:t>
            </w:r>
            <w:r>
              <w:rPr>
                <w:rFonts w:hint="eastAsia"/>
                <w:szCs w:val="16"/>
                <w:lang w:eastAsia="ja-JP"/>
              </w:rPr>
              <w:t>利用管理者情報</w:t>
            </w:r>
            <w:r>
              <w:rPr>
                <w:szCs w:val="16"/>
                <w:lang w:eastAsia="ja-JP"/>
              </w:rPr>
              <w:t>更新申請</w:t>
            </w:r>
            <w:r>
              <w:rPr>
                <w:rFonts w:hint="eastAsia"/>
                <w:szCs w:val="16"/>
                <w:lang w:eastAsia="ja-JP"/>
              </w:rPr>
              <w:t>」を</w:t>
            </w:r>
            <w:r>
              <w:rPr>
                <w:szCs w:val="16"/>
                <w:lang w:eastAsia="ja-JP"/>
              </w:rPr>
              <w:t>追加</w:t>
            </w:r>
          </w:p>
          <w:p w14:paraId="7BCCF6F4" w14:textId="77777777" w:rsidR="006369F7" w:rsidRDefault="006369F7" w:rsidP="006369F7">
            <w:pPr>
              <w:widowControl/>
              <w:spacing w:before="36" w:after="36"/>
              <w:jc w:val="left"/>
              <w:rPr>
                <w:szCs w:val="16"/>
                <w:lang w:eastAsia="ja-JP"/>
              </w:rPr>
            </w:pPr>
            <w:r>
              <w:rPr>
                <w:rFonts w:hint="eastAsia"/>
                <w:szCs w:val="16"/>
                <w:lang w:eastAsia="ja-JP"/>
              </w:rPr>
              <w:t>「</w:t>
            </w:r>
            <w:r>
              <w:rPr>
                <w:rFonts w:hint="eastAsia"/>
                <w:szCs w:val="16"/>
                <w:lang w:eastAsia="ja-JP"/>
              </w:rPr>
              <w:t xml:space="preserve">2.3 </w:t>
            </w:r>
            <w:r>
              <w:rPr>
                <w:rFonts w:hint="eastAsia"/>
                <w:szCs w:val="16"/>
                <w:lang w:eastAsia="ja-JP"/>
              </w:rPr>
              <w:t>作成済み</w:t>
            </w:r>
            <w:r>
              <w:rPr>
                <w:rFonts w:hint="eastAsia"/>
                <w:szCs w:val="16"/>
                <w:lang w:eastAsia="ja-JP"/>
              </w:rPr>
              <w:t>TSV</w:t>
            </w:r>
            <w:r>
              <w:rPr>
                <w:rFonts w:hint="eastAsia"/>
                <w:szCs w:val="16"/>
                <w:lang w:eastAsia="ja-JP"/>
              </w:rPr>
              <w:t>編集」</w:t>
            </w:r>
            <w:r>
              <w:rPr>
                <w:szCs w:val="16"/>
                <w:lang w:eastAsia="ja-JP"/>
              </w:rPr>
              <w:t>を追加</w:t>
            </w:r>
          </w:p>
          <w:p w14:paraId="6FD62F33" w14:textId="6E25B8C5" w:rsidR="001A3762" w:rsidRPr="001A3762" w:rsidRDefault="006369F7" w:rsidP="009C168C">
            <w:pPr>
              <w:widowControl/>
              <w:spacing w:before="36" w:after="36"/>
              <w:jc w:val="left"/>
              <w:rPr>
                <w:szCs w:val="16"/>
                <w:lang w:eastAsia="ja-JP"/>
              </w:rPr>
            </w:pPr>
            <w:r>
              <w:rPr>
                <w:rFonts w:hint="eastAsia"/>
                <w:szCs w:val="16"/>
                <w:lang w:eastAsia="ja-JP"/>
              </w:rPr>
              <w:t>その他機能改修に伴う文言の修正、およびスクリーンショットの更新</w:t>
            </w:r>
          </w:p>
        </w:tc>
        <w:tc>
          <w:tcPr>
            <w:tcW w:w="1632" w:type="dxa"/>
          </w:tcPr>
          <w:p w14:paraId="06DDB7BC" w14:textId="3AB6B5E0" w:rsidR="00351CF8" w:rsidRPr="001A3762" w:rsidRDefault="003A1751" w:rsidP="003B5C78">
            <w:pPr>
              <w:widowControl/>
              <w:spacing w:before="36" w:after="36"/>
              <w:jc w:val="left"/>
              <w:rPr>
                <w:szCs w:val="16"/>
                <w:lang w:eastAsia="ja-JP"/>
              </w:rPr>
            </w:pPr>
            <w:r>
              <w:rPr>
                <w:szCs w:val="16"/>
                <w:lang w:eastAsia="ja-JP"/>
              </w:rPr>
              <w:t>2017/01/</w:t>
            </w:r>
            <w:r w:rsidR="00BB29B3">
              <w:rPr>
                <w:szCs w:val="16"/>
                <w:lang w:eastAsia="ja-JP"/>
              </w:rPr>
              <w:t>30</w:t>
            </w:r>
          </w:p>
        </w:tc>
      </w:tr>
    </w:tbl>
    <w:p w14:paraId="51735425" w14:textId="77777777" w:rsidR="00AD1B9A" w:rsidRDefault="00AD1B9A">
      <w:pPr>
        <w:widowControl/>
        <w:jc w:val="left"/>
        <w:rPr>
          <w:rFonts w:eastAsia="ＭＳ ゴシック"/>
          <w:b/>
          <w:bCs/>
          <w:color w:val="345A8A"/>
          <w:sz w:val="36"/>
          <w:szCs w:val="36"/>
        </w:rPr>
      </w:pPr>
      <w:r>
        <w:rPr>
          <w:rFonts w:eastAsia="ＭＳ ゴシック"/>
          <w:b/>
          <w:bCs/>
          <w:color w:val="345A8A"/>
          <w:sz w:val="36"/>
          <w:szCs w:val="36"/>
        </w:rPr>
        <w:br w:type="page"/>
      </w:r>
    </w:p>
    <w:sdt>
      <w:sdtPr>
        <w:rPr>
          <w:rFonts w:ascii="Cambria" w:eastAsia="ＭＳ 明朝" w:hAnsi="Cambria" w:cs="Times New Roman"/>
          <w:color w:val="auto"/>
          <w:sz w:val="24"/>
          <w:szCs w:val="24"/>
          <w:lang w:val="ja-JP"/>
        </w:rPr>
        <w:id w:val="288635758"/>
        <w:docPartObj>
          <w:docPartGallery w:val="Table of Contents"/>
          <w:docPartUnique/>
        </w:docPartObj>
      </w:sdtPr>
      <w:sdtEndPr>
        <w:rPr>
          <w:b/>
          <w:bCs/>
        </w:rPr>
      </w:sdtEndPr>
      <w:sdtContent>
        <w:p w14:paraId="506FF292" w14:textId="77777777" w:rsidR="009864E3" w:rsidRPr="009864E3" w:rsidRDefault="009864E3">
          <w:pPr>
            <w:pStyle w:val="a5"/>
            <w:rPr>
              <w:rFonts w:ascii="Cambria" w:hAnsi="Cambria"/>
            </w:rPr>
          </w:pPr>
          <w:r w:rsidRPr="009864E3">
            <w:rPr>
              <w:rFonts w:ascii="Cambria" w:hAnsi="Cambria"/>
              <w:lang w:val="ja-JP"/>
            </w:rPr>
            <w:t>内容</w:t>
          </w:r>
        </w:p>
        <w:p w14:paraId="02EC0311" w14:textId="77777777" w:rsidR="006D06A9" w:rsidRDefault="009864E3">
          <w:pPr>
            <w:pStyle w:val="11"/>
            <w:rPr>
              <w:rFonts w:asciiTheme="minorHAnsi" w:eastAsiaTheme="minorEastAsia" w:hAnsiTheme="minorHAnsi" w:cstheme="minorBidi"/>
              <w:noProof/>
              <w:kern w:val="2"/>
              <w:sz w:val="21"/>
              <w:szCs w:val="22"/>
            </w:rPr>
          </w:pPr>
          <w:r w:rsidRPr="009864E3">
            <w:fldChar w:fldCharType="begin"/>
          </w:r>
          <w:r w:rsidRPr="009864E3">
            <w:instrText xml:space="preserve"> TOC \o "1-3" \h \z \u </w:instrText>
          </w:r>
          <w:r w:rsidRPr="009864E3">
            <w:fldChar w:fldCharType="separate"/>
          </w:r>
          <w:hyperlink w:anchor="_Toc473632503" w:history="1">
            <w:r w:rsidR="006D06A9" w:rsidRPr="00FA7A66">
              <w:rPr>
                <w:rStyle w:val="a6"/>
                <w:rFonts w:eastAsia="ＭＳ ゴシック"/>
                <w:b/>
                <w:bCs/>
                <w:noProof/>
              </w:rPr>
              <w:t>1.</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本資料の概要</w:t>
            </w:r>
            <w:r w:rsidR="006D06A9">
              <w:rPr>
                <w:noProof/>
                <w:webHidden/>
              </w:rPr>
              <w:tab/>
            </w:r>
            <w:r w:rsidR="006D06A9">
              <w:rPr>
                <w:noProof/>
                <w:webHidden/>
              </w:rPr>
              <w:fldChar w:fldCharType="begin"/>
            </w:r>
            <w:r w:rsidR="006D06A9">
              <w:rPr>
                <w:noProof/>
                <w:webHidden/>
              </w:rPr>
              <w:instrText xml:space="preserve"> PAGEREF _Toc473632503 \h </w:instrText>
            </w:r>
            <w:r w:rsidR="006D06A9">
              <w:rPr>
                <w:noProof/>
                <w:webHidden/>
              </w:rPr>
            </w:r>
            <w:r w:rsidR="006D06A9">
              <w:rPr>
                <w:noProof/>
                <w:webHidden/>
              </w:rPr>
              <w:fldChar w:fldCharType="separate"/>
            </w:r>
            <w:r w:rsidR="006D06A9">
              <w:rPr>
                <w:noProof/>
                <w:webHidden/>
              </w:rPr>
              <w:t>4</w:t>
            </w:r>
            <w:r w:rsidR="006D06A9">
              <w:rPr>
                <w:noProof/>
                <w:webHidden/>
              </w:rPr>
              <w:fldChar w:fldCharType="end"/>
            </w:r>
          </w:hyperlink>
        </w:p>
        <w:p w14:paraId="333E6557" w14:textId="77777777" w:rsidR="006D06A9" w:rsidRDefault="00534C24">
          <w:pPr>
            <w:pStyle w:val="11"/>
            <w:rPr>
              <w:rFonts w:asciiTheme="minorHAnsi" w:eastAsiaTheme="minorEastAsia" w:hAnsiTheme="minorHAnsi" w:cstheme="minorBidi"/>
              <w:noProof/>
              <w:kern w:val="2"/>
              <w:sz w:val="21"/>
              <w:szCs w:val="22"/>
            </w:rPr>
          </w:pPr>
          <w:hyperlink w:anchor="_Toc473632504" w:history="1">
            <w:r w:rsidR="006D06A9" w:rsidRPr="00FA7A66">
              <w:rPr>
                <w:rStyle w:val="a6"/>
                <w:rFonts w:eastAsia="ＭＳ ゴシック"/>
                <w:b/>
                <w:bCs/>
                <w:noProof/>
              </w:rPr>
              <w:t>2.</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利用者向け情報</w:t>
            </w:r>
            <w:r w:rsidR="006D06A9">
              <w:rPr>
                <w:noProof/>
                <w:webHidden/>
              </w:rPr>
              <w:tab/>
            </w:r>
            <w:r w:rsidR="006D06A9">
              <w:rPr>
                <w:noProof/>
                <w:webHidden/>
              </w:rPr>
              <w:fldChar w:fldCharType="begin"/>
            </w:r>
            <w:r w:rsidR="006D06A9">
              <w:rPr>
                <w:noProof/>
                <w:webHidden/>
              </w:rPr>
              <w:instrText xml:space="preserve"> PAGEREF _Toc473632504 \h </w:instrText>
            </w:r>
            <w:r w:rsidR="006D06A9">
              <w:rPr>
                <w:noProof/>
                <w:webHidden/>
              </w:rPr>
            </w:r>
            <w:r w:rsidR="006D06A9">
              <w:rPr>
                <w:noProof/>
                <w:webHidden/>
              </w:rPr>
              <w:fldChar w:fldCharType="separate"/>
            </w:r>
            <w:r w:rsidR="006D06A9">
              <w:rPr>
                <w:noProof/>
                <w:webHidden/>
              </w:rPr>
              <w:t>4</w:t>
            </w:r>
            <w:r w:rsidR="006D06A9">
              <w:rPr>
                <w:noProof/>
                <w:webHidden/>
              </w:rPr>
              <w:fldChar w:fldCharType="end"/>
            </w:r>
          </w:hyperlink>
        </w:p>
        <w:p w14:paraId="7BC27CFE"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05" w:history="1">
            <w:r w:rsidR="006D06A9" w:rsidRPr="00FA7A66">
              <w:rPr>
                <w:rStyle w:val="a6"/>
                <w:rFonts w:eastAsia="ＭＳ ゴシック"/>
                <w:b/>
                <w:bCs/>
                <w:noProof/>
              </w:rPr>
              <w:t>2.1.</w:t>
            </w:r>
            <w:r w:rsidR="006D06A9">
              <w:rPr>
                <w:rFonts w:asciiTheme="minorHAnsi" w:eastAsiaTheme="minorEastAsia" w:hAnsiTheme="minorHAnsi" w:cstheme="minorBidi"/>
                <w:noProof/>
                <w:kern w:val="2"/>
                <w:sz w:val="21"/>
                <w:szCs w:val="22"/>
              </w:rPr>
              <w:tab/>
            </w:r>
            <w:r w:rsidR="006D06A9" w:rsidRPr="00FA7A66">
              <w:rPr>
                <w:rStyle w:val="a6"/>
                <w:rFonts w:eastAsia="ＭＳ ゴシック"/>
                <w:b/>
                <w:bCs/>
                <w:noProof/>
              </w:rPr>
              <w:t>TSV</w:t>
            </w:r>
            <w:r w:rsidR="006D06A9" w:rsidRPr="00FA7A66">
              <w:rPr>
                <w:rStyle w:val="a6"/>
                <w:rFonts w:eastAsia="ＭＳ ゴシック" w:hint="eastAsia"/>
                <w:b/>
                <w:bCs/>
                <w:noProof/>
              </w:rPr>
              <w:t>ビューア機能</w:t>
            </w:r>
            <w:r w:rsidR="006D06A9">
              <w:rPr>
                <w:noProof/>
                <w:webHidden/>
              </w:rPr>
              <w:tab/>
            </w:r>
            <w:r w:rsidR="006D06A9">
              <w:rPr>
                <w:noProof/>
                <w:webHidden/>
              </w:rPr>
              <w:fldChar w:fldCharType="begin"/>
            </w:r>
            <w:r w:rsidR="006D06A9">
              <w:rPr>
                <w:noProof/>
                <w:webHidden/>
              </w:rPr>
              <w:instrText xml:space="preserve"> PAGEREF _Toc473632505 \h </w:instrText>
            </w:r>
            <w:r w:rsidR="006D06A9">
              <w:rPr>
                <w:noProof/>
                <w:webHidden/>
              </w:rPr>
            </w:r>
            <w:r w:rsidR="006D06A9">
              <w:rPr>
                <w:noProof/>
                <w:webHidden/>
              </w:rPr>
              <w:fldChar w:fldCharType="separate"/>
            </w:r>
            <w:r w:rsidR="006D06A9">
              <w:rPr>
                <w:noProof/>
                <w:webHidden/>
              </w:rPr>
              <w:t>4</w:t>
            </w:r>
            <w:r w:rsidR="006D06A9">
              <w:rPr>
                <w:noProof/>
                <w:webHidden/>
              </w:rPr>
              <w:fldChar w:fldCharType="end"/>
            </w:r>
          </w:hyperlink>
        </w:p>
        <w:p w14:paraId="6F420A91"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06" w:history="1">
            <w:r w:rsidR="006D06A9" w:rsidRPr="00FA7A66">
              <w:rPr>
                <w:rStyle w:val="a6"/>
                <w:rFonts w:eastAsia="ＭＳ ゴシック"/>
                <w:b/>
                <w:bCs/>
                <w:noProof/>
              </w:rPr>
              <w:t>2.1.1.</w:t>
            </w:r>
            <w:r w:rsidR="006D06A9">
              <w:rPr>
                <w:rFonts w:asciiTheme="minorHAnsi" w:eastAsiaTheme="minorEastAsia" w:hAnsiTheme="minorHAnsi" w:cstheme="minorBidi"/>
                <w:noProof/>
                <w:kern w:val="2"/>
                <w:sz w:val="21"/>
                <w:szCs w:val="22"/>
              </w:rPr>
              <w:tab/>
            </w:r>
            <w:r w:rsidR="006D06A9" w:rsidRPr="00FA7A66">
              <w:rPr>
                <w:rStyle w:val="a6"/>
                <w:rFonts w:eastAsia="ＭＳ ゴシック"/>
                <w:b/>
                <w:bCs/>
                <w:noProof/>
              </w:rPr>
              <w:t>TSV</w:t>
            </w:r>
            <w:r w:rsidR="006D06A9" w:rsidRPr="00FA7A66">
              <w:rPr>
                <w:rStyle w:val="a6"/>
                <w:rFonts w:eastAsia="ＭＳ ゴシック" w:hint="eastAsia"/>
                <w:b/>
                <w:bCs/>
                <w:noProof/>
              </w:rPr>
              <w:t>ファイル読込</w:t>
            </w:r>
            <w:r w:rsidR="006D06A9">
              <w:rPr>
                <w:noProof/>
                <w:webHidden/>
              </w:rPr>
              <w:tab/>
            </w:r>
            <w:r w:rsidR="006D06A9">
              <w:rPr>
                <w:noProof/>
                <w:webHidden/>
              </w:rPr>
              <w:fldChar w:fldCharType="begin"/>
            </w:r>
            <w:r w:rsidR="006D06A9">
              <w:rPr>
                <w:noProof/>
                <w:webHidden/>
              </w:rPr>
              <w:instrText xml:space="preserve"> PAGEREF _Toc473632506 \h </w:instrText>
            </w:r>
            <w:r w:rsidR="006D06A9">
              <w:rPr>
                <w:noProof/>
                <w:webHidden/>
              </w:rPr>
            </w:r>
            <w:r w:rsidR="006D06A9">
              <w:rPr>
                <w:noProof/>
                <w:webHidden/>
              </w:rPr>
              <w:fldChar w:fldCharType="separate"/>
            </w:r>
            <w:r w:rsidR="006D06A9">
              <w:rPr>
                <w:noProof/>
                <w:webHidden/>
              </w:rPr>
              <w:t>4</w:t>
            </w:r>
            <w:r w:rsidR="006D06A9">
              <w:rPr>
                <w:noProof/>
                <w:webHidden/>
              </w:rPr>
              <w:fldChar w:fldCharType="end"/>
            </w:r>
          </w:hyperlink>
        </w:p>
        <w:p w14:paraId="539C44E6"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07" w:history="1">
            <w:r w:rsidR="006D06A9" w:rsidRPr="00FA7A66">
              <w:rPr>
                <w:rStyle w:val="a6"/>
                <w:rFonts w:eastAsia="ＭＳ ゴシック"/>
                <w:b/>
                <w:bCs/>
                <w:noProof/>
              </w:rPr>
              <w:t>2.1.2.</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キーワード検索</w:t>
            </w:r>
            <w:r w:rsidR="006D06A9">
              <w:rPr>
                <w:noProof/>
                <w:webHidden/>
              </w:rPr>
              <w:tab/>
            </w:r>
            <w:r w:rsidR="006D06A9">
              <w:rPr>
                <w:noProof/>
                <w:webHidden/>
              </w:rPr>
              <w:fldChar w:fldCharType="begin"/>
            </w:r>
            <w:r w:rsidR="006D06A9">
              <w:rPr>
                <w:noProof/>
                <w:webHidden/>
              </w:rPr>
              <w:instrText xml:space="preserve"> PAGEREF _Toc473632507 \h </w:instrText>
            </w:r>
            <w:r w:rsidR="006D06A9">
              <w:rPr>
                <w:noProof/>
                <w:webHidden/>
              </w:rPr>
            </w:r>
            <w:r w:rsidR="006D06A9">
              <w:rPr>
                <w:noProof/>
                <w:webHidden/>
              </w:rPr>
              <w:fldChar w:fldCharType="separate"/>
            </w:r>
            <w:r w:rsidR="006D06A9">
              <w:rPr>
                <w:noProof/>
                <w:webHidden/>
              </w:rPr>
              <w:t>6</w:t>
            </w:r>
            <w:r w:rsidR="006D06A9">
              <w:rPr>
                <w:noProof/>
                <w:webHidden/>
              </w:rPr>
              <w:fldChar w:fldCharType="end"/>
            </w:r>
          </w:hyperlink>
        </w:p>
        <w:p w14:paraId="2D0C1EDF"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08" w:history="1">
            <w:r w:rsidR="006D06A9" w:rsidRPr="00FA7A66">
              <w:rPr>
                <w:rStyle w:val="a6"/>
                <w:rFonts w:eastAsia="ＭＳ ゴシック"/>
                <w:b/>
                <w:bCs/>
                <w:noProof/>
              </w:rPr>
              <w:t>2.1.3.</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詳細表示</w:t>
            </w:r>
            <w:r w:rsidR="006D06A9">
              <w:rPr>
                <w:noProof/>
                <w:webHidden/>
              </w:rPr>
              <w:tab/>
            </w:r>
            <w:r w:rsidR="006D06A9">
              <w:rPr>
                <w:noProof/>
                <w:webHidden/>
              </w:rPr>
              <w:fldChar w:fldCharType="begin"/>
            </w:r>
            <w:r w:rsidR="006D06A9">
              <w:rPr>
                <w:noProof/>
                <w:webHidden/>
              </w:rPr>
              <w:instrText xml:space="preserve"> PAGEREF _Toc473632508 \h </w:instrText>
            </w:r>
            <w:r w:rsidR="006D06A9">
              <w:rPr>
                <w:noProof/>
                <w:webHidden/>
              </w:rPr>
            </w:r>
            <w:r w:rsidR="006D06A9">
              <w:rPr>
                <w:noProof/>
                <w:webHidden/>
              </w:rPr>
              <w:fldChar w:fldCharType="separate"/>
            </w:r>
            <w:r w:rsidR="006D06A9">
              <w:rPr>
                <w:noProof/>
                <w:webHidden/>
              </w:rPr>
              <w:t>6</w:t>
            </w:r>
            <w:r w:rsidR="006D06A9">
              <w:rPr>
                <w:noProof/>
                <w:webHidden/>
              </w:rPr>
              <w:fldChar w:fldCharType="end"/>
            </w:r>
          </w:hyperlink>
        </w:p>
        <w:p w14:paraId="45091964"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09" w:history="1">
            <w:r w:rsidR="006D06A9" w:rsidRPr="00FA7A66">
              <w:rPr>
                <w:rStyle w:val="a6"/>
                <w:rFonts w:eastAsia="ＭＳ ゴシック"/>
                <w:b/>
                <w:bCs/>
                <w:noProof/>
              </w:rPr>
              <w:t>2.2.</w:t>
            </w:r>
            <w:r w:rsidR="006D06A9">
              <w:rPr>
                <w:rFonts w:asciiTheme="minorHAnsi" w:eastAsiaTheme="minorEastAsia" w:hAnsiTheme="minorHAnsi" w:cstheme="minorBidi"/>
                <w:noProof/>
                <w:kern w:val="2"/>
                <w:sz w:val="21"/>
                <w:szCs w:val="22"/>
              </w:rPr>
              <w:tab/>
            </w:r>
            <w:r w:rsidR="006D06A9" w:rsidRPr="00FA7A66">
              <w:rPr>
                <w:rStyle w:val="a6"/>
                <w:rFonts w:eastAsia="ＭＳ ゴシック"/>
                <w:b/>
                <w:bCs/>
                <w:noProof/>
              </w:rPr>
              <w:t>TSV</w:t>
            </w:r>
            <w:r w:rsidR="006D06A9" w:rsidRPr="00FA7A66">
              <w:rPr>
                <w:rStyle w:val="a6"/>
                <w:rFonts w:eastAsia="ＭＳ ゴシック" w:hint="eastAsia"/>
                <w:b/>
                <w:bCs/>
                <w:noProof/>
              </w:rPr>
              <w:t>新規作成機能</w:t>
            </w:r>
            <w:r w:rsidR="006D06A9">
              <w:rPr>
                <w:noProof/>
                <w:webHidden/>
              </w:rPr>
              <w:tab/>
            </w:r>
            <w:r w:rsidR="006D06A9">
              <w:rPr>
                <w:noProof/>
                <w:webHidden/>
              </w:rPr>
              <w:fldChar w:fldCharType="begin"/>
            </w:r>
            <w:r w:rsidR="006D06A9">
              <w:rPr>
                <w:noProof/>
                <w:webHidden/>
              </w:rPr>
              <w:instrText xml:space="preserve"> PAGEREF _Toc473632509 \h </w:instrText>
            </w:r>
            <w:r w:rsidR="006D06A9">
              <w:rPr>
                <w:noProof/>
                <w:webHidden/>
              </w:rPr>
            </w:r>
            <w:r w:rsidR="006D06A9">
              <w:rPr>
                <w:noProof/>
                <w:webHidden/>
              </w:rPr>
              <w:fldChar w:fldCharType="separate"/>
            </w:r>
            <w:r w:rsidR="006D06A9">
              <w:rPr>
                <w:noProof/>
                <w:webHidden/>
              </w:rPr>
              <w:t>8</w:t>
            </w:r>
            <w:r w:rsidR="006D06A9">
              <w:rPr>
                <w:noProof/>
                <w:webHidden/>
              </w:rPr>
              <w:fldChar w:fldCharType="end"/>
            </w:r>
          </w:hyperlink>
        </w:p>
        <w:p w14:paraId="091FFD01"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0" w:history="1">
            <w:r w:rsidR="006D06A9" w:rsidRPr="00FA7A66">
              <w:rPr>
                <w:rStyle w:val="a6"/>
                <w:rFonts w:eastAsia="ＭＳ ゴシック"/>
                <w:b/>
                <w:bCs/>
                <w:noProof/>
              </w:rPr>
              <w:t>2.2.1.</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サーバ証明書</w:t>
            </w:r>
            <w:r w:rsidR="006D06A9">
              <w:rPr>
                <w:noProof/>
                <w:webHidden/>
              </w:rPr>
              <w:tab/>
            </w:r>
            <w:r w:rsidR="006D06A9">
              <w:rPr>
                <w:noProof/>
                <w:webHidden/>
              </w:rPr>
              <w:fldChar w:fldCharType="begin"/>
            </w:r>
            <w:r w:rsidR="006D06A9">
              <w:rPr>
                <w:noProof/>
                <w:webHidden/>
              </w:rPr>
              <w:instrText xml:space="preserve"> PAGEREF _Toc473632510 \h </w:instrText>
            </w:r>
            <w:r w:rsidR="006D06A9">
              <w:rPr>
                <w:noProof/>
                <w:webHidden/>
              </w:rPr>
            </w:r>
            <w:r w:rsidR="006D06A9">
              <w:rPr>
                <w:noProof/>
                <w:webHidden/>
              </w:rPr>
              <w:fldChar w:fldCharType="separate"/>
            </w:r>
            <w:r w:rsidR="006D06A9">
              <w:rPr>
                <w:noProof/>
                <w:webHidden/>
              </w:rPr>
              <w:t>9</w:t>
            </w:r>
            <w:r w:rsidR="006D06A9">
              <w:rPr>
                <w:noProof/>
                <w:webHidden/>
              </w:rPr>
              <w:fldChar w:fldCharType="end"/>
            </w:r>
          </w:hyperlink>
        </w:p>
        <w:p w14:paraId="2B39C384"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1" w:history="1">
            <w:r w:rsidR="006D06A9" w:rsidRPr="00FA7A66">
              <w:rPr>
                <w:rStyle w:val="a6"/>
                <w:rFonts w:eastAsia="ＭＳ ゴシック"/>
                <w:b/>
                <w:bCs/>
                <w:noProof/>
              </w:rPr>
              <w:t>2.2.2.</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クライアント証明書</w:t>
            </w:r>
            <w:r w:rsidR="006D06A9">
              <w:rPr>
                <w:noProof/>
                <w:webHidden/>
              </w:rPr>
              <w:tab/>
            </w:r>
            <w:r w:rsidR="006D06A9">
              <w:rPr>
                <w:noProof/>
                <w:webHidden/>
              </w:rPr>
              <w:fldChar w:fldCharType="begin"/>
            </w:r>
            <w:r w:rsidR="006D06A9">
              <w:rPr>
                <w:noProof/>
                <w:webHidden/>
              </w:rPr>
              <w:instrText xml:space="preserve"> PAGEREF _Toc473632511 \h </w:instrText>
            </w:r>
            <w:r w:rsidR="006D06A9">
              <w:rPr>
                <w:noProof/>
                <w:webHidden/>
              </w:rPr>
            </w:r>
            <w:r w:rsidR="006D06A9">
              <w:rPr>
                <w:noProof/>
                <w:webHidden/>
              </w:rPr>
              <w:fldChar w:fldCharType="separate"/>
            </w:r>
            <w:r w:rsidR="006D06A9">
              <w:rPr>
                <w:noProof/>
                <w:webHidden/>
              </w:rPr>
              <w:t>20</w:t>
            </w:r>
            <w:r w:rsidR="006D06A9">
              <w:rPr>
                <w:noProof/>
                <w:webHidden/>
              </w:rPr>
              <w:fldChar w:fldCharType="end"/>
            </w:r>
          </w:hyperlink>
        </w:p>
        <w:p w14:paraId="620E629D"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2" w:history="1">
            <w:r w:rsidR="006D06A9" w:rsidRPr="00FA7A66">
              <w:rPr>
                <w:rStyle w:val="a6"/>
                <w:rFonts w:eastAsia="ＭＳ ゴシック"/>
                <w:b/>
                <w:bCs/>
                <w:noProof/>
              </w:rPr>
              <w:t>2.2.3.</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コード署名用証明書</w:t>
            </w:r>
            <w:r w:rsidR="006D06A9">
              <w:rPr>
                <w:noProof/>
                <w:webHidden/>
              </w:rPr>
              <w:tab/>
            </w:r>
            <w:r w:rsidR="006D06A9">
              <w:rPr>
                <w:noProof/>
                <w:webHidden/>
              </w:rPr>
              <w:fldChar w:fldCharType="begin"/>
            </w:r>
            <w:r w:rsidR="006D06A9">
              <w:rPr>
                <w:noProof/>
                <w:webHidden/>
              </w:rPr>
              <w:instrText xml:space="preserve"> PAGEREF _Toc473632512 \h </w:instrText>
            </w:r>
            <w:r w:rsidR="006D06A9">
              <w:rPr>
                <w:noProof/>
                <w:webHidden/>
              </w:rPr>
            </w:r>
            <w:r w:rsidR="006D06A9">
              <w:rPr>
                <w:noProof/>
                <w:webHidden/>
              </w:rPr>
              <w:fldChar w:fldCharType="separate"/>
            </w:r>
            <w:r w:rsidR="006D06A9">
              <w:rPr>
                <w:noProof/>
                <w:webHidden/>
              </w:rPr>
              <w:t>31</w:t>
            </w:r>
            <w:r w:rsidR="006D06A9">
              <w:rPr>
                <w:noProof/>
                <w:webHidden/>
              </w:rPr>
              <w:fldChar w:fldCharType="end"/>
            </w:r>
          </w:hyperlink>
        </w:p>
        <w:p w14:paraId="5CE9FBB2"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3" w:history="1">
            <w:r w:rsidR="006D06A9" w:rsidRPr="00FA7A66">
              <w:rPr>
                <w:rStyle w:val="a6"/>
                <w:rFonts w:eastAsia="ＭＳ ゴシック"/>
                <w:b/>
                <w:bCs/>
                <w:noProof/>
              </w:rPr>
              <w:t>2.2.4.</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利用管理者情報更新申請用</w:t>
            </w:r>
            <w:r w:rsidR="006D06A9" w:rsidRPr="00FA7A66">
              <w:rPr>
                <w:rStyle w:val="a6"/>
                <w:rFonts w:eastAsia="ＭＳ ゴシック"/>
                <w:b/>
                <w:bCs/>
                <w:noProof/>
              </w:rPr>
              <w:t>TSV</w:t>
            </w:r>
            <w:r w:rsidR="006D06A9">
              <w:rPr>
                <w:noProof/>
                <w:webHidden/>
              </w:rPr>
              <w:tab/>
            </w:r>
            <w:r w:rsidR="006D06A9">
              <w:rPr>
                <w:noProof/>
                <w:webHidden/>
              </w:rPr>
              <w:fldChar w:fldCharType="begin"/>
            </w:r>
            <w:r w:rsidR="006D06A9">
              <w:rPr>
                <w:noProof/>
                <w:webHidden/>
              </w:rPr>
              <w:instrText xml:space="preserve"> PAGEREF _Toc473632513 \h </w:instrText>
            </w:r>
            <w:r w:rsidR="006D06A9">
              <w:rPr>
                <w:noProof/>
                <w:webHidden/>
              </w:rPr>
            </w:r>
            <w:r w:rsidR="006D06A9">
              <w:rPr>
                <w:noProof/>
                <w:webHidden/>
              </w:rPr>
              <w:fldChar w:fldCharType="separate"/>
            </w:r>
            <w:r w:rsidR="006D06A9">
              <w:rPr>
                <w:noProof/>
                <w:webHidden/>
              </w:rPr>
              <w:t>43</w:t>
            </w:r>
            <w:r w:rsidR="006D06A9">
              <w:rPr>
                <w:noProof/>
                <w:webHidden/>
              </w:rPr>
              <w:fldChar w:fldCharType="end"/>
            </w:r>
          </w:hyperlink>
        </w:p>
        <w:p w14:paraId="1769D3A1"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14" w:history="1">
            <w:r w:rsidR="006D06A9" w:rsidRPr="00FA7A66">
              <w:rPr>
                <w:rStyle w:val="a6"/>
                <w:rFonts w:eastAsia="ＭＳ ゴシック"/>
                <w:b/>
                <w:bCs/>
                <w:noProof/>
              </w:rPr>
              <w:t>2.3.</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作成済み</w:t>
            </w:r>
            <w:r w:rsidR="006D06A9" w:rsidRPr="00FA7A66">
              <w:rPr>
                <w:rStyle w:val="a6"/>
                <w:rFonts w:eastAsia="ＭＳ ゴシック"/>
                <w:b/>
                <w:bCs/>
                <w:noProof/>
              </w:rPr>
              <w:t>TSV</w:t>
            </w:r>
            <w:r w:rsidR="006D06A9" w:rsidRPr="00FA7A66">
              <w:rPr>
                <w:rStyle w:val="a6"/>
                <w:rFonts w:eastAsia="ＭＳ ゴシック" w:hint="eastAsia"/>
                <w:b/>
                <w:bCs/>
                <w:noProof/>
              </w:rPr>
              <w:t>編集</w:t>
            </w:r>
            <w:r w:rsidR="006D06A9">
              <w:rPr>
                <w:noProof/>
                <w:webHidden/>
              </w:rPr>
              <w:tab/>
            </w:r>
            <w:r w:rsidR="006D06A9">
              <w:rPr>
                <w:noProof/>
                <w:webHidden/>
              </w:rPr>
              <w:fldChar w:fldCharType="begin"/>
            </w:r>
            <w:r w:rsidR="006D06A9">
              <w:rPr>
                <w:noProof/>
                <w:webHidden/>
              </w:rPr>
              <w:instrText xml:space="preserve"> PAGEREF _Toc473632514 \h </w:instrText>
            </w:r>
            <w:r w:rsidR="006D06A9">
              <w:rPr>
                <w:noProof/>
                <w:webHidden/>
              </w:rPr>
            </w:r>
            <w:r w:rsidR="006D06A9">
              <w:rPr>
                <w:noProof/>
                <w:webHidden/>
              </w:rPr>
              <w:fldChar w:fldCharType="separate"/>
            </w:r>
            <w:r w:rsidR="006D06A9">
              <w:rPr>
                <w:noProof/>
                <w:webHidden/>
              </w:rPr>
              <w:t>46</w:t>
            </w:r>
            <w:r w:rsidR="006D06A9">
              <w:rPr>
                <w:noProof/>
                <w:webHidden/>
              </w:rPr>
              <w:fldChar w:fldCharType="end"/>
            </w:r>
          </w:hyperlink>
        </w:p>
        <w:p w14:paraId="51E8738C"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5" w:history="1">
            <w:r w:rsidR="006D06A9" w:rsidRPr="00FA7A66">
              <w:rPr>
                <w:rStyle w:val="a6"/>
                <w:rFonts w:eastAsia="ＭＳ ゴシック"/>
                <w:b/>
                <w:bCs/>
                <w:noProof/>
              </w:rPr>
              <w:t>2.3.1.</w:t>
            </w:r>
            <w:r w:rsidR="006D06A9">
              <w:rPr>
                <w:rFonts w:asciiTheme="minorHAnsi" w:eastAsiaTheme="minorEastAsia" w:hAnsiTheme="minorHAnsi" w:cstheme="minorBidi"/>
                <w:noProof/>
                <w:kern w:val="2"/>
                <w:sz w:val="21"/>
                <w:szCs w:val="22"/>
              </w:rPr>
              <w:tab/>
            </w:r>
            <w:r w:rsidR="006D06A9" w:rsidRPr="00FA7A66">
              <w:rPr>
                <w:rStyle w:val="a6"/>
                <w:rFonts w:eastAsia="ＭＳ ゴシック"/>
                <w:b/>
                <w:bCs/>
                <w:noProof/>
              </w:rPr>
              <w:t>TSV</w:t>
            </w:r>
            <w:r w:rsidR="006D06A9" w:rsidRPr="00FA7A66">
              <w:rPr>
                <w:rStyle w:val="a6"/>
                <w:rFonts w:eastAsia="ＭＳ ゴシック" w:hint="eastAsia"/>
                <w:b/>
                <w:bCs/>
                <w:noProof/>
              </w:rPr>
              <w:t>ファイル読込</w:t>
            </w:r>
            <w:r w:rsidR="006D06A9">
              <w:rPr>
                <w:noProof/>
                <w:webHidden/>
              </w:rPr>
              <w:tab/>
            </w:r>
            <w:r w:rsidR="006D06A9">
              <w:rPr>
                <w:noProof/>
                <w:webHidden/>
              </w:rPr>
              <w:fldChar w:fldCharType="begin"/>
            </w:r>
            <w:r w:rsidR="006D06A9">
              <w:rPr>
                <w:noProof/>
                <w:webHidden/>
              </w:rPr>
              <w:instrText xml:space="preserve"> PAGEREF _Toc473632515 \h </w:instrText>
            </w:r>
            <w:r w:rsidR="006D06A9">
              <w:rPr>
                <w:noProof/>
                <w:webHidden/>
              </w:rPr>
            </w:r>
            <w:r w:rsidR="006D06A9">
              <w:rPr>
                <w:noProof/>
                <w:webHidden/>
              </w:rPr>
              <w:fldChar w:fldCharType="separate"/>
            </w:r>
            <w:r w:rsidR="006D06A9">
              <w:rPr>
                <w:noProof/>
                <w:webHidden/>
              </w:rPr>
              <w:t>46</w:t>
            </w:r>
            <w:r w:rsidR="006D06A9">
              <w:rPr>
                <w:noProof/>
                <w:webHidden/>
              </w:rPr>
              <w:fldChar w:fldCharType="end"/>
            </w:r>
          </w:hyperlink>
        </w:p>
        <w:p w14:paraId="5DA59434"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16" w:history="1">
            <w:r w:rsidR="006D06A9" w:rsidRPr="00FA7A66">
              <w:rPr>
                <w:rStyle w:val="a6"/>
                <w:rFonts w:eastAsia="ＭＳ ゴシック"/>
                <w:b/>
                <w:bCs/>
                <w:noProof/>
              </w:rPr>
              <w:t>2.4.</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エラーが発生した場合には</w:t>
            </w:r>
            <w:r w:rsidR="006D06A9">
              <w:rPr>
                <w:noProof/>
                <w:webHidden/>
              </w:rPr>
              <w:tab/>
            </w:r>
            <w:r w:rsidR="006D06A9">
              <w:rPr>
                <w:noProof/>
                <w:webHidden/>
              </w:rPr>
              <w:fldChar w:fldCharType="begin"/>
            </w:r>
            <w:r w:rsidR="006D06A9">
              <w:rPr>
                <w:noProof/>
                <w:webHidden/>
              </w:rPr>
              <w:instrText xml:space="preserve"> PAGEREF _Toc473632516 \h </w:instrText>
            </w:r>
            <w:r w:rsidR="006D06A9">
              <w:rPr>
                <w:noProof/>
                <w:webHidden/>
              </w:rPr>
            </w:r>
            <w:r w:rsidR="006D06A9">
              <w:rPr>
                <w:noProof/>
                <w:webHidden/>
              </w:rPr>
              <w:fldChar w:fldCharType="separate"/>
            </w:r>
            <w:r w:rsidR="006D06A9">
              <w:rPr>
                <w:noProof/>
                <w:webHidden/>
              </w:rPr>
              <w:t>48</w:t>
            </w:r>
            <w:r w:rsidR="006D06A9">
              <w:rPr>
                <w:noProof/>
                <w:webHidden/>
              </w:rPr>
              <w:fldChar w:fldCharType="end"/>
            </w:r>
          </w:hyperlink>
        </w:p>
        <w:p w14:paraId="343380A2" w14:textId="77777777" w:rsidR="006D06A9" w:rsidRDefault="00534C24">
          <w:pPr>
            <w:pStyle w:val="11"/>
            <w:rPr>
              <w:rFonts w:asciiTheme="minorHAnsi" w:eastAsiaTheme="minorEastAsia" w:hAnsiTheme="minorHAnsi" w:cstheme="minorBidi"/>
              <w:noProof/>
              <w:kern w:val="2"/>
              <w:sz w:val="21"/>
              <w:szCs w:val="22"/>
            </w:rPr>
          </w:pPr>
          <w:hyperlink w:anchor="_Toc473632517" w:history="1">
            <w:r w:rsidR="006D06A9" w:rsidRPr="00FA7A66">
              <w:rPr>
                <w:rStyle w:val="a6"/>
                <w:rFonts w:eastAsia="ＭＳ ゴシック"/>
                <w:b/>
                <w:bCs/>
                <w:noProof/>
              </w:rPr>
              <w:t>3.</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管理者向け情報</w:t>
            </w:r>
            <w:r w:rsidR="006D06A9">
              <w:rPr>
                <w:noProof/>
                <w:webHidden/>
              </w:rPr>
              <w:tab/>
            </w:r>
            <w:r w:rsidR="006D06A9">
              <w:rPr>
                <w:noProof/>
                <w:webHidden/>
              </w:rPr>
              <w:fldChar w:fldCharType="begin"/>
            </w:r>
            <w:r w:rsidR="006D06A9">
              <w:rPr>
                <w:noProof/>
                <w:webHidden/>
              </w:rPr>
              <w:instrText xml:space="preserve"> PAGEREF _Toc473632517 \h </w:instrText>
            </w:r>
            <w:r w:rsidR="006D06A9">
              <w:rPr>
                <w:noProof/>
                <w:webHidden/>
              </w:rPr>
            </w:r>
            <w:r w:rsidR="006D06A9">
              <w:rPr>
                <w:noProof/>
                <w:webHidden/>
              </w:rPr>
              <w:fldChar w:fldCharType="separate"/>
            </w:r>
            <w:r w:rsidR="006D06A9">
              <w:rPr>
                <w:noProof/>
                <w:webHidden/>
              </w:rPr>
              <w:t>50</w:t>
            </w:r>
            <w:r w:rsidR="006D06A9">
              <w:rPr>
                <w:noProof/>
                <w:webHidden/>
              </w:rPr>
              <w:fldChar w:fldCharType="end"/>
            </w:r>
          </w:hyperlink>
        </w:p>
        <w:p w14:paraId="36DA965A"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18" w:history="1">
            <w:r w:rsidR="006D06A9" w:rsidRPr="00FA7A66">
              <w:rPr>
                <w:rStyle w:val="a6"/>
                <w:rFonts w:eastAsia="ＭＳ ゴシック"/>
                <w:b/>
                <w:bCs/>
                <w:noProof/>
              </w:rPr>
              <w:t>3.1.</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セットアップ手順</w:t>
            </w:r>
            <w:r w:rsidR="006D06A9">
              <w:rPr>
                <w:noProof/>
                <w:webHidden/>
              </w:rPr>
              <w:tab/>
            </w:r>
            <w:r w:rsidR="006D06A9">
              <w:rPr>
                <w:noProof/>
                <w:webHidden/>
              </w:rPr>
              <w:fldChar w:fldCharType="begin"/>
            </w:r>
            <w:r w:rsidR="006D06A9">
              <w:rPr>
                <w:noProof/>
                <w:webHidden/>
              </w:rPr>
              <w:instrText xml:space="preserve"> PAGEREF _Toc473632518 \h </w:instrText>
            </w:r>
            <w:r w:rsidR="006D06A9">
              <w:rPr>
                <w:noProof/>
                <w:webHidden/>
              </w:rPr>
            </w:r>
            <w:r w:rsidR="006D06A9">
              <w:rPr>
                <w:noProof/>
                <w:webHidden/>
              </w:rPr>
              <w:fldChar w:fldCharType="separate"/>
            </w:r>
            <w:r w:rsidR="006D06A9">
              <w:rPr>
                <w:noProof/>
                <w:webHidden/>
              </w:rPr>
              <w:t>50</w:t>
            </w:r>
            <w:r w:rsidR="006D06A9">
              <w:rPr>
                <w:noProof/>
                <w:webHidden/>
              </w:rPr>
              <w:fldChar w:fldCharType="end"/>
            </w:r>
          </w:hyperlink>
        </w:p>
        <w:p w14:paraId="7AC6C9D1" w14:textId="77777777" w:rsidR="006D06A9" w:rsidRDefault="00534C24">
          <w:pPr>
            <w:pStyle w:val="3"/>
            <w:tabs>
              <w:tab w:val="left" w:pos="1260"/>
              <w:tab w:val="right" w:leader="dot" w:pos="8494"/>
            </w:tabs>
            <w:ind w:left="480"/>
            <w:rPr>
              <w:rFonts w:asciiTheme="minorHAnsi" w:eastAsiaTheme="minorEastAsia" w:hAnsiTheme="minorHAnsi" w:cstheme="minorBidi"/>
              <w:noProof/>
              <w:kern w:val="2"/>
              <w:sz w:val="21"/>
              <w:szCs w:val="22"/>
            </w:rPr>
          </w:pPr>
          <w:hyperlink w:anchor="_Toc473632519" w:history="1">
            <w:r w:rsidR="006D06A9" w:rsidRPr="00FA7A66">
              <w:rPr>
                <w:rStyle w:val="a6"/>
                <w:rFonts w:eastAsia="ＭＳ ゴシック"/>
                <w:b/>
                <w:bCs/>
                <w:noProof/>
              </w:rPr>
              <w:t>3.1.1.</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想定するセットアップ環境</w:t>
            </w:r>
            <w:r w:rsidR="006D06A9">
              <w:rPr>
                <w:noProof/>
                <w:webHidden/>
              </w:rPr>
              <w:tab/>
            </w:r>
            <w:r w:rsidR="006D06A9">
              <w:rPr>
                <w:noProof/>
                <w:webHidden/>
              </w:rPr>
              <w:fldChar w:fldCharType="begin"/>
            </w:r>
            <w:r w:rsidR="006D06A9">
              <w:rPr>
                <w:noProof/>
                <w:webHidden/>
              </w:rPr>
              <w:instrText xml:space="preserve"> PAGEREF _Toc473632519 \h </w:instrText>
            </w:r>
            <w:r w:rsidR="006D06A9">
              <w:rPr>
                <w:noProof/>
                <w:webHidden/>
              </w:rPr>
            </w:r>
            <w:r w:rsidR="006D06A9">
              <w:rPr>
                <w:noProof/>
                <w:webHidden/>
              </w:rPr>
              <w:fldChar w:fldCharType="separate"/>
            </w:r>
            <w:r w:rsidR="006D06A9">
              <w:rPr>
                <w:noProof/>
                <w:webHidden/>
              </w:rPr>
              <w:t>50</w:t>
            </w:r>
            <w:r w:rsidR="006D06A9">
              <w:rPr>
                <w:noProof/>
                <w:webHidden/>
              </w:rPr>
              <w:fldChar w:fldCharType="end"/>
            </w:r>
          </w:hyperlink>
        </w:p>
        <w:p w14:paraId="37394FF0"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20" w:history="1">
            <w:r w:rsidR="006D06A9" w:rsidRPr="00FA7A66">
              <w:rPr>
                <w:rStyle w:val="a6"/>
                <w:rFonts w:eastAsia="ＭＳ ゴシック"/>
                <w:b/>
                <w:bCs/>
                <w:noProof/>
              </w:rPr>
              <w:t>3.2.</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ディレクトリ構成</w:t>
            </w:r>
            <w:r w:rsidR="006D06A9">
              <w:rPr>
                <w:noProof/>
                <w:webHidden/>
              </w:rPr>
              <w:tab/>
            </w:r>
            <w:r w:rsidR="006D06A9">
              <w:rPr>
                <w:noProof/>
                <w:webHidden/>
              </w:rPr>
              <w:fldChar w:fldCharType="begin"/>
            </w:r>
            <w:r w:rsidR="006D06A9">
              <w:rPr>
                <w:noProof/>
                <w:webHidden/>
              </w:rPr>
              <w:instrText xml:space="preserve"> PAGEREF _Toc473632520 \h </w:instrText>
            </w:r>
            <w:r w:rsidR="006D06A9">
              <w:rPr>
                <w:noProof/>
                <w:webHidden/>
              </w:rPr>
            </w:r>
            <w:r w:rsidR="006D06A9">
              <w:rPr>
                <w:noProof/>
                <w:webHidden/>
              </w:rPr>
              <w:fldChar w:fldCharType="separate"/>
            </w:r>
            <w:r w:rsidR="006D06A9">
              <w:rPr>
                <w:noProof/>
                <w:webHidden/>
              </w:rPr>
              <w:t>56</w:t>
            </w:r>
            <w:r w:rsidR="006D06A9">
              <w:rPr>
                <w:noProof/>
                <w:webHidden/>
              </w:rPr>
              <w:fldChar w:fldCharType="end"/>
            </w:r>
          </w:hyperlink>
        </w:p>
        <w:p w14:paraId="2CBC6B27" w14:textId="77777777" w:rsidR="006D06A9" w:rsidRDefault="00534C24">
          <w:pPr>
            <w:pStyle w:val="2"/>
            <w:tabs>
              <w:tab w:val="left" w:pos="840"/>
              <w:tab w:val="right" w:leader="dot" w:pos="8494"/>
            </w:tabs>
            <w:ind w:left="240"/>
            <w:rPr>
              <w:rFonts w:asciiTheme="minorHAnsi" w:eastAsiaTheme="minorEastAsia" w:hAnsiTheme="minorHAnsi" w:cstheme="minorBidi"/>
              <w:noProof/>
              <w:kern w:val="2"/>
              <w:sz w:val="21"/>
              <w:szCs w:val="22"/>
            </w:rPr>
          </w:pPr>
          <w:hyperlink w:anchor="_Toc473632521" w:history="1">
            <w:r w:rsidR="006D06A9" w:rsidRPr="00FA7A66">
              <w:rPr>
                <w:rStyle w:val="a6"/>
                <w:rFonts w:eastAsia="ＭＳ ゴシック"/>
                <w:b/>
                <w:bCs/>
                <w:noProof/>
              </w:rPr>
              <w:t>3.3.</w:t>
            </w:r>
            <w:r w:rsidR="006D06A9">
              <w:rPr>
                <w:rFonts w:asciiTheme="minorHAnsi" w:eastAsiaTheme="minorEastAsia" w:hAnsiTheme="minorHAnsi" w:cstheme="minorBidi"/>
                <w:noProof/>
                <w:kern w:val="2"/>
                <w:sz w:val="21"/>
                <w:szCs w:val="22"/>
              </w:rPr>
              <w:tab/>
            </w:r>
            <w:r w:rsidR="006D06A9" w:rsidRPr="00FA7A66">
              <w:rPr>
                <w:rStyle w:val="a6"/>
                <w:rFonts w:eastAsia="ＭＳ ゴシック" w:hint="eastAsia"/>
                <w:b/>
                <w:bCs/>
                <w:noProof/>
              </w:rPr>
              <w:t>カスタマイズ</w:t>
            </w:r>
            <w:r w:rsidR="006D06A9" w:rsidRPr="00FA7A66">
              <w:rPr>
                <w:rStyle w:val="a6"/>
                <w:rFonts w:eastAsia="ＭＳ ゴシック"/>
                <w:b/>
                <w:bCs/>
                <w:noProof/>
              </w:rPr>
              <w:t>CSS</w:t>
            </w:r>
            <w:r w:rsidR="006D06A9" w:rsidRPr="00FA7A66">
              <w:rPr>
                <w:rStyle w:val="a6"/>
                <w:rFonts w:eastAsia="ＭＳ ゴシック" w:hint="eastAsia"/>
                <w:b/>
                <w:bCs/>
                <w:noProof/>
              </w:rPr>
              <w:t>の配置</w:t>
            </w:r>
            <w:r w:rsidR="006D06A9">
              <w:rPr>
                <w:noProof/>
                <w:webHidden/>
              </w:rPr>
              <w:tab/>
            </w:r>
            <w:r w:rsidR="006D06A9">
              <w:rPr>
                <w:noProof/>
                <w:webHidden/>
              </w:rPr>
              <w:fldChar w:fldCharType="begin"/>
            </w:r>
            <w:r w:rsidR="006D06A9">
              <w:rPr>
                <w:noProof/>
                <w:webHidden/>
              </w:rPr>
              <w:instrText xml:space="preserve"> PAGEREF _Toc473632521 \h </w:instrText>
            </w:r>
            <w:r w:rsidR="006D06A9">
              <w:rPr>
                <w:noProof/>
                <w:webHidden/>
              </w:rPr>
            </w:r>
            <w:r w:rsidR="006D06A9">
              <w:rPr>
                <w:noProof/>
                <w:webHidden/>
              </w:rPr>
              <w:fldChar w:fldCharType="separate"/>
            </w:r>
            <w:r w:rsidR="006D06A9">
              <w:rPr>
                <w:noProof/>
                <w:webHidden/>
              </w:rPr>
              <w:t>58</w:t>
            </w:r>
            <w:r w:rsidR="006D06A9">
              <w:rPr>
                <w:noProof/>
                <w:webHidden/>
              </w:rPr>
              <w:fldChar w:fldCharType="end"/>
            </w:r>
          </w:hyperlink>
        </w:p>
        <w:p w14:paraId="3E08920A" w14:textId="77777777" w:rsidR="009864E3" w:rsidRPr="009864E3" w:rsidRDefault="009864E3" w:rsidP="009864E3">
          <w:pPr>
            <w:rPr>
              <w:rFonts w:eastAsiaTheme="minorEastAsia" w:cstheme="minorBidi"/>
              <w:kern w:val="2"/>
              <w:sz w:val="21"/>
              <w:szCs w:val="21"/>
            </w:rPr>
          </w:pPr>
          <w:r w:rsidRPr="009864E3">
            <w:rPr>
              <w:b/>
              <w:bCs/>
              <w:lang w:val="ja-JP"/>
            </w:rPr>
            <w:fldChar w:fldCharType="end"/>
          </w:r>
        </w:p>
      </w:sdtContent>
    </w:sdt>
    <w:p w14:paraId="69D75D8D" w14:textId="77777777" w:rsidR="009864E3" w:rsidRPr="009864E3" w:rsidRDefault="009864E3">
      <w:pPr>
        <w:widowControl/>
        <w:jc w:val="left"/>
        <w:rPr>
          <w:rFonts w:eastAsia="ＭＳ ゴシック"/>
          <w:b/>
          <w:bCs/>
          <w:color w:val="345A8A"/>
          <w:sz w:val="36"/>
          <w:szCs w:val="36"/>
        </w:rPr>
      </w:pPr>
      <w:r w:rsidRPr="009864E3">
        <w:rPr>
          <w:rFonts w:eastAsia="ＭＳ ゴシック"/>
          <w:b/>
          <w:bCs/>
          <w:color w:val="345A8A"/>
          <w:sz w:val="36"/>
          <w:szCs w:val="36"/>
        </w:rPr>
        <w:br w:type="page"/>
      </w:r>
    </w:p>
    <w:p w14:paraId="062CD4D9" w14:textId="77777777" w:rsidR="000314BB" w:rsidRPr="00D15543" w:rsidRDefault="000314BB" w:rsidP="00D15543">
      <w:pPr>
        <w:pStyle w:val="a7"/>
        <w:keepNext/>
        <w:keepLines/>
        <w:widowControl/>
        <w:numPr>
          <w:ilvl w:val="0"/>
          <w:numId w:val="3"/>
        </w:numPr>
        <w:spacing w:before="480"/>
        <w:ind w:leftChars="0"/>
        <w:jc w:val="left"/>
        <w:outlineLvl w:val="0"/>
        <w:rPr>
          <w:rFonts w:eastAsia="ＭＳ ゴシック"/>
          <w:b/>
          <w:bCs/>
          <w:color w:val="345A8A"/>
          <w:sz w:val="36"/>
          <w:szCs w:val="36"/>
        </w:rPr>
      </w:pPr>
      <w:bookmarkStart w:id="2" w:name="_Toc473632503"/>
      <w:r w:rsidRPr="00D15543">
        <w:rPr>
          <w:rFonts w:eastAsia="ＭＳ ゴシック"/>
          <w:b/>
          <w:bCs/>
          <w:color w:val="345A8A"/>
          <w:sz w:val="36"/>
          <w:szCs w:val="36"/>
        </w:rPr>
        <w:lastRenderedPageBreak/>
        <w:t>本資料の概要</w:t>
      </w:r>
      <w:bookmarkEnd w:id="2"/>
    </w:p>
    <w:bookmarkEnd w:id="1"/>
    <w:p w14:paraId="00EE4E85" w14:textId="77777777" w:rsidR="000314BB" w:rsidRPr="009864E3" w:rsidRDefault="000314BB" w:rsidP="000314BB">
      <w:pPr>
        <w:widowControl/>
        <w:spacing w:before="180" w:after="180"/>
        <w:jc w:val="left"/>
      </w:pPr>
      <w:r w:rsidRPr="009864E3">
        <w:t>本資料は国立情報学研究所の運営する電子証明書発行支援システムにて利用する</w:t>
      </w:r>
      <w:r w:rsidRPr="009864E3">
        <w:t>TSV</w:t>
      </w:r>
      <w:r w:rsidRPr="009864E3">
        <w:t>ファイルの作成を支援する</w:t>
      </w:r>
      <w:r w:rsidRPr="009864E3">
        <w:t>Web</w:t>
      </w:r>
      <w:r w:rsidRPr="009864E3">
        <w:t>アプリケーション（以下、</w:t>
      </w:r>
      <w:r w:rsidRPr="009864E3">
        <w:t>TSV</w:t>
      </w:r>
      <w:r w:rsidRPr="009864E3">
        <w:t>作成ツール）の操作・利用手順を記載したものである。</w:t>
      </w:r>
    </w:p>
    <w:p w14:paraId="5146F4F2" w14:textId="77777777" w:rsidR="000314BB" w:rsidRPr="00D15543" w:rsidRDefault="000314BB" w:rsidP="00D15543">
      <w:pPr>
        <w:pStyle w:val="a7"/>
        <w:keepNext/>
        <w:keepLines/>
        <w:widowControl/>
        <w:numPr>
          <w:ilvl w:val="0"/>
          <w:numId w:val="3"/>
        </w:numPr>
        <w:spacing w:before="480"/>
        <w:ind w:leftChars="0"/>
        <w:jc w:val="left"/>
        <w:outlineLvl w:val="0"/>
        <w:rPr>
          <w:rFonts w:eastAsia="ＭＳ ゴシック"/>
          <w:b/>
          <w:bCs/>
          <w:color w:val="345A8A"/>
          <w:sz w:val="36"/>
          <w:szCs w:val="36"/>
        </w:rPr>
      </w:pPr>
      <w:bookmarkStart w:id="3" w:name="_Toc473632504"/>
      <w:bookmarkStart w:id="4" w:name="利用者向け情報"/>
      <w:r w:rsidRPr="00D15543">
        <w:rPr>
          <w:rFonts w:eastAsia="ＭＳ ゴシック"/>
          <w:b/>
          <w:bCs/>
          <w:color w:val="345A8A"/>
          <w:sz w:val="36"/>
          <w:szCs w:val="36"/>
        </w:rPr>
        <w:t>利用者向け情報</w:t>
      </w:r>
      <w:bookmarkEnd w:id="3"/>
    </w:p>
    <w:bookmarkEnd w:id="4"/>
    <w:p w14:paraId="2A2FBD56" w14:textId="77777777" w:rsidR="000314BB" w:rsidRPr="009864E3" w:rsidRDefault="000314BB" w:rsidP="000314BB">
      <w:pPr>
        <w:widowControl/>
        <w:spacing w:before="180" w:after="180"/>
        <w:jc w:val="left"/>
      </w:pPr>
      <w:r w:rsidRPr="009864E3">
        <w:t>本章では</w:t>
      </w:r>
      <w:r w:rsidRPr="009864E3">
        <w:t>TSV</w:t>
      </w:r>
      <w:r w:rsidRPr="009864E3">
        <w:t>作成ツールの利用者向けの手順や説明を記載する。</w:t>
      </w:r>
      <w:r w:rsidRPr="009864E3">
        <w:t xml:space="preserve"> TSV</w:t>
      </w:r>
      <w:r w:rsidRPr="009864E3">
        <w:t>ビューア機能、</w:t>
      </w:r>
      <w:r w:rsidRPr="009864E3">
        <w:t>TSV</w:t>
      </w:r>
      <w:r w:rsidRPr="009864E3">
        <w:t>作成機能について説明を行う。</w:t>
      </w:r>
    </w:p>
    <w:p w14:paraId="047F4DE2" w14:textId="77777777" w:rsidR="000314BB" w:rsidRPr="00D15543" w:rsidRDefault="000314BB" w:rsidP="00D1554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5" w:name="_Toc473632505"/>
      <w:bookmarkStart w:id="6" w:name="tsvビューア機能"/>
      <w:r w:rsidRPr="00D15543">
        <w:rPr>
          <w:rFonts w:eastAsia="ＭＳ ゴシック"/>
          <w:b/>
          <w:bCs/>
          <w:color w:val="4F81BD"/>
          <w:sz w:val="32"/>
          <w:szCs w:val="32"/>
        </w:rPr>
        <w:t>TSV</w:t>
      </w:r>
      <w:r w:rsidRPr="00D15543">
        <w:rPr>
          <w:rFonts w:eastAsia="ＭＳ ゴシック"/>
          <w:b/>
          <w:bCs/>
          <w:color w:val="4F81BD"/>
          <w:sz w:val="32"/>
          <w:szCs w:val="32"/>
        </w:rPr>
        <w:t>ビューア機能</w:t>
      </w:r>
      <w:bookmarkEnd w:id="5"/>
    </w:p>
    <w:bookmarkEnd w:id="6"/>
    <w:p w14:paraId="7DEB0674" w14:textId="7907D500" w:rsidR="000254BF" w:rsidRDefault="000254BF" w:rsidP="000254BF">
      <w:r>
        <w:t>TSV</w:t>
      </w:r>
      <w:r>
        <w:rPr>
          <w:rFonts w:hint="eastAsia"/>
        </w:rPr>
        <w:t>ビューワ機能では、</w:t>
      </w:r>
      <w:r>
        <w:rPr>
          <w:rFonts w:hint="eastAsia"/>
        </w:rPr>
        <w:t>UPKI</w:t>
      </w:r>
      <w:r>
        <w:rPr>
          <w:rFonts w:hint="eastAsia"/>
        </w:rPr>
        <w:t>電子証明書自動発行支援システムからダウンロードした以下のファイルを閲覧することができ</w:t>
      </w:r>
      <w:r w:rsidR="007D3C62">
        <w:rPr>
          <w:rFonts w:hint="eastAsia"/>
        </w:rPr>
        <w:t>る</w:t>
      </w:r>
      <w:r>
        <w:rPr>
          <w:rFonts w:hint="eastAsia"/>
        </w:rPr>
        <w:t>。</w:t>
      </w:r>
    </w:p>
    <w:p w14:paraId="0E2A9699" w14:textId="4FF090F5" w:rsidR="000254BF" w:rsidRDefault="000254BF" w:rsidP="007D3C62">
      <w:pPr>
        <w:pStyle w:val="a7"/>
        <w:numPr>
          <w:ilvl w:val="0"/>
          <w:numId w:val="7"/>
        </w:numPr>
        <w:ind w:leftChars="0"/>
      </w:pPr>
      <w:r>
        <w:rPr>
          <w:rFonts w:hint="eastAsia"/>
        </w:rPr>
        <w:t>全証明書ダウンロードファイル</w:t>
      </w:r>
    </w:p>
    <w:p w14:paraId="12E0243B" w14:textId="74B6E846" w:rsidR="000254BF" w:rsidRDefault="000254BF" w:rsidP="007D3C62">
      <w:pPr>
        <w:pStyle w:val="a7"/>
        <w:numPr>
          <w:ilvl w:val="0"/>
          <w:numId w:val="7"/>
        </w:numPr>
        <w:ind w:leftChars="0"/>
      </w:pPr>
      <w:r>
        <w:rPr>
          <w:rFonts w:hint="eastAsia"/>
        </w:rPr>
        <w:t>サーバ証明書ダウンロードファイル</w:t>
      </w:r>
    </w:p>
    <w:p w14:paraId="3BDAAB33" w14:textId="55CAA5D2" w:rsidR="000254BF" w:rsidRDefault="000254BF" w:rsidP="007D3C62">
      <w:pPr>
        <w:pStyle w:val="a7"/>
        <w:numPr>
          <w:ilvl w:val="0"/>
          <w:numId w:val="7"/>
        </w:numPr>
        <w:ind w:leftChars="0"/>
      </w:pPr>
      <w:r>
        <w:rPr>
          <w:rFonts w:hint="eastAsia"/>
        </w:rPr>
        <w:t>クライアント証明書ダウンロードファイル</w:t>
      </w:r>
    </w:p>
    <w:p w14:paraId="142AA5EB" w14:textId="215AF647" w:rsidR="000254BF" w:rsidRPr="000254BF" w:rsidRDefault="000254BF" w:rsidP="007D3C62">
      <w:pPr>
        <w:pStyle w:val="a7"/>
        <w:numPr>
          <w:ilvl w:val="0"/>
          <w:numId w:val="7"/>
        </w:numPr>
        <w:ind w:leftChars="0"/>
      </w:pPr>
      <w:r>
        <w:rPr>
          <w:rFonts w:hint="eastAsia"/>
        </w:rPr>
        <w:t>コード署名用証明書ダウンロードファイル</w:t>
      </w:r>
    </w:p>
    <w:p w14:paraId="40E0D078" w14:textId="77777777" w:rsidR="000254BF" w:rsidRPr="00D15543" w:rsidRDefault="000254BF" w:rsidP="000254BF">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7" w:name="_Toc473632506"/>
      <w:r w:rsidRPr="00D15543">
        <w:rPr>
          <w:rFonts w:eastAsia="ＭＳ ゴシック"/>
          <w:b/>
          <w:bCs/>
          <w:color w:val="4F81BD"/>
          <w:sz w:val="28"/>
          <w:szCs w:val="28"/>
        </w:rPr>
        <w:t>TSV</w:t>
      </w:r>
      <w:r w:rsidRPr="00D15543">
        <w:rPr>
          <w:rFonts w:eastAsia="ＭＳ ゴシック"/>
          <w:b/>
          <w:bCs/>
          <w:color w:val="4F81BD"/>
          <w:sz w:val="28"/>
          <w:szCs w:val="28"/>
        </w:rPr>
        <w:t>ファイル読込</w:t>
      </w:r>
      <w:bookmarkEnd w:id="7"/>
    </w:p>
    <w:p w14:paraId="22DB8F13" w14:textId="77777777" w:rsidR="00837D26" w:rsidRPr="009864E3" w:rsidRDefault="000314BB" w:rsidP="000314BB">
      <w:pPr>
        <w:widowControl/>
        <w:spacing w:before="180" w:after="180"/>
        <w:jc w:val="left"/>
      </w:pPr>
      <w:r w:rsidRPr="009864E3">
        <w:t>トップメニュー画面の「</w:t>
      </w:r>
      <w:r w:rsidRPr="009864E3">
        <w:t>TSV</w:t>
      </w:r>
      <w:r w:rsidRPr="009864E3">
        <w:t>ビューア」をクリックする。</w:t>
      </w:r>
    </w:p>
    <w:p w14:paraId="5C0C99AD" w14:textId="5FA3C426" w:rsidR="000D66FD" w:rsidRPr="009864E3" w:rsidRDefault="006F01BF" w:rsidP="000D66FD">
      <w:pPr>
        <w:keepNext/>
        <w:widowControl/>
        <w:spacing w:before="180" w:after="180"/>
        <w:jc w:val="center"/>
      </w:pPr>
      <w:r>
        <w:rPr>
          <w:noProof/>
        </w:rPr>
        <w:lastRenderedPageBreak/>
        <w:drawing>
          <wp:inline distT="0" distB="0" distL="0" distR="0" wp14:anchorId="5E1D71E0" wp14:editId="718488A7">
            <wp:extent cx="5391150" cy="3019425"/>
            <wp:effectExtent l="0" t="0" r="0" b="9525"/>
            <wp:docPr id="97" name="図 97" descr="C:\Users\takuya\Desktop\TSV作成ツール\スクリーンショット\操作手順書\20170119\図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kuya\Desktop\TSV作成ツール\スクリーンショット\操作手順書\20170119\図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76995CA7" w14:textId="001924C2" w:rsidR="000314BB" w:rsidRPr="00D15543" w:rsidRDefault="00053CF1" w:rsidP="007D3C62">
      <w:pPr>
        <w:pStyle w:val="a3"/>
        <w:rPr>
          <w:rFonts w:eastAsia="ＭＳ ゴシック"/>
          <w:color w:val="4F81BD"/>
          <w:sz w:val="28"/>
          <w:szCs w:val="28"/>
        </w:rPr>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w:t>
      </w:r>
      <w:r w:rsidRPr="009864E3">
        <w:fldChar w:fldCharType="end"/>
      </w:r>
      <w:r w:rsidRPr="009864E3">
        <w:rPr>
          <w:rFonts w:hint="eastAsia"/>
        </w:rPr>
        <w:t xml:space="preserve">　トップ</w:t>
      </w:r>
      <w:r w:rsidR="002C7EA3" w:rsidRPr="009864E3">
        <w:t>メニュー</w:t>
      </w:r>
      <w:r w:rsidRPr="009864E3">
        <w:rPr>
          <w:rFonts w:hint="eastAsia"/>
        </w:rPr>
        <w:t xml:space="preserve"> - TSV</w:t>
      </w:r>
      <w:r w:rsidRPr="009864E3">
        <w:rPr>
          <w:rFonts w:hint="eastAsia"/>
        </w:rPr>
        <w:t>ビューア</w:t>
      </w:r>
      <w:r w:rsidRPr="009864E3">
        <w:t>選択</w:t>
      </w:r>
      <w:bookmarkStart w:id="8" w:name="tsvファイル読込"/>
    </w:p>
    <w:bookmarkEnd w:id="8"/>
    <w:p w14:paraId="748477AA" w14:textId="77777777" w:rsidR="00053CF1" w:rsidRPr="009864E3" w:rsidRDefault="000314BB" w:rsidP="000314BB">
      <w:pPr>
        <w:widowControl/>
        <w:spacing w:before="180" w:after="180"/>
        <w:jc w:val="left"/>
      </w:pPr>
      <w:r w:rsidRPr="009864E3">
        <w:t>「ファイル選択」をクリックし、読み込む</w:t>
      </w:r>
      <w:r w:rsidRPr="009864E3">
        <w:t>TSV</w:t>
      </w:r>
      <w:r w:rsidRPr="009864E3">
        <w:t>ファイルを選択する。</w:t>
      </w:r>
      <w:r w:rsidRPr="009864E3">
        <w:t xml:space="preserve"> </w:t>
      </w:r>
    </w:p>
    <w:p w14:paraId="18EF9E7C" w14:textId="28A8BCF3" w:rsidR="00053CF1" w:rsidRPr="009864E3" w:rsidRDefault="00FF7E3B" w:rsidP="000D66FD">
      <w:pPr>
        <w:keepNext/>
        <w:widowControl/>
        <w:spacing w:before="180" w:after="180"/>
        <w:jc w:val="center"/>
      </w:pPr>
      <w:r>
        <w:rPr>
          <w:noProof/>
        </w:rPr>
        <w:drawing>
          <wp:inline distT="0" distB="0" distL="0" distR="0" wp14:anchorId="5B967EB1" wp14:editId="0A2FFC3D">
            <wp:extent cx="5391150" cy="1381125"/>
            <wp:effectExtent l="0" t="0" r="0" b="9525"/>
            <wp:docPr id="111" name="図 111" descr="C:\Users\takuya\Desktop\TSV作成ツール\スクリーンショット\操作手順書\20170119\図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kuya\Desktop\TSV作成ツール\スクリーンショット\操作手順書\20170119\図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1381125"/>
                    </a:xfrm>
                    <a:prstGeom prst="rect">
                      <a:avLst/>
                    </a:prstGeom>
                    <a:noFill/>
                    <a:ln>
                      <a:noFill/>
                    </a:ln>
                  </pic:spPr>
                </pic:pic>
              </a:graphicData>
            </a:graphic>
          </wp:inline>
        </w:drawing>
      </w:r>
    </w:p>
    <w:p w14:paraId="3B9FB9EA" w14:textId="77777777" w:rsidR="00053CF1" w:rsidRPr="009864E3" w:rsidRDefault="00053CF1" w:rsidP="00053CF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w:t>
      </w:r>
      <w:r w:rsidRPr="009864E3">
        <w:fldChar w:fldCharType="end"/>
      </w:r>
      <w:r w:rsidRPr="009864E3">
        <w:rPr>
          <w:rFonts w:hint="eastAsia"/>
        </w:rPr>
        <w:t xml:space="preserve">　</w:t>
      </w:r>
      <w:r w:rsidRPr="009864E3">
        <w:rPr>
          <w:rFonts w:hint="eastAsia"/>
        </w:rPr>
        <w:t>TSV</w:t>
      </w:r>
      <w:r w:rsidRPr="009864E3">
        <w:rPr>
          <w:rFonts w:hint="eastAsia"/>
        </w:rPr>
        <w:t>ビューア</w:t>
      </w:r>
      <w:r w:rsidRPr="009864E3">
        <w:rPr>
          <w:rFonts w:hint="eastAsia"/>
        </w:rPr>
        <w:t xml:space="preserve"> </w:t>
      </w:r>
      <w:r w:rsidRPr="009864E3">
        <w:t>-</w:t>
      </w:r>
      <w:r w:rsidRPr="009864E3">
        <w:rPr>
          <w:rFonts w:hint="eastAsia"/>
        </w:rPr>
        <w:t xml:space="preserve"> </w:t>
      </w:r>
      <w:r w:rsidRPr="009864E3">
        <w:rPr>
          <w:rFonts w:hint="eastAsia"/>
        </w:rPr>
        <w:t>ファイル</w:t>
      </w:r>
      <w:r w:rsidRPr="009864E3">
        <w:t>選択</w:t>
      </w:r>
    </w:p>
    <w:p w14:paraId="79AC08B1" w14:textId="77777777" w:rsidR="000314BB" w:rsidRPr="009864E3" w:rsidRDefault="000314BB" w:rsidP="000314BB">
      <w:pPr>
        <w:widowControl/>
        <w:spacing w:before="180" w:after="180"/>
        <w:jc w:val="left"/>
      </w:pPr>
      <w:r w:rsidRPr="009864E3">
        <w:t>ファイルを選択後、「読込」をクリックすることで選択した</w:t>
      </w:r>
      <w:r w:rsidRPr="009864E3">
        <w:t>TSV</w:t>
      </w:r>
      <w:r w:rsidRPr="009864E3">
        <w:t>ファイルの情報が表示される。</w:t>
      </w:r>
    </w:p>
    <w:p w14:paraId="57D66177" w14:textId="6C6580E7" w:rsidR="000D66FD" w:rsidRPr="009864E3" w:rsidRDefault="006F5D3E" w:rsidP="000D66FD">
      <w:pPr>
        <w:keepNext/>
        <w:widowControl/>
        <w:spacing w:before="180" w:after="180"/>
        <w:jc w:val="center"/>
      </w:pPr>
      <w:r>
        <w:rPr>
          <w:noProof/>
        </w:rPr>
        <w:lastRenderedPageBreak/>
        <w:drawing>
          <wp:inline distT="0" distB="0" distL="0" distR="0" wp14:anchorId="10FF5B06" wp14:editId="2221BD78">
            <wp:extent cx="5391150" cy="1381125"/>
            <wp:effectExtent l="0" t="0" r="0" b="9525"/>
            <wp:docPr id="112" name="図 112" descr="C:\Users\takuya\Desktop\TSV作成ツール\スクリーンショット\操作手順書\20170119\図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kuya\Desktop\TSV作成ツール\スクリーンショット\操作手順書\20170119\図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1381125"/>
                    </a:xfrm>
                    <a:prstGeom prst="rect">
                      <a:avLst/>
                    </a:prstGeom>
                    <a:noFill/>
                    <a:ln>
                      <a:noFill/>
                    </a:ln>
                  </pic:spPr>
                </pic:pic>
              </a:graphicData>
            </a:graphic>
          </wp:inline>
        </w:drawing>
      </w:r>
    </w:p>
    <w:p w14:paraId="5665F31D" w14:textId="77777777" w:rsidR="00053CF1" w:rsidRPr="009864E3"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w:t>
      </w:r>
      <w:r w:rsidRPr="009864E3">
        <w:fldChar w:fldCharType="end"/>
      </w:r>
      <w:r w:rsidRPr="009864E3">
        <w:rPr>
          <w:rFonts w:hint="eastAsia"/>
        </w:rPr>
        <w:t xml:space="preserve">　</w:t>
      </w:r>
      <w:r w:rsidRPr="009864E3">
        <w:rPr>
          <w:rFonts w:hint="eastAsia"/>
        </w:rPr>
        <w:t>TSV</w:t>
      </w:r>
      <w:r w:rsidRPr="009864E3">
        <w:rPr>
          <w:rFonts w:hint="eastAsia"/>
        </w:rPr>
        <w:t>ビューア</w:t>
      </w:r>
      <w:r w:rsidRPr="009864E3">
        <w:rPr>
          <w:rFonts w:hint="eastAsia"/>
        </w:rPr>
        <w:t xml:space="preserve"> - </w:t>
      </w:r>
      <w:r w:rsidRPr="009864E3">
        <w:rPr>
          <w:rFonts w:hint="eastAsia"/>
        </w:rPr>
        <w:t>ファイル</w:t>
      </w:r>
      <w:r w:rsidRPr="009864E3">
        <w:t>読込</w:t>
      </w:r>
    </w:p>
    <w:p w14:paraId="202C740E" w14:textId="77777777" w:rsidR="000314BB" w:rsidRPr="00D15543" w:rsidRDefault="000314BB" w:rsidP="00D15543">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9" w:name="_Toc473632507"/>
      <w:bookmarkStart w:id="10" w:name="キーワード検索"/>
      <w:r w:rsidRPr="00D15543">
        <w:rPr>
          <w:rFonts w:eastAsia="ＭＳ ゴシック"/>
          <w:b/>
          <w:bCs/>
          <w:color w:val="4F81BD"/>
          <w:sz w:val="28"/>
          <w:szCs w:val="28"/>
        </w:rPr>
        <w:t>キーワード検索</w:t>
      </w:r>
      <w:bookmarkEnd w:id="9"/>
    </w:p>
    <w:bookmarkEnd w:id="10"/>
    <w:p w14:paraId="646D12BA" w14:textId="77777777" w:rsidR="000D66FD" w:rsidRPr="009864E3" w:rsidRDefault="000314BB" w:rsidP="000D66FD">
      <w:pPr>
        <w:widowControl/>
        <w:spacing w:before="180" w:after="180"/>
        <w:jc w:val="left"/>
      </w:pPr>
      <w:r w:rsidRPr="009864E3">
        <w:t>キーワード検索入力欄にキーワードを入力後、「絞り込む」をクリックすることでレコードの絞り込みを行うことが出来る。</w:t>
      </w:r>
      <w:r w:rsidRPr="009864E3">
        <w:t xml:space="preserve"> </w:t>
      </w:r>
      <w:r w:rsidRPr="009864E3">
        <w:t>この時、検索キーワードにマッチした文字列がハイライト表示される。</w:t>
      </w:r>
    </w:p>
    <w:p w14:paraId="47745B03" w14:textId="77777777" w:rsidR="000D66FD" w:rsidRPr="009864E3" w:rsidRDefault="000D66FD" w:rsidP="000D66FD">
      <w:pPr>
        <w:widowControl/>
        <w:spacing w:before="180" w:after="180"/>
        <w:jc w:val="center"/>
      </w:pPr>
      <w:r w:rsidRPr="009864E3">
        <w:rPr>
          <w:noProof/>
        </w:rPr>
        <w:drawing>
          <wp:inline distT="0" distB="0" distL="0" distR="0" wp14:anchorId="5315A274" wp14:editId="3CC6D483">
            <wp:extent cx="5272526" cy="2085975"/>
            <wp:effectExtent l="0" t="0" r="4445" b="0"/>
            <wp:docPr id="7" name="図 7" descr="E:\tsv_tool_screenshot\TSVビューア\TSVビューア_キーワード検索.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tsv_tool_screenshot\TSVビューア\TSVビューア_キーワード検索.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7048" cy="2087764"/>
                    </a:xfrm>
                    <a:prstGeom prst="rect">
                      <a:avLst/>
                    </a:prstGeom>
                    <a:noFill/>
                    <a:ln>
                      <a:noFill/>
                    </a:ln>
                  </pic:spPr>
                </pic:pic>
              </a:graphicData>
            </a:graphic>
          </wp:inline>
        </w:drawing>
      </w:r>
    </w:p>
    <w:p w14:paraId="55D45C14" w14:textId="77777777" w:rsidR="000D66FD" w:rsidRPr="009864E3"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w:t>
      </w:r>
      <w:r w:rsidRPr="009864E3">
        <w:fldChar w:fldCharType="end"/>
      </w:r>
      <w:r w:rsidRPr="009864E3">
        <w:rPr>
          <w:rFonts w:hint="eastAsia"/>
        </w:rPr>
        <w:t xml:space="preserve">　</w:t>
      </w:r>
      <w:r w:rsidRPr="009864E3">
        <w:rPr>
          <w:rFonts w:hint="eastAsia"/>
        </w:rPr>
        <w:t>TSV</w:t>
      </w:r>
      <w:r w:rsidRPr="009864E3">
        <w:rPr>
          <w:rFonts w:hint="eastAsia"/>
        </w:rPr>
        <w:t>ビューア</w:t>
      </w:r>
      <w:r w:rsidRPr="009864E3">
        <w:rPr>
          <w:rFonts w:hint="eastAsia"/>
        </w:rPr>
        <w:t xml:space="preserve"> - </w:t>
      </w:r>
      <w:r w:rsidRPr="009864E3">
        <w:rPr>
          <w:rFonts w:hint="eastAsia"/>
        </w:rPr>
        <w:t>キーワード</w:t>
      </w:r>
      <w:r w:rsidRPr="009864E3">
        <w:t>検索</w:t>
      </w:r>
    </w:p>
    <w:p w14:paraId="4EDD4AE0" w14:textId="77777777" w:rsidR="000314BB" w:rsidRPr="00D15543" w:rsidRDefault="000314BB" w:rsidP="00D15543">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11" w:name="_Toc473632508"/>
      <w:bookmarkStart w:id="12" w:name="詳細表示"/>
      <w:r w:rsidRPr="00D15543">
        <w:rPr>
          <w:rFonts w:eastAsia="ＭＳ ゴシック"/>
          <w:b/>
          <w:bCs/>
          <w:color w:val="4F81BD"/>
          <w:sz w:val="28"/>
          <w:szCs w:val="28"/>
        </w:rPr>
        <w:t>詳細表示</w:t>
      </w:r>
      <w:bookmarkEnd w:id="11"/>
    </w:p>
    <w:bookmarkEnd w:id="12"/>
    <w:p w14:paraId="1A8E4486" w14:textId="77777777" w:rsidR="000314BB" w:rsidRPr="009864E3" w:rsidRDefault="000314BB" w:rsidP="000314BB">
      <w:pPr>
        <w:widowControl/>
        <w:spacing w:before="180" w:after="180"/>
        <w:jc w:val="left"/>
      </w:pPr>
      <w:r w:rsidRPr="009864E3">
        <w:t>レコード行をクリックすることで、当該レコードの詳細な情報を見ることが出来る。</w:t>
      </w:r>
    </w:p>
    <w:p w14:paraId="5EE797A7" w14:textId="77777777" w:rsidR="000D66FD" w:rsidRPr="009864E3" w:rsidRDefault="000D66FD" w:rsidP="002C7EA3">
      <w:pPr>
        <w:keepNext/>
        <w:widowControl/>
        <w:spacing w:before="180" w:after="180"/>
        <w:jc w:val="center"/>
      </w:pPr>
      <w:r w:rsidRPr="009864E3">
        <w:rPr>
          <w:noProof/>
        </w:rPr>
        <w:lastRenderedPageBreak/>
        <w:drawing>
          <wp:inline distT="0" distB="0" distL="0" distR="0" wp14:anchorId="02EB025A" wp14:editId="59568120">
            <wp:extent cx="5360998" cy="2047875"/>
            <wp:effectExtent l="0" t="0" r="0" b="0"/>
            <wp:docPr id="8" name="図 8" descr="E:\tsv_tool_screenshot\TSVビューア\TSVビューア_レコード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tsv_tool_screenshot\TSVビューア\TSVビューア_レコード選択.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63845" cy="2048963"/>
                    </a:xfrm>
                    <a:prstGeom prst="rect">
                      <a:avLst/>
                    </a:prstGeom>
                    <a:noFill/>
                    <a:ln>
                      <a:noFill/>
                    </a:ln>
                  </pic:spPr>
                </pic:pic>
              </a:graphicData>
            </a:graphic>
          </wp:inline>
        </w:drawing>
      </w:r>
    </w:p>
    <w:p w14:paraId="75B1CCBD" w14:textId="77777777" w:rsidR="000D66FD" w:rsidRPr="009864E3"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w:t>
      </w:r>
      <w:r w:rsidRPr="009864E3">
        <w:fldChar w:fldCharType="end"/>
      </w:r>
      <w:r w:rsidRPr="009864E3">
        <w:rPr>
          <w:rFonts w:hint="eastAsia"/>
        </w:rPr>
        <w:t xml:space="preserve">　</w:t>
      </w:r>
      <w:r w:rsidRPr="009864E3">
        <w:rPr>
          <w:rFonts w:hint="eastAsia"/>
        </w:rPr>
        <w:t>T</w:t>
      </w:r>
      <w:r w:rsidRPr="009864E3">
        <w:t>SV</w:t>
      </w:r>
      <w:r w:rsidRPr="009864E3">
        <w:rPr>
          <w:rFonts w:hint="eastAsia"/>
        </w:rPr>
        <w:t>ビューア</w:t>
      </w:r>
      <w:r w:rsidRPr="009864E3">
        <w:rPr>
          <w:rFonts w:hint="eastAsia"/>
        </w:rPr>
        <w:t xml:space="preserve"> - </w:t>
      </w:r>
      <w:r w:rsidRPr="009864E3">
        <w:rPr>
          <w:rFonts w:hint="eastAsia"/>
        </w:rPr>
        <w:t>レコード</w:t>
      </w:r>
      <w:r w:rsidRPr="009864E3">
        <w:t>選択</w:t>
      </w:r>
    </w:p>
    <w:p w14:paraId="41085E27" w14:textId="0D0F1AD4" w:rsidR="000D66FD" w:rsidRPr="008B3EA7" w:rsidRDefault="008B3EA7" w:rsidP="002C7EA3">
      <w:pPr>
        <w:keepNext/>
        <w:widowControl/>
        <w:spacing w:before="180" w:after="180"/>
        <w:jc w:val="center"/>
      </w:pPr>
      <w:r>
        <w:rPr>
          <w:noProof/>
        </w:rPr>
        <w:drawing>
          <wp:inline distT="0" distB="0" distL="0" distR="0" wp14:anchorId="49CFD1FA" wp14:editId="7612BD5C">
            <wp:extent cx="5391150" cy="3019425"/>
            <wp:effectExtent l="0" t="0" r="0" b="9525"/>
            <wp:docPr id="4" name="図 4" descr="C:\Users\takuya\Desktop\TSV作成ツール\スクリーンショット\操作手順書\20170130\図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kuya\Desktop\TSV作成ツール\スクリーンショット\操作手順書\20170130\図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7910E2CB" w14:textId="77777777" w:rsidR="000D66FD" w:rsidRPr="009864E3"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w:t>
      </w:r>
      <w:r w:rsidRPr="009864E3">
        <w:fldChar w:fldCharType="end"/>
      </w:r>
      <w:r w:rsidRPr="009864E3">
        <w:rPr>
          <w:rFonts w:hint="eastAsia"/>
        </w:rPr>
        <w:t xml:space="preserve">　</w:t>
      </w:r>
      <w:r w:rsidRPr="009864E3">
        <w:rPr>
          <w:rFonts w:hint="eastAsia"/>
        </w:rPr>
        <w:t>T</w:t>
      </w:r>
      <w:r w:rsidRPr="009864E3">
        <w:t>SV</w:t>
      </w:r>
      <w:r w:rsidRPr="009864E3">
        <w:rPr>
          <w:rFonts w:hint="eastAsia"/>
        </w:rPr>
        <w:t>ビューア</w:t>
      </w:r>
      <w:r w:rsidRPr="009864E3">
        <w:rPr>
          <w:rFonts w:hint="eastAsia"/>
        </w:rPr>
        <w:t xml:space="preserve"> - </w:t>
      </w:r>
      <w:r w:rsidRPr="009864E3">
        <w:rPr>
          <w:rFonts w:hint="eastAsia"/>
        </w:rPr>
        <w:t>レコード</w:t>
      </w:r>
      <w:r w:rsidRPr="009864E3">
        <w:t>詳細</w:t>
      </w:r>
    </w:p>
    <w:p w14:paraId="17D983C7" w14:textId="77777777" w:rsidR="000D66FD" w:rsidRPr="009864E3" w:rsidRDefault="000D66FD" w:rsidP="000314BB">
      <w:pPr>
        <w:widowControl/>
        <w:spacing w:before="180" w:after="180"/>
        <w:jc w:val="left"/>
      </w:pPr>
    </w:p>
    <w:p w14:paraId="0EA130DA"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13" w:name="終了"/>
      <w:r w:rsidRPr="00FF71C5">
        <w:rPr>
          <w:rFonts w:eastAsia="ＭＳ ゴシック"/>
          <w:b/>
          <w:bCs/>
          <w:color w:val="4F81BD"/>
        </w:rPr>
        <w:t>終了</w:t>
      </w:r>
    </w:p>
    <w:bookmarkEnd w:id="13"/>
    <w:p w14:paraId="58DBE094" w14:textId="77777777" w:rsidR="000314BB" w:rsidRPr="009864E3" w:rsidRDefault="000314BB" w:rsidP="000314BB">
      <w:pPr>
        <w:widowControl/>
        <w:spacing w:before="180" w:after="180"/>
        <w:jc w:val="left"/>
      </w:pPr>
      <w:r w:rsidRPr="009864E3">
        <w:t>「ビューア終了」をクリックすることで</w:t>
      </w:r>
      <w:r w:rsidRPr="009864E3">
        <w:t>TSV</w:t>
      </w:r>
      <w:r w:rsidRPr="009864E3">
        <w:t>ビューアを終了する。</w:t>
      </w:r>
    </w:p>
    <w:p w14:paraId="06436F40" w14:textId="77777777" w:rsidR="000D66FD" w:rsidRPr="009864E3" w:rsidRDefault="000D66FD" w:rsidP="002C7EA3">
      <w:pPr>
        <w:keepNext/>
        <w:widowControl/>
        <w:spacing w:before="180" w:after="180"/>
        <w:jc w:val="center"/>
      </w:pPr>
      <w:r w:rsidRPr="009864E3">
        <w:rPr>
          <w:noProof/>
        </w:rPr>
        <w:lastRenderedPageBreak/>
        <w:drawing>
          <wp:inline distT="0" distB="0" distL="0" distR="0" wp14:anchorId="173E2550" wp14:editId="462A28A8">
            <wp:extent cx="5391150" cy="2228850"/>
            <wp:effectExtent l="0" t="0" r="0" b="0"/>
            <wp:docPr id="10" name="図 10" descr="E:\tsv_tool_screenshot\TSVビューア\TSVビューア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tsv_tool_screenshot\TSVビューア\TSVビューア_終了.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1150" cy="2228850"/>
                    </a:xfrm>
                    <a:prstGeom prst="rect">
                      <a:avLst/>
                    </a:prstGeom>
                    <a:noFill/>
                    <a:ln>
                      <a:noFill/>
                    </a:ln>
                  </pic:spPr>
                </pic:pic>
              </a:graphicData>
            </a:graphic>
          </wp:inline>
        </w:drawing>
      </w:r>
    </w:p>
    <w:p w14:paraId="640FA9CA" w14:textId="77777777" w:rsidR="000D66FD" w:rsidRPr="009864E3"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7</w:t>
      </w:r>
      <w:r w:rsidRPr="009864E3">
        <w:fldChar w:fldCharType="end"/>
      </w:r>
      <w:r w:rsidRPr="009864E3">
        <w:rPr>
          <w:rFonts w:hint="eastAsia"/>
        </w:rPr>
        <w:t xml:space="preserve">　</w:t>
      </w:r>
      <w:r w:rsidRPr="009864E3">
        <w:rPr>
          <w:rFonts w:hint="eastAsia"/>
        </w:rPr>
        <w:t>TSV</w:t>
      </w:r>
      <w:r w:rsidRPr="009864E3">
        <w:rPr>
          <w:rFonts w:hint="eastAsia"/>
        </w:rPr>
        <w:t>ビューア</w:t>
      </w:r>
      <w:r w:rsidRPr="009864E3">
        <w:rPr>
          <w:rFonts w:hint="eastAsia"/>
        </w:rPr>
        <w:t xml:space="preserve"> - </w:t>
      </w:r>
      <w:r w:rsidRPr="009864E3">
        <w:rPr>
          <w:rFonts w:hint="eastAsia"/>
        </w:rPr>
        <w:t>終了</w:t>
      </w:r>
    </w:p>
    <w:p w14:paraId="47F1856C" w14:textId="4E59FE12" w:rsidR="000314BB" w:rsidRPr="00FF71C5" w:rsidRDefault="000314BB" w:rsidP="00FF71C5">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14" w:name="_Toc473632509"/>
      <w:bookmarkStart w:id="15" w:name="tsv作成機能"/>
      <w:r w:rsidRPr="00FF71C5">
        <w:rPr>
          <w:rFonts w:eastAsia="ＭＳ ゴシック"/>
          <w:b/>
          <w:bCs/>
          <w:color w:val="4F81BD"/>
          <w:sz w:val="32"/>
          <w:szCs w:val="32"/>
        </w:rPr>
        <w:t>TSV</w:t>
      </w:r>
      <w:r w:rsidR="0072419B">
        <w:rPr>
          <w:rFonts w:eastAsia="ＭＳ ゴシック" w:hint="eastAsia"/>
          <w:b/>
          <w:bCs/>
          <w:color w:val="4F81BD"/>
          <w:sz w:val="32"/>
          <w:szCs w:val="32"/>
        </w:rPr>
        <w:t>新規</w:t>
      </w:r>
      <w:r w:rsidRPr="00FF71C5">
        <w:rPr>
          <w:rFonts w:eastAsia="ＭＳ ゴシック"/>
          <w:b/>
          <w:bCs/>
          <w:color w:val="4F81BD"/>
          <w:sz w:val="32"/>
          <w:szCs w:val="32"/>
        </w:rPr>
        <w:t>作成機能</w:t>
      </w:r>
      <w:bookmarkEnd w:id="14"/>
    </w:p>
    <w:bookmarkEnd w:id="15"/>
    <w:p w14:paraId="17984E50" w14:textId="77777777" w:rsidR="000314BB" w:rsidRPr="009864E3" w:rsidRDefault="000314BB" w:rsidP="000314BB">
      <w:pPr>
        <w:widowControl/>
        <w:spacing w:before="180" w:after="180"/>
        <w:jc w:val="left"/>
      </w:pPr>
      <w:r w:rsidRPr="009864E3">
        <w:t>トップメニュー画面の「作成開始」をクリックする。</w:t>
      </w:r>
    </w:p>
    <w:p w14:paraId="490110E1" w14:textId="35B66576" w:rsidR="000D66FD" w:rsidRPr="009864E3" w:rsidRDefault="00E60E7D" w:rsidP="002C7EA3">
      <w:pPr>
        <w:keepNext/>
        <w:widowControl/>
        <w:spacing w:before="180" w:after="180"/>
        <w:jc w:val="center"/>
      </w:pPr>
      <w:r>
        <w:rPr>
          <w:noProof/>
        </w:rPr>
        <w:drawing>
          <wp:inline distT="0" distB="0" distL="0" distR="0" wp14:anchorId="61D26D52" wp14:editId="18162BFC">
            <wp:extent cx="5391150" cy="3019425"/>
            <wp:effectExtent l="0" t="0" r="0" b="9525"/>
            <wp:docPr id="115" name="図 115" descr="C:\Users\takuya\Desktop\TSV作成ツール\スクリーンショット\操作手順書\20170119\図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kuya\Desktop\TSV作成ツール\スクリーンショット\操作手順書\20170119\図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48F15BF5" w14:textId="77777777" w:rsidR="000D66FD" w:rsidRDefault="000D66FD" w:rsidP="000D66F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8</w:t>
      </w:r>
      <w:r w:rsidRPr="009864E3">
        <w:fldChar w:fldCharType="end"/>
      </w:r>
      <w:r w:rsidR="002C7EA3" w:rsidRPr="009864E3">
        <w:rPr>
          <w:rFonts w:hint="eastAsia"/>
        </w:rPr>
        <w:t xml:space="preserve">　</w:t>
      </w:r>
      <w:r w:rsidR="002C7EA3" w:rsidRPr="009864E3">
        <w:t>トップメニュー</w:t>
      </w:r>
      <w:r w:rsidR="002C7EA3" w:rsidRPr="009864E3">
        <w:t xml:space="preserve"> - TSV</w:t>
      </w:r>
      <w:r w:rsidR="002C7EA3" w:rsidRPr="009864E3">
        <w:rPr>
          <w:rFonts w:hint="eastAsia"/>
        </w:rPr>
        <w:t>作成</w:t>
      </w:r>
      <w:r w:rsidR="002C7EA3" w:rsidRPr="009864E3">
        <w:t>開始</w:t>
      </w:r>
    </w:p>
    <w:p w14:paraId="6D74CACF" w14:textId="77777777" w:rsidR="0072419B" w:rsidRDefault="0072419B" w:rsidP="007D3C62"/>
    <w:p w14:paraId="349551F9" w14:textId="45BE561A" w:rsidR="0072419B" w:rsidRDefault="00D70D59" w:rsidP="007D3C62">
      <w:r>
        <w:rPr>
          <w:rFonts w:hint="eastAsia"/>
        </w:rPr>
        <w:t>種別選択画面に</w:t>
      </w:r>
      <w:r>
        <w:t>遷移後、新規作成タブが選択状態</w:t>
      </w:r>
      <w:r>
        <w:rPr>
          <w:rFonts w:hint="eastAsia"/>
        </w:rPr>
        <w:t>であることを</w:t>
      </w:r>
      <w:r w:rsidR="00C1498F">
        <w:t>確認す</w:t>
      </w:r>
      <w:r w:rsidR="00C1498F">
        <w:rPr>
          <w:rFonts w:hint="eastAsia"/>
        </w:rPr>
        <w:t>る</w:t>
      </w:r>
      <w:r>
        <w:t>。</w:t>
      </w:r>
    </w:p>
    <w:p w14:paraId="1684F035" w14:textId="5E9929A3" w:rsidR="00D70D59" w:rsidRDefault="00D70D59" w:rsidP="007D3C62"/>
    <w:p w14:paraId="6DE13044" w14:textId="481DBEC7" w:rsidR="00C1498F" w:rsidRDefault="002E2233" w:rsidP="007D3C62">
      <w:pPr>
        <w:keepNext/>
      </w:pPr>
      <w:r>
        <w:rPr>
          <w:noProof/>
        </w:rPr>
        <w:lastRenderedPageBreak/>
        <w:drawing>
          <wp:inline distT="0" distB="0" distL="0" distR="0" wp14:anchorId="1545D2C0" wp14:editId="3ED33825">
            <wp:extent cx="5393690" cy="3020695"/>
            <wp:effectExtent l="0" t="0" r="0" b="8255"/>
            <wp:docPr id="15" name="図 15" descr="C:\Users\takuya\Desktop\TSV作成ツール\スクリーンショット\マニュアル\図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kuya\Desktop\TSV作成ツール\スクリーンショット\マニュアル\図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3690" cy="3020695"/>
                    </a:xfrm>
                    <a:prstGeom prst="rect">
                      <a:avLst/>
                    </a:prstGeom>
                    <a:noFill/>
                    <a:ln>
                      <a:noFill/>
                    </a:ln>
                  </pic:spPr>
                </pic:pic>
              </a:graphicData>
            </a:graphic>
          </wp:inline>
        </w:drawing>
      </w:r>
    </w:p>
    <w:p w14:paraId="00430702" w14:textId="5D50AD91" w:rsidR="00D70D59" w:rsidRPr="007D3C62" w:rsidRDefault="00C1498F" w:rsidP="000D3D22">
      <w:pPr>
        <w:pStyle w:val="a3"/>
        <w:rPr>
          <w:b w:val="0"/>
          <w:bCs w:val="0"/>
        </w:rPr>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9</w:t>
      </w:r>
      <w:r>
        <w:fldChar w:fldCharType="end"/>
      </w:r>
      <w:r>
        <w:rPr>
          <w:rFonts w:hint="eastAsia"/>
        </w:rPr>
        <w:t xml:space="preserve">　</w:t>
      </w:r>
      <w:r>
        <w:t>種別選択</w:t>
      </w:r>
      <w:r>
        <w:rPr>
          <w:rFonts w:hint="eastAsia"/>
        </w:rPr>
        <w:t xml:space="preserve"> </w:t>
      </w:r>
      <w:r>
        <w:t>–</w:t>
      </w:r>
      <w:r>
        <w:rPr>
          <w:rFonts w:hint="eastAsia"/>
        </w:rPr>
        <w:t xml:space="preserve"> </w:t>
      </w:r>
      <w:r>
        <w:rPr>
          <w:rFonts w:hint="eastAsia"/>
        </w:rPr>
        <w:t>新規作成</w:t>
      </w:r>
      <w:r>
        <w:t>タブ</w:t>
      </w:r>
    </w:p>
    <w:p w14:paraId="6E61A622" w14:textId="77777777" w:rsidR="000314BB" w:rsidRPr="00FF71C5" w:rsidRDefault="000314BB" w:rsidP="00FF71C5">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16" w:name="_Toc473632510"/>
      <w:bookmarkStart w:id="17" w:name="サーバ証明書"/>
      <w:r w:rsidRPr="00FF71C5">
        <w:rPr>
          <w:rFonts w:eastAsia="ＭＳ ゴシック"/>
          <w:b/>
          <w:bCs/>
          <w:color w:val="4F81BD"/>
          <w:sz w:val="28"/>
          <w:szCs w:val="28"/>
        </w:rPr>
        <w:t>サーバ証明書</w:t>
      </w:r>
      <w:bookmarkEnd w:id="16"/>
    </w:p>
    <w:bookmarkEnd w:id="17"/>
    <w:p w14:paraId="332F6847" w14:textId="72BAAA06" w:rsidR="000314BB" w:rsidRPr="009864E3" w:rsidRDefault="000314BB" w:rsidP="000314BB">
      <w:pPr>
        <w:widowControl/>
        <w:spacing w:before="180" w:after="180"/>
        <w:jc w:val="left"/>
      </w:pPr>
      <w:r w:rsidRPr="009864E3">
        <w:t>「証明書種別」のセレクトボックスが「サーバ証明書」を選択していることを確認する</w:t>
      </w:r>
      <w:r w:rsidR="000026EA" w:rsidRPr="009864E3">
        <w:rPr>
          <w:rFonts w:hint="eastAsia"/>
        </w:rPr>
        <w:t>（図</w:t>
      </w:r>
      <w:r w:rsidR="00C4642E">
        <w:rPr>
          <w:rFonts w:hint="eastAsia"/>
        </w:rPr>
        <w:t>10</w:t>
      </w:r>
      <w:r w:rsidR="00DC536C" w:rsidRPr="009864E3">
        <w:t>番号</w:t>
      </w:r>
      <w:r w:rsidR="000026EA" w:rsidRPr="009864E3">
        <w:rPr>
          <w:rFonts w:hint="eastAsia"/>
        </w:rPr>
        <w:t>1</w:t>
      </w:r>
      <w:r w:rsidR="000026EA" w:rsidRPr="009864E3">
        <w:rPr>
          <w:rFonts w:hint="eastAsia"/>
        </w:rPr>
        <w:t>）</w:t>
      </w:r>
      <w:r w:rsidRPr="009864E3">
        <w:t>。</w:t>
      </w:r>
      <w:r w:rsidRPr="009864E3">
        <w:t xml:space="preserve"> </w:t>
      </w:r>
      <w:r w:rsidRPr="009864E3">
        <w:t>その後、「証明書プロファイル」を選択する。</w:t>
      </w:r>
      <w:r w:rsidR="000026EA" w:rsidRPr="009864E3">
        <w:rPr>
          <w:rFonts w:hint="eastAsia"/>
        </w:rPr>
        <w:t>（図</w:t>
      </w:r>
      <w:r w:rsidR="00C4642E">
        <w:t>10</w:t>
      </w:r>
      <w:r w:rsidR="00DC536C" w:rsidRPr="009864E3">
        <w:rPr>
          <w:rFonts w:hint="eastAsia"/>
        </w:rPr>
        <w:t>番号</w:t>
      </w:r>
      <w:r w:rsidR="000026EA" w:rsidRPr="009864E3">
        <w:rPr>
          <w:rFonts w:hint="eastAsia"/>
        </w:rPr>
        <w:t>2</w:t>
      </w:r>
      <w:r w:rsidR="000026EA" w:rsidRPr="009864E3">
        <w:rPr>
          <w:rFonts w:hint="eastAsia"/>
        </w:rPr>
        <w:t>）</w:t>
      </w:r>
    </w:p>
    <w:p w14:paraId="3CC0446F" w14:textId="7E1992CD" w:rsidR="002C7EA3" w:rsidRPr="009864E3" w:rsidRDefault="002E2233" w:rsidP="002C7EA3">
      <w:pPr>
        <w:keepNext/>
        <w:widowControl/>
        <w:spacing w:before="180" w:after="180"/>
        <w:jc w:val="center"/>
      </w:pPr>
      <w:r>
        <w:rPr>
          <w:noProof/>
        </w:rPr>
        <w:drawing>
          <wp:inline distT="0" distB="0" distL="0" distR="0" wp14:anchorId="348C075E" wp14:editId="68935859">
            <wp:extent cx="5392871" cy="2916821"/>
            <wp:effectExtent l="0" t="0" r="0" b="0"/>
            <wp:docPr id="22" name="図 22" descr="C:\Users\takuya\Desktop\TSV作成ツール\スクリーンショット\マニュアル\図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kuya\Desktop\TSV作成ツール\スクリーンショット\マニュアル\図1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850" cy="2921136"/>
                    </a:xfrm>
                    <a:prstGeom prst="rect">
                      <a:avLst/>
                    </a:prstGeom>
                    <a:noFill/>
                    <a:ln>
                      <a:noFill/>
                    </a:ln>
                  </pic:spPr>
                </pic:pic>
              </a:graphicData>
            </a:graphic>
          </wp:inline>
        </w:drawing>
      </w:r>
    </w:p>
    <w:p w14:paraId="370E2B98" w14:textId="4533DB41" w:rsidR="002C7EA3" w:rsidRPr="009864E3" w:rsidRDefault="002C7EA3" w:rsidP="002C7EA3">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0</w:t>
      </w:r>
      <w:r w:rsidRPr="009864E3">
        <w:fldChar w:fldCharType="end"/>
      </w:r>
      <w:r w:rsidRPr="009864E3">
        <w:rPr>
          <w:rFonts w:hint="eastAsia"/>
        </w:rPr>
        <w:t xml:space="preserve">　</w:t>
      </w:r>
      <w:r w:rsidRPr="009864E3">
        <w:t>サーバ証明書</w:t>
      </w:r>
    </w:p>
    <w:p w14:paraId="35AB34D2"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18" w:name="新規発行申請用tsvファイルの作成"/>
      <w:r w:rsidRPr="00FF71C5">
        <w:rPr>
          <w:rFonts w:eastAsia="ＭＳ ゴシック"/>
          <w:b/>
          <w:bCs/>
          <w:color w:val="4F81BD"/>
        </w:rPr>
        <w:lastRenderedPageBreak/>
        <w:t>新規発行申請用</w:t>
      </w:r>
      <w:r w:rsidRPr="00FF71C5">
        <w:rPr>
          <w:rFonts w:eastAsia="ＭＳ ゴシック"/>
          <w:b/>
          <w:bCs/>
          <w:color w:val="4F81BD"/>
        </w:rPr>
        <w:t>TSV</w:t>
      </w:r>
      <w:r w:rsidRPr="00FF71C5">
        <w:rPr>
          <w:rFonts w:eastAsia="ＭＳ ゴシック"/>
          <w:b/>
          <w:bCs/>
          <w:color w:val="4F81BD"/>
        </w:rPr>
        <w:t>ファイルの作成</w:t>
      </w:r>
    </w:p>
    <w:bookmarkEnd w:id="18"/>
    <w:p w14:paraId="04162486" w14:textId="4FE6A487" w:rsidR="000314BB" w:rsidRPr="009864E3" w:rsidRDefault="000314BB" w:rsidP="000314BB">
      <w:pPr>
        <w:widowControl/>
        <w:spacing w:before="180" w:after="180"/>
        <w:jc w:val="left"/>
      </w:pPr>
      <w:r w:rsidRPr="009864E3">
        <w:t>「</w:t>
      </w:r>
      <w:r w:rsidRPr="009864E3">
        <w:t>TSV</w:t>
      </w:r>
      <w:r w:rsidRPr="009864E3">
        <w:t>ファイル種別」のセレクトボックスが「新規発行申請用</w:t>
      </w:r>
      <w:r w:rsidRPr="009864E3">
        <w:t>TSV</w:t>
      </w:r>
      <w:r w:rsidRPr="009864E3">
        <w:t>」を選択していることを確認する</w:t>
      </w:r>
      <w:r w:rsidR="00160A95" w:rsidRPr="009864E3">
        <w:rPr>
          <w:rFonts w:hint="eastAsia"/>
        </w:rPr>
        <w:t>（</w:t>
      </w:r>
      <w:r w:rsidR="00160A95" w:rsidRPr="009864E3">
        <w:t>図</w:t>
      </w:r>
      <w:r w:rsidR="00160A95" w:rsidRPr="009864E3">
        <w:t>1</w:t>
      </w:r>
      <w:r w:rsidR="000D3D22">
        <w:t>1</w:t>
      </w:r>
      <w:r w:rsidR="00DC536C" w:rsidRPr="009864E3">
        <w:t>番号</w:t>
      </w:r>
      <w:r w:rsidR="00160A95" w:rsidRPr="009864E3">
        <w:rPr>
          <w:rFonts w:hint="eastAsia"/>
        </w:rPr>
        <w:t>1</w:t>
      </w:r>
      <w:r w:rsidR="00160A95" w:rsidRPr="009864E3">
        <w:rPr>
          <w:rFonts w:hint="eastAsia"/>
        </w:rPr>
        <w:t>）</w:t>
      </w:r>
      <w:r w:rsidRPr="009864E3">
        <w:t>。</w:t>
      </w:r>
      <w:r w:rsidRPr="009864E3">
        <w:t xml:space="preserve"> </w:t>
      </w:r>
      <w:r w:rsidRPr="009864E3">
        <w:t>「この内容で作成を開始」をクリックすることで</w:t>
      </w:r>
      <w:r w:rsidRPr="009864E3">
        <w:t>TSV</w:t>
      </w:r>
      <w:r w:rsidRPr="009864E3">
        <w:t>の作成を開始する</w:t>
      </w:r>
      <w:r w:rsidR="00160A95" w:rsidRPr="009864E3">
        <w:rPr>
          <w:rFonts w:hint="eastAsia"/>
        </w:rPr>
        <w:t>（図</w:t>
      </w:r>
      <w:r w:rsidR="00160A95" w:rsidRPr="009864E3">
        <w:rPr>
          <w:rFonts w:hint="eastAsia"/>
        </w:rPr>
        <w:t>1</w:t>
      </w:r>
      <w:r w:rsidR="000D3D22">
        <w:t>1</w:t>
      </w:r>
      <w:r w:rsidR="00DC536C" w:rsidRPr="009864E3">
        <w:rPr>
          <w:rFonts w:hint="eastAsia"/>
        </w:rPr>
        <w:t>番号</w:t>
      </w:r>
      <w:r w:rsidR="00160A95" w:rsidRPr="009864E3">
        <w:rPr>
          <w:rFonts w:hint="eastAsia"/>
        </w:rPr>
        <w:t>2</w:t>
      </w:r>
      <w:r w:rsidR="00160A95" w:rsidRPr="009864E3">
        <w:rPr>
          <w:rFonts w:hint="eastAsia"/>
        </w:rPr>
        <w:t>）</w:t>
      </w:r>
      <w:r w:rsidRPr="009864E3">
        <w:t>。</w:t>
      </w:r>
    </w:p>
    <w:p w14:paraId="6083E00D" w14:textId="5E42B252" w:rsidR="00160A95" w:rsidRPr="009864E3" w:rsidRDefault="000D3D22" w:rsidP="00160A95">
      <w:pPr>
        <w:keepNext/>
        <w:widowControl/>
        <w:spacing w:before="180" w:after="180"/>
        <w:jc w:val="center"/>
      </w:pPr>
      <w:r>
        <w:rPr>
          <w:noProof/>
        </w:rPr>
        <w:drawing>
          <wp:inline distT="0" distB="0" distL="0" distR="0" wp14:anchorId="5CDD8FA0" wp14:editId="3146280A">
            <wp:extent cx="5393690" cy="3020695"/>
            <wp:effectExtent l="0" t="0" r="0" b="8255"/>
            <wp:docPr id="36" name="図 36" descr="C:\Users\takuya\Desktop\TSV作成ツール\スクリーンショット\マニュアル\図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kuya\Desktop\TSV作成ツール\スクリーンショット\マニュアル\図1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3690" cy="3020695"/>
                    </a:xfrm>
                    <a:prstGeom prst="rect">
                      <a:avLst/>
                    </a:prstGeom>
                    <a:noFill/>
                    <a:ln>
                      <a:noFill/>
                    </a:ln>
                  </pic:spPr>
                </pic:pic>
              </a:graphicData>
            </a:graphic>
          </wp:inline>
        </w:drawing>
      </w:r>
    </w:p>
    <w:p w14:paraId="3E37357B" w14:textId="40201E8B" w:rsidR="002C7EA3" w:rsidRPr="009864E3" w:rsidRDefault="00160A95" w:rsidP="00160A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1</w:t>
      </w:r>
      <w:r w:rsidRPr="009864E3">
        <w:fldChar w:fldCharType="end"/>
      </w:r>
      <w:r w:rsidRPr="009864E3">
        <w:rPr>
          <w:rFonts w:hint="eastAsia"/>
        </w:rPr>
        <w:t xml:space="preserve">　サーバ証明書</w:t>
      </w:r>
      <w:r w:rsidRPr="009864E3">
        <w:rPr>
          <w:rFonts w:hint="eastAsia"/>
        </w:rPr>
        <w:t xml:space="preserve"> - </w:t>
      </w:r>
      <w:r w:rsidRPr="009864E3">
        <w:rPr>
          <w:rFonts w:hint="eastAsia"/>
        </w:rPr>
        <w:t>新規</w:t>
      </w:r>
      <w:r w:rsidRPr="009864E3">
        <w:t>発行申請書用</w:t>
      </w:r>
      <w:r w:rsidRPr="009864E3">
        <w:rPr>
          <w:rFonts w:hint="eastAsia"/>
        </w:rPr>
        <w:t>TSV</w:t>
      </w:r>
    </w:p>
    <w:p w14:paraId="670B7298"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19" w:name="csrファイル読込"/>
      <w:r w:rsidRPr="00FF71C5">
        <w:rPr>
          <w:rFonts w:eastAsia="ＭＳ ゴシック"/>
          <w:i/>
          <w:iCs/>
          <w:color w:val="4F81BD"/>
        </w:rPr>
        <w:t>CSR</w:t>
      </w:r>
      <w:r w:rsidRPr="00FF71C5">
        <w:rPr>
          <w:rFonts w:eastAsia="ＭＳ ゴシック"/>
          <w:i/>
          <w:iCs/>
          <w:color w:val="4F81BD"/>
        </w:rPr>
        <w:t>ファイル読込</w:t>
      </w:r>
    </w:p>
    <w:bookmarkEnd w:id="19"/>
    <w:p w14:paraId="3D3812ED" w14:textId="77777777" w:rsidR="00160A95" w:rsidRPr="009864E3" w:rsidRDefault="000314BB" w:rsidP="000314BB">
      <w:pPr>
        <w:widowControl/>
        <w:spacing w:before="180" w:after="180"/>
        <w:jc w:val="left"/>
      </w:pPr>
      <w:r w:rsidRPr="009864E3">
        <w:t>「</w:t>
      </w:r>
      <w:r w:rsidRPr="009864E3">
        <w:t>CSR</w:t>
      </w:r>
      <w:r w:rsidRPr="009864E3">
        <w:t>ファイル読込」の「ファイル選択」をクリックし、読み込む</w:t>
      </w:r>
      <w:r w:rsidRPr="009864E3">
        <w:t>CSR</w:t>
      </w:r>
      <w:r w:rsidRPr="009864E3">
        <w:t>ファイルを選択する。</w:t>
      </w:r>
    </w:p>
    <w:p w14:paraId="2B3AE28B" w14:textId="18CCF382" w:rsidR="00160A95" w:rsidRPr="009864E3" w:rsidRDefault="00160A95" w:rsidP="00160A95">
      <w:pPr>
        <w:keepNext/>
        <w:widowControl/>
        <w:spacing w:before="180" w:after="180"/>
        <w:jc w:val="center"/>
      </w:pPr>
      <w:r w:rsidRPr="009864E3">
        <w:rPr>
          <w:noProof/>
        </w:rPr>
        <w:drawing>
          <wp:inline distT="0" distB="0" distL="0" distR="0" wp14:anchorId="321C835A" wp14:editId="09A67508">
            <wp:extent cx="5391150" cy="1200150"/>
            <wp:effectExtent l="0" t="0" r="0" b="0"/>
            <wp:docPr id="14" name="図 14" descr="E:\tsv_tool_screenshot\サーバ証明書TSV作成\サーバ証明書_新規発行申請用TSV_CSR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tsv_tool_screenshot\サーバ証明書TSV作成\サーバ証明書_新規発行申請用TSV_CSRファイル選択.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1200150"/>
                    </a:xfrm>
                    <a:prstGeom prst="rect">
                      <a:avLst/>
                    </a:prstGeom>
                    <a:noFill/>
                    <a:ln>
                      <a:noFill/>
                    </a:ln>
                  </pic:spPr>
                </pic:pic>
              </a:graphicData>
            </a:graphic>
          </wp:inline>
        </w:drawing>
      </w:r>
    </w:p>
    <w:p w14:paraId="0D11BD2D" w14:textId="671D1DB2" w:rsidR="00160A95" w:rsidRPr="009864E3" w:rsidRDefault="00160A95" w:rsidP="00160A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2</w:t>
      </w:r>
      <w:r w:rsidRPr="009864E3">
        <w:fldChar w:fldCharType="end"/>
      </w:r>
      <w:r w:rsidRPr="009864E3">
        <w:rPr>
          <w:rFonts w:hint="eastAsia"/>
        </w:rPr>
        <w:t xml:space="preserve">　サーバ証明書</w:t>
      </w:r>
      <w:r w:rsidRPr="009864E3">
        <w:rPr>
          <w:rFonts w:hint="eastAsia"/>
        </w:rPr>
        <w:t xml:space="preserve"> -</w:t>
      </w:r>
      <w:r w:rsidRPr="009864E3">
        <w:t xml:space="preserve"> </w:t>
      </w:r>
      <w:r w:rsidRPr="009864E3">
        <w:rPr>
          <w:rFonts w:hint="eastAsia"/>
        </w:rPr>
        <w:t>新規発行</w:t>
      </w:r>
      <w:r w:rsidRPr="009864E3">
        <w:t>申請用</w:t>
      </w:r>
      <w:r w:rsidRPr="009864E3">
        <w:rPr>
          <w:rFonts w:hint="eastAsia"/>
        </w:rPr>
        <w:t>TSV - CSR</w:t>
      </w:r>
      <w:r w:rsidRPr="009864E3">
        <w:rPr>
          <w:rFonts w:hint="eastAsia"/>
        </w:rPr>
        <w:t>ファイル</w:t>
      </w:r>
      <w:r w:rsidRPr="009864E3">
        <w:t>選択</w:t>
      </w:r>
    </w:p>
    <w:p w14:paraId="7C93102E" w14:textId="77777777" w:rsidR="00160A95" w:rsidRPr="009864E3" w:rsidRDefault="00160A95" w:rsidP="000314BB">
      <w:pPr>
        <w:widowControl/>
        <w:spacing w:before="180" w:after="180"/>
        <w:jc w:val="left"/>
      </w:pPr>
    </w:p>
    <w:p w14:paraId="30E0B4B1" w14:textId="424FBE1E" w:rsidR="000314BB" w:rsidRPr="009864E3" w:rsidRDefault="000314BB" w:rsidP="000314BB">
      <w:pPr>
        <w:widowControl/>
        <w:spacing w:before="180" w:after="180"/>
        <w:jc w:val="left"/>
      </w:pPr>
      <w:r w:rsidRPr="009864E3">
        <w:lastRenderedPageBreak/>
        <w:t xml:space="preserve"> </w:t>
      </w:r>
      <w:r w:rsidRPr="009864E3">
        <w:t>ファイルを選択後、「読込」をクリックすることで</w:t>
      </w:r>
      <w:r w:rsidR="00D86AE5" w:rsidRPr="009864E3">
        <w:rPr>
          <w:rFonts w:hint="eastAsia"/>
        </w:rPr>
        <w:t>、</w:t>
      </w:r>
      <w:r w:rsidRPr="009864E3">
        <w:t>選択した</w:t>
      </w:r>
      <w:r w:rsidRPr="009864E3">
        <w:t>CSR</w:t>
      </w:r>
      <w:r w:rsidRPr="009864E3">
        <w:t>ファイルの情報から</w:t>
      </w:r>
      <w:r w:rsidR="00690824">
        <w:rPr>
          <w:rFonts w:hint="eastAsia"/>
        </w:rPr>
        <w:t>「</w:t>
      </w:r>
      <w:r w:rsidR="00690824">
        <w:rPr>
          <w:rFonts w:hint="eastAsia"/>
        </w:rPr>
        <w:t>CSR</w:t>
      </w:r>
      <w:r w:rsidR="00690824">
        <w:rPr>
          <w:rFonts w:hint="eastAsia"/>
        </w:rPr>
        <w:t>」</w:t>
      </w:r>
      <w:r w:rsidR="00690824">
        <w:t>、</w:t>
      </w:r>
      <w:r w:rsidRPr="009864E3">
        <w:t>「主体者</w:t>
      </w:r>
      <w:r w:rsidRPr="009864E3">
        <w:t>DN</w:t>
      </w:r>
      <w:r w:rsidRPr="009864E3">
        <w:t>」、「サーバ</w:t>
      </w:r>
      <w:r w:rsidRPr="009864E3">
        <w:t>FQDN</w:t>
      </w:r>
      <w:r w:rsidRPr="009864E3">
        <w:t>」を自動判別し、</w:t>
      </w:r>
      <w:r w:rsidR="00690824">
        <w:rPr>
          <w:rFonts w:hint="eastAsia"/>
        </w:rPr>
        <w:t>CSR</w:t>
      </w:r>
      <w:r w:rsidR="00690824">
        <w:rPr>
          <w:rFonts w:hint="eastAsia"/>
        </w:rPr>
        <w:t>入力欄</w:t>
      </w:r>
      <w:r w:rsidR="00690824">
        <w:t>、</w:t>
      </w:r>
      <w:r w:rsidRPr="009864E3">
        <w:t>主体者</w:t>
      </w:r>
      <w:r w:rsidRPr="009864E3">
        <w:t>DN</w:t>
      </w:r>
      <w:r w:rsidRPr="009864E3">
        <w:t>入力欄、サーバ</w:t>
      </w:r>
      <w:r w:rsidRPr="009864E3">
        <w:t>FQDN</w:t>
      </w:r>
      <w:r w:rsidRPr="009864E3">
        <w:t>入力欄にそれぞれ設定される。</w:t>
      </w:r>
    </w:p>
    <w:p w14:paraId="3780A712" w14:textId="77777777" w:rsidR="00160A95" w:rsidRPr="009864E3" w:rsidRDefault="00160A95" w:rsidP="00160A95">
      <w:pPr>
        <w:keepNext/>
        <w:widowControl/>
        <w:spacing w:before="180" w:after="180"/>
        <w:jc w:val="center"/>
      </w:pPr>
      <w:r w:rsidRPr="009864E3">
        <w:rPr>
          <w:noProof/>
        </w:rPr>
        <w:drawing>
          <wp:inline distT="0" distB="0" distL="0" distR="0" wp14:anchorId="7F6808BD" wp14:editId="5524383D">
            <wp:extent cx="5400675" cy="3971925"/>
            <wp:effectExtent l="0" t="0" r="9525" b="9525"/>
            <wp:docPr id="16" name="図 16" descr="E:\tsv_tool_screenshot\サーバ証明書TSV作成\サーバ証明書_新規発行申請用TSV_CSR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tsv_tool_screenshot\サーバ証明書TSV作成\サーバ証明書_新規発行申請用TSV_CSRファイル読込完了.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675" cy="3971925"/>
                    </a:xfrm>
                    <a:prstGeom prst="rect">
                      <a:avLst/>
                    </a:prstGeom>
                    <a:noFill/>
                    <a:ln>
                      <a:noFill/>
                    </a:ln>
                  </pic:spPr>
                </pic:pic>
              </a:graphicData>
            </a:graphic>
          </wp:inline>
        </w:drawing>
      </w:r>
    </w:p>
    <w:p w14:paraId="5D961CED" w14:textId="732DB9C6" w:rsidR="00160A95" w:rsidRPr="009864E3" w:rsidRDefault="00160A95" w:rsidP="00160A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3</w:t>
      </w:r>
      <w:r w:rsidRPr="009864E3">
        <w:fldChar w:fldCharType="end"/>
      </w:r>
      <w:r w:rsidRPr="009864E3">
        <w:rPr>
          <w:rFonts w:hint="eastAsia"/>
        </w:rPr>
        <w:t xml:space="preserve">　サーバ証明書</w:t>
      </w:r>
      <w:r w:rsidRPr="009864E3">
        <w:rPr>
          <w:rFonts w:hint="eastAsia"/>
        </w:rPr>
        <w:t xml:space="preserve"> - </w:t>
      </w:r>
      <w:r w:rsidRPr="009864E3">
        <w:rPr>
          <w:rFonts w:hint="eastAsia"/>
        </w:rPr>
        <w:t>新規発行</w:t>
      </w:r>
      <w:r w:rsidRPr="009864E3">
        <w:t>申請用</w:t>
      </w:r>
      <w:r w:rsidRPr="009864E3">
        <w:rPr>
          <w:rFonts w:hint="eastAsia"/>
        </w:rPr>
        <w:t>TSV - CSR</w:t>
      </w:r>
      <w:r w:rsidRPr="009864E3">
        <w:rPr>
          <w:rFonts w:hint="eastAsia"/>
        </w:rPr>
        <w:t>ファイル</w:t>
      </w:r>
      <w:r w:rsidRPr="009864E3">
        <w:t>読込完了</w:t>
      </w:r>
    </w:p>
    <w:p w14:paraId="62E0A38F"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0" w:name="データ入力"/>
      <w:r w:rsidRPr="00FF71C5">
        <w:rPr>
          <w:rFonts w:eastAsia="ＭＳ ゴシック"/>
          <w:i/>
          <w:iCs/>
          <w:color w:val="4F81BD"/>
        </w:rPr>
        <w:t>データ入力</w:t>
      </w:r>
    </w:p>
    <w:bookmarkEnd w:id="20"/>
    <w:p w14:paraId="5EEFA1A1" w14:textId="3C3CE242" w:rsidR="000314BB" w:rsidRPr="009864E3" w:rsidRDefault="000314BB" w:rsidP="000314BB">
      <w:pPr>
        <w:widowControl/>
        <w:spacing w:before="180" w:after="180"/>
        <w:jc w:val="left"/>
      </w:pPr>
      <w:r w:rsidRPr="009864E3">
        <w:t>「</w:t>
      </w:r>
      <w:r w:rsidRPr="009864E3">
        <w:t>CSR</w:t>
      </w:r>
      <w:r w:rsidRPr="009864E3">
        <w:t>」、「主体者</w:t>
      </w:r>
      <w:r w:rsidRPr="009864E3">
        <w:t>DN</w:t>
      </w:r>
      <w:r w:rsidRPr="009864E3">
        <w:t>」、「サーバ</w:t>
      </w:r>
      <w:r w:rsidRPr="009864E3">
        <w:t>FQDN</w:t>
      </w:r>
      <w:r w:rsidRPr="009864E3">
        <w:t>」、「利用管理者</w:t>
      </w:r>
      <w:r w:rsidRPr="009864E3">
        <w:t>E-mail</w:t>
      </w:r>
      <w:r w:rsidRPr="009864E3">
        <w:t>」、</w:t>
      </w:r>
      <w:r w:rsidR="008B539D" w:rsidRPr="009864E3">
        <w:t>「利用管理者所属」、</w:t>
      </w:r>
      <w:r w:rsidRPr="009864E3">
        <w:t>「</w:t>
      </w:r>
      <w:r w:rsidRPr="009864E3">
        <w:t>Web</w:t>
      </w:r>
      <w:r w:rsidRPr="009864E3">
        <w:t>サーバソフトウェア名等」をそれぞれ入力する。</w:t>
      </w:r>
      <w:r w:rsidRPr="009864E3">
        <w:t xml:space="preserve"> </w:t>
      </w:r>
      <w:r w:rsidRPr="009864E3">
        <w:t>「利用管理者氏名」、「</w:t>
      </w:r>
      <w:r w:rsidRPr="009864E3">
        <w:t>dNSName</w:t>
      </w:r>
      <w:r w:rsidRPr="009864E3">
        <w:t>」は必須入力ではないので必要があれば入力する</w:t>
      </w:r>
      <w:r w:rsidR="00DC536C" w:rsidRPr="009864E3">
        <w:rPr>
          <w:rFonts w:hint="eastAsia"/>
        </w:rPr>
        <w:t>（図</w:t>
      </w:r>
      <w:r w:rsidR="00DC536C" w:rsidRPr="009864E3">
        <w:rPr>
          <w:rFonts w:hint="eastAsia"/>
        </w:rPr>
        <w:t>14</w:t>
      </w:r>
      <w:r w:rsidR="00DC536C" w:rsidRPr="009864E3">
        <w:rPr>
          <w:rFonts w:hint="eastAsia"/>
        </w:rPr>
        <w:t>番号</w:t>
      </w:r>
      <w:r w:rsidR="00DC536C" w:rsidRPr="009864E3">
        <w:rPr>
          <w:rFonts w:hint="eastAsia"/>
        </w:rPr>
        <w:t>1</w:t>
      </w:r>
      <w:r w:rsidR="00DC536C" w:rsidRPr="009864E3">
        <w:rPr>
          <w:rFonts w:hint="eastAsia"/>
        </w:rPr>
        <w:t>）</w:t>
      </w:r>
      <w:r w:rsidRPr="009864E3">
        <w:t>。データ入力後、「完了」をクリックすることで</w:t>
      </w:r>
      <w:r w:rsidRPr="009864E3">
        <w:t>TSV</w:t>
      </w:r>
      <w:r w:rsidRPr="009864E3">
        <w:t>が作成される</w:t>
      </w:r>
      <w:r w:rsidR="00DC536C" w:rsidRPr="009864E3">
        <w:rPr>
          <w:rFonts w:hint="eastAsia"/>
        </w:rPr>
        <w:t>（図</w:t>
      </w:r>
      <w:r w:rsidR="00DC536C" w:rsidRPr="009864E3">
        <w:rPr>
          <w:rFonts w:hint="eastAsia"/>
        </w:rPr>
        <w:t>14</w:t>
      </w:r>
      <w:r w:rsidR="00DC536C" w:rsidRPr="009864E3">
        <w:rPr>
          <w:rFonts w:hint="eastAsia"/>
        </w:rPr>
        <w:t>番号</w:t>
      </w:r>
      <w:r w:rsidR="00DC536C" w:rsidRPr="009864E3">
        <w:rPr>
          <w:rFonts w:hint="eastAsia"/>
        </w:rPr>
        <w:t>2</w:t>
      </w:r>
      <w:r w:rsidR="00DC536C" w:rsidRPr="009864E3">
        <w:rPr>
          <w:rFonts w:hint="eastAsia"/>
        </w:rPr>
        <w:t>）</w:t>
      </w:r>
      <w:r w:rsidRPr="009864E3">
        <w:t>。</w:t>
      </w:r>
    </w:p>
    <w:p w14:paraId="2A1880EB" w14:textId="77777777" w:rsidR="009F1D4C" w:rsidRPr="009864E3" w:rsidRDefault="009F1D4C" w:rsidP="009F1D4C">
      <w:pPr>
        <w:keepNext/>
        <w:widowControl/>
        <w:spacing w:before="180" w:after="180"/>
        <w:jc w:val="center"/>
      </w:pPr>
      <w:r w:rsidRPr="009864E3">
        <w:rPr>
          <w:noProof/>
        </w:rPr>
        <w:lastRenderedPageBreak/>
        <w:drawing>
          <wp:inline distT="0" distB="0" distL="0" distR="0" wp14:anchorId="698E667B" wp14:editId="16FE7339">
            <wp:extent cx="5391150" cy="3914775"/>
            <wp:effectExtent l="0" t="0" r="0" b="9525"/>
            <wp:docPr id="17" name="図 17" descr="E:\tsv_tool_screenshot\サーバ証明書TSV作成\サーバ証明書_新規発行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tsv_tool_screenshot\サーバ証明書TSV作成\サーバ証明書_新規発行申請用TSV_データ入力.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1150" cy="3914775"/>
                    </a:xfrm>
                    <a:prstGeom prst="rect">
                      <a:avLst/>
                    </a:prstGeom>
                    <a:noFill/>
                    <a:ln>
                      <a:noFill/>
                    </a:ln>
                  </pic:spPr>
                </pic:pic>
              </a:graphicData>
            </a:graphic>
          </wp:inline>
        </w:drawing>
      </w:r>
    </w:p>
    <w:p w14:paraId="091692A3" w14:textId="2C5B5EAC" w:rsidR="009F1D4C" w:rsidRPr="009864E3" w:rsidRDefault="009F1D4C" w:rsidP="009F1D4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4</w:t>
      </w:r>
      <w:r w:rsidRPr="009864E3">
        <w:fldChar w:fldCharType="end"/>
      </w:r>
      <w:r w:rsidRPr="009864E3">
        <w:rPr>
          <w:rFonts w:hint="eastAsia"/>
        </w:rPr>
        <w:t xml:space="preserve">　サーバ</w:t>
      </w:r>
      <w:r w:rsidRPr="009864E3">
        <w:t>証明書</w:t>
      </w:r>
      <w:r w:rsidRPr="009864E3">
        <w:rPr>
          <w:rFonts w:hint="eastAsia"/>
        </w:rPr>
        <w:t xml:space="preserve"> </w:t>
      </w:r>
      <w:r w:rsidRPr="009864E3">
        <w:t xml:space="preserve">- </w:t>
      </w:r>
      <w:r w:rsidRPr="009864E3">
        <w:rPr>
          <w:rFonts w:hint="eastAsia"/>
        </w:rPr>
        <w:t>新規発行</w:t>
      </w:r>
      <w:r w:rsidRPr="009864E3">
        <w:t>申請用</w:t>
      </w:r>
      <w:r w:rsidRPr="009864E3">
        <w:rPr>
          <w:rFonts w:hint="eastAsia"/>
        </w:rPr>
        <w:t xml:space="preserve">TSV - </w:t>
      </w:r>
      <w:r w:rsidRPr="009864E3">
        <w:rPr>
          <w:rFonts w:hint="eastAsia"/>
        </w:rPr>
        <w:t>データ入力</w:t>
      </w:r>
    </w:p>
    <w:p w14:paraId="420433D5"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1" w:name="tsvファイル出力"/>
      <w:r w:rsidRPr="00FF71C5">
        <w:rPr>
          <w:rFonts w:eastAsia="ＭＳ ゴシック"/>
          <w:i/>
          <w:iCs/>
          <w:color w:val="4F81BD"/>
        </w:rPr>
        <w:t>TSV</w:t>
      </w:r>
      <w:r w:rsidRPr="00FF71C5">
        <w:rPr>
          <w:rFonts w:eastAsia="ＭＳ ゴシック"/>
          <w:i/>
          <w:iCs/>
          <w:color w:val="4F81BD"/>
        </w:rPr>
        <w:t>ファイル出力</w:t>
      </w:r>
    </w:p>
    <w:bookmarkEnd w:id="21"/>
    <w:p w14:paraId="36454A32"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1B3C3583" w14:textId="77777777" w:rsidR="009F1D4C" w:rsidRPr="009864E3" w:rsidRDefault="009F1D4C" w:rsidP="009F1D4C">
      <w:pPr>
        <w:keepNext/>
        <w:widowControl/>
        <w:spacing w:before="180" w:after="180"/>
        <w:jc w:val="center"/>
      </w:pPr>
      <w:r w:rsidRPr="009864E3">
        <w:rPr>
          <w:noProof/>
        </w:rPr>
        <w:drawing>
          <wp:inline distT="0" distB="0" distL="0" distR="0" wp14:anchorId="3A9712D2" wp14:editId="7598358B">
            <wp:extent cx="5175627" cy="1581150"/>
            <wp:effectExtent l="0" t="0" r="6350" b="0"/>
            <wp:docPr id="18" name="図 18" descr="E:\tsv_tool_screenshot\サーバ証明書TSV作成\サーバ証明書_新規発行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tsv_tool_screenshot\サーバ証明書TSV作成\サーバ証明書_新規発行申請用TSV_TSVファイル出力.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11085" cy="1591982"/>
                    </a:xfrm>
                    <a:prstGeom prst="rect">
                      <a:avLst/>
                    </a:prstGeom>
                    <a:noFill/>
                    <a:ln>
                      <a:noFill/>
                    </a:ln>
                  </pic:spPr>
                </pic:pic>
              </a:graphicData>
            </a:graphic>
          </wp:inline>
        </w:drawing>
      </w:r>
    </w:p>
    <w:p w14:paraId="6FDD91CB" w14:textId="1BE20866" w:rsidR="009F1D4C" w:rsidRPr="009864E3" w:rsidRDefault="009F1D4C" w:rsidP="009F1D4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5</w:t>
      </w:r>
      <w:r w:rsidRPr="009864E3">
        <w:fldChar w:fldCharType="end"/>
      </w:r>
      <w:r w:rsidRPr="009864E3">
        <w:rPr>
          <w:rFonts w:hint="eastAsia"/>
        </w:rPr>
        <w:t xml:space="preserve">　サーバ</w:t>
      </w:r>
      <w:r w:rsidRPr="009864E3">
        <w:t>証明書</w:t>
      </w:r>
      <w:r w:rsidRPr="009864E3">
        <w:rPr>
          <w:rFonts w:hint="eastAsia"/>
        </w:rPr>
        <w:t xml:space="preserve"> </w:t>
      </w:r>
      <w:r w:rsidRPr="009864E3">
        <w:t xml:space="preserve">- </w:t>
      </w:r>
      <w:r w:rsidRPr="009864E3">
        <w:rPr>
          <w:rFonts w:hint="eastAsia"/>
        </w:rPr>
        <w:t>新規発行</w:t>
      </w:r>
      <w:r w:rsidRPr="009864E3">
        <w:t>申請用</w:t>
      </w:r>
      <w:r w:rsidRPr="009864E3">
        <w:rPr>
          <w:rFonts w:hint="eastAsia"/>
        </w:rPr>
        <w:t>TSV -</w:t>
      </w:r>
      <w:r w:rsidRPr="009864E3">
        <w:t xml:space="preserve"> TSV</w:t>
      </w:r>
      <w:r w:rsidRPr="009864E3">
        <w:rPr>
          <w:rFonts w:hint="eastAsia"/>
        </w:rPr>
        <w:t>ファイル出力</w:t>
      </w:r>
    </w:p>
    <w:p w14:paraId="222F0339"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2" w:name="終了-1"/>
      <w:r w:rsidRPr="00FF71C5">
        <w:rPr>
          <w:rFonts w:eastAsia="ＭＳ ゴシック"/>
          <w:i/>
          <w:iCs/>
          <w:color w:val="4F81BD"/>
        </w:rPr>
        <w:t>終了</w:t>
      </w:r>
    </w:p>
    <w:bookmarkEnd w:id="22"/>
    <w:p w14:paraId="009B5988"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62C6763E" w14:textId="77777777" w:rsidR="00DC536C" w:rsidRPr="009864E3" w:rsidRDefault="00DC536C" w:rsidP="00DC536C">
      <w:pPr>
        <w:keepNext/>
        <w:widowControl/>
        <w:spacing w:before="180" w:after="180"/>
        <w:jc w:val="center"/>
      </w:pPr>
      <w:r w:rsidRPr="009864E3">
        <w:rPr>
          <w:noProof/>
        </w:rPr>
        <w:lastRenderedPageBreak/>
        <w:drawing>
          <wp:inline distT="0" distB="0" distL="0" distR="0" wp14:anchorId="045B99E1" wp14:editId="492B126C">
            <wp:extent cx="5391150" cy="1666875"/>
            <wp:effectExtent l="0" t="0" r="0" b="9525"/>
            <wp:docPr id="19" name="図 19" descr="E:\tsv_tool_screenshot\サーバ証明書TSV作成\サーバ証明書_新規発行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tsv_tool_screenshot\サーバ証明書TSV作成\サーバ証明書_新規発行申請用TSV_終了.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1666875"/>
                    </a:xfrm>
                    <a:prstGeom prst="rect">
                      <a:avLst/>
                    </a:prstGeom>
                    <a:noFill/>
                    <a:ln>
                      <a:noFill/>
                    </a:ln>
                  </pic:spPr>
                </pic:pic>
              </a:graphicData>
            </a:graphic>
          </wp:inline>
        </w:drawing>
      </w:r>
    </w:p>
    <w:p w14:paraId="72B31F6F" w14:textId="5A5E6CB2" w:rsidR="00DC536C" w:rsidRPr="009864E3" w:rsidRDefault="00DC536C" w:rsidP="00DC536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6</w:t>
      </w:r>
      <w:r w:rsidRPr="009864E3">
        <w:fldChar w:fldCharType="end"/>
      </w:r>
      <w:r w:rsidRPr="009864E3">
        <w:rPr>
          <w:rFonts w:hint="eastAsia"/>
        </w:rPr>
        <w:t xml:space="preserve">　サーバ</w:t>
      </w:r>
      <w:r w:rsidRPr="009864E3">
        <w:t>証明書</w:t>
      </w:r>
      <w:r w:rsidRPr="009864E3">
        <w:rPr>
          <w:rFonts w:hint="eastAsia"/>
        </w:rPr>
        <w:t xml:space="preserve"> </w:t>
      </w:r>
      <w:r w:rsidRPr="009864E3">
        <w:t xml:space="preserve">- </w:t>
      </w:r>
      <w:r w:rsidRPr="009864E3">
        <w:rPr>
          <w:rFonts w:hint="eastAsia"/>
        </w:rPr>
        <w:t>新規発行</w:t>
      </w:r>
      <w:r w:rsidRPr="009864E3">
        <w:t>申請用</w:t>
      </w:r>
      <w:r w:rsidRPr="009864E3">
        <w:rPr>
          <w:rFonts w:hint="eastAsia"/>
        </w:rPr>
        <w:t>TSV -</w:t>
      </w:r>
      <w:r w:rsidRPr="009864E3">
        <w:t xml:space="preserve"> </w:t>
      </w:r>
      <w:r w:rsidRPr="009864E3">
        <w:rPr>
          <w:rFonts w:hint="eastAsia"/>
        </w:rPr>
        <w:t>終了</w:t>
      </w:r>
    </w:p>
    <w:p w14:paraId="5CC9D4BE"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23" w:name="更新申請用tsvファイルの作成"/>
      <w:r w:rsidRPr="00FF71C5">
        <w:rPr>
          <w:rFonts w:eastAsia="ＭＳ ゴシック"/>
          <w:b/>
          <w:bCs/>
          <w:color w:val="4F81BD"/>
        </w:rPr>
        <w:t>更新申請用</w:t>
      </w:r>
      <w:r w:rsidRPr="00FF71C5">
        <w:rPr>
          <w:rFonts w:eastAsia="ＭＳ ゴシック"/>
          <w:b/>
          <w:bCs/>
          <w:color w:val="4F81BD"/>
        </w:rPr>
        <w:t>TSV</w:t>
      </w:r>
      <w:r w:rsidRPr="00FF71C5">
        <w:rPr>
          <w:rFonts w:eastAsia="ＭＳ ゴシック"/>
          <w:b/>
          <w:bCs/>
          <w:color w:val="4F81BD"/>
        </w:rPr>
        <w:t>ファイルの作成</w:t>
      </w:r>
    </w:p>
    <w:bookmarkEnd w:id="23"/>
    <w:p w14:paraId="45F35AC2"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更新申請用</w:t>
      </w:r>
      <w:r w:rsidRPr="009864E3">
        <w:t>TSV</w:t>
      </w:r>
      <w:r w:rsidRPr="009864E3">
        <w:t>」を選択していることを確認する</w:t>
      </w:r>
      <w:r w:rsidR="00DC536C" w:rsidRPr="009864E3">
        <w:rPr>
          <w:rFonts w:hint="eastAsia"/>
        </w:rPr>
        <w:t>（図</w:t>
      </w:r>
      <w:r w:rsidR="00DC536C" w:rsidRPr="009864E3">
        <w:rPr>
          <w:rFonts w:hint="eastAsia"/>
        </w:rPr>
        <w:t>17</w:t>
      </w:r>
      <w:r w:rsidR="00DC536C" w:rsidRPr="009864E3">
        <w:rPr>
          <w:rFonts w:hint="eastAsia"/>
        </w:rPr>
        <w:t>番号</w:t>
      </w:r>
      <w:r w:rsidR="00DC536C" w:rsidRPr="009864E3">
        <w:rPr>
          <w:rFonts w:hint="eastAsia"/>
        </w:rPr>
        <w:t>1</w:t>
      </w:r>
      <w:r w:rsidR="00DC536C" w:rsidRPr="009864E3">
        <w:rPr>
          <w:rFonts w:hint="eastAsia"/>
        </w:rPr>
        <w:t>）</w:t>
      </w:r>
      <w:r w:rsidRPr="009864E3">
        <w:t>。</w:t>
      </w:r>
      <w:r w:rsidRPr="009864E3">
        <w:t xml:space="preserve"> </w:t>
      </w:r>
      <w:r w:rsidRPr="009864E3">
        <w:t>「この内容で作成を開始」をクリックすることで</w:t>
      </w:r>
      <w:r w:rsidRPr="009864E3">
        <w:t>TSV</w:t>
      </w:r>
      <w:r w:rsidRPr="009864E3">
        <w:t>の作成を開始する</w:t>
      </w:r>
      <w:r w:rsidR="00DC536C" w:rsidRPr="009864E3">
        <w:rPr>
          <w:rFonts w:hint="eastAsia"/>
        </w:rPr>
        <w:t>（図</w:t>
      </w:r>
      <w:r w:rsidR="00DC536C" w:rsidRPr="009864E3">
        <w:rPr>
          <w:rFonts w:hint="eastAsia"/>
        </w:rPr>
        <w:t>17</w:t>
      </w:r>
      <w:r w:rsidR="00DC536C" w:rsidRPr="009864E3">
        <w:rPr>
          <w:rFonts w:hint="eastAsia"/>
        </w:rPr>
        <w:t>番号</w:t>
      </w:r>
      <w:r w:rsidR="00DC536C" w:rsidRPr="009864E3">
        <w:rPr>
          <w:rFonts w:hint="eastAsia"/>
        </w:rPr>
        <w:t>2</w:t>
      </w:r>
      <w:r w:rsidR="00DC536C" w:rsidRPr="009864E3">
        <w:rPr>
          <w:rFonts w:hint="eastAsia"/>
        </w:rPr>
        <w:t>）</w:t>
      </w:r>
      <w:r w:rsidRPr="009864E3">
        <w:t>。</w:t>
      </w:r>
    </w:p>
    <w:p w14:paraId="23EDA73C" w14:textId="737CC559" w:rsidR="00DC536C" w:rsidRPr="009864E3" w:rsidRDefault="00202E65" w:rsidP="00DC536C">
      <w:pPr>
        <w:keepNext/>
        <w:widowControl/>
        <w:spacing w:before="180" w:after="180"/>
        <w:jc w:val="center"/>
      </w:pPr>
      <w:r>
        <w:rPr>
          <w:noProof/>
        </w:rPr>
        <w:drawing>
          <wp:inline distT="0" distB="0" distL="0" distR="0" wp14:anchorId="2E634CEC" wp14:editId="5CC12ECF">
            <wp:extent cx="5392420" cy="3013075"/>
            <wp:effectExtent l="0" t="0" r="0" b="0"/>
            <wp:docPr id="81" name="図 81" descr="C:\Users\takuya\Desktop\TSV作成ツール\スクリーンショット\マニュアル\図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kuya\Desktop\TSV作成ツール\スクリーンショット\マニュアル\図1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2420" cy="3013075"/>
                    </a:xfrm>
                    <a:prstGeom prst="rect">
                      <a:avLst/>
                    </a:prstGeom>
                    <a:noFill/>
                    <a:ln>
                      <a:noFill/>
                    </a:ln>
                  </pic:spPr>
                </pic:pic>
              </a:graphicData>
            </a:graphic>
          </wp:inline>
        </w:drawing>
      </w:r>
    </w:p>
    <w:p w14:paraId="6F356BB5" w14:textId="20153902" w:rsidR="00DC536C" w:rsidRPr="009864E3" w:rsidRDefault="00DC536C" w:rsidP="00DC536C">
      <w:pPr>
        <w:pStyle w:val="a3"/>
      </w:pPr>
      <w:r w:rsidRPr="009864E3">
        <w:rPr>
          <w:rFonts w:hint="eastAsia"/>
        </w:rPr>
        <w:t>図</w:t>
      </w:r>
      <w:r w:rsidRPr="009864E3">
        <w:rPr>
          <w:rFonts w:hint="eastAsia"/>
        </w:rPr>
        <w:t xml:space="preserve"> </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7</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p>
    <w:p w14:paraId="6F71E075"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4" w:name="csrファイル読込-1"/>
      <w:r w:rsidRPr="00FF71C5">
        <w:rPr>
          <w:rFonts w:eastAsia="ＭＳ ゴシック"/>
          <w:i/>
          <w:iCs/>
          <w:color w:val="4F81BD"/>
        </w:rPr>
        <w:t>CSR</w:t>
      </w:r>
      <w:r w:rsidRPr="00FF71C5">
        <w:rPr>
          <w:rFonts w:eastAsia="ＭＳ ゴシック"/>
          <w:i/>
          <w:iCs/>
          <w:color w:val="4F81BD"/>
        </w:rPr>
        <w:t>ファイル読込</w:t>
      </w:r>
    </w:p>
    <w:bookmarkEnd w:id="24"/>
    <w:p w14:paraId="7EBCE34F" w14:textId="77777777" w:rsidR="00DC536C" w:rsidRPr="009864E3" w:rsidRDefault="000314BB" w:rsidP="000314BB">
      <w:pPr>
        <w:widowControl/>
        <w:spacing w:before="180" w:after="180"/>
        <w:jc w:val="left"/>
      </w:pPr>
      <w:r w:rsidRPr="009864E3">
        <w:t>「</w:t>
      </w:r>
      <w:r w:rsidRPr="009864E3">
        <w:t>CSR</w:t>
      </w:r>
      <w:r w:rsidRPr="009864E3">
        <w:t>ファイル読込」の「ファイル選択」をクリックし、読み込む</w:t>
      </w:r>
      <w:r w:rsidRPr="009864E3">
        <w:t>CSR</w:t>
      </w:r>
      <w:r w:rsidRPr="009864E3">
        <w:t>ファイルを選択する。</w:t>
      </w:r>
      <w:r w:rsidRPr="009864E3">
        <w:t xml:space="preserve"> </w:t>
      </w:r>
    </w:p>
    <w:p w14:paraId="2F6942D0" w14:textId="77777777" w:rsidR="00DC536C" w:rsidRPr="009864E3" w:rsidRDefault="00DC536C" w:rsidP="00DC536C">
      <w:pPr>
        <w:keepNext/>
        <w:widowControl/>
        <w:spacing w:before="180" w:after="180"/>
        <w:jc w:val="center"/>
      </w:pPr>
      <w:r w:rsidRPr="009864E3">
        <w:rPr>
          <w:noProof/>
        </w:rPr>
        <w:lastRenderedPageBreak/>
        <w:drawing>
          <wp:inline distT="0" distB="0" distL="0" distR="0" wp14:anchorId="3EF455F2" wp14:editId="3E920B57">
            <wp:extent cx="5391150" cy="1371600"/>
            <wp:effectExtent l="0" t="0" r="0" b="0"/>
            <wp:docPr id="21" name="図 21" descr="E:\tsv_tool_screenshot\サーバ証明書TSV作成\サーバ証明書_更新申請用TSV_CSR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tsv_tool_screenshot\サーバ証明書TSV作成\サーバ証明書_更新申請用TSV_CSRファイル選択.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1150" cy="1371600"/>
                    </a:xfrm>
                    <a:prstGeom prst="rect">
                      <a:avLst/>
                    </a:prstGeom>
                    <a:noFill/>
                    <a:ln>
                      <a:noFill/>
                    </a:ln>
                  </pic:spPr>
                </pic:pic>
              </a:graphicData>
            </a:graphic>
          </wp:inline>
        </w:drawing>
      </w:r>
    </w:p>
    <w:p w14:paraId="7434FBCD" w14:textId="3FF0F909" w:rsidR="00DC536C" w:rsidRPr="009864E3" w:rsidRDefault="00DC536C" w:rsidP="00DC536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8</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CSR</w:t>
      </w:r>
      <w:r w:rsidRPr="009864E3">
        <w:rPr>
          <w:rFonts w:hint="eastAsia"/>
        </w:rPr>
        <w:t>ファイル</w:t>
      </w:r>
      <w:r w:rsidRPr="009864E3">
        <w:t>選択</w:t>
      </w:r>
    </w:p>
    <w:p w14:paraId="2FACEA4C" w14:textId="365CD3FD" w:rsidR="000314BB" w:rsidRPr="009864E3" w:rsidRDefault="000314BB" w:rsidP="000314BB">
      <w:pPr>
        <w:widowControl/>
        <w:spacing w:before="180" w:after="180"/>
        <w:jc w:val="left"/>
      </w:pPr>
      <w:r w:rsidRPr="009864E3">
        <w:t>ファイルを選択後、「読込」をクリックすることで</w:t>
      </w:r>
      <w:r w:rsidR="00D86AE5" w:rsidRPr="009864E3">
        <w:rPr>
          <w:rFonts w:hint="eastAsia"/>
        </w:rPr>
        <w:t>、</w:t>
      </w:r>
      <w:r w:rsidRPr="009864E3">
        <w:t>選択した</w:t>
      </w:r>
      <w:r w:rsidRPr="009864E3">
        <w:t>CSR</w:t>
      </w:r>
      <w:r w:rsidRPr="009864E3">
        <w:t>ファイルの情報から</w:t>
      </w:r>
      <w:r w:rsidR="002B0AE8">
        <w:rPr>
          <w:rFonts w:hint="eastAsia"/>
        </w:rPr>
        <w:t>「</w:t>
      </w:r>
      <w:r w:rsidR="002B0AE8">
        <w:rPr>
          <w:rFonts w:hint="eastAsia"/>
        </w:rPr>
        <w:t>CSR</w:t>
      </w:r>
      <w:r w:rsidR="002B0AE8">
        <w:rPr>
          <w:rFonts w:hint="eastAsia"/>
        </w:rPr>
        <w:t>」</w:t>
      </w:r>
      <w:r w:rsidR="002B0AE8">
        <w:t>、</w:t>
      </w:r>
      <w:r w:rsidRPr="009864E3">
        <w:t>「主体者</w:t>
      </w:r>
      <w:r w:rsidRPr="009864E3">
        <w:t>DN</w:t>
      </w:r>
      <w:r w:rsidRPr="009864E3">
        <w:t>」、「サーバ</w:t>
      </w:r>
      <w:r w:rsidRPr="009864E3">
        <w:t>FQDN</w:t>
      </w:r>
      <w:r w:rsidRPr="009864E3">
        <w:t>」を自動判別し、</w:t>
      </w:r>
      <w:r w:rsidR="002B0AE8">
        <w:rPr>
          <w:rFonts w:hint="eastAsia"/>
        </w:rPr>
        <w:t>CSR</w:t>
      </w:r>
      <w:r w:rsidR="002B0AE8">
        <w:rPr>
          <w:rFonts w:hint="eastAsia"/>
        </w:rPr>
        <w:t>入力欄</w:t>
      </w:r>
      <w:r w:rsidR="002B0AE8">
        <w:t>、</w:t>
      </w:r>
      <w:r w:rsidRPr="009864E3">
        <w:t>主体者</w:t>
      </w:r>
      <w:r w:rsidRPr="009864E3">
        <w:t>DN</w:t>
      </w:r>
      <w:r w:rsidRPr="009864E3">
        <w:t>入力欄、サーバ</w:t>
      </w:r>
      <w:r w:rsidRPr="009864E3">
        <w:t>FQDN</w:t>
      </w:r>
      <w:r w:rsidRPr="009864E3">
        <w:t>入力欄にそれぞれ設定される。</w:t>
      </w:r>
    </w:p>
    <w:p w14:paraId="17A54525" w14:textId="77777777" w:rsidR="0018249F" w:rsidRPr="009864E3" w:rsidRDefault="00DC536C" w:rsidP="0018249F">
      <w:pPr>
        <w:keepNext/>
        <w:widowControl/>
        <w:spacing w:before="180" w:after="180"/>
        <w:jc w:val="center"/>
      </w:pPr>
      <w:r w:rsidRPr="009864E3">
        <w:rPr>
          <w:noProof/>
        </w:rPr>
        <w:drawing>
          <wp:inline distT="0" distB="0" distL="0" distR="0" wp14:anchorId="03C9EE10" wp14:editId="57668974">
            <wp:extent cx="5228198" cy="3600450"/>
            <wp:effectExtent l="0" t="0" r="0" b="0"/>
            <wp:docPr id="23" name="図 23" descr="E:\tsv_tool_screenshot\サーバ証明書TSV作成\サーバ証明書_更新申請用TSV_CSR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tsv_tool_screenshot\サーバ証明書TSV作成\サーバ証明書_更新申請用TSV_CSRファイル読込完了.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56434" cy="3619895"/>
                    </a:xfrm>
                    <a:prstGeom prst="rect">
                      <a:avLst/>
                    </a:prstGeom>
                    <a:noFill/>
                    <a:ln>
                      <a:noFill/>
                    </a:ln>
                  </pic:spPr>
                </pic:pic>
              </a:graphicData>
            </a:graphic>
          </wp:inline>
        </w:drawing>
      </w:r>
    </w:p>
    <w:p w14:paraId="3A5A669F" w14:textId="6F245CB6" w:rsidR="00DC536C" w:rsidRPr="009864E3" w:rsidRDefault="0018249F" w:rsidP="0018249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19</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CSR</w:t>
      </w:r>
      <w:r w:rsidRPr="009864E3">
        <w:rPr>
          <w:rFonts w:hint="eastAsia"/>
        </w:rPr>
        <w:t>ファイル読込完了</w:t>
      </w:r>
    </w:p>
    <w:p w14:paraId="391FB4DC"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5" w:name="証明書ファイル読込"/>
      <w:r w:rsidRPr="00FF71C5">
        <w:rPr>
          <w:rFonts w:eastAsia="ＭＳ ゴシック"/>
          <w:i/>
          <w:iCs/>
          <w:color w:val="4F81BD"/>
        </w:rPr>
        <w:t>証明書ファイル読込</w:t>
      </w:r>
    </w:p>
    <w:bookmarkEnd w:id="25"/>
    <w:p w14:paraId="106A2042" w14:textId="77777777" w:rsidR="0018249F" w:rsidRPr="009864E3" w:rsidRDefault="000314BB" w:rsidP="000314BB">
      <w:pPr>
        <w:widowControl/>
        <w:spacing w:before="180" w:after="180"/>
        <w:jc w:val="left"/>
      </w:pPr>
      <w:r w:rsidRPr="009864E3">
        <w:t>「証明書ファイル読込」の「ファイル選択」をクリックし、読み込む証明書ファイルを選択する。</w:t>
      </w:r>
    </w:p>
    <w:p w14:paraId="526450A1" w14:textId="77777777" w:rsidR="0018249F" w:rsidRPr="009864E3" w:rsidRDefault="0018249F" w:rsidP="0018249F">
      <w:pPr>
        <w:keepNext/>
        <w:widowControl/>
        <w:spacing w:before="180" w:after="180"/>
        <w:jc w:val="center"/>
      </w:pPr>
      <w:r w:rsidRPr="009864E3">
        <w:rPr>
          <w:noProof/>
        </w:rPr>
        <w:lastRenderedPageBreak/>
        <w:drawing>
          <wp:inline distT="0" distB="0" distL="0" distR="0" wp14:anchorId="4D359F6F" wp14:editId="1D324742">
            <wp:extent cx="5391150" cy="1362075"/>
            <wp:effectExtent l="0" t="0" r="0" b="9525"/>
            <wp:docPr id="24" name="図 24" descr="E:\tsv_tool_screenshot\サーバ証明書TSV作成\サーバ証明書_更新申請用TSV_証明書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tsv_tool_screenshot\サーバ証明書TSV作成\サーバ証明書_更新申請用TSV_証明書ファイル選択.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1362075"/>
                    </a:xfrm>
                    <a:prstGeom prst="rect">
                      <a:avLst/>
                    </a:prstGeom>
                    <a:noFill/>
                    <a:ln>
                      <a:noFill/>
                    </a:ln>
                  </pic:spPr>
                </pic:pic>
              </a:graphicData>
            </a:graphic>
          </wp:inline>
        </w:drawing>
      </w:r>
    </w:p>
    <w:p w14:paraId="6D76035B" w14:textId="2F410C06" w:rsidR="0018249F" w:rsidRPr="009864E3" w:rsidRDefault="0018249F" w:rsidP="0018249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0</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w:t>
      </w:r>
      <w:r w:rsidRPr="009864E3">
        <w:rPr>
          <w:rFonts w:hint="eastAsia"/>
        </w:rPr>
        <w:t>証明書</w:t>
      </w:r>
      <w:r w:rsidRPr="009864E3">
        <w:t>ファイル</w:t>
      </w:r>
      <w:r w:rsidRPr="009864E3">
        <w:rPr>
          <w:rFonts w:hint="eastAsia"/>
        </w:rPr>
        <w:t>選択</w:t>
      </w:r>
    </w:p>
    <w:p w14:paraId="636BB637"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サーバ</w:t>
      </w:r>
      <w:r w:rsidRPr="009864E3">
        <w:t>FQDN</w:t>
      </w:r>
      <w:r w:rsidRPr="009864E3">
        <w:t>」を自動判別し、主体者</w:t>
      </w:r>
      <w:r w:rsidRPr="009864E3">
        <w:t>DN</w:t>
      </w:r>
      <w:r w:rsidRPr="009864E3">
        <w:t>入力欄、失効対象証明書シリアル番号入力欄、サーバ</w:t>
      </w:r>
      <w:r w:rsidRPr="009864E3">
        <w:t>FQDN</w:t>
      </w:r>
      <w:r w:rsidRPr="009864E3">
        <w:t>入力欄にそれぞれ設定される。</w:t>
      </w:r>
    </w:p>
    <w:p w14:paraId="363A3512" w14:textId="77777777" w:rsidR="005D1747" w:rsidRPr="009864E3" w:rsidRDefault="005D1747" w:rsidP="005D1747">
      <w:pPr>
        <w:keepNext/>
        <w:widowControl/>
        <w:spacing w:before="180" w:after="180"/>
        <w:jc w:val="center"/>
      </w:pPr>
      <w:r w:rsidRPr="009864E3">
        <w:rPr>
          <w:noProof/>
        </w:rPr>
        <w:drawing>
          <wp:inline distT="0" distB="0" distL="0" distR="0" wp14:anchorId="2CE471F7" wp14:editId="4B63CDE2">
            <wp:extent cx="5263148" cy="3629025"/>
            <wp:effectExtent l="0" t="0" r="0" b="0"/>
            <wp:docPr id="25" name="図 25" descr="E:\tsv_tool_screenshot\サーバ証明書TSV作成\サーバ証明書_更新申請用TSV_証明書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tsv_tool_screenshot\サーバ証明書TSV作成\サーバ証明書_更新申請用TSV_証明書ファイル読込完了.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2685" cy="3663181"/>
                    </a:xfrm>
                    <a:prstGeom prst="rect">
                      <a:avLst/>
                    </a:prstGeom>
                    <a:noFill/>
                    <a:ln>
                      <a:noFill/>
                    </a:ln>
                  </pic:spPr>
                </pic:pic>
              </a:graphicData>
            </a:graphic>
          </wp:inline>
        </w:drawing>
      </w:r>
    </w:p>
    <w:p w14:paraId="7212CC40" w14:textId="09338EC4" w:rsidR="005D1747" w:rsidRPr="009864E3" w:rsidRDefault="005D1747" w:rsidP="005D1747">
      <w:pPr>
        <w:pStyle w:val="a3"/>
      </w:pPr>
      <w:r w:rsidRPr="009864E3">
        <w:rPr>
          <w:rFonts w:hint="eastAsia"/>
        </w:rPr>
        <w:t>図</w:t>
      </w:r>
      <w:r w:rsidRPr="009864E3">
        <w:rPr>
          <w:rFonts w:hint="eastAsia"/>
        </w:rPr>
        <w:t xml:space="preserve"> </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1</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w:t>
      </w:r>
      <w:r w:rsidRPr="009864E3">
        <w:rPr>
          <w:rFonts w:hint="eastAsia"/>
        </w:rPr>
        <w:t>証明書</w:t>
      </w:r>
      <w:r w:rsidRPr="009864E3">
        <w:t>ファイル</w:t>
      </w:r>
      <w:r w:rsidRPr="009864E3">
        <w:rPr>
          <w:rFonts w:hint="eastAsia"/>
        </w:rPr>
        <w:t>読込完了</w:t>
      </w:r>
    </w:p>
    <w:p w14:paraId="5632B5D9"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6" w:name="データ入力-1"/>
      <w:r w:rsidRPr="00FF71C5">
        <w:rPr>
          <w:rFonts w:eastAsia="ＭＳ ゴシック"/>
          <w:i/>
          <w:iCs/>
          <w:color w:val="4F81BD"/>
        </w:rPr>
        <w:t>データ入力</w:t>
      </w:r>
    </w:p>
    <w:bookmarkEnd w:id="26"/>
    <w:p w14:paraId="727736BF" w14:textId="76DE1415" w:rsidR="000314BB" w:rsidRPr="009864E3" w:rsidRDefault="000314BB" w:rsidP="000314BB">
      <w:pPr>
        <w:widowControl/>
        <w:spacing w:before="180" w:after="180"/>
        <w:jc w:val="left"/>
      </w:pPr>
      <w:r w:rsidRPr="009864E3">
        <w:t>「</w:t>
      </w:r>
      <w:r w:rsidRPr="009864E3">
        <w:t>CSR</w:t>
      </w:r>
      <w:r w:rsidRPr="009864E3">
        <w:t>」、「主体者</w:t>
      </w:r>
      <w:r w:rsidRPr="009864E3">
        <w:t>DN</w:t>
      </w:r>
      <w:r w:rsidRPr="009864E3">
        <w:t>」、「失効対象証明書シリアル番号」、「サーバ</w:t>
      </w:r>
      <w:r w:rsidRPr="009864E3">
        <w:t>FQDN</w:t>
      </w:r>
      <w:r w:rsidRPr="009864E3">
        <w:t>」、「利用管理者</w:t>
      </w:r>
      <w:r w:rsidRPr="009864E3">
        <w:t>E-mail</w:t>
      </w:r>
      <w:r w:rsidRPr="009864E3">
        <w:t>」、</w:t>
      </w:r>
      <w:r w:rsidR="002B0AE8" w:rsidRPr="009864E3">
        <w:t>「利用管理者所属」、</w:t>
      </w:r>
      <w:r w:rsidRPr="009864E3">
        <w:t>「</w:t>
      </w:r>
      <w:r w:rsidRPr="009864E3">
        <w:t>Web</w:t>
      </w:r>
      <w:r w:rsidRPr="009864E3">
        <w:t>サーバソフトウェア名等」をそれぞれ入力する。</w:t>
      </w:r>
      <w:r w:rsidRPr="009864E3">
        <w:t xml:space="preserve"> </w:t>
      </w:r>
      <w:r w:rsidRPr="009864E3">
        <w:t>「利用管理者氏名」、「</w:t>
      </w:r>
      <w:r w:rsidRPr="009864E3">
        <w:t>dNSName</w:t>
      </w:r>
      <w:r w:rsidRPr="009864E3">
        <w:t>」は必須入力ではない</w:t>
      </w:r>
      <w:r w:rsidRPr="009864E3">
        <w:lastRenderedPageBreak/>
        <w:t>ので必要があれば入力する</w:t>
      </w:r>
      <w:r w:rsidR="005D1747" w:rsidRPr="009864E3">
        <w:rPr>
          <w:rFonts w:hint="eastAsia"/>
        </w:rPr>
        <w:t>（図</w:t>
      </w:r>
      <w:r w:rsidR="005D1747" w:rsidRPr="009864E3">
        <w:rPr>
          <w:rFonts w:hint="eastAsia"/>
        </w:rPr>
        <w:t>2</w:t>
      </w:r>
      <w:r w:rsidR="00561C08">
        <w:t>2</w:t>
      </w:r>
      <w:r w:rsidR="005D1747" w:rsidRPr="009864E3">
        <w:rPr>
          <w:rFonts w:hint="eastAsia"/>
        </w:rPr>
        <w:t>番号</w:t>
      </w:r>
      <w:r w:rsidR="005D1747" w:rsidRPr="009864E3">
        <w:rPr>
          <w:rFonts w:hint="eastAsia"/>
        </w:rPr>
        <w:t>1</w:t>
      </w:r>
      <w:r w:rsidR="005D1747" w:rsidRPr="009864E3">
        <w:rPr>
          <w:rFonts w:hint="eastAsia"/>
        </w:rPr>
        <w:t>）</w:t>
      </w:r>
      <w:r w:rsidRPr="009864E3">
        <w:t>。</w:t>
      </w:r>
      <w:r w:rsidRPr="009864E3">
        <w:t xml:space="preserve"> </w:t>
      </w:r>
      <w:r w:rsidRPr="009864E3">
        <w:t>データ入力後、「完了」をクリックすることで</w:t>
      </w:r>
      <w:r w:rsidRPr="009864E3">
        <w:t>TSV</w:t>
      </w:r>
      <w:r w:rsidRPr="009864E3">
        <w:t>が作成される</w:t>
      </w:r>
      <w:r w:rsidR="005D1747" w:rsidRPr="009864E3">
        <w:rPr>
          <w:rFonts w:hint="eastAsia"/>
        </w:rPr>
        <w:t>（図</w:t>
      </w:r>
      <w:r w:rsidR="005D1747" w:rsidRPr="009864E3">
        <w:rPr>
          <w:rFonts w:hint="eastAsia"/>
        </w:rPr>
        <w:t>2</w:t>
      </w:r>
      <w:r w:rsidR="00561C08">
        <w:t>2</w:t>
      </w:r>
      <w:r w:rsidR="005D1747" w:rsidRPr="009864E3">
        <w:rPr>
          <w:rFonts w:hint="eastAsia"/>
        </w:rPr>
        <w:t>番号</w:t>
      </w:r>
      <w:r w:rsidR="005D1747" w:rsidRPr="009864E3">
        <w:rPr>
          <w:rFonts w:hint="eastAsia"/>
        </w:rPr>
        <w:t>2</w:t>
      </w:r>
      <w:r w:rsidR="005D1747" w:rsidRPr="009864E3">
        <w:rPr>
          <w:rFonts w:hint="eastAsia"/>
        </w:rPr>
        <w:t>）</w:t>
      </w:r>
      <w:r w:rsidRPr="009864E3">
        <w:t>。</w:t>
      </w:r>
    </w:p>
    <w:p w14:paraId="627C3352" w14:textId="77777777" w:rsidR="005D1747" w:rsidRPr="009864E3" w:rsidRDefault="005D1747" w:rsidP="005D1747">
      <w:pPr>
        <w:keepNext/>
        <w:widowControl/>
        <w:spacing w:before="180" w:after="180"/>
        <w:jc w:val="center"/>
      </w:pPr>
      <w:r w:rsidRPr="009864E3">
        <w:rPr>
          <w:noProof/>
        </w:rPr>
        <w:drawing>
          <wp:inline distT="0" distB="0" distL="0" distR="0" wp14:anchorId="15511D52" wp14:editId="554ED422">
            <wp:extent cx="5389245" cy="3124200"/>
            <wp:effectExtent l="0" t="0" r="1905" b="0"/>
            <wp:docPr id="26" name="図 26" descr="E:\tsv_tool_screenshot\サーバ証明書TSV作成\サーバ証明書_更新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tsv_tool_screenshot\サーバ証明書TSV作成\サーバ証明書_更新申請用TSV_データ入力.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2878" cy="3126306"/>
                    </a:xfrm>
                    <a:prstGeom prst="rect">
                      <a:avLst/>
                    </a:prstGeom>
                    <a:noFill/>
                    <a:ln>
                      <a:noFill/>
                    </a:ln>
                  </pic:spPr>
                </pic:pic>
              </a:graphicData>
            </a:graphic>
          </wp:inline>
        </w:drawing>
      </w:r>
    </w:p>
    <w:p w14:paraId="51C9CD65" w14:textId="06939134" w:rsidR="005D1747" w:rsidRPr="009864E3" w:rsidRDefault="005D1747" w:rsidP="005D1747">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2</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w:t>
      </w:r>
      <w:r w:rsidRPr="009864E3">
        <w:rPr>
          <w:rFonts w:hint="eastAsia"/>
        </w:rPr>
        <w:t>データ入力</w:t>
      </w:r>
    </w:p>
    <w:p w14:paraId="45D97827"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7" w:name="tsvファイル出力-1"/>
      <w:r w:rsidRPr="00FF71C5">
        <w:rPr>
          <w:rFonts w:eastAsia="ＭＳ ゴシック"/>
          <w:i/>
          <w:iCs/>
          <w:color w:val="4F81BD"/>
        </w:rPr>
        <w:t>TSV</w:t>
      </w:r>
      <w:r w:rsidRPr="00FF71C5">
        <w:rPr>
          <w:rFonts w:eastAsia="ＭＳ ゴシック"/>
          <w:i/>
          <w:iCs/>
          <w:color w:val="4F81BD"/>
        </w:rPr>
        <w:t>ファイル出力</w:t>
      </w:r>
    </w:p>
    <w:bookmarkEnd w:id="27"/>
    <w:p w14:paraId="42E34F8D"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256FB6D5" w14:textId="77777777" w:rsidR="005D1747" w:rsidRPr="009864E3" w:rsidRDefault="005D1747" w:rsidP="005D1747">
      <w:pPr>
        <w:keepNext/>
        <w:widowControl/>
        <w:spacing w:before="180" w:after="180"/>
        <w:jc w:val="center"/>
      </w:pPr>
      <w:r w:rsidRPr="009864E3">
        <w:rPr>
          <w:noProof/>
        </w:rPr>
        <w:drawing>
          <wp:inline distT="0" distB="0" distL="0" distR="0" wp14:anchorId="6EF380C8" wp14:editId="0850C4E5">
            <wp:extent cx="5294188" cy="1476375"/>
            <wp:effectExtent l="0" t="0" r="1905" b="0"/>
            <wp:docPr id="27" name="図 27" descr="E:\tsv_tool_screenshot\サーバ証明書TSV作成\サーバ証明書_更新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tsv_tool_screenshot\サーバ証明書TSV作成\サーバ証明書_更新申請用TSV_TSVファイル出力.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08274" cy="1480303"/>
                    </a:xfrm>
                    <a:prstGeom prst="rect">
                      <a:avLst/>
                    </a:prstGeom>
                    <a:noFill/>
                    <a:ln>
                      <a:noFill/>
                    </a:ln>
                  </pic:spPr>
                </pic:pic>
              </a:graphicData>
            </a:graphic>
          </wp:inline>
        </w:drawing>
      </w:r>
    </w:p>
    <w:p w14:paraId="49C5BE5A" w14:textId="48BA14D8" w:rsidR="005D1747" w:rsidRPr="009864E3" w:rsidRDefault="005D1747" w:rsidP="005D1747">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3</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w:t>
      </w:r>
      <w:r w:rsidR="00972A35" w:rsidRPr="009864E3">
        <w:rPr>
          <w:rFonts w:hint="eastAsia"/>
        </w:rPr>
        <w:t>T</w:t>
      </w:r>
      <w:r w:rsidR="00972A35" w:rsidRPr="009864E3">
        <w:t>SV</w:t>
      </w:r>
      <w:r w:rsidR="00972A35" w:rsidRPr="009864E3">
        <w:rPr>
          <w:rFonts w:hint="eastAsia"/>
        </w:rPr>
        <w:t>ファイル</w:t>
      </w:r>
      <w:r w:rsidR="00972A35" w:rsidRPr="009864E3">
        <w:t>出力</w:t>
      </w:r>
    </w:p>
    <w:p w14:paraId="42246CA5"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28" w:name="終了-2"/>
      <w:r w:rsidRPr="00FF71C5">
        <w:rPr>
          <w:rFonts w:eastAsia="ＭＳ ゴシック"/>
          <w:i/>
          <w:iCs/>
          <w:color w:val="4F81BD"/>
        </w:rPr>
        <w:t>終了</w:t>
      </w:r>
    </w:p>
    <w:bookmarkEnd w:id="28"/>
    <w:p w14:paraId="0A68C9A4"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710C47EE" w14:textId="77777777" w:rsidR="00972A35" w:rsidRPr="009864E3" w:rsidRDefault="00972A35" w:rsidP="00972A35">
      <w:pPr>
        <w:keepNext/>
        <w:widowControl/>
        <w:spacing w:before="180" w:after="180"/>
        <w:jc w:val="center"/>
      </w:pPr>
      <w:r w:rsidRPr="009864E3">
        <w:rPr>
          <w:noProof/>
        </w:rPr>
        <w:lastRenderedPageBreak/>
        <w:drawing>
          <wp:inline distT="0" distB="0" distL="0" distR="0" wp14:anchorId="3A2A459F" wp14:editId="685D5BAA">
            <wp:extent cx="5423949" cy="1304925"/>
            <wp:effectExtent l="0" t="0" r="5715" b="0"/>
            <wp:docPr id="28" name="図 28" descr="E:\tsv_tool_screenshot\サーバ証明書TSV作成\サーバ証明書_更新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tsv_tool_screenshot\サーバ証明書TSV作成\サーバ証明書_更新申請用TSV_終了.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25857" cy="1305384"/>
                    </a:xfrm>
                    <a:prstGeom prst="rect">
                      <a:avLst/>
                    </a:prstGeom>
                    <a:noFill/>
                    <a:ln>
                      <a:noFill/>
                    </a:ln>
                  </pic:spPr>
                </pic:pic>
              </a:graphicData>
            </a:graphic>
          </wp:inline>
        </w:drawing>
      </w:r>
    </w:p>
    <w:p w14:paraId="7F306DDE" w14:textId="180710A0"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4</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更新</w:t>
      </w:r>
      <w:r w:rsidRPr="009864E3">
        <w:t>申請用</w:t>
      </w:r>
      <w:r w:rsidRPr="009864E3">
        <w:rPr>
          <w:rFonts w:hint="eastAsia"/>
        </w:rPr>
        <w:t>TSV</w:t>
      </w:r>
      <w:r w:rsidRPr="009864E3">
        <w:t xml:space="preserve"> - </w:t>
      </w:r>
      <w:r w:rsidRPr="009864E3">
        <w:rPr>
          <w:rFonts w:hint="eastAsia"/>
        </w:rPr>
        <w:t>終了</w:t>
      </w:r>
    </w:p>
    <w:p w14:paraId="7FF3D9F3"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29" w:name="失効申請用tsvファイルの作成"/>
      <w:r w:rsidRPr="00FF71C5">
        <w:rPr>
          <w:rFonts w:eastAsia="ＭＳ ゴシック"/>
          <w:b/>
          <w:bCs/>
          <w:color w:val="4F81BD"/>
        </w:rPr>
        <w:t>失効申請用</w:t>
      </w:r>
      <w:r w:rsidRPr="00FF71C5">
        <w:rPr>
          <w:rFonts w:eastAsia="ＭＳ ゴシック"/>
          <w:b/>
          <w:bCs/>
          <w:color w:val="4F81BD"/>
        </w:rPr>
        <w:t>TSV</w:t>
      </w:r>
      <w:r w:rsidRPr="00FF71C5">
        <w:rPr>
          <w:rFonts w:eastAsia="ＭＳ ゴシック"/>
          <w:b/>
          <w:bCs/>
          <w:color w:val="4F81BD"/>
        </w:rPr>
        <w:t>ファイルの作成</w:t>
      </w:r>
    </w:p>
    <w:bookmarkEnd w:id="29"/>
    <w:p w14:paraId="48FD4CAB" w14:textId="6E73F9E4" w:rsidR="000314BB" w:rsidRPr="009864E3" w:rsidRDefault="000314BB" w:rsidP="000314BB">
      <w:pPr>
        <w:widowControl/>
        <w:spacing w:before="180" w:after="180"/>
        <w:jc w:val="left"/>
      </w:pPr>
      <w:r w:rsidRPr="009864E3">
        <w:t>「</w:t>
      </w:r>
      <w:r w:rsidRPr="009864E3">
        <w:t>TSV</w:t>
      </w:r>
      <w:r w:rsidRPr="009864E3">
        <w:t>ファイル種別」のセレクトボックスが「失効申請用</w:t>
      </w:r>
      <w:r w:rsidRPr="009864E3">
        <w:t>TSV</w:t>
      </w:r>
      <w:r w:rsidRPr="009864E3">
        <w:t>」を選択していることを確認する</w:t>
      </w:r>
      <w:r w:rsidR="00972A35" w:rsidRPr="009864E3">
        <w:rPr>
          <w:rFonts w:hint="eastAsia"/>
        </w:rPr>
        <w:t>（</w:t>
      </w:r>
      <w:r w:rsidR="00972A35" w:rsidRPr="009864E3">
        <w:t>図</w:t>
      </w:r>
      <w:r w:rsidR="00972A35" w:rsidRPr="009864E3">
        <w:rPr>
          <w:rFonts w:hint="eastAsia"/>
        </w:rPr>
        <w:t>2</w:t>
      </w:r>
      <w:r w:rsidR="00655887">
        <w:t>5</w:t>
      </w:r>
      <w:r w:rsidR="00972A35" w:rsidRPr="009864E3">
        <w:rPr>
          <w:rFonts w:hint="eastAsia"/>
        </w:rPr>
        <w:t>番号</w:t>
      </w:r>
      <w:r w:rsidR="00972A35" w:rsidRPr="009864E3">
        <w:rPr>
          <w:rFonts w:hint="eastAsia"/>
        </w:rPr>
        <w:t>1</w:t>
      </w:r>
      <w:r w:rsidR="00972A35" w:rsidRPr="009864E3">
        <w:rPr>
          <w:rFonts w:hint="eastAsia"/>
        </w:rPr>
        <w:t>）</w:t>
      </w:r>
      <w:r w:rsidRPr="009864E3">
        <w:t>。</w:t>
      </w:r>
      <w:r w:rsidRPr="009864E3">
        <w:t xml:space="preserve"> </w:t>
      </w:r>
      <w:r w:rsidRPr="009864E3">
        <w:t>「この内容で作成を開始」をクリックすることで</w:t>
      </w:r>
      <w:r w:rsidRPr="009864E3">
        <w:t>TSV</w:t>
      </w:r>
      <w:r w:rsidRPr="009864E3">
        <w:t>の作成を開始する</w:t>
      </w:r>
      <w:r w:rsidR="00972A35" w:rsidRPr="009864E3">
        <w:rPr>
          <w:rFonts w:hint="eastAsia"/>
        </w:rPr>
        <w:t>（図</w:t>
      </w:r>
      <w:r w:rsidR="00655887">
        <w:t>25</w:t>
      </w:r>
      <w:r w:rsidR="00972A35" w:rsidRPr="009864E3">
        <w:rPr>
          <w:rFonts w:hint="eastAsia"/>
        </w:rPr>
        <w:t>番号</w:t>
      </w:r>
      <w:r w:rsidR="00972A35" w:rsidRPr="009864E3">
        <w:rPr>
          <w:rFonts w:hint="eastAsia"/>
        </w:rPr>
        <w:t>2</w:t>
      </w:r>
      <w:r w:rsidR="00972A35" w:rsidRPr="009864E3">
        <w:rPr>
          <w:rFonts w:hint="eastAsia"/>
        </w:rPr>
        <w:t>）</w:t>
      </w:r>
      <w:r w:rsidRPr="009864E3">
        <w:t>。</w:t>
      </w:r>
    </w:p>
    <w:p w14:paraId="38730CAB" w14:textId="7246A26D" w:rsidR="00972A35" w:rsidRPr="009864E3" w:rsidRDefault="00655887" w:rsidP="00972A35">
      <w:pPr>
        <w:keepNext/>
        <w:widowControl/>
        <w:spacing w:before="180" w:after="180"/>
        <w:jc w:val="center"/>
      </w:pPr>
      <w:r>
        <w:rPr>
          <w:noProof/>
        </w:rPr>
        <w:drawing>
          <wp:inline distT="0" distB="0" distL="0" distR="0" wp14:anchorId="43D92326" wp14:editId="33741BA7">
            <wp:extent cx="5392420" cy="2813685"/>
            <wp:effectExtent l="0" t="0" r="0" b="5715"/>
            <wp:docPr id="82" name="図 82" descr="C:\Users\takuya\Desktop\TSV作成ツール\スクリーンショット\マニュアル\図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kuya\Desktop\TSV作成ツール\スクリーンショット\マニュアル\図25.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2420" cy="2813685"/>
                    </a:xfrm>
                    <a:prstGeom prst="rect">
                      <a:avLst/>
                    </a:prstGeom>
                    <a:noFill/>
                    <a:ln>
                      <a:noFill/>
                    </a:ln>
                  </pic:spPr>
                </pic:pic>
              </a:graphicData>
            </a:graphic>
          </wp:inline>
        </w:drawing>
      </w:r>
    </w:p>
    <w:p w14:paraId="30B9E014" w14:textId="0A36379B"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5</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p>
    <w:p w14:paraId="2C6E8F7F" w14:textId="77777777" w:rsidR="00655887" w:rsidRDefault="00655887" w:rsidP="000314BB">
      <w:pPr>
        <w:widowControl/>
        <w:spacing w:before="180" w:after="180"/>
        <w:jc w:val="left"/>
      </w:pPr>
    </w:p>
    <w:p w14:paraId="65D61E94" w14:textId="77777777" w:rsidR="000314BB" w:rsidRPr="009864E3" w:rsidRDefault="000314BB" w:rsidP="000314BB">
      <w:pPr>
        <w:widowControl/>
        <w:spacing w:before="180" w:after="180"/>
        <w:jc w:val="left"/>
      </w:pPr>
      <w:r w:rsidRPr="009864E3">
        <w:t>TSV</w:t>
      </w:r>
      <w:r w:rsidRPr="009864E3">
        <w:t>を作成するための情報を</w:t>
      </w:r>
      <w:r w:rsidRPr="009864E3">
        <w:t>CSV</w:t>
      </w:r>
      <w:r w:rsidRPr="009864E3">
        <w:t>ファイルからインポートすることで、複数レコードの一括作成が出来る。</w:t>
      </w:r>
      <w:r w:rsidRPr="009864E3">
        <w:t xml:space="preserve"> </w:t>
      </w:r>
      <w:r w:rsidRPr="009864E3">
        <w:t>オプションエリア「</w:t>
      </w:r>
      <w:r w:rsidRPr="009864E3">
        <w:t>CSV</w:t>
      </w:r>
      <w:r w:rsidRPr="009864E3">
        <w:t>ファイル」の「ファイル選択」をクリックし、読み込む</w:t>
      </w:r>
      <w:r w:rsidRPr="009864E3">
        <w:t>CSV</w:t>
      </w:r>
      <w:r w:rsidRPr="009864E3">
        <w:t>ファイルを選択する。</w:t>
      </w:r>
      <w:r w:rsidRPr="009864E3">
        <w:t>CSV</w:t>
      </w:r>
      <w:r w:rsidRPr="009864E3">
        <w:t>に記述した内容がレコードの「主体者</w:t>
      </w:r>
      <w:r w:rsidRPr="009864E3">
        <w:t>DN</w:t>
      </w:r>
      <w:r w:rsidRPr="009864E3">
        <w:t>」、「失効対象証明書シリアル番号」、「利用管理者</w:t>
      </w:r>
      <w:r w:rsidRPr="009864E3">
        <w:t>E-mail</w:t>
      </w:r>
      <w:r w:rsidRPr="009864E3">
        <w:t>」にそれぞれ設定される。</w:t>
      </w:r>
      <w:r w:rsidRPr="009864E3">
        <w:t xml:space="preserve"> </w:t>
      </w:r>
      <w:r w:rsidRPr="009864E3">
        <w:t>上記に加えてオプション欄の「失効理由」を選択、「失効理由コメント」を入力後、「</w:t>
      </w:r>
      <w:r w:rsidRPr="009864E3">
        <w:t>CSV</w:t>
      </w:r>
      <w:r w:rsidRPr="009864E3">
        <w:t>から作成を開始」をクリックすることで、</w:t>
      </w:r>
      <w:r w:rsidRPr="009864E3">
        <w:t>TSV</w:t>
      </w:r>
      <w:r w:rsidRPr="009864E3">
        <w:t>の作成を開始する。</w:t>
      </w:r>
    </w:p>
    <w:p w14:paraId="62600043" w14:textId="77777777" w:rsidR="00972A35" w:rsidRPr="009864E3" w:rsidRDefault="00972A35" w:rsidP="000314BB">
      <w:pPr>
        <w:widowControl/>
        <w:spacing w:before="180" w:after="180"/>
        <w:jc w:val="left"/>
      </w:pPr>
    </w:p>
    <w:p w14:paraId="17F6E4C8" w14:textId="5CFFEC01" w:rsidR="00972A35" w:rsidRPr="009864E3" w:rsidRDefault="0047101C" w:rsidP="00972A35">
      <w:pPr>
        <w:keepNext/>
        <w:widowControl/>
        <w:spacing w:before="180" w:after="180"/>
        <w:jc w:val="center"/>
      </w:pPr>
      <w:r>
        <w:rPr>
          <w:noProof/>
        </w:rPr>
        <w:drawing>
          <wp:inline distT="0" distB="0" distL="0" distR="0" wp14:anchorId="0D9B3583" wp14:editId="78B552C8">
            <wp:extent cx="5392420" cy="2813685"/>
            <wp:effectExtent l="0" t="0" r="0" b="5715"/>
            <wp:docPr id="83" name="図 83" descr="C:\Users\takuya\Desktop\TSV作成ツール\スクリーンショット\マニュアル\図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kuya\Desktop\TSV作成ツール\スクリーンショット\マニュアル\図2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2420" cy="2813685"/>
                    </a:xfrm>
                    <a:prstGeom prst="rect">
                      <a:avLst/>
                    </a:prstGeom>
                    <a:noFill/>
                    <a:ln>
                      <a:noFill/>
                    </a:ln>
                  </pic:spPr>
                </pic:pic>
              </a:graphicData>
            </a:graphic>
          </wp:inline>
        </w:drawing>
      </w:r>
    </w:p>
    <w:p w14:paraId="75B38958" w14:textId="6A6980FD"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6</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CSV</w:t>
      </w:r>
      <w:r w:rsidRPr="009864E3">
        <w:rPr>
          <w:rFonts w:hint="eastAsia"/>
        </w:rPr>
        <w:t>取込</w:t>
      </w:r>
    </w:p>
    <w:p w14:paraId="03A8FA1F"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0" w:name="証明書ファイル読込-1"/>
      <w:r w:rsidRPr="00FF71C5">
        <w:rPr>
          <w:rFonts w:eastAsia="ＭＳ ゴシック"/>
          <w:i/>
          <w:iCs/>
          <w:color w:val="4F81BD"/>
        </w:rPr>
        <w:t>証明書ファイル読込</w:t>
      </w:r>
    </w:p>
    <w:bookmarkEnd w:id="30"/>
    <w:p w14:paraId="04902233" w14:textId="77777777" w:rsidR="00972A35" w:rsidRPr="009864E3" w:rsidRDefault="000314BB" w:rsidP="000314BB">
      <w:pPr>
        <w:widowControl/>
        <w:spacing w:before="180" w:after="180"/>
        <w:jc w:val="left"/>
      </w:pPr>
      <w:r w:rsidRPr="009864E3">
        <w:t>「証明書ファイル読込」の「ファイル選択」をクリックし、読み込む証明書ファイルを選択する。</w:t>
      </w:r>
      <w:r w:rsidRPr="009864E3">
        <w:t xml:space="preserve"> </w:t>
      </w:r>
    </w:p>
    <w:p w14:paraId="287CB514" w14:textId="77777777" w:rsidR="00972A35" w:rsidRPr="009864E3" w:rsidRDefault="00972A35" w:rsidP="00972A35">
      <w:pPr>
        <w:keepNext/>
        <w:widowControl/>
        <w:spacing w:before="180" w:after="180"/>
        <w:jc w:val="center"/>
      </w:pPr>
      <w:r w:rsidRPr="009864E3">
        <w:rPr>
          <w:noProof/>
        </w:rPr>
        <w:drawing>
          <wp:inline distT="0" distB="0" distL="0" distR="0" wp14:anchorId="72E5EF6A" wp14:editId="7A1EB628">
            <wp:extent cx="5391150" cy="1114425"/>
            <wp:effectExtent l="0" t="0" r="0" b="9525"/>
            <wp:docPr id="31" name="図 31" descr="E:\tsv_tool_screenshot\サーバ証明書TSV作成\サーバ証明書_失効申請用TSV_証明書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tsv_tool_screenshot\サーバ証明書TSV作成\サーバ証明書_失効申請用TSV_証明書ファイル選択.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1114425"/>
                    </a:xfrm>
                    <a:prstGeom prst="rect">
                      <a:avLst/>
                    </a:prstGeom>
                    <a:noFill/>
                    <a:ln>
                      <a:noFill/>
                    </a:ln>
                  </pic:spPr>
                </pic:pic>
              </a:graphicData>
            </a:graphic>
          </wp:inline>
        </w:drawing>
      </w:r>
    </w:p>
    <w:p w14:paraId="533B7CBB" w14:textId="768E66A9"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7</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w:t>
      </w:r>
      <w:r w:rsidRPr="009864E3">
        <w:rPr>
          <w:rFonts w:hint="eastAsia"/>
        </w:rPr>
        <w:t>証明書</w:t>
      </w:r>
      <w:r w:rsidRPr="009864E3">
        <w:t>ファイル</w:t>
      </w:r>
      <w:r w:rsidRPr="009864E3">
        <w:rPr>
          <w:rFonts w:hint="eastAsia"/>
        </w:rPr>
        <w:t>選択</w:t>
      </w:r>
    </w:p>
    <w:p w14:paraId="2C2D022D" w14:textId="77777777" w:rsidR="00972A35" w:rsidRPr="009864E3" w:rsidRDefault="00972A35" w:rsidP="000314BB">
      <w:pPr>
        <w:widowControl/>
        <w:spacing w:before="180" w:after="180"/>
        <w:jc w:val="left"/>
      </w:pPr>
    </w:p>
    <w:p w14:paraId="55B955EF"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を自動判別し、主体者</w:t>
      </w:r>
      <w:r w:rsidRPr="009864E3">
        <w:t>DN</w:t>
      </w:r>
      <w:r w:rsidRPr="009864E3">
        <w:t>入力欄、失効対象証明書シリアル番号入力欄にそれぞれ設定される。</w:t>
      </w:r>
    </w:p>
    <w:p w14:paraId="422286A5" w14:textId="77777777" w:rsidR="00972A35" w:rsidRPr="009864E3" w:rsidRDefault="00972A35" w:rsidP="00972A35">
      <w:pPr>
        <w:keepNext/>
        <w:widowControl/>
        <w:spacing w:before="180" w:after="180"/>
        <w:jc w:val="center"/>
      </w:pPr>
      <w:r w:rsidRPr="009864E3">
        <w:rPr>
          <w:noProof/>
        </w:rPr>
        <w:lastRenderedPageBreak/>
        <w:drawing>
          <wp:inline distT="0" distB="0" distL="0" distR="0" wp14:anchorId="073F1818" wp14:editId="1A8BF211">
            <wp:extent cx="5391150" cy="2486025"/>
            <wp:effectExtent l="0" t="0" r="0" b="9525"/>
            <wp:docPr id="32" name="図 32" descr="E:\tsv_tool_screenshot\サーバ証明書TSV作成\サーバ証明書_失効申請用TSV_証明書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tsv_tool_screenshot\サーバ証明書TSV作成\サーバ証明書_失効申請用TSV_証明書ファイル読込完了.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2486025"/>
                    </a:xfrm>
                    <a:prstGeom prst="rect">
                      <a:avLst/>
                    </a:prstGeom>
                    <a:noFill/>
                    <a:ln>
                      <a:noFill/>
                    </a:ln>
                  </pic:spPr>
                </pic:pic>
              </a:graphicData>
            </a:graphic>
          </wp:inline>
        </w:drawing>
      </w:r>
    </w:p>
    <w:p w14:paraId="41943318" w14:textId="76E31A54"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8</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w:t>
      </w:r>
      <w:r w:rsidRPr="009864E3">
        <w:rPr>
          <w:rFonts w:hint="eastAsia"/>
        </w:rPr>
        <w:t>証明書ファイル読込完了</w:t>
      </w:r>
    </w:p>
    <w:p w14:paraId="6D7900AC"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1" w:name="データ入力-2"/>
      <w:r w:rsidRPr="00FF71C5">
        <w:rPr>
          <w:rFonts w:eastAsia="ＭＳ ゴシック"/>
          <w:i/>
          <w:iCs/>
          <w:color w:val="4F81BD"/>
        </w:rPr>
        <w:t>データ入力</w:t>
      </w:r>
    </w:p>
    <w:bookmarkEnd w:id="31"/>
    <w:p w14:paraId="561BC856" w14:textId="025DECB7" w:rsidR="000314BB" w:rsidRPr="009864E3" w:rsidRDefault="000314BB" w:rsidP="000314BB">
      <w:pPr>
        <w:widowControl/>
        <w:spacing w:before="180" w:after="180"/>
        <w:jc w:val="left"/>
      </w:pPr>
      <w:r w:rsidRPr="009864E3">
        <w:t>「主体者</w:t>
      </w:r>
      <w:r w:rsidRPr="009864E3">
        <w:t>DN</w:t>
      </w:r>
      <w:r w:rsidRPr="009864E3">
        <w:t>」、「失効対象証明書シリアル番号」</w:t>
      </w:r>
      <w:r w:rsidR="002C6C55">
        <w:rPr>
          <w:rFonts w:hint="eastAsia"/>
        </w:rPr>
        <w:t>、</w:t>
      </w:r>
      <w:r w:rsidR="002C6C55" w:rsidRPr="009864E3">
        <w:t>「利用管理者</w:t>
      </w:r>
      <w:r w:rsidR="002C6C55" w:rsidRPr="009864E3">
        <w:t>E-mail</w:t>
      </w:r>
      <w:r w:rsidR="002C6C55" w:rsidRPr="009864E3">
        <w:t>」</w:t>
      </w:r>
      <w:r w:rsidRPr="009864E3">
        <w:t>をそれぞれ入力、「失効理由」の選択を行う。「失効理由コメント」は必須入力ではないので必要があれば入力する</w:t>
      </w:r>
      <w:r w:rsidR="00972A35" w:rsidRPr="009864E3">
        <w:rPr>
          <w:rFonts w:hint="eastAsia"/>
        </w:rPr>
        <w:t>（図</w:t>
      </w:r>
      <w:r w:rsidR="00972A35" w:rsidRPr="009864E3">
        <w:rPr>
          <w:rFonts w:hint="eastAsia"/>
        </w:rPr>
        <w:t>2</w:t>
      </w:r>
      <w:r w:rsidR="00837836">
        <w:t>9</w:t>
      </w:r>
      <w:r w:rsidR="00972A35" w:rsidRPr="009864E3">
        <w:rPr>
          <w:rFonts w:hint="eastAsia"/>
        </w:rPr>
        <w:t>番号</w:t>
      </w:r>
      <w:r w:rsidR="00972A35" w:rsidRPr="009864E3">
        <w:rPr>
          <w:rFonts w:hint="eastAsia"/>
        </w:rPr>
        <w:t>1</w:t>
      </w:r>
      <w:r w:rsidR="00972A35" w:rsidRPr="009864E3">
        <w:rPr>
          <w:rFonts w:hint="eastAsia"/>
        </w:rPr>
        <w:t>）</w:t>
      </w:r>
      <w:r w:rsidRPr="009864E3">
        <w:t>。</w:t>
      </w:r>
      <w:r w:rsidRPr="009864E3">
        <w:t xml:space="preserve"> </w:t>
      </w:r>
      <w:r w:rsidRPr="009864E3">
        <w:t>データ入力後、「完了」をクリックすることで</w:t>
      </w:r>
      <w:r w:rsidRPr="009864E3">
        <w:t>TSV</w:t>
      </w:r>
      <w:r w:rsidRPr="009864E3">
        <w:t>が作成される</w:t>
      </w:r>
      <w:r w:rsidR="00972A35" w:rsidRPr="009864E3">
        <w:rPr>
          <w:rFonts w:hint="eastAsia"/>
        </w:rPr>
        <w:t>（図</w:t>
      </w:r>
      <w:r w:rsidR="00972A35" w:rsidRPr="009864E3">
        <w:rPr>
          <w:rFonts w:hint="eastAsia"/>
        </w:rPr>
        <w:t>2</w:t>
      </w:r>
      <w:r w:rsidR="00837836">
        <w:t>9</w:t>
      </w:r>
      <w:r w:rsidR="00972A35" w:rsidRPr="009864E3">
        <w:rPr>
          <w:rFonts w:hint="eastAsia"/>
        </w:rPr>
        <w:t>番号</w:t>
      </w:r>
      <w:r w:rsidR="00972A35" w:rsidRPr="009864E3">
        <w:rPr>
          <w:rFonts w:hint="eastAsia"/>
        </w:rPr>
        <w:t>2</w:t>
      </w:r>
      <w:r w:rsidR="00972A35" w:rsidRPr="009864E3">
        <w:rPr>
          <w:rFonts w:hint="eastAsia"/>
        </w:rPr>
        <w:t>）</w:t>
      </w:r>
      <w:r w:rsidRPr="009864E3">
        <w:t>。</w:t>
      </w:r>
    </w:p>
    <w:p w14:paraId="02E15CD8" w14:textId="77777777" w:rsidR="00972A35" w:rsidRPr="009864E3" w:rsidRDefault="00972A35" w:rsidP="00972A35">
      <w:pPr>
        <w:keepNext/>
        <w:widowControl/>
        <w:spacing w:before="180" w:after="180"/>
        <w:jc w:val="center"/>
      </w:pPr>
      <w:r w:rsidRPr="009864E3">
        <w:rPr>
          <w:noProof/>
        </w:rPr>
        <w:drawing>
          <wp:inline distT="0" distB="0" distL="0" distR="0" wp14:anchorId="05D22323" wp14:editId="699AA897">
            <wp:extent cx="5181600" cy="2143125"/>
            <wp:effectExtent l="0" t="0" r="0" b="9525"/>
            <wp:docPr id="33" name="図 33" descr="E:\tsv_tool_screenshot\サーバ証明書TSV作成\サーバ証明書_失効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tsv_tool_screenshot\サーバ証明書TSV作成\サーバ証明書_失効申請用TSV_データ入力.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1600" cy="2143125"/>
                    </a:xfrm>
                    <a:prstGeom prst="rect">
                      <a:avLst/>
                    </a:prstGeom>
                    <a:noFill/>
                    <a:ln>
                      <a:noFill/>
                    </a:ln>
                  </pic:spPr>
                </pic:pic>
              </a:graphicData>
            </a:graphic>
          </wp:inline>
        </w:drawing>
      </w:r>
    </w:p>
    <w:p w14:paraId="1AB37687" w14:textId="35BD87A5" w:rsidR="00972A35" w:rsidRPr="009864E3" w:rsidRDefault="00972A35" w:rsidP="00972A3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29</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w:t>
      </w:r>
      <w:r w:rsidRPr="009864E3">
        <w:rPr>
          <w:rFonts w:hint="eastAsia"/>
        </w:rPr>
        <w:t>データ入力</w:t>
      </w:r>
    </w:p>
    <w:p w14:paraId="71D6EB64"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2" w:name="tsvファイル出力-2"/>
      <w:r w:rsidRPr="00FF71C5">
        <w:rPr>
          <w:rFonts w:eastAsia="ＭＳ ゴシック"/>
          <w:i/>
          <w:iCs/>
          <w:color w:val="4F81BD"/>
        </w:rPr>
        <w:t>TSV</w:t>
      </w:r>
      <w:r w:rsidRPr="00FF71C5">
        <w:rPr>
          <w:rFonts w:eastAsia="ＭＳ ゴシック"/>
          <w:i/>
          <w:iCs/>
          <w:color w:val="4F81BD"/>
        </w:rPr>
        <w:t>ファイル出力</w:t>
      </w:r>
    </w:p>
    <w:bookmarkEnd w:id="32"/>
    <w:p w14:paraId="5D113DB5"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7979359F" w14:textId="77777777" w:rsidR="00DE01FC" w:rsidRPr="009864E3" w:rsidRDefault="00DE01FC" w:rsidP="00DE01FC">
      <w:pPr>
        <w:keepNext/>
        <w:widowControl/>
        <w:spacing w:before="180" w:after="180"/>
        <w:jc w:val="center"/>
      </w:pPr>
      <w:r w:rsidRPr="009864E3">
        <w:rPr>
          <w:noProof/>
        </w:rPr>
        <w:lastRenderedPageBreak/>
        <w:drawing>
          <wp:inline distT="0" distB="0" distL="0" distR="0" wp14:anchorId="6D428F81" wp14:editId="31FDFE99">
            <wp:extent cx="5369560" cy="1389886"/>
            <wp:effectExtent l="0" t="0" r="2540" b="1270"/>
            <wp:docPr id="34" name="図 34" descr="E:\tsv_tool_screenshot\サーバ証明書TSV作成\サーバ証明書_失効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tsv_tool_screenshot\サーバ証明書TSV作成\サーバ証明書_失効申請用TSV_TSVファイル出力.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79535" cy="1392468"/>
                    </a:xfrm>
                    <a:prstGeom prst="rect">
                      <a:avLst/>
                    </a:prstGeom>
                    <a:noFill/>
                    <a:ln>
                      <a:noFill/>
                    </a:ln>
                  </pic:spPr>
                </pic:pic>
              </a:graphicData>
            </a:graphic>
          </wp:inline>
        </w:drawing>
      </w:r>
    </w:p>
    <w:p w14:paraId="3A0B120B" w14:textId="5EE740D3" w:rsidR="00DE01FC" w:rsidRPr="009864E3" w:rsidRDefault="00DE01FC" w:rsidP="00DE01F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0</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TSV</w:t>
      </w:r>
      <w:r w:rsidRPr="009864E3">
        <w:rPr>
          <w:rFonts w:hint="eastAsia"/>
        </w:rPr>
        <w:t>ファイル出力</w:t>
      </w:r>
    </w:p>
    <w:p w14:paraId="55BFFE72"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3" w:name="終了-3"/>
      <w:r w:rsidRPr="00FF71C5">
        <w:rPr>
          <w:rFonts w:eastAsia="ＭＳ ゴシック"/>
          <w:i/>
          <w:iCs/>
          <w:color w:val="4F81BD"/>
        </w:rPr>
        <w:t>終了</w:t>
      </w:r>
    </w:p>
    <w:bookmarkEnd w:id="33"/>
    <w:p w14:paraId="41913C12"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7BBA6483" w14:textId="77777777" w:rsidR="00DE01FC" w:rsidRPr="009864E3" w:rsidRDefault="00DE01FC" w:rsidP="00DE01FC">
      <w:pPr>
        <w:keepNext/>
        <w:widowControl/>
        <w:spacing w:before="180" w:after="180"/>
        <w:jc w:val="center"/>
      </w:pPr>
      <w:r w:rsidRPr="009864E3">
        <w:rPr>
          <w:noProof/>
        </w:rPr>
        <w:drawing>
          <wp:inline distT="0" distB="0" distL="0" distR="0" wp14:anchorId="5F615002" wp14:editId="1FF9B1CE">
            <wp:extent cx="5200650" cy="1534467"/>
            <wp:effectExtent l="0" t="0" r="0" b="8890"/>
            <wp:docPr id="35" name="図 35" descr="E:\tsv_tool_screenshot\サーバ証明書TSV作成\サーバ証明書_失効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tsv_tool_screenshot\サーバ証明書TSV作成\サーバ証明書_失効申請用TSV_終了.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12037" cy="1537827"/>
                    </a:xfrm>
                    <a:prstGeom prst="rect">
                      <a:avLst/>
                    </a:prstGeom>
                    <a:noFill/>
                    <a:ln>
                      <a:noFill/>
                    </a:ln>
                  </pic:spPr>
                </pic:pic>
              </a:graphicData>
            </a:graphic>
          </wp:inline>
        </w:drawing>
      </w:r>
    </w:p>
    <w:p w14:paraId="38AEFDF6" w14:textId="13781979" w:rsidR="00DE01FC" w:rsidRPr="009864E3" w:rsidRDefault="00DE01FC" w:rsidP="00DE01FC">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1</w:t>
      </w:r>
      <w:r w:rsidRPr="009864E3">
        <w:fldChar w:fldCharType="end"/>
      </w:r>
      <w:r w:rsidRPr="009864E3">
        <w:rPr>
          <w:rFonts w:hint="eastAsia"/>
        </w:rPr>
        <w:t xml:space="preserve">　サーバ</w:t>
      </w:r>
      <w:r w:rsidRPr="009864E3">
        <w:t>証明書</w:t>
      </w:r>
      <w:r w:rsidRPr="009864E3">
        <w:rPr>
          <w:rFonts w:hint="eastAsia"/>
        </w:rPr>
        <w:t xml:space="preserve"> - </w:t>
      </w:r>
      <w:r w:rsidRPr="009864E3">
        <w:rPr>
          <w:rFonts w:hint="eastAsia"/>
        </w:rPr>
        <w:t>失効</w:t>
      </w:r>
      <w:r w:rsidRPr="009864E3">
        <w:t>申請用</w:t>
      </w:r>
      <w:r w:rsidRPr="009864E3">
        <w:rPr>
          <w:rFonts w:hint="eastAsia"/>
        </w:rPr>
        <w:t>TSV</w:t>
      </w:r>
      <w:r w:rsidRPr="009864E3">
        <w:t xml:space="preserve"> - </w:t>
      </w:r>
      <w:r w:rsidRPr="009864E3">
        <w:rPr>
          <w:rFonts w:hint="eastAsia"/>
        </w:rPr>
        <w:t>終了</w:t>
      </w:r>
    </w:p>
    <w:p w14:paraId="2C519053" w14:textId="77777777" w:rsidR="000314BB" w:rsidRPr="00FF71C5" w:rsidRDefault="000314BB" w:rsidP="00FF71C5">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34" w:name="_Toc473632511"/>
      <w:bookmarkStart w:id="35" w:name="クライアント証明書"/>
      <w:r w:rsidRPr="00FF71C5">
        <w:rPr>
          <w:rFonts w:eastAsia="ＭＳ ゴシック"/>
          <w:b/>
          <w:bCs/>
          <w:color w:val="4F81BD"/>
          <w:sz w:val="28"/>
          <w:szCs w:val="28"/>
        </w:rPr>
        <w:t>クライアント証明書</w:t>
      </w:r>
      <w:bookmarkEnd w:id="34"/>
    </w:p>
    <w:bookmarkEnd w:id="35"/>
    <w:p w14:paraId="501A7E58" w14:textId="0175EC9C" w:rsidR="000314BB" w:rsidRPr="009864E3" w:rsidRDefault="000314BB" w:rsidP="000314BB">
      <w:pPr>
        <w:widowControl/>
        <w:spacing w:before="180" w:after="180"/>
        <w:jc w:val="left"/>
      </w:pPr>
      <w:r w:rsidRPr="009864E3">
        <w:t>「証明書種別」のセレクトボックスが「クライアント証明書」を選択していることを確認する</w:t>
      </w:r>
      <w:r w:rsidR="00371B1D" w:rsidRPr="009864E3">
        <w:rPr>
          <w:rFonts w:hint="eastAsia"/>
        </w:rPr>
        <w:t>（図</w:t>
      </w:r>
      <w:r w:rsidR="00371B1D" w:rsidRPr="009864E3">
        <w:rPr>
          <w:rFonts w:hint="eastAsia"/>
        </w:rPr>
        <w:t>3</w:t>
      </w:r>
      <w:r w:rsidR="009770FA">
        <w:t>2</w:t>
      </w:r>
      <w:r w:rsidR="00371B1D" w:rsidRPr="009864E3">
        <w:rPr>
          <w:rFonts w:hint="eastAsia"/>
        </w:rPr>
        <w:t>番号</w:t>
      </w:r>
      <w:r w:rsidR="00371B1D" w:rsidRPr="009864E3">
        <w:rPr>
          <w:rFonts w:hint="eastAsia"/>
        </w:rPr>
        <w:t>1</w:t>
      </w:r>
      <w:r w:rsidR="00371B1D" w:rsidRPr="009864E3">
        <w:rPr>
          <w:rFonts w:hint="eastAsia"/>
        </w:rPr>
        <w:t>）</w:t>
      </w:r>
      <w:r w:rsidRPr="009864E3">
        <w:t>。</w:t>
      </w:r>
      <w:r w:rsidRPr="009864E3">
        <w:t xml:space="preserve"> </w:t>
      </w:r>
      <w:r w:rsidRPr="009864E3">
        <w:t>その後、「証明書プロファイル」と「発行方法」をそれぞれ選択する</w:t>
      </w:r>
      <w:r w:rsidR="00371B1D" w:rsidRPr="009864E3">
        <w:rPr>
          <w:rFonts w:hint="eastAsia"/>
        </w:rPr>
        <w:t>（図</w:t>
      </w:r>
      <w:r w:rsidR="00371B1D" w:rsidRPr="009864E3">
        <w:rPr>
          <w:rFonts w:hint="eastAsia"/>
        </w:rPr>
        <w:t>32</w:t>
      </w:r>
      <w:r w:rsidR="00371B1D" w:rsidRPr="009864E3">
        <w:rPr>
          <w:rFonts w:hint="eastAsia"/>
        </w:rPr>
        <w:t>番号</w:t>
      </w:r>
      <w:r w:rsidR="00371B1D" w:rsidRPr="009864E3">
        <w:rPr>
          <w:rFonts w:hint="eastAsia"/>
        </w:rPr>
        <w:t>2</w:t>
      </w:r>
      <w:r w:rsidR="00371B1D" w:rsidRPr="009864E3">
        <w:rPr>
          <w:rFonts w:hint="eastAsia"/>
        </w:rPr>
        <w:t>、</w:t>
      </w:r>
      <w:r w:rsidR="00371B1D" w:rsidRPr="009864E3">
        <w:t>番号</w:t>
      </w:r>
      <w:r w:rsidR="00371B1D" w:rsidRPr="009864E3">
        <w:rPr>
          <w:rFonts w:hint="eastAsia"/>
        </w:rPr>
        <w:t>3</w:t>
      </w:r>
      <w:r w:rsidR="00371B1D" w:rsidRPr="009864E3">
        <w:rPr>
          <w:rFonts w:hint="eastAsia"/>
        </w:rPr>
        <w:t>）</w:t>
      </w:r>
      <w:r w:rsidRPr="009864E3">
        <w:t>。</w:t>
      </w:r>
    </w:p>
    <w:p w14:paraId="236DC6AB" w14:textId="2402D23F" w:rsidR="00371B1D" w:rsidRPr="009864E3" w:rsidRDefault="009770FA" w:rsidP="00371B1D">
      <w:pPr>
        <w:keepNext/>
        <w:widowControl/>
        <w:spacing w:before="180" w:after="180"/>
        <w:jc w:val="center"/>
      </w:pPr>
      <w:r>
        <w:rPr>
          <w:noProof/>
        </w:rPr>
        <w:lastRenderedPageBreak/>
        <w:drawing>
          <wp:inline distT="0" distB="0" distL="0" distR="0" wp14:anchorId="4023CE45" wp14:editId="6AC128A7">
            <wp:extent cx="5391150" cy="2809875"/>
            <wp:effectExtent l="0" t="0" r="0" b="9525"/>
            <wp:docPr id="84" name="図 84" descr="C:\Users\takuya\Desktop\TSV作成ツール\スクリーンショット\マニュアル\図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akuya\Desktop\TSV作成ツール\スクリーンショット\マニュアル\図3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456B59A6" w14:textId="49C3A926"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2</w:t>
      </w:r>
      <w:r w:rsidRPr="009864E3">
        <w:fldChar w:fldCharType="end"/>
      </w:r>
      <w:r w:rsidRPr="009864E3">
        <w:rPr>
          <w:rFonts w:hint="eastAsia"/>
        </w:rPr>
        <w:t xml:space="preserve">　クライアント</w:t>
      </w:r>
      <w:r w:rsidRPr="009864E3">
        <w:t>証明書</w:t>
      </w:r>
    </w:p>
    <w:p w14:paraId="425B12BE"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36" w:name="新規発行申請用tsvファイルの作成-1"/>
      <w:r w:rsidRPr="00FF71C5">
        <w:rPr>
          <w:rFonts w:eastAsia="ＭＳ ゴシック"/>
          <w:b/>
          <w:bCs/>
          <w:color w:val="4F81BD"/>
        </w:rPr>
        <w:t>新規発行申請用</w:t>
      </w:r>
      <w:r w:rsidRPr="00FF71C5">
        <w:rPr>
          <w:rFonts w:eastAsia="ＭＳ ゴシック"/>
          <w:b/>
          <w:bCs/>
          <w:color w:val="4F81BD"/>
        </w:rPr>
        <w:t>TSV</w:t>
      </w:r>
      <w:r w:rsidRPr="00FF71C5">
        <w:rPr>
          <w:rFonts w:eastAsia="ＭＳ ゴシック"/>
          <w:b/>
          <w:bCs/>
          <w:color w:val="4F81BD"/>
        </w:rPr>
        <w:t>ファイルの作成</w:t>
      </w:r>
    </w:p>
    <w:bookmarkEnd w:id="36"/>
    <w:p w14:paraId="3AEAC9E8"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新規発行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5C509CAD" w14:textId="723CFE2A" w:rsidR="00371B1D" w:rsidRPr="009864E3" w:rsidRDefault="00517660" w:rsidP="00371B1D">
      <w:pPr>
        <w:keepNext/>
        <w:widowControl/>
        <w:spacing w:before="180" w:after="180"/>
        <w:jc w:val="center"/>
      </w:pPr>
      <w:r>
        <w:rPr>
          <w:noProof/>
        </w:rPr>
        <w:drawing>
          <wp:inline distT="0" distB="0" distL="0" distR="0" wp14:anchorId="4C11CE93" wp14:editId="3223E46D">
            <wp:extent cx="5391150" cy="2809875"/>
            <wp:effectExtent l="0" t="0" r="0" b="9525"/>
            <wp:docPr id="85" name="図 85" descr="C:\Users\takuya\Desktop\TSV作成ツール\スクリーンショット\マニュアル\図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kuya\Desktop\TSV作成ツール\スクリーンショット\マニュアル\図3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1B97790F" w14:textId="0A1688C2"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3</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新規発行申請用</w:t>
      </w:r>
      <w:r w:rsidRPr="009864E3">
        <w:rPr>
          <w:rFonts w:hint="eastAsia"/>
        </w:rPr>
        <w:t>T</w:t>
      </w:r>
      <w:r w:rsidRPr="009864E3">
        <w:t>SV</w:t>
      </w:r>
    </w:p>
    <w:p w14:paraId="1D0BF09E" w14:textId="1D892E7B" w:rsidR="00371B1D" w:rsidRPr="009864E3" w:rsidRDefault="000314BB" w:rsidP="000314BB">
      <w:pPr>
        <w:widowControl/>
        <w:spacing w:before="180" w:after="180"/>
        <w:jc w:val="left"/>
      </w:pPr>
      <w:r w:rsidRPr="009864E3">
        <w:lastRenderedPageBreak/>
        <w:t>「発行方法」に「</w:t>
      </w:r>
      <w:r w:rsidRPr="009864E3">
        <w:t>2:P12</w:t>
      </w:r>
      <w:r w:rsidRPr="009864E3">
        <w:t>一括」を選択した場合</w:t>
      </w:r>
      <w:r w:rsidR="00371B1D" w:rsidRPr="009864E3">
        <w:rPr>
          <w:rFonts w:hint="eastAsia"/>
        </w:rPr>
        <w:t>（図</w:t>
      </w:r>
      <w:r w:rsidR="00371B1D" w:rsidRPr="009864E3">
        <w:rPr>
          <w:rFonts w:hint="eastAsia"/>
        </w:rPr>
        <w:t>3</w:t>
      </w:r>
      <w:r w:rsidR="00517660">
        <w:t>4</w:t>
      </w:r>
      <w:r w:rsidR="00371B1D" w:rsidRPr="009864E3">
        <w:rPr>
          <w:rFonts w:hint="eastAsia"/>
        </w:rPr>
        <w:t>番号</w:t>
      </w:r>
      <w:r w:rsidR="00371B1D" w:rsidRPr="009864E3">
        <w:rPr>
          <w:rFonts w:hint="eastAsia"/>
        </w:rPr>
        <w:t>1</w:t>
      </w:r>
      <w:r w:rsidR="00371B1D" w:rsidRPr="009864E3">
        <w:rPr>
          <w:rFonts w:hint="eastAsia"/>
        </w:rPr>
        <w:t>）</w:t>
      </w:r>
      <w:r w:rsidRPr="009864E3">
        <w:t>、</w:t>
      </w:r>
      <w:r w:rsidRPr="009864E3">
        <w:t>TSV</w:t>
      </w:r>
      <w:r w:rsidRPr="009864E3">
        <w:t>を作成するための情報を</w:t>
      </w:r>
      <w:r w:rsidRPr="009864E3">
        <w:t>CSV</w:t>
      </w:r>
      <w:r w:rsidRPr="009864E3">
        <w:t>ファイルからインポートすることで、複数レコードの一括作成が出来る。</w:t>
      </w:r>
      <w:r w:rsidRPr="009864E3">
        <w:t xml:space="preserve"> </w:t>
      </w:r>
    </w:p>
    <w:p w14:paraId="6E1AB1C4" w14:textId="32C8DA69" w:rsidR="000314BB" w:rsidRPr="009864E3" w:rsidRDefault="000314BB" w:rsidP="000314BB">
      <w:pPr>
        <w:widowControl/>
        <w:spacing w:before="180" w:after="180"/>
        <w:jc w:val="left"/>
      </w:pPr>
      <w:r w:rsidRPr="009864E3">
        <w:t>オプションエリア「</w:t>
      </w:r>
      <w:r w:rsidRPr="009864E3">
        <w:t>CSV</w:t>
      </w:r>
      <w:r w:rsidRPr="009864E3">
        <w:t>ファイル」の「ファイル選択」をクリックし、読み込む</w:t>
      </w:r>
      <w:r w:rsidRPr="009864E3">
        <w:t>CSV</w:t>
      </w:r>
      <w:r w:rsidRPr="009864E3">
        <w:t>ファイルを選択する。</w:t>
      </w:r>
      <w:r w:rsidRPr="009864E3">
        <w:t>CSV</w:t>
      </w:r>
      <w:r w:rsidRPr="009864E3">
        <w:t>に記述した内容がレコードの「主体者</w:t>
      </w:r>
      <w:r w:rsidRPr="009864E3">
        <w:t>DN</w:t>
      </w:r>
      <w:r w:rsidRPr="009864E3">
        <w:t>」、「利用管理者</w:t>
      </w:r>
      <w:r w:rsidRPr="009864E3">
        <w:t>E-mail</w:t>
      </w:r>
      <w:r w:rsidRPr="009864E3">
        <w:t>」、「利用管理者氏名」、「利用管理者所属」、「利用者氏名」、「利用者所属」、「利用者</w:t>
      </w:r>
      <w:r w:rsidRPr="009864E3">
        <w:t>E-mail</w:t>
      </w:r>
      <w:r w:rsidRPr="009864E3">
        <w:t>」、「</w:t>
      </w:r>
      <w:r w:rsidRPr="009864E3">
        <w:t>P12</w:t>
      </w:r>
      <w:r w:rsidRPr="009864E3">
        <w:t>ダウンロードファイル名」にそれぞれ設定される。</w:t>
      </w:r>
      <w:r w:rsidRPr="009864E3">
        <w:t xml:space="preserve"> </w:t>
      </w:r>
      <w:r w:rsidRPr="009864E3">
        <w:t>上記に加えてオプション欄の「登録機関名</w:t>
      </w:r>
      <w:r w:rsidRPr="009864E3">
        <w:t>(</w:t>
      </w:r>
      <w:r w:rsidRPr="009864E3">
        <w:t>英語</w:t>
      </w:r>
      <w:r w:rsidRPr="009864E3">
        <w:t>)</w:t>
      </w:r>
      <w:r w:rsidRPr="009864E3">
        <w:t>」を入力後、「</w:t>
      </w:r>
      <w:r w:rsidRPr="009864E3">
        <w:t>CSV</w:t>
      </w:r>
      <w:r w:rsidRPr="009864E3">
        <w:t>から作成を開始」をクリックすることで、</w:t>
      </w:r>
      <w:r w:rsidRPr="009864E3">
        <w:t>TSV</w:t>
      </w:r>
      <w:r w:rsidRPr="009864E3">
        <w:t>の作成を開始する</w:t>
      </w:r>
      <w:r w:rsidR="00371B1D" w:rsidRPr="009864E3">
        <w:rPr>
          <w:rFonts w:hint="eastAsia"/>
        </w:rPr>
        <w:t>（図</w:t>
      </w:r>
      <w:r w:rsidR="00371B1D" w:rsidRPr="009864E3">
        <w:rPr>
          <w:rFonts w:hint="eastAsia"/>
        </w:rPr>
        <w:t>3</w:t>
      </w:r>
      <w:r w:rsidR="00517660">
        <w:t>4</w:t>
      </w:r>
      <w:r w:rsidR="00371B1D" w:rsidRPr="009864E3">
        <w:rPr>
          <w:rFonts w:hint="eastAsia"/>
        </w:rPr>
        <w:t>番号</w:t>
      </w:r>
      <w:r w:rsidR="00371B1D" w:rsidRPr="009864E3">
        <w:rPr>
          <w:rFonts w:hint="eastAsia"/>
        </w:rPr>
        <w:t>2</w:t>
      </w:r>
      <w:r w:rsidR="00371B1D" w:rsidRPr="009864E3">
        <w:rPr>
          <w:rFonts w:hint="eastAsia"/>
        </w:rPr>
        <w:t>）</w:t>
      </w:r>
      <w:r w:rsidRPr="009864E3">
        <w:t>。</w:t>
      </w:r>
    </w:p>
    <w:p w14:paraId="11229A47" w14:textId="5E6FAAAF" w:rsidR="00371B1D" w:rsidRPr="009864E3" w:rsidRDefault="00DB7158" w:rsidP="00371B1D">
      <w:pPr>
        <w:keepNext/>
        <w:widowControl/>
        <w:spacing w:before="180" w:after="180"/>
        <w:jc w:val="center"/>
      </w:pPr>
      <w:r>
        <w:rPr>
          <w:noProof/>
        </w:rPr>
        <w:drawing>
          <wp:inline distT="0" distB="0" distL="0" distR="0" wp14:anchorId="5D9298E5" wp14:editId="5972EEE4">
            <wp:extent cx="5391150" cy="2809875"/>
            <wp:effectExtent l="0" t="0" r="0" b="9525"/>
            <wp:docPr id="86" name="図 86" descr="C:\Users\takuya\Desktop\TSV作成ツール\スクリーンショット\マニュアル\図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akuya\Desktop\TSV作成ツール\スクリーンショット\マニュアル\図3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778542D2" w14:textId="35B5E27C"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4</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新規発行申請用</w:t>
      </w:r>
      <w:r w:rsidRPr="009864E3">
        <w:rPr>
          <w:rFonts w:hint="eastAsia"/>
        </w:rPr>
        <w:t>T</w:t>
      </w:r>
      <w:r w:rsidRPr="009864E3">
        <w:t>SV - CSV</w:t>
      </w:r>
      <w:r w:rsidRPr="009864E3">
        <w:rPr>
          <w:rFonts w:hint="eastAsia"/>
        </w:rPr>
        <w:t>取込</w:t>
      </w:r>
    </w:p>
    <w:p w14:paraId="4E6178DC"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7" w:name="データ入力-3"/>
      <w:r w:rsidRPr="00FF71C5">
        <w:rPr>
          <w:rFonts w:eastAsia="ＭＳ ゴシック"/>
          <w:i/>
          <w:iCs/>
          <w:color w:val="4F81BD"/>
        </w:rPr>
        <w:t>データ入力</w:t>
      </w:r>
    </w:p>
    <w:bookmarkEnd w:id="37"/>
    <w:p w14:paraId="0C667275" w14:textId="1359CCAB" w:rsidR="000314BB" w:rsidRPr="009864E3" w:rsidRDefault="000314BB" w:rsidP="000314BB">
      <w:pPr>
        <w:widowControl/>
        <w:spacing w:before="180" w:after="180"/>
        <w:jc w:val="left"/>
      </w:pPr>
      <w:r w:rsidRPr="009864E3">
        <w:t>「主体者</w:t>
      </w:r>
      <w:r w:rsidRPr="009864E3">
        <w:t>DN</w:t>
      </w:r>
      <w:r w:rsidRPr="009864E3">
        <w:t>」、「利用管理者</w:t>
      </w:r>
      <w:r w:rsidRPr="009864E3">
        <w:t>E-mail</w:t>
      </w:r>
      <w:r w:rsidRPr="009864E3">
        <w:t>」、「利用者</w:t>
      </w:r>
      <w:r w:rsidRPr="009864E3">
        <w:t>E-mail</w:t>
      </w:r>
      <w:r w:rsidRPr="009864E3">
        <w:t>」</w:t>
      </w:r>
      <w:r w:rsidR="002464AA" w:rsidRPr="009864E3">
        <w:t>、「利用管理者所属」</w:t>
      </w:r>
      <w:r w:rsidRPr="009864E3">
        <w:t>、「</w:t>
      </w:r>
      <w:r w:rsidRPr="009864E3">
        <w:t>P12</w:t>
      </w:r>
      <w:r w:rsidRPr="009864E3">
        <w:t>ダウンロードファイル名」をそれぞれ入力する。</w:t>
      </w:r>
      <w:r w:rsidRPr="009864E3">
        <w:t xml:space="preserve"> </w:t>
      </w:r>
      <w:r w:rsidRPr="009864E3">
        <w:t>「利用管理者氏名」、「利用者氏名」、「利用者所属」は必須入力ではないので必要があれば入力する。</w:t>
      </w:r>
      <w:r w:rsidRPr="009864E3">
        <w:t xml:space="preserve"> </w:t>
      </w:r>
      <w:r w:rsidRPr="009864E3">
        <w:t>また「発行方法」に「</w:t>
      </w:r>
      <w:r w:rsidRPr="009864E3">
        <w:t>2:P12</w:t>
      </w:r>
      <w:r w:rsidRPr="009864E3">
        <w:t>一括」を選択した場合は、「利用者</w:t>
      </w:r>
      <w:r w:rsidRPr="009864E3">
        <w:t>E-mail</w:t>
      </w:r>
      <w:r w:rsidR="00371B1D" w:rsidRPr="009864E3">
        <w:t>」の入力は任意となる</w:t>
      </w:r>
      <w:r w:rsidR="00371B1D" w:rsidRPr="009864E3">
        <w:rPr>
          <w:rFonts w:hint="eastAsia"/>
        </w:rPr>
        <w:t>（図</w:t>
      </w:r>
      <w:r w:rsidR="00371B1D" w:rsidRPr="009864E3">
        <w:rPr>
          <w:rFonts w:hint="eastAsia"/>
        </w:rPr>
        <w:t>3</w:t>
      </w:r>
      <w:r w:rsidR="008E285D">
        <w:t>5</w:t>
      </w:r>
      <w:r w:rsidR="00371B1D" w:rsidRPr="009864E3">
        <w:rPr>
          <w:rFonts w:hint="eastAsia"/>
        </w:rPr>
        <w:t>番号</w:t>
      </w:r>
      <w:r w:rsidR="00371B1D" w:rsidRPr="009864E3">
        <w:rPr>
          <w:rFonts w:hint="eastAsia"/>
        </w:rPr>
        <w:t>1</w:t>
      </w:r>
      <w:r w:rsidR="00371B1D" w:rsidRPr="009864E3">
        <w:rPr>
          <w:rFonts w:hint="eastAsia"/>
        </w:rPr>
        <w:t>）。</w:t>
      </w:r>
      <w:r w:rsidRPr="009864E3">
        <w:t xml:space="preserve"> </w:t>
      </w:r>
      <w:r w:rsidRPr="009864E3">
        <w:t>データ入力後、「完了」をクリックすることで</w:t>
      </w:r>
      <w:r w:rsidRPr="009864E3">
        <w:t>TSV</w:t>
      </w:r>
      <w:r w:rsidRPr="009864E3">
        <w:t>が作成される。</w:t>
      </w:r>
      <w:r w:rsidR="00371B1D" w:rsidRPr="009864E3">
        <w:rPr>
          <w:rFonts w:hint="eastAsia"/>
        </w:rPr>
        <w:t>（図</w:t>
      </w:r>
      <w:r w:rsidR="00371B1D" w:rsidRPr="009864E3">
        <w:rPr>
          <w:rFonts w:hint="eastAsia"/>
        </w:rPr>
        <w:t>3</w:t>
      </w:r>
      <w:r w:rsidR="008E285D">
        <w:t>5</w:t>
      </w:r>
      <w:r w:rsidR="00371B1D" w:rsidRPr="009864E3">
        <w:rPr>
          <w:rFonts w:hint="eastAsia"/>
        </w:rPr>
        <w:t>番号</w:t>
      </w:r>
      <w:r w:rsidR="00371B1D" w:rsidRPr="009864E3">
        <w:rPr>
          <w:rFonts w:hint="eastAsia"/>
        </w:rPr>
        <w:t>2</w:t>
      </w:r>
      <w:r w:rsidR="00371B1D" w:rsidRPr="009864E3">
        <w:rPr>
          <w:rFonts w:hint="eastAsia"/>
        </w:rPr>
        <w:t>）</w:t>
      </w:r>
    </w:p>
    <w:p w14:paraId="5141A082" w14:textId="77777777" w:rsidR="00371B1D" w:rsidRPr="009864E3" w:rsidRDefault="00371B1D" w:rsidP="00371B1D">
      <w:pPr>
        <w:keepNext/>
        <w:widowControl/>
        <w:spacing w:before="180" w:after="180"/>
        <w:jc w:val="center"/>
      </w:pPr>
      <w:r w:rsidRPr="009864E3">
        <w:rPr>
          <w:noProof/>
        </w:rPr>
        <w:lastRenderedPageBreak/>
        <w:drawing>
          <wp:inline distT="0" distB="0" distL="0" distR="0" wp14:anchorId="6E5335B1" wp14:editId="799B9DC6">
            <wp:extent cx="5365750" cy="2352675"/>
            <wp:effectExtent l="0" t="0" r="6350" b="9525"/>
            <wp:docPr id="40" name="図 40" descr="E:\tsv_tool_screenshot\クライアント証明書TSV作成\クライアント証明書_新規発行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tsv_tool_screenshot\クライアント証明書TSV作成\クライアント証明書_新規発行申請用TSV_データ入力.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67586" cy="2353480"/>
                    </a:xfrm>
                    <a:prstGeom prst="rect">
                      <a:avLst/>
                    </a:prstGeom>
                    <a:noFill/>
                    <a:ln>
                      <a:noFill/>
                    </a:ln>
                  </pic:spPr>
                </pic:pic>
              </a:graphicData>
            </a:graphic>
          </wp:inline>
        </w:drawing>
      </w:r>
    </w:p>
    <w:p w14:paraId="5DB7894B" w14:textId="5A22EAE2"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5</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新規発行申請用</w:t>
      </w:r>
      <w:r w:rsidRPr="009864E3">
        <w:rPr>
          <w:rFonts w:hint="eastAsia"/>
        </w:rPr>
        <w:t>T</w:t>
      </w:r>
      <w:r w:rsidRPr="009864E3">
        <w:t xml:space="preserve">SV - </w:t>
      </w:r>
      <w:r w:rsidRPr="009864E3">
        <w:rPr>
          <w:rFonts w:hint="eastAsia"/>
        </w:rPr>
        <w:t>データ入力</w:t>
      </w:r>
    </w:p>
    <w:p w14:paraId="651AFBED"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8" w:name="tsvファイル出力-3"/>
      <w:r w:rsidRPr="00FF71C5">
        <w:rPr>
          <w:rFonts w:eastAsia="ＭＳ ゴシック"/>
          <w:i/>
          <w:iCs/>
          <w:color w:val="4F81BD"/>
        </w:rPr>
        <w:t>TSV</w:t>
      </w:r>
      <w:r w:rsidRPr="00FF71C5">
        <w:rPr>
          <w:rFonts w:eastAsia="ＭＳ ゴシック"/>
          <w:i/>
          <w:iCs/>
          <w:color w:val="4F81BD"/>
        </w:rPr>
        <w:t>ファイル出力</w:t>
      </w:r>
    </w:p>
    <w:bookmarkEnd w:id="38"/>
    <w:p w14:paraId="573FB2B3"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41B763AE" w14:textId="77777777" w:rsidR="00371B1D" w:rsidRPr="009864E3" w:rsidRDefault="00371B1D" w:rsidP="00371B1D">
      <w:pPr>
        <w:keepNext/>
        <w:widowControl/>
        <w:spacing w:before="180" w:after="180"/>
        <w:jc w:val="center"/>
      </w:pPr>
      <w:r w:rsidRPr="009864E3">
        <w:rPr>
          <w:noProof/>
        </w:rPr>
        <w:drawing>
          <wp:inline distT="0" distB="0" distL="0" distR="0" wp14:anchorId="6DFA9F6D" wp14:editId="42C2FD27">
            <wp:extent cx="4829175" cy="1409700"/>
            <wp:effectExtent l="0" t="0" r="9525" b="0"/>
            <wp:docPr id="41" name="図 41" descr="E:\tsv_tool_screenshot\クライアント証明書TSV作成\クライアント証明書_新規発行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tsv_tool_screenshot\クライアント証明書TSV作成\クライアント証明書_新規発行申請用TSV_TSVファイル出力.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29175" cy="1409700"/>
                    </a:xfrm>
                    <a:prstGeom prst="rect">
                      <a:avLst/>
                    </a:prstGeom>
                    <a:noFill/>
                    <a:ln>
                      <a:noFill/>
                    </a:ln>
                  </pic:spPr>
                </pic:pic>
              </a:graphicData>
            </a:graphic>
          </wp:inline>
        </w:drawing>
      </w:r>
    </w:p>
    <w:p w14:paraId="3377DE35" w14:textId="0BBBAD05"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6</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新規発行申請用</w:t>
      </w:r>
      <w:r w:rsidRPr="009864E3">
        <w:rPr>
          <w:rFonts w:hint="eastAsia"/>
        </w:rPr>
        <w:t>T</w:t>
      </w:r>
      <w:r w:rsidRPr="009864E3">
        <w:t>SV - TSV</w:t>
      </w:r>
      <w:r w:rsidRPr="009864E3">
        <w:rPr>
          <w:rFonts w:hint="eastAsia"/>
        </w:rPr>
        <w:t>ファイル出力</w:t>
      </w:r>
    </w:p>
    <w:p w14:paraId="1894627C"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39" w:name="終了-4"/>
      <w:r w:rsidRPr="00FF71C5">
        <w:rPr>
          <w:rFonts w:eastAsia="ＭＳ ゴシック"/>
          <w:i/>
          <w:iCs/>
          <w:color w:val="4F81BD"/>
        </w:rPr>
        <w:t>終了</w:t>
      </w:r>
    </w:p>
    <w:bookmarkEnd w:id="39"/>
    <w:p w14:paraId="0F92F09D"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1325680B" w14:textId="77777777" w:rsidR="00371B1D" w:rsidRPr="009864E3" w:rsidRDefault="00371B1D" w:rsidP="00371B1D">
      <w:pPr>
        <w:keepNext/>
        <w:widowControl/>
        <w:spacing w:before="180" w:after="180"/>
        <w:jc w:val="center"/>
      </w:pPr>
      <w:r w:rsidRPr="009864E3">
        <w:rPr>
          <w:noProof/>
        </w:rPr>
        <w:lastRenderedPageBreak/>
        <w:drawing>
          <wp:inline distT="0" distB="0" distL="0" distR="0" wp14:anchorId="4D769204" wp14:editId="143B8FC7">
            <wp:extent cx="5297789" cy="1362075"/>
            <wp:effectExtent l="0" t="0" r="0" b="0"/>
            <wp:docPr id="42" name="図 42" descr="E:\tsv_tool_screenshot\クライアント証明書TSV作成\クライアント証明書_新規発行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tsv_tool_screenshot\クライアント証明書TSV作成\クライアント証明書_新規発行申請用TSV_終了.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25329" cy="1369156"/>
                    </a:xfrm>
                    <a:prstGeom prst="rect">
                      <a:avLst/>
                    </a:prstGeom>
                    <a:noFill/>
                    <a:ln>
                      <a:noFill/>
                    </a:ln>
                  </pic:spPr>
                </pic:pic>
              </a:graphicData>
            </a:graphic>
          </wp:inline>
        </w:drawing>
      </w:r>
    </w:p>
    <w:p w14:paraId="1D151988" w14:textId="47CFD785" w:rsidR="00371B1D" w:rsidRPr="009864E3" w:rsidRDefault="00371B1D" w:rsidP="00371B1D">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7</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新規発行申請用</w:t>
      </w:r>
      <w:r w:rsidRPr="009864E3">
        <w:rPr>
          <w:rFonts w:hint="eastAsia"/>
        </w:rPr>
        <w:t>T</w:t>
      </w:r>
      <w:r w:rsidRPr="009864E3">
        <w:t xml:space="preserve">SV - </w:t>
      </w:r>
      <w:r w:rsidRPr="009864E3">
        <w:rPr>
          <w:rFonts w:hint="eastAsia"/>
        </w:rPr>
        <w:t>終了</w:t>
      </w:r>
    </w:p>
    <w:p w14:paraId="4D813E56"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40" w:name="更新申請用tsvファイルの作成-1"/>
      <w:r w:rsidRPr="00FF71C5">
        <w:rPr>
          <w:rFonts w:eastAsia="ＭＳ ゴシック"/>
          <w:b/>
          <w:bCs/>
          <w:color w:val="4F81BD"/>
        </w:rPr>
        <w:t>更新申請用</w:t>
      </w:r>
      <w:r w:rsidRPr="00FF71C5">
        <w:rPr>
          <w:rFonts w:eastAsia="ＭＳ ゴシック"/>
          <w:b/>
          <w:bCs/>
          <w:color w:val="4F81BD"/>
        </w:rPr>
        <w:t>TSV</w:t>
      </w:r>
      <w:r w:rsidRPr="00FF71C5">
        <w:rPr>
          <w:rFonts w:eastAsia="ＭＳ ゴシック"/>
          <w:b/>
          <w:bCs/>
          <w:color w:val="4F81BD"/>
        </w:rPr>
        <w:t>ファイルの作成</w:t>
      </w:r>
    </w:p>
    <w:bookmarkEnd w:id="40"/>
    <w:p w14:paraId="72415177"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更新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4EDF3578" w14:textId="0B8BDE5D" w:rsidR="001D7095" w:rsidRPr="009864E3" w:rsidRDefault="00722229" w:rsidP="001D7095">
      <w:pPr>
        <w:keepNext/>
        <w:widowControl/>
        <w:spacing w:before="180" w:after="180"/>
        <w:jc w:val="center"/>
      </w:pPr>
      <w:r>
        <w:rPr>
          <w:noProof/>
        </w:rPr>
        <w:drawing>
          <wp:inline distT="0" distB="0" distL="0" distR="0" wp14:anchorId="3D5A865A" wp14:editId="56112171">
            <wp:extent cx="5391150" cy="2809875"/>
            <wp:effectExtent l="0" t="0" r="0" b="9525"/>
            <wp:docPr id="87" name="図 87" descr="C:\Users\takuya\Desktop\TSV作成ツール\スクリーンショット\マニュアル\図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kuya\Desktop\TSV作成ツール\スクリーンショット\マニュアル\図38.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64132484" w14:textId="5E9BF647"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8</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w:t>
      </w:r>
    </w:p>
    <w:p w14:paraId="4D6CD9AF" w14:textId="2043DE68" w:rsidR="00FF71C5" w:rsidRDefault="000314BB" w:rsidP="000314BB">
      <w:pPr>
        <w:widowControl/>
        <w:spacing w:before="180" w:after="180"/>
        <w:jc w:val="left"/>
      </w:pPr>
      <w:r w:rsidRPr="009864E3">
        <w:t>「発行方法」に「</w:t>
      </w:r>
      <w:r w:rsidRPr="009864E3">
        <w:t>2:P12</w:t>
      </w:r>
      <w:r w:rsidRPr="009864E3">
        <w:t>一括」を選択した場合</w:t>
      </w:r>
      <w:r w:rsidR="001D7095" w:rsidRPr="009864E3">
        <w:rPr>
          <w:rFonts w:hint="eastAsia"/>
        </w:rPr>
        <w:t>（図</w:t>
      </w:r>
      <w:r w:rsidR="001D7095" w:rsidRPr="009864E3">
        <w:rPr>
          <w:rFonts w:hint="eastAsia"/>
        </w:rPr>
        <w:t>3</w:t>
      </w:r>
      <w:r w:rsidR="00722229">
        <w:t>9</w:t>
      </w:r>
      <w:r w:rsidR="001D7095" w:rsidRPr="009864E3">
        <w:rPr>
          <w:rFonts w:hint="eastAsia"/>
        </w:rPr>
        <w:t>番号</w:t>
      </w:r>
      <w:r w:rsidR="001D7095" w:rsidRPr="009864E3">
        <w:rPr>
          <w:rFonts w:hint="eastAsia"/>
        </w:rPr>
        <w:t>1</w:t>
      </w:r>
      <w:r w:rsidR="001D7095" w:rsidRPr="009864E3">
        <w:rPr>
          <w:rFonts w:hint="eastAsia"/>
        </w:rPr>
        <w:t>）</w:t>
      </w:r>
      <w:r w:rsidRPr="009864E3">
        <w:t>、</w:t>
      </w:r>
      <w:r w:rsidRPr="009864E3">
        <w:t>TSV</w:t>
      </w:r>
      <w:r w:rsidRPr="009864E3">
        <w:t>を作成するための情報を</w:t>
      </w:r>
      <w:r w:rsidRPr="009864E3">
        <w:t>CSV</w:t>
      </w:r>
      <w:r w:rsidRPr="009864E3">
        <w:t>ファイルからインポートすることで、複数レコードの一括作成が出来る。</w:t>
      </w:r>
      <w:r w:rsidRPr="009864E3">
        <w:t xml:space="preserve"> </w:t>
      </w:r>
      <w:r w:rsidRPr="009864E3">
        <w:t>オプションエリア「</w:t>
      </w:r>
      <w:r w:rsidRPr="009864E3">
        <w:t>CSV</w:t>
      </w:r>
      <w:r w:rsidRPr="009864E3">
        <w:t>ファイル」の「ファイル選択」をクリックし、読み込む</w:t>
      </w:r>
      <w:r w:rsidRPr="009864E3">
        <w:t>CSV</w:t>
      </w:r>
      <w:r w:rsidRPr="009864E3">
        <w:t>ファイルを選択する。</w:t>
      </w:r>
      <w:r w:rsidRPr="009864E3">
        <w:t>CSV</w:t>
      </w:r>
      <w:r w:rsidRPr="009864E3">
        <w:t>に記述した内容がレコードの「主体者</w:t>
      </w:r>
      <w:r w:rsidRPr="009864E3">
        <w:t>DN</w:t>
      </w:r>
      <w:r w:rsidRPr="009864E3">
        <w:t>」、「失効対象証明書シリアル番号」、「利用管理者</w:t>
      </w:r>
      <w:r w:rsidRPr="009864E3">
        <w:t>E-mail</w:t>
      </w:r>
      <w:r w:rsidRPr="009864E3">
        <w:t>」、「利用管理者氏名」、「利用管理者所属」、「利用者氏名」、「利用者所属」、「利用者</w:t>
      </w:r>
      <w:r w:rsidRPr="009864E3">
        <w:t>E-mail</w:t>
      </w:r>
      <w:r w:rsidRPr="009864E3">
        <w:t>」、「</w:t>
      </w:r>
      <w:r w:rsidRPr="009864E3">
        <w:t>P12</w:t>
      </w:r>
      <w:r w:rsidRPr="009864E3">
        <w:t>ダウンロードファイル名」にそれぞれ設定される。</w:t>
      </w:r>
      <w:r w:rsidRPr="009864E3">
        <w:t xml:space="preserve"> </w:t>
      </w:r>
    </w:p>
    <w:p w14:paraId="63E7E078" w14:textId="66B802BC" w:rsidR="000314BB" w:rsidRPr="009864E3" w:rsidRDefault="000314BB" w:rsidP="000314BB">
      <w:pPr>
        <w:widowControl/>
        <w:spacing w:before="180" w:after="180"/>
        <w:jc w:val="left"/>
      </w:pPr>
      <w:r w:rsidRPr="009864E3">
        <w:lastRenderedPageBreak/>
        <w:t>上記に加えてオプション欄の「登録機関名</w:t>
      </w:r>
      <w:r w:rsidRPr="009864E3">
        <w:t>(</w:t>
      </w:r>
      <w:r w:rsidRPr="009864E3">
        <w:t>英語</w:t>
      </w:r>
      <w:r w:rsidRPr="009864E3">
        <w:t>)</w:t>
      </w:r>
      <w:r w:rsidRPr="009864E3">
        <w:t>」を入力後、「</w:t>
      </w:r>
      <w:r w:rsidRPr="009864E3">
        <w:t>CSV</w:t>
      </w:r>
      <w:r w:rsidRPr="009864E3">
        <w:t>から作成を開始」をクリックすることで、</w:t>
      </w:r>
      <w:r w:rsidRPr="009864E3">
        <w:t>TSV</w:t>
      </w:r>
      <w:r w:rsidRPr="009864E3">
        <w:t>の作成を開始する</w:t>
      </w:r>
      <w:r w:rsidR="001D7095" w:rsidRPr="009864E3">
        <w:rPr>
          <w:rFonts w:hint="eastAsia"/>
        </w:rPr>
        <w:t>（図</w:t>
      </w:r>
      <w:r w:rsidR="001D7095" w:rsidRPr="009864E3">
        <w:rPr>
          <w:rFonts w:hint="eastAsia"/>
        </w:rPr>
        <w:t>3</w:t>
      </w:r>
      <w:r w:rsidR="00722229">
        <w:t>9</w:t>
      </w:r>
      <w:r w:rsidR="001D7095" w:rsidRPr="009864E3">
        <w:rPr>
          <w:rFonts w:hint="eastAsia"/>
        </w:rPr>
        <w:t>番号</w:t>
      </w:r>
      <w:r w:rsidR="001D7095" w:rsidRPr="009864E3">
        <w:rPr>
          <w:rFonts w:hint="eastAsia"/>
        </w:rPr>
        <w:t>2</w:t>
      </w:r>
      <w:r w:rsidR="001D7095" w:rsidRPr="009864E3">
        <w:rPr>
          <w:rFonts w:hint="eastAsia"/>
        </w:rPr>
        <w:t>）</w:t>
      </w:r>
      <w:r w:rsidRPr="009864E3">
        <w:t>。</w:t>
      </w:r>
    </w:p>
    <w:p w14:paraId="519B49E3" w14:textId="3C4DE706" w:rsidR="001D7095" w:rsidRPr="009864E3" w:rsidRDefault="00AF3ADC" w:rsidP="001D7095">
      <w:pPr>
        <w:keepNext/>
        <w:widowControl/>
        <w:spacing w:before="180" w:after="180"/>
        <w:jc w:val="center"/>
      </w:pPr>
      <w:r>
        <w:rPr>
          <w:noProof/>
        </w:rPr>
        <w:drawing>
          <wp:inline distT="0" distB="0" distL="0" distR="0" wp14:anchorId="5256057A" wp14:editId="4B1D0E28">
            <wp:extent cx="5391150" cy="2809875"/>
            <wp:effectExtent l="0" t="0" r="0" b="9525"/>
            <wp:docPr id="88" name="図 88" descr="C:\Users\takuya\Desktop\TSV作成ツール\スクリーンショット\マニュアル\図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akuya\Desktop\TSV作成ツール\スクリーンショット\マニュアル\図39.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4D6E71B1" w14:textId="2F97EC9C"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39</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 - CSV</w:t>
      </w:r>
      <w:r w:rsidRPr="009864E3">
        <w:rPr>
          <w:rFonts w:hint="eastAsia"/>
        </w:rPr>
        <w:t>取込</w:t>
      </w:r>
    </w:p>
    <w:p w14:paraId="210C602E"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1" w:name="証明書ファイル読込-2"/>
      <w:r w:rsidRPr="00FF71C5">
        <w:rPr>
          <w:rFonts w:eastAsia="ＭＳ ゴシック"/>
          <w:i/>
          <w:iCs/>
          <w:color w:val="4F81BD"/>
        </w:rPr>
        <w:t>証明書ファイル読込</w:t>
      </w:r>
    </w:p>
    <w:bookmarkEnd w:id="41"/>
    <w:p w14:paraId="72D2861F" w14:textId="77777777" w:rsidR="001D7095" w:rsidRPr="009864E3" w:rsidRDefault="000314BB" w:rsidP="000314BB">
      <w:pPr>
        <w:widowControl/>
        <w:spacing w:before="180" w:after="180"/>
        <w:jc w:val="left"/>
      </w:pPr>
      <w:r w:rsidRPr="009864E3">
        <w:t>「証明書ファイル読込」の「ファイル選択」をクリックし、読み込む証明書ファイルを選択する。</w:t>
      </w:r>
      <w:r w:rsidRPr="009864E3">
        <w:t xml:space="preserve"> </w:t>
      </w:r>
    </w:p>
    <w:p w14:paraId="1170430F" w14:textId="77777777" w:rsidR="001D7095" w:rsidRPr="009864E3" w:rsidRDefault="001D7095" w:rsidP="001D7095">
      <w:pPr>
        <w:keepNext/>
        <w:widowControl/>
        <w:spacing w:before="180" w:after="180"/>
        <w:jc w:val="center"/>
      </w:pPr>
      <w:r w:rsidRPr="009864E3">
        <w:rPr>
          <w:noProof/>
        </w:rPr>
        <w:drawing>
          <wp:inline distT="0" distB="0" distL="0" distR="0" wp14:anchorId="08A9B8E9" wp14:editId="722773CB">
            <wp:extent cx="5391150" cy="1438275"/>
            <wp:effectExtent l="0" t="0" r="0" b="9525"/>
            <wp:docPr id="45" name="図 45" descr="E:\tsv_tool_screenshot\クライアント証明書TSV作成\クライアント証明書_更新申請用TSV_証明書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E:\tsv_tool_screenshot\クライアント証明書TSV作成\クライアント証明書_更新申請用TSV_証明書ファイル選択.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1150" cy="1438275"/>
                    </a:xfrm>
                    <a:prstGeom prst="rect">
                      <a:avLst/>
                    </a:prstGeom>
                    <a:noFill/>
                    <a:ln>
                      <a:noFill/>
                    </a:ln>
                  </pic:spPr>
                </pic:pic>
              </a:graphicData>
            </a:graphic>
          </wp:inline>
        </w:drawing>
      </w:r>
    </w:p>
    <w:p w14:paraId="1AC94A3A" w14:textId="7210E0C7"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0</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証明書ファイル選択</w:t>
      </w:r>
    </w:p>
    <w:p w14:paraId="37315A41"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を自動判別し、主体者</w:t>
      </w:r>
      <w:r w:rsidRPr="009864E3">
        <w:t>DN</w:t>
      </w:r>
      <w:r w:rsidRPr="009864E3">
        <w:t>入力欄、失効対象証明書シリアル番号入力欄にそれぞれ設定される。</w:t>
      </w:r>
    </w:p>
    <w:p w14:paraId="7B603884" w14:textId="77777777" w:rsidR="001D7095" w:rsidRPr="009864E3" w:rsidRDefault="001D7095" w:rsidP="001D7095">
      <w:pPr>
        <w:keepNext/>
        <w:widowControl/>
        <w:spacing w:before="180" w:after="180"/>
        <w:jc w:val="center"/>
      </w:pPr>
      <w:r w:rsidRPr="009864E3">
        <w:rPr>
          <w:noProof/>
        </w:rPr>
        <w:lastRenderedPageBreak/>
        <w:drawing>
          <wp:inline distT="0" distB="0" distL="0" distR="0" wp14:anchorId="6E9238F1" wp14:editId="4E3FA6DF">
            <wp:extent cx="5342169" cy="2905125"/>
            <wp:effectExtent l="0" t="0" r="0" b="0"/>
            <wp:docPr id="46" name="図 46" descr="E:\tsv_tool_screenshot\クライアント証明書TSV作成\クライアント証明書_更新申請用TSV_証明書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E:\tsv_tool_screenshot\クライアント証明書TSV作成\クライアント証明書_更新申請用TSV_証明書ファイル読込完了.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67877" cy="2919105"/>
                    </a:xfrm>
                    <a:prstGeom prst="rect">
                      <a:avLst/>
                    </a:prstGeom>
                    <a:noFill/>
                    <a:ln>
                      <a:noFill/>
                    </a:ln>
                  </pic:spPr>
                </pic:pic>
              </a:graphicData>
            </a:graphic>
          </wp:inline>
        </w:drawing>
      </w:r>
    </w:p>
    <w:p w14:paraId="3565160B" w14:textId="78CD8BA4"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1</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証明書</w:t>
      </w:r>
      <w:r w:rsidRPr="009864E3">
        <w:t>ファイル</w:t>
      </w:r>
      <w:r w:rsidRPr="009864E3">
        <w:rPr>
          <w:rFonts w:hint="eastAsia"/>
        </w:rPr>
        <w:t>読込完了</w:t>
      </w:r>
    </w:p>
    <w:p w14:paraId="020B61AB"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2" w:name="データ入力-4"/>
      <w:r w:rsidRPr="00FF71C5">
        <w:rPr>
          <w:rFonts w:eastAsia="ＭＳ ゴシック"/>
          <w:i/>
          <w:iCs/>
          <w:color w:val="4F81BD"/>
        </w:rPr>
        <w:t>データ入力</w:t>
      </w:r>
    </w:p>
    <w:bookmarkEnd w:id="42"/>
    <w:p w14:paraId="09AE7D0B" w14:textId="00730406" w:rsidR="00FF71C5" w:rsidRDefault="000314BB" w:rsidP="000314BB">
      <w:pPr>
        <w:widowControl/>
        <w:spacing w:before="180" w:after="180"/>
        <w:jc w:val="left"/>
      </w:pPr>
      <w:r w:rsidRPr="009864E3">
        <w:t>「主体者</w:t>
      </w:r>
      <w:r w:rsidRPr="009864E3">
        <w:t>DN</w:t>
      </w:r>
      <w:r w:rsidRPr="009864E3">
        <w:t>」、「失効対象証明書シリアル番号」、「利用管理者</w:t>
      </w:r>
      <w:r w:rsidRPr="009864E3">
        <w:t>E-mail</w:t>
      </w:r>
      <w:r w:rsidRPr="009864E3">
        <w:t>」、「利用者</w:t>
      </w:r>
      <w:r w:rsidRPr="009864E3">
        <w:t>E-mail</w:t>
      </w:r>
      <w:r w:rsidRPr="009864E3">
        <w:t>」</w:t>
      </w:r>
      <w:r w:rsidR="003F3FCE" w:rsidRPr="009864E3">
        <w:t>、「利用管理者所属」</w:t>
      </w:r>
      <w:r w:rsidRPr="009864E3">
        <w:t>、「</w:t>
      </w:r>
      <w:r w:rsidRPr="009864E3">
        <w:t>P12</w:t>
      </w:r>
      <w:r w:rsidRPr="009864E3">
        <w:t>ダウンロードファイル名」をそれぞれ入力する。</w:t>
      </w:r>
      <w:r w:rsidRPr="009864E3">
        <w:t xml:space="preserve"> </w:t>
      </w:r>
      <w:r w:rsidRPr="009864E3">
        <w:t>「利用管理者氏名」、「利用者氏名」、「利用者所属」は必須入力ではないので必要があれば入力する。</w:t>
      </w:r>
      <w:r w:rsidRPr="009864E3">
        <w:t xml:space="preserve"> </w:t>
      </w:r>
    </w:p>
    <w:p w14:paraId="05FFD104" w14:textId="341A3730" w:rsidR="000314BB" w:rsidRPr="009864E3" w:rsidRDefault="000314BB" w:rsidP="000314BB">
      <w:pPr>
        <w:widowControl/>
        <w:spacing w:before="180" w:after="180"/>
        <w:jc w:val="left"/>
      </w:pPr>
      <w:r w:rsidRPr="009864E3">
        <w:t>また「発行方法」に「</w:t>
      </w:r>
      <w:r w:rsidRPr="009864E3">
        <w:t>2:P12</w:t>
      </w:r>
      <w:r w:rsidRPr="009864E3">
        <w:t>一括」を選択した場合は、「利用者</w:t>
      </w:r>
      <w:r w:rsidRPr="009864E3">
        <w:t>E-mail</w:t>
      </w:r>
      <w:r w:rsidRPr="009864E3">
        <w:t>」の入力は任意となる</w:t>
      </w:r>
      <w:r w:rsidR="001D7095" w:rsidRPr="009864E3">
        <w:rPr>
          <w:rFonts w:hint="eastAsia"/>
        </w:rPr>
        <w:t>（図</w:t>
      </w:r>
      <w:r w:rsidR="001D7095" w:rsidRPr="009864E3">
        <w:rPr>
          <w:rFonts w:hint="eastAsia"/>
        </w:rPr>
        <w:t>4</w:t>
      </w:r>
      <w:r w:rsidR="002076AB">
        <w:t>2</w:t>
      </w:r>
      <w:r w:rsidR="001D7095" w:rsidRPr="009864E3">
        <w:rPr>
          <w:rFonts w:hint="eastAsia"/>
        </w:rPr>
        <w:t>番号</w:t>
      </w:r>
      <w:r w:rsidR="001D7095" w:rsidRPr="009864E3">
        <w:rPr>
          <w:rFonts w:hint="eastAsia"/>
        </w:rPr>
        <w:t>1</w:t>
      </w:r>
      <w:r w:rsidR="001D7095" w:rsidRPr="009864E3">
        <w:rPr>
          <w:rFonts w:hint="eastAsia"/>
        </w:rPr>
        <w:t>）</w:t>
      </w:r>
      <w:r w:rsidRPr="009864E3">
        <w:t>。</w:t>
      </w:r>
      <w:r w:rsidRPr="009864E3">
        <w:t xml:space="preserve"> </w:t>
      </w:r>
      <w:r w:rsidRPr="009864E3">
        <w:t>データ入力後、「完了」をクリックすることで</w:t>
      </w:r>
      <w:r w:rsidRPr="009864E3">
        <w:t>TSV</w:t>
      </w:r>
      <w:r w:rsidRPr="009864E3">
        <w:t>が作成される</w:t>
      </w:r>
      <w:r w:rsidR="001D7095" w:rsidRPr="009864E3">
        <w:rPr>
          <w:rFonts w:hint="eastAsia"/>
        </w:rPr>
        <w:t>（図</w:t>
      </w:r>
      <w:r w:rsidR="001D7095" w:rsidRPr="009864E3">
        <w:rPr>
          <w:rFonts w:hint="eastAsia"/>
        </w:rPr>
        <w:t>4</w:t>
      </w:r>
      <w:r w:rsidR="002076AB">
        <w:t>2</w:t>
      </w:r>
      <w:r w:rsidR="001D7095" w:rsidRPr="009864E3">
        <w:rPr>
          <w:rFonts w:hint="eastAsia"/>
        </w:rPr>
        <w:t>番号</w:t>
      </w:r>
      <w:r w:rsidR="001D7095" w:rsidRPr="009864E3">
        <w:rPr>
          <w:rFonts w:hint="eastAsia"/>
        </w:rPr>
        <w:t>2</w:t>
      </w:r>
      <w:r w:rsidR="001D7095" w:rsidRPr="009864E3">
        <w:rPr>
          <w:rFonts w:hint="eastAsia"/>
        </w:rPr>
        <w:t>）</w:t>
      </w:r>
      <w:r w:rsidRPr="009864E3">
        <w:t>。</w:t>
      </w:r>
    </w:p>
    <w:p w14:paraId="42022B89" w14:textId="77777777" w:rsidR="001D7095" w:rsidRPr="009864E3" w:rsidRDefault="001D7095" w:rsidP="001D7095">
      <w:pPr>
        <w:keepNext/>
        <w:widowControl/>
        <w:spacing w:before="180" w:after="180"/>
        <w:jc w:val="center"/>
      </w:pPr>
      <w:r w:rsidRPr="009864E3">
        <w:rPr>
          <w:noProof/>
        </w:rPr>
        <w:drawing>
          <wp:inline distT="0" distB="0" distL="0" distR="0" wp14:anchorId="4E8CEBDD" wp14:editId="0F416C68">
            <wp:extent cx="4848225" cy="2266950"/>
            <wp:effectExtent l="0" t="0" r="9525" b="0"/>
            <wp:docPr id="47" name="図 47" descr="E:\tsv_tool_screenshot\クライアント証明書TSV作成\クライアント証明書_更新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E:\tsv_tool_screenshot\クライアント証明書TSV作成\クライアント証明書_更新申請用TSV_データ入力.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848225" cy="2266950"/>
                    </a:xfrm>
                    <a:prstGeom prst="rect">
                      <a:avLst/>
                    </a:prstGeom>
                    <a:noFill/>
                    <a:ln>
                      <a:noFill/>
                    </a:ln>
                  </pic:spPr>
                </pic:pic>
              </a:graphicData>
            </a:graphic>
          </wp:inline>
        </w:drawing>
      </w:r>
    </w:p>
    <w:p w14:paraId="684CEDFA" w14:textId="20545AAE"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2</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データ</w:t>
      </w:r>
      <w:r w:rsidRPr="009864E3">
        <w:t>入力</w:t>
      </w:r>
    </w:p>
    <w:p w14:paraId="6A528681"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3" w:name="tsvファイル出力-4"/>
      <w:r w:rsidRPr="00FF71C5">
        <w:rPr>
          <w:rFonts w:eastAsia="ＭＳ ゴシック"/>
          <w:i/>
          <w:iCs/>
          <w:color w:val="4F81BD"/>
        </w:rPr>
        <w:lastRenderedPageBreak/>
        <w:t>TSV</w:t>
      </w:r>
      <w:r w:rsidRPr="00FF71C5">
        <w:rPr>
          <w:rFonts w:eastAsia="ＭＳ ゴシック"/>
          <w:i/>
          <w:iCs/>
          <w:color w:val="4F81BD"/>
        </w:rPr>
        <w:t>ファイル出力</w:t>
      </w:r>
    </w:p>
    <w:bookmarkEnd w:id="43"/>
    <w:p w14:paraId="7AFEF846"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22878779" w14:textId="77777777" w:rsidR="001D7095" w:rsidRPr="009864E3" w:rsidRDefault="001D7095" w:rsidP="001D7095">
      <w:pPr>
        <w:keepNext/>
        <w:widowControl/>
        <w:spacing w:before="180" w:after="180"/>
        <w:jc w:val="center"/>
      </w:pPr>
      <w:r w:rsidRPr="009864E3">
        <w:rPr>
          <w:noProof/>
        </w:rPr>
        <w:drawing>
          <wp:inline distT="0" distB="0" distL="0" distR="0" wp14:anchorId="5BE89391" wp14:editId="414DC0DA">
            <wp:extent cx="5355590" cy="1876425"/>
            <wp:effectExtent l="0" t="0" r="0" b="9525"/>
            <wp:docPr id="48" name="図 48" descr="E:\tsv_tool_screenshot\クライアント証明書TSV作成\クライアント証明書_更新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tsv_tool_screenshot\クライアント証明書TSV作成\クライアント証明書_更新申請用TSV_TSVファイル出力.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65535" cy="1879909"/>
                    </a:xfrm>
                    <a:prstGeom prst="rect">
                      <a:avLst/>
                    </a:prstGeom>
                    <a:noFill/>
                    <a:ln>
                      <a:noFill/>
                    </a:ln>
                  </pic:spPr>
                </pic:pic>
              </a:graphicData>
            </a:graphic>
          </wp:inline>
        </w:drawing>
      </w:r>
    </w:p>
    <w:p w14:paraId="4464F21E" w14:textId="0B6FC588"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3</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 - TSV</w:t>
      </w:r>
      <w:r w:rsidRPr="009864E3">
        <w:rPr>
          <w:rFonts w:hint="eastAsia"/>
        </w:rPr>
        <w:t>ファイル出力</w:t>
      </w:r>
    </w:p>
    <w:p w14:paraId="6FA93579"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4" w:name="終了-5"/>
      <w:r w:rsidRPr="00FF71C5">
        <w:rPr>
          <w:rFonts w:eastAsia="ＭＳ ゴシック"/>
          <w:i/>
          <w:iCs/>
          <w:color w:val="4F81BD"/>
        </w:rPr>
        <w:t>終了</w:t>
      </w:r>
    </w:p>
    <w:bookmarkEnd w:id="44"/>
    <w:p w14:paraId="49755539"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355345B2" w14:textId="77777777" w:rsidR="001D7095" w:rsidRPr="009864E3" w:rsidRDefault="001D7095" w:rsidP="001D7095">
      <w:pPr>
        <w:keepNext/>
        <w:widowControl/>
        <w:spacing w:before="180" w:after="180"/>
        <w:jc w:val="center"/>
      </w:pPr>
      <w:r w:rsidRPr="009864E3">
        <w:rPr>
          <w:noProof/>
        </w:rPr>
        <w:drawing>
          <wp:inline distT="0" distB="0" distL="0" distR="0" wp14:anchorId="268DE8D0" wp14:editId="79C0983E">
            <wp:extent cx="5207635" cy="1771650"/>
            <wp:effectExtent l="0" t="0" r="0" b="0"/>
            <wp:docPr id="49" name="図 49" descr="E:\tsv_tool_screenshot\クライアント証明書TSV作成\クライアント証明書_更新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tsv_tool_screenshot\クライアント証明書TSV作成\クライアント証明書_更新申請用TSV_終了.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14731" cy="1774064"/>
                    </a:xfrm>
                    <a:prstGeom prst="rect">
                      <a:avLst/>
                    </a:prstGeom>
                    <a:noFill/>
                    <a:ln>
                      <a:noFill/>
                    </a:ln>
                  </pic:spPr>
                </pic:pic>
              </a:graphicData>
            </a:graphic>
          </wp:inline>
        </w:drawing>
      </w:r>
    </w:p>
    <w:p w14:paraId="56A59D46" w14:textId="59777F9C" w:rsidR="001D7095" w:rsidRPr="009864E3" w:rsidRDefault="001D7095" w:rsidP="001D7095">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4</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終了</w:t>
      </w:r>
    </w:p>
    <w:p w14:paraId="2A8F5794"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45" w:name="失効申請用tsvファイルの作成-1"/>
      <w:r w:rsidRPr="00FF71C5">
        <w:rPr>
          <w:rFonts w:eastAsia="ＭＳ ゴシック"/>
          <w:b/>
          <w:bCs/>
          <w:color w:val="4F81BD"/>
        </w:rPr>
        <w:t>失効申請用</w:t>
      </w:r>
      <w:r w:rsidRPr="00FF71C5">
        <w:rPr>
          <w:rFonts w:eastAsia="ＭＳ ゴシック"/>
          <w:b/>
          <w:bCs/>
          <w:color w:val="4F81BD"/>
        </w:rPr>
        <w:t>TSV</w:t>
      </w:r>
      <w:r w:rsidRPr="00FF71C5">
        <w:rPr>
          <w:rFonts w:eastAsia="ＭＳ ゴシック"/>
          <w:b/>
          <w:bCs/>
          <w:color w:val="4F81BD"/>
        </w:rPr>
        <w:t>ファイルの作成</w:t>
      </w:r>
    </w:p>
    <w:bookmarkEnd w:id="45"/>
    <w:p w14:paraId="581F97BD"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失効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4F0D18BB" w14:textId="58675E55" w:rsidR="000927C1" w:rsidRPr="009864E3" w:rsidRDefault="00213A2F" w:rsidP="000927C1">
      <w:pPr>
        <w:keepNext/>
        <w:widowControl/>
        <w:spacing w:before="180" w:after="180"/>
        <w:jc w:val="center"/>
      </w:pPr>
      <w:r>
        <w:rPr>
          <w:noProof/>
        </w:rPr>
        <w:lastRenderedPageBreak/>
        <w:drawing>
          <wp:inline distT="0" distB="0" distL="0" distR="0" wp14:anchorId="1682A9CB" wp14:editId="219D741E">
            <wp:extent cx="5391150" cy="2809875"/>
            <wp:effectExtent l="0" t="0" r="0" b="9525"/>
            <wp:docPr id="89" name="図 89" descr="C:\Users\takuya\Desktop\TSV作成ツール\スクリーンショット\マニュアル\図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akuya\Desktop\TSV作成ツール\スクリーンショット\マニュアル\図45.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447AAD6D" w14:textId="1FCA3C87"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5</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w:t>
      </w:r>
    </w:p>
    <w:p w14:paraId="315C133A" w14:textId="77777777" w:rsidR="000314BB" w:rsidRPr="009864E3" w:rsidRDefault="000314BB" w:rsidP="000314BB">
      <w:pPr>
        <w:widowControl/>
        <w:spacing w:before="180" w:after="180"/>
        <w:jc w:val="left"/>
      </w:pPr>
      <w:r w:rsidRPr="009864E3">
        <w:t>TSV</w:t>
      </w:r>
      <w:r w:rsidRPr="009864E3">
        <w:t>を作成するための情報を</w:t>
      </w:r>
      <w:r w:rsidRPr="009864E3">
        <w:t>CSV</w:t>
      </w:r>
      <w:r w:rsidRPr="009864E3">
        <w:t>ファイルからインポートすることで、複数レコードの一括作成が出来る。</w:t>
      </w:r>
      <w:r w:rsidRPr="009864E3">
        <w:t xml:space="preserve"> </w:t>
      </w:r>
      <w:r w:rsidRPr="009864E3">
        <w:t>オプションエリア「</w:t>
      </w:r>
      <w:r w:rsidRPr="009864E3">
        <w:t>CSV</w:t>
      </w:r>
      <w:r w:rsidRPr="009864E3">
        <w:t>ファイル」の「ファイル選択」をクリックし、読み込む</w:t>
      </w:r>
      <w:r w:rsidRPr="009864E3">
        <w:t>CSV</w:t>
      </w:r>
      <w:r w:rsidRPr="009864E3">
        <w:t>ファイルを選択する。</w:t>
      </w:r>
      <w:r w:rsidRPr="009864E3">
        <w:t>CSV</w:t>
      </w:r>
      <w:r w:rsidRPr="009864E3">
        <w:t>に記述した内容がレコードの「主体者</w:t>
      </w:r>
      <w:r w:rsidRPr="009864E3">
        <w:t>DN</w:t>
      </w:r>
      <w:r w:rsidRPr="009864E3">
        <w:t>」、「失効対象証明書シリアル番号」、「利用管理者</w:t>
      </w:r>
      <w:r w:rsidRPr="009864E3">
        <w:t>E-mail</w:t>
      </w:r>
      <w:r w:rsidRPr="009864E3">
        <w:t>」にそれぞれ設定される。</w:t>
      </w:r>
      <w:r w:rsidRPr="009864E3">
        <w:t xml:space="preserve"> </w:t>
      </w:r>
      <w:r w:rsidRPr="009864E3">
        <w:t>上記に加えてオプション欄の「失効理由」を選択、「失効理由コメント」を入力後、「</w:t>
      </w:r>
      <w:r w:rsidRPr="009864E3">
        <w:t>CSV</w:t>
      </w:r>
      <w:r w:rsidRPr="009864E3">
        <w:t>から作成を開始」をクリックすることで、</w:t>
      </w:r>
      <w:r w:rsidRPr="009864E3">
        <w:t>TSV</w:t>
      </w:r>
      <w:r w:rsidRPr="009864E3">
        <w:t>の作成を開始する。</w:t>
      </w:r>
    </w:p>
    <w:p w14:paraId="345A6FBD" w14:textId="2C80D964" w:rsidR="000927C1" w:rsidRPr="009864E3" w:rsidRDefault="00D26113" w:rsidP="000927C1">
      <w:pPr>
        <w:keepNext/>
        <w:widowControl/>
        <w:spacing w:before="180" w:after="180"/>
        <w:jc w:val="center"/>
      </w:pPr>
      <w:r>
        <w:rPr>
          <w:noProof/>
        </w:rPr>
        <w:lastRenderedPageBreak/>
        <w:drawing>
          <wp:inline distT="0" distB="0" distL="0" distR="0" wp14:anchorId="33D8B74D" wp14:editId="6E50AD44">
            <wp:extent cx="5391150" cy="2809875"/>
            <wp:effectExtent l="0" t="0" r="0" b="9525"/>
            <wp:docPr id="90" name="図 90" descr="C:\Users\takuya\Desktop\TSV作成ツール\スクリーンショット\マニュアル\図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akuya\Desktop\TSV作成ツール\スクリーンショット\マニュアル\図4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0C7D6D12" w14:textId="0C289B42"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6</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 - CSV</w:t>
      </w:r>
      <w:r w:rsidRPr="009864E3">
        <w:rPr>
          <w:rFonts w:hint="eastAsia"/>
        </w:rPr>
        <w:t>取込</w:t>
      </w:r>
    </w:p>
    <w:p w14:paraId="42CE02FC"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6" w:name="証明書ファイル読込-3"/>
      <w:r w:rsidRPr="00FF71C5">
        <w:rPr>
          <w:rFonts w:eastAsia="ＭＳ ゴシック"/>
          <w:i/>
          <w:iCs/>
          <w:color w:val="4F81BD"/>
        </w:rPr>
        <w:t>証明書ファイル読込</w:t>
      </w:r>
    </w:p>
    <w:bookmarkEnd w:id="46"/>
    <w:p w14:paraId="74556745" w14:textId="77777777" w:rsidR="000927C1" w:rsidRPr="009864E3" w:rsidRDefault="000314BB" w:rsidP="000314BB">
      <w:pPr>
        <w:widowControl/>
        <w:spacing w:before="180" w:after="180"/>
        <w:jc w:val="left"/>
      </w:pPr>
      <w:r w:rsidRPr="009864E3">
        <w:t>「証明書ファイル読込」の「ファイル選択」をクリックし、読み込む証明書ファイルを選択する。</w:t>
      </w:r>
      <w:r w:rsidRPr="009864E3">
        <w:t xml:space="preserve"> </w:t>
      </w:r>
    </w:p>
    <w:p w14:paraId="0B67A739" w14:textId="77777777" w:rsidR="000927C1" w:rsidRPr="009864E3" w:rsidRDefault="000927C1" w:rsidP="000927C1">
      <w:pPr>
        <w:keepNext/>
        <w:widowControl/>
        <w:spacing w:before="180" w:after="180"/>
        <w:jc w:val="center"/>
      </w:pPr>
      <w:r w:rsidRPr="009864E3">
        <w:rPr>
          <w:noProof/>
        </w:rPr>
        <w:drawing>
          <wp:inline distT="0" distB="0" distL="0" distR="0" wp14:anchorId="6AF7B651" wp14:editId="0EF59D37">
            <wp:extent cx="5124777" cy="1095375"/>
            <wp:effectExtent l="0" t="0" r="0" b="0"/>
            <wp:docPr id="52" name="図 52" descr="E:\tsv_tool_screenshot\クライアント証明書TSV作成\クライアント証明書_失効申請用TSV_証明書ファイル選択.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tsv_tool_screenshot\クライアント証明書TSV作成\クライアント証明書_失効申請用TSV_証明書ファイル選択.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187773" cy="1108840"/>
                    </a:xfrm>
                    <a:prstGeom prst="rect">
                      <a:avLst/>
                    </a:prstGeom>
                    <a:noFill/>
                    <a:ln>
                      <a:noFill/>
                    </a:ln>
                  </pic:spPr>
                </pic:pic>
              </a:graphicData>
            </a:graphic>
          </wp:inline>
        </w:drawing>
      </w:r>
    </w:p>
    <w:p w14:paraId="2286F194" w14:textId="7672B44E"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7</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証明書</w:t>
      </w:r>
      <w:r w:rsidRPr="009864E3">
        <w:t>ファイル</w:t>
      </w:r>
      <w:r w:rsidRPr="009864E3">
        <w:rPr>
          <w:rFonts w:hint="eastAsia"/>
        </w:rPr>
        <w:t>選択</w:t>
      </w:r>
    </w:p>
    <w:p w14:paraId="2DEE7343" w14:textId="77777777" w:rsidR="00FF71C5" w:rsidRDefault="00FF71C5" w:rsidP="000314BB">
      <w:pPr>
        <w:widowControl/>
        <w:spacing w:before="180" w:after="180"/>
        <w:jc w:val="left"/>
      </w:pPr>
    </w:p>
    <w:p w14:paraId="2FC8A988"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を自動判別し、主体者</w:t>
      </w:r>
      <w:r w:rsidRPr="009864E3">
        <w:t>DN</w:t>
      </w:r>
      <w:r w:rsidRPr="009864E3">
        <w:t>入力欄、失効対象証明書シリアル番号入力欄にそれぞれ設定される。</w:t>
      </w:r>
    </w:p>
    <w:p w14:paraId="401C983A" w14:textId="77777777" w:rsidR="000927C1" w:rsidRPr="009864E3" w:rsidRDefault="000927C1" w:rsidP="000927C1">
      <w:pPr>
        <w:keepNext/>
        <w:widowControl/>
        <w:spacing w:before="180" w:after="180"/>
        <w:jc w:val="center"/>
      </w:pPr>
      <w:r w:rsidRPr="009864E3">
        <w:rPr>
          <w:noProof/>
        </w:rPr>
        <w:lastRenderedPageBreak/>
        <w:drawing>
          <wp:inline distT="0" distB="0" distL="0" distR="0" wp14:anchorId="51FF0127" wp14:editId="02E58FBA">
            <wp:extent cx="5368256" cy="2308109"/>
            <wp:effectExtent l="0" t="0" r="4445" b="0"/>
            <wp:docPr id="53" name="図 53" descr="E:\tsv_tool_screenshot\クライアント証明書TSV作成\クライアント証明書_失効申請用TSV_証明書ファイル読込完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tsv_tool_screenshot\クライアント証明書TSV作成\クライアント証明書_失効申請用TSV_証明書ファイル読込完了.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69126" cy="2351479"/>
                    </a:xfrm>
                    <a:prstGeom prst="rect">
                      <a:avLst/>
                    </a:prstGeom>
                    <a:noFill/>
                    <a:ln>
                      <a:noFill/>
                    </a:ln>
                  </pic:spPr>
                </pic:pic>
              </a:graphicData>
            </a:graphic>
          </wp:inline>
        </w:drawing>
      </w:r>
    </w:p>
    <w:p w14:paraId="2408D066" w14:textId="146F8F06"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8</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証明書</w:t>
      </w:r>
      <w:r w:rsidRPr="009864E3">
        <w:t>ファイル</w:t>
      </w:r>
      <w:r w:rsidRPr="009864E3">
        <w:rPr>
          <w:rFonts w:hint="eastAsia"/>
        </w:rPr>
        <w:t>読込完了</w:t>
      </w:r>
    </w:p>
    <w:p w14:paraId="012F9F0B"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7" w:name="データ入力-5"/>
      <w:r w:rsidRPr="00FF71C5">
        <w:rPr>
          <w:rFonts w:eastAsia="ＭＳ ゴシック"/>
          <w:i/>
          <w:iCs/>
          <w:color w:val="4F81BD"/>
        </w:rPr>
        <w:t>データ入力</w:t>
      </w:r>
    </w:p>
    <w:bookmarkEnd w:id="47"/>
    <w:p w14:paraId="1AF50F23" w14:textId="3D3A03A4" w:rsidR="000314BB" w:rsidRPr="009864E3" w:rsidRDefault="000314BB" w:rsidP="000314BB">
      <w:pPr>
        <w:widowControl/>
        <w:spacing w:before="180" w:after="180"/>
        <w:jc w:val="left"/>
      </w:pPr>
      <w:r w:rsidRPr="009864E3">
        <w:t>「主体者</w:t>
      </w:r>
      <w:r w:rsidRPr="009864E3">
        <w:t>DN</w:t>
      </w:r>
      <w:r w:rsidRPr="009864E3">
        <w:t>」、「失効対象証明書シリアル番号」</w:t>
      </w:r>
      <w:r w:rsidR="00D26113">
        <w:rPr>
          <w:rFonts w:hint="eastAsia"/>
        </w:rPr>
        <w:t>、</w:t>
      </w:r>
      <w:r w:rsidR="00D26113" w:rsidRPr="009864E3">
        <w:t>「利用管理者</w:t>
      </w:r>
      <w:r w:rsidR="00D26113" w:rsidRPr="009864E3">
        <w:t>E-mail</w:t>
      </w:r>
      <w:r w:rsidR="00D26113" w:rsidRPr="009864E3">
        <w:t>」</w:t>
      </w:r>
      <w:r w:rsidRPr="009864E3">
        <w:t>をそれぞれ入力、「失効理由」の選択を行う。「失効理由コメント」、「利用者</w:t>
      </w:r>
      <w:r w:rsidRPr="009864E3">
        <w:t>E-mail</w:t>
      </w:r>
      <w:r w:rsidRPr="009864E3">
        <w:t>」は必須入力ではないので必要があれば入</w:t>
      </w:r>
      <w:r w:rsidR="000927C1" w:rsidRPr="009864E3">
        <w:t>力する</w:t>
      </w:r>
      <w:r w:rsidR="000927C1" w:rsidRPr="009864E3">
        <w:rPr>
          <w:rFonts w:hint="eastAsia"/>
        </w:rPr>
        <w:t>（図</w:t>
      </w:r>
      <w:r w:rsidR="000927C1" w:rsidRPr="009864E3">
        <w:rPr>
          <w:rFonts w:hint="eastAsia"/>
        </w:rPr>
        <w:t>4</w:t>
      </w:r>
      <w:r w:rsidR="00C6262F">
        <w:t>9</w:t>
      </w:r>
      <w:r w:rsidR="000927C1" w:rsidRPr="009864E3">
        <w:rPr>
          <w:rFonts w:hint="eastAsia"/>
        </w:rPr>
        <w:t>番号</w:t>
      </w:r>
      <w:r w:rsidR="000927C1" w:rsidRPr="009864E3">
        <w:rPr>
          <w:rFonts w:hint="eastAsia"/>
        </w:rPr>
        <w:t>1</w:t>
      </w:r>
      <w:r w:rsidR="000927C1" w:rsidRPr="009864E3">
        <w:rPr>
          <w:rFonts w:hint="eastAsia"/>
        </w:rPr>
        <w:t>）。</w:t>
      </w:r>
      <w:r w:rsidRPr="009864E3">
        <w:t xml:space="preserve"> </w:t>
      </w:r>
      <w:r w:rsidRPr="009864E3">
        <w:t>データ入力後、「完了」をクリックすることで</w:t>
      </w:r>
      <w:r w:rsidRPr="009864E3">
        <w:t>TSV</w:t>
      </w:r>
      <w:r w:rsidR="000927C1" w:rsidRPr="009864E3">
        <w:t>が作成される</w:t>
      </w:r>
      <w:r w:rsidR="000927C1" w:rsidRPr="009864E3">
        <w:rPr>
          <w:rFonts w:hint="eastAsia"/>
        </w:rPr>
        <w:t>（図</w:t>
      </w:r>
      <w:r w:rsidR="000927C1" w:rsidRPr="009864E3">
        <w:rPr>
          <w:rFonts w:hint="eastAsia"/>
        </w:rPr>
        <w:t>4</w:t>
      </w:r>
      <w:r w:rsidR="00C6262F">
        <w:t>9</w:t>
      </w:r>
      <w:r w:rsidR="000927C1" w:rsidRPr="009864E3">
        <w:rPr>
          <w:rFonts w:hint="eastAsia"/>
        </w:rPr>
        <w:t>番号</w:t>
      </w:r>
      <w:r w:rsidR="000927C1" w:rsidRPr="009864E3">
        <w:rPr>
          <w:rFonts w:hint="eastAsia"/>
        </w:rPr>
        <w:t>2</w:t>
      </w:r>
      <w:r w:rsidR="000927C1" w:rsidRPr="009864E3">
        <w:rPr>
          <w:rFonts w:hint="eastAsia"/>
        </w:rPr>
        <w:t>）。</w:t>
      </w:r>
    </w:p>
    <w:p w14:paraId="465276A6" w14:textId="77777777" w:rsidR="000927C1" w:rsidRPr="009864E3" w:rsidRDefault="000927C1" w:rsidP="000927C1">
      <w:pPr>
        <w:keepNext/>
        <w:widowControl/>
        <w:spacing w:before="180" w:after="180"/>
        <w:jc w:val="center"/>
      </w:pPr>
      <w:r w:rsidRPr="009864E3">
        <w:rPr>
          <w:noProof/>
        </w:rPr>
        <w:drawing>
          <wp:inline distT="0" distB="0" distL="0" distR="0" wp14:anchorId="1EDEC75F" wp14:editId="63933DE8">
            <wp:extent cx="5344875" cy="2200275"/>
            <wp:effectExtent l="0" t="0" r="8255" b="0"/>
            <wp:docPr id="54" name="図 54" descr="E:\tsv_tool_screenshot\クライアント証明書TSV作成\クライアント証明書_失効申請用TSV_データ入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E:\tsv_tool_screenshot\クライアント証明書TSV作成\クライアント証明書_失効申請用TSV_データ入力.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1783" cy="2223702"/>
                    </a:xfrm>
                    <a:prstGeom prst="rect">
                      <a:avLst/>
                    </a:prstGeom>
                    <a:noFill/>
                    <a:ln>
                      <a:noFill/>
                    </a:ln>
                  </pic:spPr>
                </pic:pic>
              </a:graphicData>
            </a:graphic>
          </wp:inline>
        </w:drawing>
      </w:r>
    </w:p>
    <w:p w14:paraId="649EA7D7" w14:textId="2B251D58" w:rsidR="000927C1" w:rsidRPr="009864E3" w:rsidRDefault="000927C1" w:rsidP="000927C1">
      <w:pPr>
        <w:pStyle w:val="a3"/>
      </w:pPr>
      <w:r w:rsidRPr="009864E3">
        <w:rPr>
          <w:rFonts w:hint="eastAsia"/>
        </w:rPr>
        <w:t>図</w:t>
      </w:r>
      <w:r w:rsidRPr="009864E3">
        <w:rPr>
          <w:rFonts w:hint="eastAsia"/>
        </w:rPr>
        <w:t xml:space="preserve"> </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49</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データ</w:t>
      </w:r>
      <w:r w:rsidRPr="009864E3">
        <w:t>入力</w:t>
      </w:r>
    </w:p>
    <w:p w14:paraId="3599CA0F" w14:textId="77777777" w:rsidR="000927C1" w:rsidRPr="009864E3" w:rsidRDefault="000927C1" w:rsidP="000314BB">
      <w:pPr>
        <w:widowControl/>
        <w:spacing w:before="180" w:after="180"/>
        <w:jc w:val="left"/>
      </w:pPr>
    </w:p>
    <w:p w14:paraId="67E96AF4"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8" w:name="tsvファイル出力-5"/>
      <w:r w:rsidRPr="00FF71C5">
        <w:rPr>
          <w:rFonts w:eastAsia="ＭＳ ゴシック"/>
          <w:i/>
          <w:iCs/>
          <w:color w:val="4F81BD"/>
        </w:rPr>
        <w:t>TSV</w:t>
      </w:r>
      <w:r w:rsidRPr="00FF71C5">
        <w:rPr>
          <w:rFonts w:eastAsia="ＭＳ ゴシック"/>
          <w:i/>
          <w:iCs/>
          <w:color w:val="4F81BD"/>
        </w:rPr>
        <w:t>ファイル出力</w:t>
      </w:r>
    </w:p>
    <w:bookmarkEnd w:id="48"/>
    <w:p w14:paraId="00B8F3C0"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526BCFCF" w14:textId="77777777" w:rsidR="000927C1" w:rsidRPr="009864E3" w:rsidRDefault="000927C1" w:rsidP="000927C1">
      <w:pPr>
        <w:keepNext/>
        <w:widowControl/>
        <w:spacing w:before="180" w:after="180"/>
        <w:jc w:val="center"/>
      </w:pPr>
      <w:r w:rsidRPr="009864E3">
        <w:rPr>
          <w:noProof/>
        </w:rPr>
        <w:lastRenderedPageBreak/>
        <w:drawing>
          <wp:inline distT="0" distB="0" distL="0" distR="0" wp14:anchorId="22BAE88A" wp14:editId="3D990ABC">
            <wp:extent cx="5434330" cy="1523864"/>
            <wp:effectExtent l="0" t="0" r="0" b="635"/>
            <wp:docPr id="55" name="図 55" descr="E:\tsv_tool_screenshot\クライアント証明書TSV作成\クライアント証明書_失効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sv_tool_screenshot\クライアント証明書TSV作成\クライアント証明書_失効申請用TSV_TSVファイル出力.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7476" cy="1538767"/>
                    </a:xfrm>
                    <a:prstGeom prst="rect">
                      <a:avLst/>
                    </a:prstGeom>
                    <a:noFill/>
                    <a:ln>
                      <a:noFill/>
                    </a:ln>
                  </pic:spPr>
                </pic:pic>
              </a:graphicData>
            </a:graphic>
          </wp:inline>
        </w:drawing>
      </w:r>
    </w:p>
    <w:p w14:paraId="0D1027D9" w14:textId="38CEF488"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0</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 - TSV</w:t>
      </w:r>
      <w:r w:rsidRPr="009864E3">
        <w:rPr>
          <w:rFonts w:hint="eastAsia"/>
        </w:rPr>
        <w:t>ファイル</w:t>
      </w:r>
      <w:r w:rsidRPr="009864E3">
        <w:t>出力</w:t>
      </w:r>
    </w:p>
    <w:p w14:paraId="3FD56123"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49" w:name="終了-6"/>
      <w:r w:rsidRPr="00FF71C5">
        <w:rPr>
          <w:rFonts w:eastAsia="ＭＳ ゴシック"/>
          <w:i/>
          <w:iCs/>
          <w:color w:val="4F81BD"/>
        </w:rPr>
        <w:t>終了</w:t>
      </w:r>
    </w:p>
    <w:bookmarkEnd w:id="49"/>
    <w:p w14:paraId="77FC431E"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23A7DA13" w14:textId="77777777" w:rsidR="000927C1" w:rsidRPr="009864E3" w:rsidRDefault="000927C1" w:rsidP="000927C1">
      <w:pPr>
        <w:keepNext/>
        <w:widowControl/>
        <w:spacing w:before="180" w:after="180"/>
        <w:jc w:val="center"/>
      </w:pPr>
      <w:r w:rsidRPr="009864E3">
        <w:rPr>
          <w:noProof/>
        </w:rPr>
        <w:drawing>
          <wp:inline distT="0" distB="0" distL="0" distR="0" wp14:anchorId="494A4273" wp14:editId="68F04875">
            <wp:extent cx="5523230" cy="1457325"/>
            <wp:effectExtent l="0" t="0" r="1270" b="9525"/>
            <wp:docPr id="56" name="図 56" descr="E:\tsv_tool_screenshot\クライアント証明書TSV作成\クライアント証明書_失効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tsv_tool_screenshot\クライアント証明書TSV作成\クライアント証明書_失効申請用TSV_終了.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557677" cy="1466414"/>
                    </a:xfrm>
                    <a:prstGeom prst="rect">
                      <a:avLst/>
                    </a:prstGeom>
                    <a:noFill/>
                    <a:ln>
                      <a:noFill/>
                    </a:ln>
                  </pic:spPr>
                </pic:pic>
              </a:graphicData>
            </a:graphic>
          </wp:inline>
        </w:drawing>
      </w:r>
    </w:p>
    <w:p w14:paraId="7965CE42" w14:textId="519E32D2" w:rsidR="000927C1" w:rsidRPr="009864E3" w:rsidRDefault="000927C1" w:rsidP="000927C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1</w:t>
      </w:r>
      <w:r w:rsidRPr="009864E3">
        <w:fldChar w:fldCharType="end"/>
      </w:r>
      <w:r w:rsidRPr="009864E3">
        <w:rPr>
          <w:rFonts w:hint="eastAsia"/>
        </w:rPr>
        <w:t xml:space="preserve">　クライアント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終了</w:t>
      </w:r>
    </w:p>
    <w:p w14:paraId="51A6C57E" w14:textId="3D10929B" w:rsidR="000314BB" w:rsidRPr="00FF71C5" w:rsidRDefault="002E4759" w:rsidP="00FF71C5">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50" w:name="_Toc473632512"/>
      <w:bookmarkStart w:id="51" w:name="コード署名証明書"/>
      <w:r>
        <w:rPr>
          <w:rFonts w:eastAsia="ＭＳ ゴシック"/>
          <w:b/>
          <w:bCs/>
          <w:color w:val="4F81BD"/>
          <w:sz w:val="28"/>
          <w:szCs w:val="28"/>
        </w:rPr>
        <w:t>コード署名用証明書</w:t>
      </w:r>
      <w:bookmarkEnd w:id="50"/>
    </w:p>
    <w:bookmarkEnd w:id="51"/>
    <w:p w14:paraId="05F35502" w14:textId="211A6D14" w:rsidR="000314BB" w:rsidRPr="009864E3" w:rsidRDefault="000314BB" w:rsidP="000314BB">
      <w:pPr>
        <w:widowControl/>
        <w:spacing w:before="180" w:after="180"/>
        <w:jc w:val="left"/>
      </w:pPr>
      <w:r w:rsidRPr="009864E3">
        <w:t>「証明書種別」のセレクトボックスが「</w:t>
      </w:r>
      <w:r w:rsidR="002E4759">
        <w:t>コード署名用証明書</w:t>
      </w:r>
      <w:r w:rsidRPr="009864E3">
        <w:t>」を選択していることを確認する</w:t>
      </w:r>
      <w:r w:rsidR="004613A9" w:rsidRPr="009864E3">
        <w:rPr>
          <w:rFonts w:hint="eastAsia"/>
        </w:rPr>
        <w:t>（図</w:t>
      </w:r>
      <w:r w:rsidR="004613A9" w:rsidRPr="009864E3">
        <w:rPr>
          <w:rFonts w:hint="eastAsia"/>
        </w:rPr>
        <w:t>5</w:t>
      </w:r>
      <w:r w:rsidR="00E457F9">
        <w:t>2</w:t>
      </w:r>
      <w:r w:rsidR="004613A9" w:rsidRPr="009864E3">
        <w:rPr>
          <w:rFonts w:hint="eastAsia"/>
        </w:rPr>
        <w:t>番号</w:t>
      </w:r>
      <w:r w:rsidR="004613A9" w:rsidRPr="009864E3">
        <w:rPr>
          <w:rFonts w:hint="eastAsia"/>
        </w:rPr>
        <w:t>1</w:t>
      </w:r>
      <w:r w:rsidR="004613A9" w:rsidRPr="009864E3">
        <w:rPr>
          <w:rFonts w:hint="eastAsia"/>
        </w:rPr>
        <w:t>）</w:t>
      </w:r>
      <w:r w:rsidRPr="009864E3">
        <w:t>。</w:t>
      </w:r>
      <w:r w:rsidRPr="009864E3">
        <w:t xml:space="preserve"> </w:t>
      </w:r>
      <w:r w:rsidRPr="009864E3">
        <w:t>その後、「証明書プロファイル」と「発行方法」をそれぞれ選択する</w:t>
      </w:r>
      <w:r w:rsidR="004613A9" w:rsidRPr="009864E3">
        <w:rPr>
          <w:rFonts w:hint="eastAsia"/>
        </w:rPr>
        <w:t>（図</w:t>
      </w:r>
      <w:r w:rsidR="004613A9" w:rsidRPr="009864E3">
        <w:rPr>
          <w:rFonts w:hint="eastAsia"/>
        </w:rPr>
        <w:t>5</w:t>
      </w:r>
      <w:r w:rsidR="00E457F9">
        <w:t>2</w:t>
      </w:r>
      <w:r w:rsidR="004613A9" w:rsidRPr="009864E3">
        <w:rPr>
          <w:rFonts w:hint="eastAsia"/>
        </w:rPr>
        <w:t>番号</w:t>
      </w:r>
      <w:r w:rsidR="004613A9" w:rsidRPr="009864E3">
        <w:rPr>
          <w:rFonts w:hint="eastAsia"/>
        </w:rPr>
        <w:t>2</w:t>
      </w:r>
      <w:r w:rsidR="004613A9" w:rsidRPr="009864E3">
        <w:rPr>
          <w:rFonts w:hint="eastAsia"/>
        </w:rPr>
        <w:t>、番号</w:t>
      </w:r>
      <w:r w:rsidR="004613A9" w:rsidRPr="009864E3">
        <w:t>3</w:t>
      </w:r>
      <w:r w:rsidR="004613A9" w:rsidRPr="009864E3">
        <w:rPr>
          <w:rFonts w:hint="eastAsia"/>
        </w:rPr>
        <w:t>）</w:t>
      </w:r>
      <w:r w:rsidRPr="009864E3">
        <w:t>。</w:t>
      </w:r>
    </w:p>
    <w:p w14:paraId="6310E638" w14:textId="0DD74F57" w:rsidR="004613A9" w:rsidRPr="009864E3" w:rsidRDefault="00E457F9" w:rsidP="004613A9">
      <w:pPr>
        <w:keepNext/>
        <w:widowControl/>
        <w:spacing w:before="180" w:after="180"/>
        <w:jc w:val="center"/>
      </w:pPr>
      <w:r>
        <w:rPr>
          <w:noProof/>
        </w:rPr>
        <w:lastRenderedPageBreak/>
        <w:drawing>
          <wp:inline distT="0" distB="0" distL="0" distR="0" wp14:anchorId="322097CC" wp14:editId="3CF502E9">
            <wp:extent cx="5391150" cy="3019425"/>
            <wp:effectExtent l="0" t="0" r="0" b="9525"/>
            <wp:docPr id="6" name="図 6" descr="C:\Users\takuya\Desktop\TSV作成ツール\スクリーンショット\操作手順書\図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kuya\Desktop\TSV作成ツール\スクリーンショット\操作手順書\図52.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1A5CF0E6" w14:textId="4277300B" w:rsidR="004613A9" w:rsidRPr="009864E3" w:rsidRDefault="004613A9" w:rsidP="004613A9">
      <w:pPr>
        <w:pStyle w:val="a3"/>
      </w:pPr>
      <w:r w:rsidRPr="009864E3">
        <w:rPr>
          <w:rFonts w:hint="eastAsia"/>
        </w:rPr>
        <w:t>図</w:t>
      </w:r>
      <w:r w:rsidRPr="009864E3">
        <w:rPr>
          <w:rFonts w:hint="eastAsia"/>
        </w:rPr>
        <w:t xml:space="preserve"> </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2</w:t>
      </w:r>
      <w:r w:rsidRPr="009864E3">
        <w:fldChar w:fldCharType="end"/>
      </w:r>
      <w:r w:rsidRPr="009864E3">
        <w:rPr>
          <w:rFonts w:hint="eastAsia"/>
        </w:rPr>
        <w:t xml:space="preserve">　</w:t>
      </w:r>
      <w:r w:rsidR="002E4759">
        <w:t>コード署名用証明書</w:t>
      </w:r>
    </w:p>
    <w:p w14:paraId="7A927960" w14:textId="77777777" w:rsidR="000314BB" w:rsidRPr="00FF71C5" w:rsidRDefault="000314BB" w:rsidP="00FF71C5">
      <w:pPr>
        <w:pStyle w:val="a7"/>
        <w:keepNext/>
        <w:keepLines/>
        <w:widowControl/>
        <w:numPr>
          <w:ilvl w:val="3"/>
          <w:numId w:val="3"/>
        </w:numPr>
        <w:spacing w:before="200"/>
        <w:ind w:leftChars="0"/>
        <w:jc w:val="left"/>
        <w:outlineLvl w:val="3"/>
        <w:rPr>
          <w:rFonts w:eastAsia="ＭＳ ゴシック"/>
          <w:b/>
          <w:bCs/>
          <w:color w:val="4F81BD"/>
        </w:rPr>
      </w:pPr>
      <w:bookmarkStart w:id="52" w:name="新規発行申請用tsvファイルの作成-2"/>
      <w:r w:rsidRPr="00FF71C5">
        <w:rPr>
          <w:rFonts w:eastAsia="ＭＳ ゴシック"/>
          <w:b/>
          <w:bCs/>
          <w:color w:val="4F81BD"/>
        </w:rPr>
        <w:t>新規発行申請用</w:t>
      </w:r>
      <w:r w:rsidRPr="00FF71C5">
        <w:rPr>
          <w:rFonts w:eastAsia="ＭＳ ゴシック"/>
          <w:b/>
          <w:bCs/>
          <w:color w:val="4F81BD"/>
        </w:rPr>
        <w:t>TSV</w:t>
      </w:r>
      <w:r w:rsidRPr="00FF71C5">
        <w:rPr>
          <w:rFonts w:eastAsia="ＭＳ ゴシック"/>
          <w:b/>
          <w:bCs/>
          <w:color w:val="4F81BD"/>
        </w:rPr>
        <w:t>ファイルの作成</w:t>
      </w:r>
    </w:p>
    <w:bookmarkEnd w:id="52"/>
    <w:p w14:paraId="60473F33"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新規発行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285073F3" w14:textId="717AF886" w:rsidR="004613A9" w:rsidRPr="009864E3" w:rsidRDefault="00380C0B" w:rsidP="004613A9">
      <w:pPr>
        <w:keepNext/>
        <w:widowControl/>
        <w:spacing w:before="180" w:after="180"/>
        <w:jc w:val="center"/>
      </w:pPr>
      <w:r>
        <w:rPr>
          <w:noProof/>
        </w:rPr>
        <w:drawing>
          <wp:inline distT="0" distB="0" distL="0" distR="0" wp14:anchorId="338DE913" wp14:editId="3210C388">
            <wp:extent cx="5391150" cy="3019425"/>
            <wp:effectExtent l="0" t="0" r="0" b="9525"/>
            <wp:docPr id="80" name="図 80" descr="C:\Users\takuya\Desktop\TSV作成ツール\スクリーンショット\操作手順書\図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kuya\Desktop\TSV作成ツール\スクリーンショット\操作手順書\図53.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317D04C0" w14:textId="62B017AC" w:rsidR="004613A9" w:rsidRPr="009864E3" w:rsidRDefault="004613A9" w:rsidP="004613A9">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3</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SV</w:t>
      </w:r>
    </w:p>
    <w:p w14:paraId="242BFA91" w14:textId="77777777" w:rsidR="000314BB" w:rsidRPr="00FF71C5" w:rsidRDefault="000314BB" w:rsidP="00FF71C5">
      <w:pPr>
        <w:pStyle w:val="a7"/>
        <w:keepNext/>
        <w:keepLines/>
        <w:widowControl/>
        <w:numPr>
          <w:ilvl w:val="4"/>
          <w:numId w:val="3"/>
        </w:numPr>
        <w:spacing w:before="200"/>
        <w:ind w:leftChars="0"/>
        <w:jc w:val="left"/>
        <w:outlineLvl w:val="4"/>
        <w:rPr>
          <w:rFonts w:eastAsia="ＭＳ ゴシック"/>
          <w:i/>
          <w:iCs/>
          <w:color w:val="4F81BD"/>
        </w:rPr>
      </w:pPr>
      <w:bookmarkStart w:id="53" w:name="csrファイル読込-2"/>
      <w:r w:rsidRPr="00FF71C5">
        <w:rPr>
          <w:rFonts w:eastAsia="ＭＳ ゴシック"/>
          <w:i/>
          <w:iCs/>
          <w:color w:val="4F81BD"/>
        </w:rPr>
        <w:lastRenderedPageBreak/>
        <w:t>CSR</w:t>
      </w:r>
      <w:r w:rsidRPr="00FF71C5">
        <w:rPr>
          <w:rFonts w:eastAsia="ＭＳ ゴシック"/>
          <w:i/>
          <w:iCs/>
          <w:color w:val="4F81BD"/>
        </w:rPr>
        <w:t>ファイル読込</w:t>
      </w:r>
    </w:p>
    <w:bookmarkEnd w:id="53"/>
    <w:p w14:paraId="463844B9" w14:textId="77777777" w:rsidR="00D86AE5" w:rsidRPr="009864E3" w:rsidRDefault="000314BB" w:rsidP="000314BB">
      <w:pPr>
        <w:widowControl/>
        <w:spacing w:before="180" w:after="180"/>
        <w:jc w:val="left"/>
      </w:pPr>
      <w:r w:rsidRPr="009864E3">
        <w:t>「</w:t>
      </w:r>
      <w:r w:rsidRPr="009864E3">
        <w:t>CSR</w:t>
      </w:r>
      <w:r w:rsidRPr="009864E3">
        <w:t>ファイル読込」の「ファイル選択」をクリックし、読み込む</w:t>
      </w:r>
      <w:r w:rsidRPr="009864E3">
        <w:t>CSR</w:t>
      </w:r>
      <w:r w:rsidRPr="009864E3">
        <w:t>ファイルを選択する。</w:t>
      </w:r>
      <w:r w:rsidRPr="009864E3">
        <w:t xml:space="preserve"> </w:t>
      </w:r>
    </w:p>
    <w:p w14:paraId="77B141F3" w14:textId="188914CD" w:rsidR="004613A9" w:rsidRPr="009864E3" w:rsidRDefault="009643E6" w:rsidP="004613A9">
      <w:pPr>
        <w:keepNext/>
        <w:widowControl/>
        <w:spacing w:before="180" w:after="180"/>
        <w:jc w:val="center"/>
      </w:pPr>
      <w:r>
        <w:rPr>
          <w:noProof/>
        </w:rPr>
        <w:drawing>
          <wp:inline distT="0" distB="0" distL="0" distR="0" wp14:anchorId="686E1773" wp14:editId="375FF00C">
            <wp:extent cx="5391150" cy="1085850"/>
            <wp:effectExtent l="0" t="0" r="0" b="0"/>
            <wp:docPr id="93" name="図 93" descr="C:\Users\takuya\Desktop\TSV作成ツール\スクリーンショット\操作手順書\図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kuya\Desktop\TSV作成ツール\スクリーンショット\操作手順書\図54.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1150" cy="1085850"/>
                    </a:xfrm>
                    <a:prstGeom prst="rect">
                      <a:avLst/>
                    </a:prstGeom>
                    <a:noFill/>
                    <a:ln>
                      <a:noFill/>
                    </a:ln>
                  </pic:spPr>
                </pic:pic>
              </a:graphicData>
            </a:graphic>
          </wp:inline>
        </w:drawing>
      </w:r>
    </w:p>
    <w:p w14:paraId="663BF1D3" w14:textId="1F1E0DB5" w:rsidR="004613A9" w:rsidRPr="009864E3" w:rsidRDefault="004613A9" w:rsidP="004613A9">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4</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SV - CSR</w:t>
      </w:r>
      <w:r w:rsidRPr="009864E3">
        <w:rPr>
          <w:rFonts w:hint="eastAsia"/>
        </w:rPr>
        <w:t>ファイル</w:t>
      </w:r>
      <w:r w:rsidRPr="009864E3">
        <w:t>選択</w:t>
      </w:r>
    </w:p>
    <w:p w14:paraId="24B910E2" w14:textId="77777777" w:rsidR="000314BB" w:rsidRPr="009864E3" w:rsidRDefault="00D86AE5" w:rsidP="000314BB">
      <w:pPr>
        <w:widowControl/>
        <w:spacing w:before="180" w:after="180"/>
        <w:jc w:val="left"/>
      </w:pPr>
      <w:r w:rsidRPr="009864E3">
        <w:t>ファイルを選択後、「読込」をクリックすることで</w:t>
      </w:r>
      <w:r w:rsidRPr="009864E3">
        <w:rPr>
          <w:rFonts w:hint="eastAsia"/>
        </w:rPr>
        <w:t>、</w:t>
      </w:r>
      <w:r w:rsidR="000314BB" w:rsidRPr="009864E3">
        <w:t>選択した</w:t>
      </w:r>
      <w:r w:rsidR="000314BB" w:rsidRPr="009864E3">
        <w:t>CSR</w:t>
      </w:r>
      <w:r w:rsidR="000314BB" w:rsidRPr="009864E3">
        <w:t>ファイルの情報から「主体者</w:t>
      </w:r>
      <w:r w:rsidR="000314BB" w:rsidRPr="009864E3">
        <w:t>DN</w:t>
      </w:r>
      <w:r w:rsidR="000314BB" w:rsidRPr="009864E3">
        <w:t>」を自動判別し、主体者</w:t>
      </w:r>
      <w:r w:rsidR="000314BB" w:rsidRPr="009864E3">
        <w:t>DN</w:t>
      </w:r>
      <w:r w:rsidR="000314BB" w:rsidRPr="009864E3">
        <w:t>入力欄に設定される。</w:t>
      </w:r>
    </w:p>
    <w:p w14:paraId="6AC970C9" w14:textId="5F00A508" w:rsidR="004613A9" w:rsidRPr="009864E3" w:rsidRDefault="006354B9" w:rsidP="004613A9">
      <w:pPr>
        <w:keepNext/>
        <w:widowControl/>
        <w:spacing w:before="180" w:after="180"/>
        <w:jc w:val="center"/>
      </w:pPr>
      <w:r>
        <w:rPr>
          <w:noProof/>
        </w:rPr>
        <w:drawing>
          <wp:inline distT="0" distB="0" distL="0" distR="0" wp14:anchorId="73971460" wp14:editId="5FB2FC51">
            <wp:extent cx="5391150" cy="3648075"/>
            <wp:effectExtent l="0" t="0" r="0" b="9525"/>
            <wp:docPr id="94" name="図 94" descr="C:\Users\takuya\Desktop\TSV作成ツール\スクリーンショット\操作手順書\図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kuya\Desktop\TSV作成ツール\スクリーンショット\操作手順書\図55.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91150" cy="3648075"/>
                    </a:xfrm>
                    <a:prstGeom prst="rect">
                      <a:avLst/>
                    </a:prstGeom>
                    <a:noFill/>
                    <a:ln>
                      <a:noFill/>
                    </a:ln>
                  </pic:spPr>
                </pic:pic>
              </a:graphicData>
            </a:graphic>
          </wp:inline>
        </w:drawing>
      </w:r>
    </w:p>
    <w:p w14:paraId="4CF8C22F" w14:textId="786AA4CF" w:rsidR="004613A9" w:rsidRPr="009864E3" w:rsidRDefault="004613A9" w:rsidP="004613A9">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5</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SV - CSR</w:t>
      </w:r>
      <w:r w:rsidRPr="009864E3">
        <w:rPr>
          <w:rFonts w:hint="eastAsia"/>
        </w:rPr>
        <w:t>ファイル</w:t>
      </w:r>
      <w:r w:rsidRPr="009864E3">
        <w:t>読込完了</w:t>
      </w:r>
    </w:p>
    <w:p w14:paraId="7E3E65F4"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54" w:name="データ入力-6"/>
      <w:r w:rsidRPr="009C4A23">
        <w:rPr>
          <w:rFonts w:eastAsia="ＭＳ ゴシック"/>
          <w:i/>
          <w:iCs/>
          <w:color w:val="4F81BD"/>
        </w:rPr>
        <w:t>データ入力</w:t>
      </w:r>
    </w:p>
    <w:bookmarkEnd w:id="54"/>
    <w:p w14:paraId="3ADA3C86" w14:textId="65AE69B2" w:rsidR="000314BB" w:rsidRPr="009864E3" w:rsidRDefault="000314BB" w:rsidP="000314BB">
      <w:pPr>
        <w:widowControl/>
        <w:spacing w:before="180" w:after="180"/>
        <w:jc w:val="left"/>
      </w:pPr>
      <w:r w:rsidRPr="009864E3">
        <w:t>「</w:t>
      </w:r>
      <w:r w:rsidRPr="009864E3">
        <w:t>CSR</w:t>
      </w:r>
      <w:r w:rsidRPr="009864E3">
        <w:t>」、「主体者</w:t>
      </w:r>
      <w:r w:rsidRPr="009864E3">
        <w:t>DN</w:t>
      </w:r>
      <w:r w:rsidRPr="009864E3">
        <w:t>」、「利用管理者</w:t>
      </w:r>
      <w:r w:rsidRPr="009864E3">
        <w:t>E-mail</w:t>
      </w:r>
      <w:r w:rsidRPr="009864E3">
        <w:t>」</w:t>
      </w:r>
      <w:r w:rsidR="00AA707C" w:rsidRPr="009864E3">
        <w:t>、「利用管理者所属」</w:t>
      </w:r>
      <w:r w:rsidRPr="009864E3">
        <w:t>、「</w:t>
      </w:r>
      <w:r w:rsidRPr="009864E3">
        <w:t>Web</w:t>
      </w:r>
      <w:r w:rsidRPr="009864E3">
        <w:t>サーバソフトウェア名等」をそれぞれ入力する。</w:t>
      </w:r>
      <w:r w:rsidRPr="009864E3">
        <w:t xml:space="preserve"> </w:t>
      </w:r>
      <w:r w:rsidRPr="009864E3">
        <w:t>「利用管理者氏名」は必須入力ではないので必要があれば入力する。</w:t>
      </w:r>
      <w:r w:rsidRPr="009864E3">
        <w:t xml:space="preserve"> </w:t>
      </w:r>
      <w:r w:rsidRPr="009864E3">
        <w:t>また「発行方法」に「</w:t>
      </w:r>
      <w:r w:rsidRPr="009864E3">
        <w:t>1:P12</w:t>
      </w:r>
      <w:r w:rsidRPr="009864E3">
        <w:t>個別」を</w:t>
      </w:r>
      <w:r w:rsidRPr="009864E3">
        <w:lastRenderedPageBreak/>
        <w:t>選択した場合は、「</w:t>
      </w:r>
      <w:r w:rsidRPr="009864E3">
        <w:t>CSR</w:t>
      </w:r>
      <w:r w:rsidR="004613A9" w:rsidRPr="009864E3">
        <w:t>」の入力は任意となる</w:t>
      </w:r>
      <w:r w:rsidR="004613A9" w:rsidRPr="009864E3">
        <w:rPr>
          <w:rFonts w:hint="eastAsia"/>
        </w:rPr>
        <w:t>（図</w:t>
      </w:r>
      <w:r w:rsidR="004613A9" w:rsidRPr="009864E3">
        <w:rPr>
          <w:rFonts w:hint="eastAsia"/>
        </w:rPr>
        <w:t>5</w:t>
      </w:r>
      <w:r w:rsidR="0076587C">
        <w:t>6</w:t>
      </w:r>
      <w:r w:rsidR="004613A9" w:rsidRPr="009864E3">
        <w:rPr>
          <w:rFonts w:hint="eastAsia"/>
        </w:rPr>
        <w:t>番号</w:t>
      </w:r>
      <w:r w:rsidR="004613A9" w:rsidRPr="009864E3">
        <w:rPr>
          <w:rFonts w:hint="eastAsia"/>
        </w:rPr>
        <w:t>1</w:t>
      </w:r>
      <w:r w:rsidR="004613A9" w:rsidRPr="009864E3">
        <w:rPr>
          <w:rFonts w:hint="eastAsia"/>
        </w:rPr>
        <w:t>）。</w:t>
      </w:r>
      <w:r w:rsidRPr="009864E3">
        <w:t>データ入力後、「完了」をクリックすることで</w:t>
      </w:r>
      <w:r w:rsidRPr="009864E3">
        <w:t>TSV</w:t>
      </w:r>
      <w:r w:rsidRPr="009864E3">
        <w:t>が作成される</w:t>
      </w:r>
      <w:r w:rsidR="004613A9" w:rsidRPr="009864E3">
        <w:rPr>
          <w:rFonts w:hint="eastAsia"/>
        </w:rPr>
        <w:t>（図</w:t>
      </w:r>
      <w:r w:rsidR="004613A9" w:rsidRPr="009864E3">
        <w:rPr>
          <w:rFonts w:hint="eastAsia"/>
        </w:rPr>
        <w:t>5</w:t>
      </w:r>
      <w:r w:rsidR="0076587C">
        <w:t>6</w:t>
      </w:r>
      <w:r w:rsidR="004613A9" w:rsidRPr="009864E3">
        <w:rPr>
          <w:rFonts w:hint="eastAsia"/>
        </w:rPr>
        <w:t>番号</w:t>
      </w:r>
      <w:r w:rsidR="004613A9" w:rsidRPr="009864E3">
        <w:rPr>
          <w:rFonts w:hint="eastAsia"/>
        </w:rPr>
        <w:t>2</w:t>
      </w:r>
      <w:r w:rsidR="004613A9" w:rsidRPr="009864E3">
        <w:rPr>
          <w:rFonts w:hint="eastAsia"/>
        </w:rPr>
        <w:t>）</w:t>
      </w:r>
      <w:r w:rsidRPr="009864E3">
        <w:t>。</w:t>
      </w:r>
    </w:p>
    <w:p w14:paraId="6150B652" w14:textId="6F19B996" w:rsidR="004613A9" w:rsidRPr="009864E3" w:rsidRDefault="00C7557B" w:rsidP="004613A9">
      <w:pPr>
        <w:keepNext/>
        <w:widowControl/>
        <w:spacing w:before="180" w:after="180"/>
        <w:jc w:val="center"/>
      </w:pPr>
      <w:r>
        <w:rPr>
          <w:noProof/>
        </w:rPr>
        <w:drawing>
          <wp:inline distT="0" distB="0" distL="0" distR="0" wp14:anchorId="79D34895" wp14:editId="77BD4836">
            <wp:extent cx="5391150" cy="3781425"/>
            <wp:effectExtent l="0" t="0" r="0" b="9525"/>
            <wp:docPr id="95" name="図 95" descr="C:\Users\takuya\Desktop\TSV作成ツール\スクリーンショット\操作手順書\図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kuya\Desktop\TSV作成ツール\スクリーンショット\操作手順書\図5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91150" cy="3781425"/>
                    </a:xfrm>
                    <a:prstGeom prst="rect">
                      <a:avLst/>
                    </a:prstGeom>
                    <a:noFill/>
                    <a:ln>
                      <a:noFill/>
                    </a:ln>
                  </pic:spPr>
                </pic:pic>
              </a:graphicData>
            </a:graphic>
          </wp:inline>
        </w:drawing>
      </w:r>
    </w:p>
    <w:p w14:paraId="706F593A" w14:textId="4826BECE" w:rsidR="004613A9" w:rsidRPr="009864E3" w:rsidRDefault="004613A9" w:rsidP="004613A9">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6</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 xml:space="preserve">SV - </w:t>
      </w:r>
      <w:r w:rsidRPr="009864E3">
        <w:rPr>
          <w:rFonts w:hint="eastAsia"/>
        </w:rPr>
        <w:t>データ入力</w:t>
      </w:r>
    </w:p>
    <w:p w14:paraId="7ABF066B"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55" w:name="tsvファイル出力-6"/>
      <w:r w:rsidRPr="009C4A23">
        <w:rPr>
          <w:rFonts w:eastAsia="ＭＳ ゴシック"/>
          <w:i/>
          <w:iCs/>
          <w:color w:val="4F81BD"/>
        </w:rPr>
        <w:t>TSV</w:t>
      </w:r>
      <w:r w:rsidRPr="009C4A23">
        <w:rPr>
          <w:rFonts w:eastAsia="ＭＳ ゴシック"/>
          <w:i/>
          <w:iCs/>
          <w:color w:val="4F81BD"/>
        </w:rPr>
        <w:t>ファイル出力</w:t>
      </w:r>
    </w:p>
    <w:bookmarkEnd w:id="55"/>
    <w:p w14:paraId="0D663CEC"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263BDB90" w14:textId="77777777" w:rsidR="004613A9" w:rsidRPr="009864E3" w:rsidRDefault="004613A9" w:rsidP="004613A9">
      <w:pPr>
        <w:keepNext/>
        <w:widowControl/>
        <w:spacing w:before="180" w:after="180"/>
        <w:jc w:val="center"/>
      </w:pPr>
      <w:r w:rsidRPr="009864E3">
        <w:rPr>
          <w:noProof/>
        </w:rPr>
        <w:drawing>
          <wp:inline distT="0" distB="0" distL="0" distR="0" wp14:anchorId="04B7D413" wp14:editId="3DFB60AF">
            <wp:extent cx="5305425" cy="1638300"/>
            <wp:effectExtent l="0" t="0" r="9525" b="0"/>
            <wp:docPr id="62" name="図 62" descr="C:\Users\takuya\Desktop\tsv_tool_screenshot\コード署名証明書TSV作成\コード署名証明書_新規発行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takuya\Desktop\tsv_tool_screenshot\コード署名証明書TSV作成\コード署名証明書_新規発行申請用TSV_TSVファイル出力.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05425" cy="1638300"/>
                    </a:xfrm>
                    <a:prstGeom prst="rect">
                      <a:avLst/>
                    </a:prstGeom>
                    <a:noFill/>
                    <a:ln>
                      <a:noFill/>
                    </a:ln>
                  </pic:spPr>
                </pic:pic>
              </a:graphicData>
            </a:graphic>
          </wp:inline>
        </w:drawing>
      </w:r>
    </w:p>
    <w:p w14:paraId="6162F522" w14:textId="7E83699B" w:rsidR="004613A9" w:rsidRPr="009864E3" w:rsidRDefault="004613A9" w:rsidP="004613A9">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7</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SV - TSV</w:t>
      </w:r>
      <w:r w:rsidRPr="009864E3">
        <w:rPr>
          <w:rFonts w:hint="eastAsia"/>
        </w:rPr>
        <w:t>ファイル</w:t>
      </w:r>
      <w:r w:rsidRPr="009864E3">
        <w:t>出力</w:t>
      </w:r>
    </w:p>
    <w:p w14:paraId="2C6300AE"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56" w:name="終了-7"/>
      <w:r w:rsidRPr="009C4A23">
        <w:rPr>
          <w:rFonts w:eastAsia="ＭＳ ゴシック"/>
          <w:i/>
          <w:iCs/>
          <w:color w:val="4F81BD"/>
        </w:rPr>
        <w:lastRenderedPageBreak/>
        <w:t>終了</w:t>
      </w:r>
    </w:p>
    <w:bookmarkEnd w:id="56"/>
    <w:p w14:paraId="6D1DD931"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2D221FAB" w14:textId="77777777" w:rsidR="00AA0FAF" w:rsidRPr="009864E3" w:rsidRDefault="00AA0FAF" w:rsidP="00AA0FAF">
      <w:pPr>
        <w:keepNext/>
        <w:widowControl/>
        <w:spacing w:before="180" w:after="180"/>
        <w:jc w:val="center"/>
      </w:pPr>
      <w:r w:rsidRPr="009864E3">
        <w:rPr>
          <w:noProof/>
        </w:rPr>
        <w:drawing>
          <wp:inline distT="0" distB="0" distL="0" distR="0" wp14:anchorId="561DAE03" wp14:editId="41CBA0FF">
            <wp:extent cx="5248275" cy="1466850"/>
            <wp:effectExtent l="0" t="0" r="9525" b="0"/>
            <wp:docPr id="63" name="図 63" descr="C:\Users\takuya\Desktop\tsv_tool_screenshot\コード署名証明書TSV作成\コード署名証明書_新規発行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takuya\Desktop\tsv_tool_screenshot\コード署名証明書TSV作成\コード署名証明書_新規発行申請用TSV_終了.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48275" cy="1466850"/>
                    </a:xfrm>
                    <a:prstGeom prst="rect">
                      <a:avLst/>
                    </a:prstGeom>
                    <a:noFill/>
                    <a:ln>
                      <a:noFill/>
                    </a:ln>
                  </pic:spPr>
                </pic:pic>
              </a:graphicData>
            </a:graphic>
          </wp:inline>
        </w:drawing>
      </w:r>
    </w:p>
    <w:p w14:paraId="1125A822" w14:textId="03CD5E4E" w:rsidR="004613A9"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8</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新規</w:t>
      </w:r>
      <w:r w:rsidRPr="009864E3">
        <w:t>発行</w:t>
      </w:r>
      <w:r w:rsidRPr="009864E3">
        <w:rPr>
          <w:rFonts w:hint="eastAsia"/>
        </w:rPr>
        <w:t>申請用</w:t>
      </w:r>
      <w:r w:rsidRPr="009864E3">
        <w:rPr>
          <w:rFonts w:hint="eastAsia"/>
        </w:rPr>
        <w:t>T</w:t>
      </w:r>
      <w:r w:rsidRPr="009864E3">
        <w:t xml:space="preserve">SV - </w:t>
      </w:r>
      <w:r w:rsidRPr="009864E3">
        <w:rPr>
          <w:rFonts w:hint="eastAsia"/>
        </w:rPr>
        <w:t>終了</w:t>
      </w:r>
    </w:p>
    <w:p w14:paraId="6CAFDEFD"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57" w:name="更新申請用tsvファイルの作成-2"/>
      <w:r w:rsidRPr="009C4A23">
        <w:rPr>
          <w:rFonts w:eastAsia="ＭＳ ゴシック"/>
          <w:b/>
          <w:bCs/>
          <w:color w:val="4F81BD"/>
        </w:rPr>
        <w:t>更新申請用</w:t>
      </w:r>
      <w:r w:rsidRPr="009C4A23">
        <w:rPr>
          <w:rFonts w:eastAsia="ＭＳ ゴシック"/>
          <w:b/>
          <w:bCs/>
          <w:color w:val="4F81BD"/>
        </w:rPr>
        <w:t>TSV</w:t>
      </w:r>
      <w:r w:rsidRPr="009C4A23">
        <w:rPr>
          <w:rFonts w:eastAsia="ＭＳ ゴシック"/>
          <w:b/>
          <w:bCs/>
          <w:color w:val="4F81BD"/>
        </w:rPr>
        <w:t>ファイルの作成</w:t>
      </w:r>
    </w:p>
    <w:bookmarkEnd w:id="57"/>
    <w:p w14:paraId="320A8A6B"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更新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596D041C" w14:textId="78A77DF8" w:rsidR="00AA0FAF" w:rsidRPr="009864E3" w:rsidRDefault="00EB32AB" w:rsidP="00AA0FAF">
      <w:pPr>
        <w:keepNext/>
        <w:widowControl/>
        <w:spacing w:before="180" w:after="180"/>
        <w:jc w:val="center"/>
      </w:pPr>
      <w:r>
        <w:rPr>
          <w:noProof/>
        </w:rPr>
        <w:drawing>
          <wp:inline distT="0" distB="0" distL="0" distR="0" wp14:anchorId="35881A2E" wp14:editId="6D9644CD">
            <wp:extent cx="5391150" cy="2809875"/>
            <wp:effectExtent l="0" t="0" r="0" b="9525"/>
            <wp:docPr id="91" name="図 91" descr="C:\Users\takuya\Desktop\TSV作成ツール\スクリーンショット\操作手順書\図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kuya\Desktop\TSV作成ツール\スクリーンショット\操作手順書\図59.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91150" cy="2809875"/>
                    </a:xfrm>
                    <a:prstGeom prst="rect">
                      <a:avLst/>
                    </a:prstGeom>
                    <a:noFill/>
                    <a:ln>
                      <a:noFill/>
                    </a:ln>
                  </pic:spPr>
                </pic:pic>
              </a:graphicData>
            </a:graphic>
          </wp:inline>
        </w:drawing>
      </w:r>
    </w:p>
    <w:p w14:paraId="46438CD3" w14:textId="65EDFF59"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59</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w:t>
      </w:r>
    </w:p>
    <w:p w14:paraId="287E4EA6"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58" w:name="csrファイル読込-3"/>
      <w:r w:rsidRPr="009C4A23">
        <w:rPr>
          <w:rFonts w:eastAsia="ＭＳ ゴシック"/>
          <w:i/>
          <w:iCs/>
          <w:color w:val="4F81BD"/>
        </w:rPr>
        <w:t>CSR</w:t>
      </w:r>
      <w:r w:rsidRPr="009C4A23">
        <w:rPr>
          <w:rFonts w:eastAsia="ＭＳ ゴシック"/>
          <w:i/>
          <w:iCs/>
          <w:color w:val="4F81BD"/>
        </w:rPr>
        <w:t>ファイル読込</w:t>
      </w:r>
    </w:p>
    <w:bookmarkEnd w:id="58"/>
    <w:p w14:paraId="109C0189" w14:textId="77777777" w:rsidR="00D86AE5" w:rsidRPr="009864E3" w:rsidRDefault="000314BB" w:rsidP="000314BB">
      <w:pPr>
        <w:widowControl/>
        <w:spacing w:before="180" w:after="180"/>
        <w:jc w:val="left"/>
      </w:pPr>
      <w:r w:rsidRPr="009864E3">
        <w:t>「</w:t>
      </w:r>
      <w:r w:rsidRPr="009864E3">
        <w:t>CSR</w:t>
      </w:r>
      <w:r w:rsidRPr="009864E3">
        <w:t>ファイル読込」の「ファイル選択」をクリックし、読み込む</w:t>
      </w:r>
      <w:r w:rsidRPr="009864E3">
        <w:t>CSR</w:t>
      </w:r>
      <w:r w:rsidRPr="009864E3">
        <w:t>ファイルを選択する。</w:t>
      </w:r>
      <w:r w:rsidRPr="009864E3">
        <w:t xml:space="preserve"> </w:t>
      </w:r>
    </w:p>
    <w:p w14:paraId="4BF3A655" w14:textId="7669E527" w:rsidR="00AA0FAF" w:rsidRPr="009864E3" w:rsidRDefault="00B8193C" w:rsidP="00AA0FAF">
      <w:pPr>
        <w:keepNext/>
        <w:widowControl/>
        <w:spacing w:before="180" w:after="180"/>
        <w:jc w:val="center"/>
      </w:pPr>
      <w:r>
        <w:rPr>
          <w:noProof/>
        </w:rPr>
        <w:lastRenderedPageBreak/>
        <w:drawing>
          <wp:inline distT="0" distB="0" distL="0" distR="0" wp14:anchorId="58A677E3" wp14:editId="7DDDB55F">
            <wp:extent cx="5391150" cy="1266825"/>
            <wp:effectExtent l="0" t="0" r="0" b="9525"/>
            <wp:docPr id="92" name="図 92" descr="C:\Users\takuya\Desktop\TSV作成ツール\スクリーンショット\操作手順書\図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akuya\Desktop\TSV作成ツール\スクリーンショット\操作手順書\図60.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91150" cy="1266825"/>
                    </a:xfrm>
                    <a:prstGeom prst="rect">
                      <a:avLst/>
                    </a:prstGeom>
                    <a:noFill/>
                    <a:ln>
                      <a:noFill/>
                    </a:ln>
                  </pic:spPr>
                </pic:pic>
              </a:graphicData>
            </a:graphic>
          </wp:inline>
        </w:drawing>
      </w:r>
    </w:p>
    <w:p w14:paraId="5D40E23E" w14:textId="4EC81EB1"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0</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 - CSR</w:t>
      </w:r>
      <w:r w:rsidRPr="009864E3">
        <w:rPr>
          <w:rFonts w:hint="eastAsia"/>
        </w:rPr>
        <w:t>ファイル</w:t>
      </w:r>
      <w:r w:rsidRPr="009864E3">
        <w:t>選択</w:t>
      </w:r>
    </w:p>
    <w:p w14:paraId="1D345CC9" w14:textId="77777777" w:rsidR="000314BB" w:rsidRPr="009864E3" w:rsidRDefault="00D86AE5" w:rsidP="000314BB">
      <w:pPr>
        <w:widowControl/>
        <w:spacing w:before="180" w:after="180"/>
        <w:jc w:val="left"/>
      </w:pPr>
      <w:r w:rsidRPr="009864E3">
        <w:t>ファイルを選択後、「読込」をクリックすることで</w:t>
      </w:r>
      <w:r w:rsidRPr="009864E3">
        <w:rPr>
          <w:rFonts w:hint="eastAsia"/>
        </w:rPr>
        <w:t>、</w:t>
      </w:r>
      <w:r w:rsidR="000314BB" w:rsidRPr="009864E3">
        <w:t>選択した</w:t>
      </w:r>
      <w:r w:rsidR="000314BB" w:rsidRPr="009864E3">
        <w:t>CSR</w:t>
      </w:r>
      <w:r w:rsidR="000314BB" w:rsidRPr="009864E3">
        <w:t>ファイルの情報から「主体者</w:t>
      </w:r>
      <w:r w:rsidR="000314BB" w:rsidRPr="009864E3">
        <w:t>DN</w:t>
      </w:r>
      <w:r w:rsidR="000314BB" w:rsidRPr="009864E3">
        <w:t>」を自動判別し、主体者</w:t>
      </w:r>
      <w:r w:rsidR="000314BB" w:rsidRPr="009864E3">
        <w:t>DN</w:t>
      </w:r>
      <w:r w:rsidR="000314BB" w:rsidRPr="009864E3">
        <w:t>入力欄に設定される。</w:t>
      </w:r>
    </w:p>
    <w:p w14:paraId="7CD852F3" w14:textId="14E05237" w:rsidR="00AA0FAF" w:rsidRPr="009864E3" w:rsidRDefault="00114B12" w:rsidP="00AA0FAF">
      <w:pPr>
        <w:keepNext/>
        <w:widowControl/>
        <w:spacing w:before="180" w:after="180"/>
        <w:jc w:val="center"/>
      </w:pPr>
      <w:r>
        <w:rPr>
          <w:noProof/>
        </w:rPr>
        <w:drawing>
          <wp:inline distT="0" distB="0" distL="0" distR="0" wp14:anchorId="7341AB79" wp14:editId="3370E71B">
            <wp:extent cx="5400675" cy="3648075"/>
            <wp:effectExtent l="0" t="0" r="9525" b="9525"/>
            <wp:docPr id="99" name="図 99" descr="C:\Users\takuya\Desktop\TSV作成ツール\スクリーンショット\操作手順書\図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kuya\Desktop\TSV作成ツール\スクリーンショット\操作手順書\図61.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675" cy="3648075"/>
                    </a:xfrm>
                    <a:prstGeom prst="rect">
                      <a:avLst/>
                    </a:prstGeom>
                    <a:noFill/>
                    <a:ln>
                      <a:noFill/>
                    </a:ln>
                  </pic:spPr>
                </pic:pic>
              </a:graphicData>
            </a:graphic>
          </wp:inline>
        </w:drawing>
      </w:r>
    </w:p>
    <w:p w14:paraId="11F31C81" w14:textId="4916CA18"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1</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 - CSR</w:t>
      </w:r>
      <w:r w:rsidRPr="009864E3">
        <w:rPr>
          <w:rFonts w:hint="eastAsia"/>
        </w:rPr>
        <w:t>ファイル</w:t>
      </w:r>
      <w:r w:rsidRPr="009864E3">
        <w:t>読込完了</w:t>
      </w:r>
    </w:p>
    <w:p w14:paraId="36994DD1"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59" w:name="証明書ファイル読込-4"/>
      <w:r w:rsidRPr="009C4A23">
        <w:rPr>
          <w:rFonts w:eastAsia="ＭＳ ゴシック"/>
          <w:i/>
          <w:iCs/>
          <w:color w:val="4F81BD"/>
        </w:rPr>
        <w:t>証明書ファイル読込</w:t>
      </w:r>
    </w:p>
    <w:bookmarkEnd w:id="59"/>
    <w:p w14:paraId="324B134F" w14:textId="77777777" w:rsidR="00AA0FAF" w:rsidRPr="009864E3" w:rsidRDefault="000314BB" w:rsidP="000314BB">
      <w:pPr>
        <w:widowControl/>
        <w:spacing w:before="180" w:after="180"/>
        <w:jc w:val="left"/>
      </w:pPr>
      <w:r w:rsidRPr="009864E3">
        <w:t>「証明書ファイル読込」の「ファイル選択」をクリックし、読み込む証明書ファイルを選択する。</w:t>
      </w:r>
      <w:r w:rsidRPr="009864E3">
        <w:t xml:space="preserve"> </w:t>
      </w:r>
    </w:p>
    <w:p w14:paraId="05308303" w14:textId="0A53DE3A" w:rsidR="00AA0FAF" w:rsidRPr="009864E3" w:rsidRDefault="00A47299" w:rsidP="00AA0FAF">
      <w:pPr>
        <w:keepNext/>
        <w:widowControl/>
        <w:spacing w:before="180" w:after="180"/>
        <w:jc w:val="center"/>
      </w:pPr>
      <w:r>
        <w:rPr>
          <w:noProof/>
        </w:rPr>
        <w:lastRenderedPageBreak/>
        <w:drawing>
          <wp:inline distT="0" distB="0" distL="0" distR="0" wp14:anchorId="7C58E108" wp14:editId="0C3CD64C">
            <wp:extent cx="5391150" cy="1219200"/>
            <wp:effectExtent l="0" t="0" r="0" b="0"/>
            <wp:docPr id="98" name="図 98" descr="C:\Users\takuya\Desktop\TSV作成ツール\スクリーンショット\操作手順書\図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akuya\Desktop\TSV作成ツール\スクリーンショット\操作手順書\図6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91150" cy="1219200"/>
                    </a:xfrm>
                    <a:prstGeom prst="rect">
                      <a:avLst/>
                    </a:prstGeom>
                    <a:noFill/>
                    <a:ln>
                      <a:noFill/>
                    </a:ln>
                  </pic:spPr>
                </pic:pic>
              </a:graphicData>
            </a:graphic>
          </wp:inline>
        </w:drawing>
      </w:r>
    </w:p>
    <w:p w14:paraId="311EBE3E" w14:textId="5A911048" w:rsidR="00AA0FAF" w:rsidRPr="009864E3" w:rsidRDefault="00AA0FAF" w:rsidP="00AA0FAF">
      <w:pPr>
        <w:pStyle w:val="a3"/>
      </w:pPr>
      <w:r w:rsidRPr="009864E3">
        <w:rPr>
          <w:rFonts w:hint="eastAsia"/>
        </w:rPr>
        <w:t>図</w:t>
      </w:r>
      <w:r w:rsidRPr="009864E3">
        <w:rPr>
          <w:rFonts w:hint="eastAsia"/>
        </w:rPr>
        <w:t xml:space="preserve"> </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2</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証明書</w:t>
      </w:r>
      <w:r w:rsidRPr="009864E3">
        <w:t>ファイル選択</w:t>
      </w:r>
    </w:p>
    <w:p w14:paraId="03751430"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を自動判別し、主体者</w:t>
      </w:r>
      <w:r w:rsidRPr="009864E3">
        <w:t>DN</w:t>
      </w:r>
      <w:r w:rsidRPr="009864E3">
        <w:t>入力欄、失効対象証明書シリアル番号入力欄にそれぞれ設定される。</w:t>
      </w:r>
    </w:p>
    <w:p w14:paraId="3D9429BD" w14:textId="0A2A731A" w:rsidR="00AA0FAF" w:rsidRPr="009864E3" w:rsidRDefault="001970A7" w:rsidP="00AA0FAF">
      <w:pPr>
        <w:keepNext/>
        <w:widowControl/>
        <w:spacing w:before="180" w:after="180"/>
        <w:jc w:val="center"/>
      </w:pPr>
      <w:r>
        <w:rPr>
          <w:noProof/>
        </w:rPr>
        <w:drawing>
          <wp:inline distT="0" distB="0" distL="0" distR="0" wp14:anchorId="430890C8" wp14:editId="4D83BFB7">
            <wp:extent cx="5400675" cy="3800475"/>
            <wp:effectExtent l="0" t="0" r="9525" b="9525"/>
            <wp:docPr id="100" name="図 100" descr="C:\Users\takuya\Desktop\TSV作成ツール\スクリーンショット\操作手順書\図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akuya\Desktop\TSV作成ツール\スクリーンショット\操作手順書\図63.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675" cy="3800475"/>
                    </a:xfrm>
                    <a:prstGeom prst="rect">
                      <a:avLst/>
                    </a:prstGeom>
                    <a:noFill/>
                    <a:ln>
                      <a:noFill/>
                    </a:ln>
                  </pic:spPr>
                </pic:pic>
              </a:graphicData>
            </a:graphic>
          </wp:inline>
        </w:drawing>
      </w:r>
    </w:p>
    <w:p w14:paraId="78120941" w14:textId="2627BF5B"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3</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証明書</w:t>
      </w:r>
      <w:r w:rsidRPr="009864E3">
        <w:t>ファイル読込完了</w:t>
      </w:r>
    </w:p>
    <w:p w14:paraId="66F9FB65"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0" w:name="データ入力-7"/>
      <w:r w:rsidRPr="009C4A23">
        <w:rPr>
          <w:rFonts w:eastAsia="ＭＳ ゴシック"/>
          <w:i/>
          <w:iCs/>
          <w:color w:val="4F81BD"/>
        </w:rPr>
        <w:t>データ入力</w:t>
      </w:r>
    </w:p>
    <w:bookmarkEnd w:id="60"/>
    <w:p w14:paraId="1F2E4A67" w14:textId="6410BA6B" w:rsidR="000314BB" w:rsidRPr="009864E3" w:rsidRDefault="000314BB" w:rsidP="000314BB">
      <w:pPr>
        <w:widowControl/>
        <w:spacing w:before="180" w:after="180"/>
        <w:jc w:val="left"/>
      </w:pPr>
      <w:r w:rsidRPr="009864E3">
        <w:t>「</w:t>
      </w:r>
      <w:r w:rsidRPr="009864E3">
        <w:t>CSR</w:t>
      </w:r>
      <w:r w:rsidRPr="009864E3">
        <w:t>」、「主体者</w:t>
      </w:r>
      <w:r w:rsidRPr="009864E3">
        <w:t>DN</w:t>
      </w:r>
      <w:r w:rsidRPr="009864E3">
        <w:t>」、「失効対象証明書シリアル番号」、「利用管理者</w:t>
      </w:r>
      <w:r w:rsidRPr="009864E3">
        <w:t>E-mail</w:t>
      </w:r>
      <w:r w:rsidRPr="009864E3">
        <w:t>」</w:t>
      </w:r>
      <w:r w:rsidR="00C4082B" w:rsidRPr="009864E3">
        <w:t>、「利用管理者所属」</w:t>
      </w:r>
      <w:r w:rsidRPr="009864E3">
        <w:t>、「</w:t>
      </w:r>
      <w:r w:rsidRPr="009864E3">
        <w:t>Web</w:t>
      </w:r>
      <w:r w:rsidRPr="009864E3">
        <w:t>サーバソフトウェア名等」をそれぞれ入力する。</w:t>
      </w:r>
      <w:r w:rsidRPr="009864E3">
        <w:t xml:space="preserve"> </w:t>
      </w:r>
      <w:r w:rsidRPr="009864E3">
        <w:t>「利用管理者氏名」は必須入力ではないので必要があれば入力する。</w:t>
      </w:r>
      <w:r w:rsidRPr="009864E3">
        <w:t xml:space="preserve"> </w:t>
      </w:r>
      <w:r w:rsidRPr="009864E3">
        <w:t>また「発行方法」に「</w:t>
      </w:r>
      <w:r w:rsidRPr="009864E3">
        <w:t>1:P12</w:t>
      </w:r>
      <w:r w:rsidRPr="009864E3">
        <w:t>個別」を選択した場合は、「</w:t>
      </w:r>
      <w:r w:rsidRPr="009864E3">
        <w:t>CSR</w:t>
      </w:r>
      <w:r w:rsidRPr="009864E3">
        <w:t>」の入力は任意となる</w:t>
      </w:r>
      <w:r w:rsidR="00AA0FAF" w:rsidRPr="009864E3">
        <w:rPr>
          <w:rFonts w:hint="eastAsia"/>
        </w:rPr>
        <w:t>（図</w:t>
      </w:r>
      <w:r w:rsidR="00AA0FAF" w:rsidRPr="009864E3">
        <w:rPr>
          <w:rFonts w:hint="eastAsia"/>
        </w:rPr>
        <w:t>6</w:t>
      </w:r>
      <w:r w:rsidR="00A2793E">
        <w:t>4</w:t>
      </w:r>
      <w:r w:rsidR="00AA0FAF" w:rsidRPr="009864E3">
        <w:rPr>
          <w:rFonts w:hint="eastAsia"/>
        </w:rPr>
        <w:lastRenderedPageBreak/>
        <w:t>番号</w:t>
      </w:r>
      <w:r w:rsidR="00AA0FAF" w:rsidRPr="009864E3">
        <w:rPr>
          <w:rFonts w:hint="eastAsia"/>
        </w:rPr>
        <w:t>1</w:t>
      </w:r>
      <w:r w:rsidR="00AA0FAF" w:rsidRPr="009864E3">
        <w:rPr>
          <w:rFonts w:hint="eastAsia"/>
        </w:rPr>
        <w:t>）</w:t>
      </w:r>
      <w:r w:rsidRPr="009864E3">
        <w:t>。</w:t>
      </w:r>
      <w:r w:rsidRPr="009864E3">
        <w:t xml:space="preserve"> </w:t>
      </w:r>
      <w:r w:rsidRPr="009864E3">
        <w:t>データ入力後、「完了」をクリックすることで</w:t>
      </w:r>
      <w:r w:rsidRPr="009864E3">
        <w:t>TSV</w:t>
      </w:r>
      <w:r w:rsidRPr="009864E3">
        <w:t>が作成される</w:t>
      </w:r>
      <w:r w:rsidR="00AA0FAF" w:rsidRPr="009864E3">
        <w:rPr>
          <w:rFonts w:hint="eastAsia"/>
        </w:rPr>
        <w:t>（図</w:t>
      </w:r>
      <w:r w:rsidR="00AA0FAF" w:rsidRPr="009864E3">
        <w:rPr>
          <w:rFonts w:hint="eastAsia"/>
        </w:rPr>
        <w:t>6</w:t>
      </w:r>
      <w:r w:rsidR="00A2793E">
        <w:t>4</w:t>
      </w:r>
      <w:r w:rsidR="00AA0FAF" w:rsidRPr="009864E3">
        <w:rPr>
          <w:rFonts w:hint="eastAsia"/>
        </w:rPr>
        <w:t>番号</w:t>
      </w:r>
      <w:r w:rsidR="00AA0FAF" w:rsidRPr="009864E3">
        <w:rPr>
          <w:rFonts w:hint="eastAsia"/>
        </w:rPr>
        <w:t>2</w:t>
      </w:r>
      <w:r w:rsidR="00AA0FAF" w:rsidRPr="009864E3">
        <w:rPr>
          <w:rFonts w:hint="eastAsia"/>
        </w:rPr>
        <w:t>）</w:t>
      </w:r>
      <w:r w:rsidRPr="009864E3">
        <w:t>。</w:t>
      </w:r>
    </w:p>
    <w:p w14:paraId="4DE91CCC" w14:textId="70CC7D2D" w:rsidR="00AA0FAF" w:rsidRPr="009864E3" w:rsidRDefault="00944A4F" w:rsidP="00AA0FAF">
      <w:pPr>
        <w:keepNext/>
        <w:widowControl/>
        <w:spacing w:before="180" w:after="180"/>
        <w:jc w:val="center"/>
      </w:pPr>
      <w:r>
        <w:rPr>
          <w:noProof/>
        </w:rPr>
        <w:drawing>
          <wp:inline distT="0" distB="0" distL="0" distR="0" wp14:anchorId="1B899333" wp14:editId="4A932CB0">
            <wp:extent cx="5391150" cy="4105275"/>
            <wp:effectExtent l="0" t="0" r="0" b="9525"/>
            <wp:docPr id="96" name="図 96" descr="C:\Users\takuya\Desktop\TSV作成ツール\スクリーンショット\操作手順書\図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akuya\Desktop\TSV作成ツール\スクリーンショット\操作手順書\図6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1150" cy="4105275"/>
                    </a:xfrm>
                    <a:prstGeom prst="rect">
                      <a:avLst/>
                    </a:prstGeom>
                    <a:noFill/>
                    <a:ln>
                      <a:noFill/>
                    </a:ln>
                  </pic:spPr>
                </pic:pic>
              </a:graphicData>
            </a:graphic>
          </wp:inline>
        </w:drawing>
      </w:r>
    </w:p>
    <w:p w14:paraId="03028D9D" w14:textId="5B3B5937"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4</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データ入力</w:t>
      </w:r>
    </w:p>
    <w:p w14:paraId="13FF68CD"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1" w:name="tsvファイル出力-7"/>
      <w:r w:rsidRPr="009C4A23">
        <w:rPr>
          <w:rFonts w:eastAsia="ＭＳ ゴシック"/>
          <w:i/>
          <w:iCs/>
          <w:color w:val="4F81BD"/>
        </w:rPr>
        <w:t>TSV</w:t>
      </w:r>
      <w:r w:rsidRPr="009C4A23">
        <w:rPr>
          <w:rFonts w:eastAsia="ＭＳ ゴシック"/>
          <w:i/>
          <w:iCs/>
          <w:color w:val="4F81BD"/>
        </w:rPr>
        <w:t>ファイル出力</w:t>
      </w:r>
    </w:p>
    <w:bookmarkEnd w:id="61"/>
    <w:p w14:paraId="48642CC2"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4615E65E" w14:textId="77777777" w:rsidR="00AA0FAF" w:rsidRPr="009864E3" w:rsidRDefault="00AA0FAF" w:rsidP="00AA0FAF">
      <w:pPr>
        <w:keepNext/>
        <w:widowControl/>
        <w:spacing w:before="180" w:after="180"/>
        <w:jc w:val="center"/>
      </w:pPr>
      <w:r w:rsidRPr="009864E3">
        <w:rPr>
          <w:noProof/>
        </w:rPr>
        <w:drawing>
          <wp:inline distT="0" distB="0" distL="0" distR="0" wp14:anchorId="5158C669" wp14:editId="791C36AD">
            <wp:extent cx="5381625" cy="1657350"/>
            <wp:effectExtent l="0" t="0" r="9525" b="0"/>
            <wp:docPr id="70" name="図 70" descr="C:\Users\takuya\Desktop\tsv_tool_screenshot\コード署名証明書TSV作成\コード署名証明書_更新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takuya\Desktop\tsv_tool_screenshot\コード署名証明書TSV作成\コード署名証明書_更新申請用TSV_TSVファイル出力.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381625" cy="1657350"/>
                    </a:xfrm>
                    <a:prstGeom prst="rect">
                      <a:avLst/>
                    </a:prstGeom>
                    <a:noFill/>
                    <a:ln>
                      <a:noFill/>
                    </a:ln>
                  </pic:spPr>
                </pic:pic>
              </a:graphicData>
            </a:graphic>
          </wp:inline>
        </w:drawing>
      </w:r>
    </w:p>
    <w:p w14:paraId="51338076" w14:textId="64964B35"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5</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SV - TSV</w:t>
      </w:r>
      <w:r w:rsidRPr="009864E3">
        <w:rPr>
          <w:rFonts w:hint="eastAsia"/>
        </w:rPr>
        <w:t>ファイル</w:t>
      </w:r>
      <w:r w:rsidRPr="009864E3">
        <w:t>出力</w:t>
      </w:r>
    </w:p>
    <w:p w14:paraId="3FD40051"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2" w:name="終了-8"/>
      <w:r w:rsidRPr="009C4A23">
        <w:rPr>
          <w:rFonts w:eastAsia="ＭＳ ゴシック"/>
          <w:i/>
          <w:iCs/>
          <w:color w:val="4F81BD"/>
        </w:rPr>
        <w:lastRenderedPageBreak/>
        <w:t>終了</w:t>
      </w:r>
    </w:p>
    <w:bookmarkEnd w:id="62"/>
    <w:p w14:paraId="431CE7E9"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46F9B03C" w14:textId="77777777" w:rsidR="00AA0FAF" w:rsidRPr="009864E3" w:rsidRDefault="00AA0FAF" w:rsidP="00AA0FAF">
      <w:pPr>
        <w:keepNext/>
        <w:widowControl/>
        <w:spacing w:before="180" w:after="180"/>
        <w:jc w:val="center"/>
      </w:pPr>
      <w:r w:rsidRPr="009864E3">
        <w:rPr>
          <w:noProof/>
        </w:rPr>
        <w:drawing>
          <wp:inline distT="0" distB="0" distL="0" distR="0" wp14:anchorId="590F4420" wp14:editId="41132A8D">
            <wp:extent cx="5210175" cy="1571625"/>
            <wp:effectExtent l="0" t="0" r="9525" b="9525"/>
            <wp:docPr id="71" name="図 71" descr="C:\Users\takuya\Desktop\tsv_tool_screenshot\コード署名証明書TSV作成\コード署名証明書_更新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akuya\Desktop\tsv_tool_screenshot\コード署名証明書TSV作成\コード署名証明書_更新申請用TSV_終了.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10175" cy="1571625"/>
                    </a:xfrm>
                    <a:prstGeom prst="rect">
                      <a:avLst/>
                    </a:prstGeom>
                    <a:noFill/>
                    <a:ln>
                      <a:noFill/>
                    </a:ln>
                  </pic:spPr>
                </pic:pic>
              </a:graphicData>
            </a:graphic>
          </wp:inline>
        </w:drawing>
      </w:r>
    </w:p>
    <w:p w14:paraId="73EAB86C" w14:textId="20AF9FBE"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6</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更新申請用</w:t>
      </w:r>
      <w:r w:rsidRPr="009864E3">
        <w:rPr>
          <w:rFonts w:hint="eastAsia"/>
        </w:rPr>
        <w:t>T</w:t>
      </w:r>
      <w:r w:rsidRPr="009864E3">
        <w:t xml:space="preserve">SV - </w:t>
      </w:r>
      <w:r w:rsidRPr="009864E3">
        <w:rPr>
          <w:rFonts w:hint="eastAsia"/>
        </w:rPr>
        <w:t>終了</w:t>
      </w:r>
    </w:p>
    <w:p w14:paraId="0EB20425"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63" w:name="失効申請用tsvファイルの作成-2"/>
      <w:r w:rsidRPr="009C4A23">
        <w:rPr>
          <w:rFonts w:eastAsia="ＭＳ ゴシック"/>
          <w:b/>
          <w:bCs/>
          <w:color w:val="4F81BD"/>
        </w:rPr>
        <w:t>失効申請用</w:t>
      </w:r>
      <w:r w:rsidRPr="009C4A23">
        <w:rPr>
          <w:rFonts w:eastAsia="ＭＳ ゴシック"/>
          <w:b/>
          <w:bCs/>
          <w:color w:val="4F81BD"/>
        </w:rPr>
        <w:t>TSV</w:t>
      </w:r>
      <w:r w:rsidRPr="009C4A23">
        <w:rPr>
          <w:rFonts w:eastAsia="ＭＳ ゴシック"/>
          <w:b/>
          <w:bCs/>
          <w:color w:val="4F81BD"/>
        </w:rPr>
        <w:t>ファイルの作成</w:t>
      </w:r>
    </w:p>
    <w:bookmarkEnd w:id="63"/>
    <w:p w14:paraId="5E55AB20" w14:textId="77777777" w:rsidR="000314BB" w:rsidRPr="009864E3" w:rsidRDefault="000314BB" w:rsidP="000314BB">
      <w:pPr>
        <w:widowControl/>
        <w:spacing w:before="180" w:after="180"/>
        <w:jc w:val="left"/>
      </w:pPr>
      <w:r w:rsidRPr="009864E3">
        <w:t>「</w:t>
      </w:r>
      <w:r w:rsidRPr="009864E3">
        <w:t>TSV</w:t>
      </w:r>
      <w:r w:rsidRPr="009864E3">
        <w:t>ファイル種別」のセレクトボックスが「失効申請用</w:t>
      </w:r>
      <w:r w:rsidRPr="009864E3">
        <w:t>TSV</w:t>
      </w:r>
      <w:r w:rsidRPr="009864E3">
        <w:t>」を選択していることを確認する。</w:t>
      </w:r>
      <w:r w:rsidRPr="009864E3">
        <w:t xml:space="preserve"> </w:t>
      </w:r>
      <w:r w:rsidRPr="009864E3">
        <w:t>「この内容で作成を開始」をクリックすることで</w:t>
      </w:r>
      <w:r w:rsidRPr="009864E3">
        <w:t>TSV</w:t>
      </w:r>
      <w:r w:rsidRPr="009864E3">
        <w:t>の作成を開始する。</w:t>
      </w:r>
    </w:p>
    <w:p w14:paraId="1792C07F" w14:textId="0C8FF340" w:rsidR="00AA0FAF" w:rsidRPr="009864E3" w:rsidRDefault="006B0C00" w:rsidP="00AA0FAF">
      <w:pPr>
        <w:keepNext/>
        <w:widowControl/>
        <w:spacing w:before="180" w:after="180"/>
        <w:jc w:val="center"/>
      </w:pPr>
      <w:r>
        <w:rPr>
          <w:noProof/>
        </w:rPr>
        <w:drawing>
          <wp:inline distT="0" distB="0" distL="0" distR="0" wp14:anchorId="27B058C3" wp14:editId="69D5B1A5">
            <wp:extent cx="5391150" cy="3019425"/>
            <wp:effectExtent l="0" t="0" r="0" b="9525"/>
            <wp:docPr id="101" name="図 101" descr="C:\Users\takuya\Desktop\TSV作成ツール\スクリーンショット\操作手順書\図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akuya\Desktop\TSV作成ツール\スクリーンショット\操作手順書\図67.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73EF81C1" w14:textId="1F77BFD4"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7</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w:t>
      </w:r>
    </w:p>
    <w:p w14:paraId="4651BD1A" w14:textId="77777777" w:rsidR="000314BB" w:rsidRPr="009864E3" w:rsidRDefault="000314BB" w:rsidP="000314BB">
      <w:pPr>
        <w:widowControl/>
        <w:spacing w:before="180" w:after="180"/>
        <w:jc w:val="left"/>
      </w:pPr>
      <w:r w:rsidRPr="009864E3">
        <w:t>TSV</w:t>
      </w:r>
      <w:r w:rsidRPr="009864E3">
        <w:t>を作成するための情報を</w:t>
      </w:r>
      <w:r w:rsidRPr="009864E3">
        <w:t>CSV</w:t>
      </w:r>
      <w:r w:rsidRPr="009864E3">
        <w:t>ファイルからインポートすることで、複数レコードの一括作成が出来る。</w:t>
      </w:r>
      <w:r w:rsidRPr="009864E3">
        <w:t xml:space="preserve"> </w:t>
      </w:r>
      <w:r w:rsidRPr="009864E3">
        <w:t>オプションエリア「</w:t>
      </w:r>
      <w:r w:rsidRPr="009864E3">
        <w:t>CSV</w:t>
      </w:r>
      <w:r w:rsidRPr="009864E3">
        <w:t>ファイル」の「ファイル選択」をクリックし、読み込む</w:t>
      </w:r>
      <w:r w:rsidRPr="009864E3">
        <w:t>CSV</w:t>
      </w:r>
      <w:r w:rsidRPr="009864E3">
        <w:t>ファイルを選択する。</w:t>
      </w:r>
      <w:r w:rsidRPr="009864E3">
        <w:t>CSV</w:t>
      </w:r>
      <w:r w:rsidRPr="009864E3">
        <w:t>に記述した内容</w:t>
      </w:r>
      <w:r w:rsidRPr="009864E3">
        <w:lastRenderedPageBreak/>
        <w:t>がレコードの「主体者</w:t>
      </w:r>
      <w:r w:rsidRPr="009864E3">
        <w:t>DN</w:t>
      </w:r>
      <w:r w:rsidRPr="009864E3">
        <w:t>」、「失効対象証明書シリアル番号」、「利用管理者</w:t>
      </w:r>
      <w:r w:rsidRPr="009864E3">
        <w:t>E-mail</w:t>
      </w:r>
      <w:r w:rsidRPr="009864E3">
        <w:t>」にそれぞれ設定される。</w:t>
      </w:r>
      <w:r w:rsidRPr="009864E3">
        <w:t xml:space="preserve"> </w:t>
      </w:r>
      <w:r w:rsidRPr="009864E3">
        <w:t>上記に加えてオプション欄の「失効理由」を選択、「失効理由コメント」を入力後、「</w:t>
      </w:r>
      <w:r w:rsidRPr="009864E3">
        <w:t>CSV</w:t>
      </w:r>
      <w:r w:rsidRPr="009864E3">
        <w:t>から作成を開始」をクリックすることで、</w:t>
      </w:r>
      <w:r w:rsidRPr="009864E3">
        <w:t>TSV</w:t>
      </w:r>
      <w:r w:rsidRPr="009864E3">
        <w:t>の作成を開始する。</w:t>
      </w:r>
    </w:p>
    <w:p w14:paraId="48D06F2D" w14:textId="5006F378" w:rsidR="00AA0FAF" w:rsidRPr="009864E3" w:rsidRDefault="006B0C00" w:rsidP="00AA0FAF">
      <w:pPr>
        <w:keepNext/>
        <w:widowControl/>
        <w:spacing w:before="180" w:after="180"/>
        <w:jc w:val="center"/>
      </w:pPr>
      <w:r>
        <w:rPr>
          <w:noProof/>
        </w:rPr>
        <w:drawing>
          <wp:inline distT="0" distB="0" distL="0" distR="0" wp14:anchorId="6A89E5ED" wp14:editId="47114976">
            <wp:extent cx="5391150" cy="3019425"/>
            <wp:effectExtent l="0" t="0" r="0" b="9525"/>
            <wp:docPr id="102" name="図 102" descr="C:\Users\takuya\Desktop\TSV作成ツール\スクリーンショット\操作手順書\図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akuya\Desktop\TSV作成ツール\スクリーンショット\操作手順書\図68.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7F45FE4A" w14:textId="2A5D52B7"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8</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 - CSV</w:t>
      </w:r>
      <w:r w:rsidRPr="009864E3">
        <w:rPr>
          <w:rFonts w:hint="eastAsia"/>
        </w:rPr>
        <w:t>取込</w:t>
      </w:r>
    </w:p>
    <w:p w14:paraId="3B396122"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4" w:name="証明書ファイル読込-5"/>
      <w:r w:rsidRPr="009C4A23">
        <w:rPr>
          <w:rFonts w:eastAsia="ＭＳ ゴシック"/>
          <w:i/>
          <w:iCs/>
          <w:color w:val="4F81BD"/>
        </w:rPr>
        <w:t>証明書ファイル読込</w:t>
      </w:r>
    </w:p>
    <w:bookmarkEnd w:id="64"/>
    <w:p w14:paraId="23501FC2" w14:textId="77777777" w:rsidR="00AA0FAF" w:rsidRPr="009864E3" w:rsidRDefault="000314BB" w:rsidP="000314BB">
      <w:pPr>
        <w:widowControl/>
        <w:spacing w:before="180" w:after="180"/>
        <w:jc w:val="left"/>
      </w:pPr>
      <w:r w:rsidRPr="009864E3">
        <w:t>「証明書ファイル読込」の「ファイル選択」をクリックし、読み込む証明書ファイルを選択する。</w:t>
      </w:r>
    </w:p>
    <w:p w14:paraId="53DF171D" w14:textId="593B08FA" w:rsidR="00AA0FAF" w:rsidRPr="009864E3" w:rsidRDefault="00214794" w:rsidP="00AA0FAF">
      <w:pPr>
        <w:keepNext/>
        <w:widowControl/>
        <w:spacing w:before="180" w:after="180"/>
        <w:jc w:val="center"/>
      </w:pPr>
      <w:r>
        <w:rPr>
          <w:noProof/>
        </w:rPr>
        <w:drawing>
          <wp:inline distT="0" distB="0" distL="0" distR="0" wp14:anchorId="4D70630E" wp14:editId="35B6587E">
            <wp:extent cx="5391150" cy="971550"/>
            <wp:effectExtent l="0" t="0" r="0" b="0"/>
            <wp:docPr id="103" name="図 103" descr="C:\Users\takuya\Desktop\TSV作成ツール\スクリーンショット\操作手順書\図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akuya\Desktop\TSV作成ツール\スクリーンショット\操作手順書\図69.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1150" cy="971550"/>
                    </a:xfrm>
                    <a:prstGeom prst="rect">
                      <a:avLst/>
                    </a:prstGeom>
                    <a:noFill/>
                    <a:ln>
                      <a:noFill/>
                    </a:ln>
                  </pic:spPr>
                </pic:pic>
              </a:graphicData>
            </a:graphic>
          </wp:inline>
        </w:drawing>
      </w:r>
    </w:p>
    <w:p w14:paraId="308691DF" w14:textId="5EEAAD00"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69</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証明書</w:t>
      </w:r>
      <w:r w:rsidRPr="009864E3">
        <w:t>ファイル選択</w:t>
      </w:r>
    </w:p>
    <w:p w14:paraId="3596E5CA" w14:textId="77777777" w:rsidR="000314BB" w:rsidRPr="009864E3" w:rsidRDefault="000314BB" w:rsidP="000314BB">
      <w:pPr>
        <w:widowControl/>
        <w:spacing w:before="180" w:after="180"/>
        <w:jc w:val="left"/>
      </w:pPr>
      <w:r w:rsidRPr="009864E3">
        <w:t>ファイルを選択後、「読込」をクリックすることで、選択した証明書ファイルの情報から「主体者</w:t>
      </w:r>
      <w:r w:rsidRPr="009864E3">
        <w:t>DN</w:t>
      </w:r>
      <w:r w:rsidRPr="009864E3">
        <w:t>」、「失効対象証明書シリアル番号」を自動判別し、主体者</w:t>
      </w:r>
      <w:r w:rsidRPr="009864E3">
        <w:t>DN</w:t>
      </w:r>
      <w:r w:rsidRPr="009864E3">
        <w:t>入力欄、失効対象証明書シリアル番号入力欄にそれぞれ設定される。</w:t>
      </w:r>
    </w:p>
    <w:p w14:paraId="78FA3EAF" w14:textId="6BFBBAEE" w:rsidR="00AA0FAF" w:rsidRPr="009864E3" w:rsidRDefault="001B407C" w:rsidP="00AA0FAF">
      <w:pPr>
        <w:keepNext/>
        <w:widowControl/>
        <w:spacing w:before="180" w:after="180"/>
        <w:jc w:val="center"/>
      </w:pPr>
      <w:r>
        <w:rPr>
          <w:noProof/>
        </w:rPr>
        <w:lastRenderedPageBreak/>
        <w:drawing>
          <wp:inline distT="0" distB="0" distL="0" distR="0" wp14:anchorId="147C3678" wp14:editId="10CABC4F">
            <wp:extent cx="5391150" cy="3019425"/>
            <wp:effectExtent l="0" t="0" r="0" b="9525"/>
            <wp:docPr id="104" name="図 104" descr="C:\Users\takuya\Desktop\TSV作成ツール\スクリーンショット\操作手順書\図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akuya\Desktop\TSV作成ツール\スクリーンショット\操作手順書\図70.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3343CAA4" w14:textId="6395446C" w:rsidR="00AA0FAF" w:rsidRPr="009864E3" w:rsidRDefault="00AA0FAF" w:rsidP="00AA0FAF">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70</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証明書</w:t>
      </w:r>
      <w:r w:rsidRPr="009864E3">
        <w:t>ファイル読込完了</w:t>
      </w:r>
    </w:p>
    <w:p w14:paraId="4AC1D436"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5" w:name="データ入力-8"/>
      <w:r w:rsidRPr="009C4A23">
        <w:rPr>
          <w:rFonts w:eastAsia="ＭＳ ゴシック"/>
          <w:i/>
          <w:iCs/>
          <w:color w:val="4F81BD"/>
        </w:rPr>
        <w:t>データ入力</w:t>
      </w:r>
    </w:p>
    <w:bookmarkEnd w:id="65"/>
    <w:p w14:paraId="08F70545" w14:textId="05042900" w:rsidR="000314BB" w:rsidRPr="009864E3" w:rsidRDefault="000314BB" w:rsidP="000314BB">
      <w:pPr>
        <w:widowControl/>
        <w:spacing w:before="180" w:after="180"/>
        <w:jc w:val="left"/>
      </w:pPr>
      <w:r w:rsidRPr="009864E3">
        <w:t>「主体者</w:t>
      </w:r>
      <w:r w:rsidRPr="009864E3">
        <w:t>DN</w:t>
      </w:r>
      <w:r w:rsidRPr="009864E3">
        <w:t>」、「失効対象証明書シリアル番号」</w:t>
      </w:r>
      <w:r w:rsidR="00630D96">
        <w:rPr>
          <w:rFonts w:hint="eastAsia"/>
        </w:rPr>
        <w:t>、</w:t>
      </w:r>
      <w:r w:rsidR="00630D96" w:rsidRPr="009864E3">
        <w:t>「利用管理者</w:t>
      </w:r>
      <w:r w:rsidR="00630D96" w:rsidRPr="009864E3">
        <w:t>E-mail</w:t>
      </w:r>
      <w:r w:rsidR="00630D96" w:rsidRPr="009864E3">
        <w:t>」</w:t>
      </w:r>
      <w:r w:rsidRPr="009864E3">
        <w:t>をそれぞれ入力、「失効理由」の選択を行う。「失効理由コメント」は必須入力ではないので必要があれば入力する</w:t>
      </w:r>
      <w:r w:rsidR="00837D26" w:rsidRPr="009864E3">
        <w:rPr>
          <w:rFonts w:hint="eastAsia"/>
        </w:rPr>
        <w:t>（図</w:t>
      </w:r>
      <w:r w:rsidR="00837D26" w:rsidRPr="009864E3">
        <w:rPr>
          <w:rFonts w:hint="eastAsia"/>
        </w:rPr>
        <w:t>7</w:t>
      </w:r>
      <w:r w:rsidR="0061617A">
        <w:t>1</w:t>
      </w:r>
      <w:r w:rsidR="00837D26" w:rsidRPr="009864E3">
        <w:rPr>
          <w:rFonts w:hint="eastAsia"/>
        </w:rPr>
        <w:t>番号</w:t>
      </w:r>
      <w:r w:rsidR="00837D26" w:rsidRPr="009864E3">
        <w:rPr>
          <w:rFonts w:hint="eastAsia"/>
        </w:rPr>
        <w:t>1</w:t>
      </w:r>
      <w:r w:rsidR="00837D26" w:rsidRPr="009864E3">
        <w:rPr>
          <w:rFonts w:hint="eastAsia"/>
        </w:rPr>
        <w:t>）</w:t>
      </w:r>
      <w:r w:rsidRPr="009864E3">
        <w:t>。</w:t>
      </w:r>
      <w:r w:rsidRPr="009864E3">
        <w:t xml:space="preserve"> </w:t>
      </w:r>
      <w:r w:rsidRPr="009864E3">
        <w:t>データ入力後、「完了」をクリックすることで</w:t>
      </w:r>
      <w:r w:rsidRPr="009864E3">
        <w:t>TSV</w:t>
      </w:r>
      <w:r w:rsidRPr="009864E3">
        <w:t>が作成される</w:t>
      </w:r>
      <w:r w:rsidR="00837D26" w:rsidRPr="009864E3">
        <w:rPr>
          <w:rFonts w:hint="eastAsia"/>
        </w:rPr>
        <w:t>（図</w:t>
      </w:r>
      <w:r w:rsidR="00837D26" w:rsidRPr="009864E3">
        <w:rPr>
          <w:rFonts w:hint="eastAsia"/>
        </w:rPr>
        <w:t>7</w:t>
      </w:r>
      <w:r w:rsidR="0061617A">
        <w:t>1</w:t>
      </w:r>
      <w:r w:rsidR="00837D26" w:rsidRPr="009864E3">
        <w:rPr>
          <w:rFonts w:hint="eastAsia"/>
        </w:rPr>
        <w:t>番号</w:t>
      </w:r>
      <w:r w:rsidR="00837D26" w:rsidRPr="009864E3">
        <w:rPr>
          <w:rFonts w:hint="eastAsia"/>
        </w:rPr>
        <w:t>2</w:t>
      </w:r>
      <w:r w:rsidR="00837D26" w:rsidRPr="009864E3">
        <w:rPr>
          <w:rFonts w:hint="eastAsia"/>
        </w:rPr>
        <w:t>）</w:t>
      </w:r>
      <w:r w:rsidRPr="009864E3">
        <w:t>。</w:t>
      </w:r>
    </w:p>
    <w:p w14:paraId="0791DFE4" w14:textId="0BA5AA76" w:rsidR="00837D26" w:rsidRPr="009864E3" w:rsidRDefault="00BA08A4" w:rsidP="00837D26">
      <w:pPr>
        <w:keepNext/>
        <w:widowControl/>
        <w:spacing w:before="180" w:after="180"/>
        <w:jc w:val="center"/>
      </w:pPr>
      <w:r>
        <w:rPr>
          <w:noProof/>
        </w:rPr>
        <w:lastRenderedPageBreak/>
        <w:drawing>
          <wp:inline distT="0" distB="0" distL="0" distR="0" wp14:anchorId="0B8D3F2A" wp14:editId="7FBBE890">
            <wp:extent cx="5391150" cy="3019425"/>
            <wp:effectExtent l="0" t="0" r="0" b="9525"/>
            <wp:docPr id="105" name="図 105" descr="C:\Users\takuya\Desktop\TSV作成ツール\スクリーンショット\操作手順書\図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akuya\Desktop\TSV作成ツール\スクリーンショット\操作手順書\図71.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0246EDAC" w14:textId="1CEDC146" w:rsidR="00837D26" w:rsidRPr="009864E3" w:rsidRDefault="00837D26" w:rsidP="00837D26">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71</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データ入力</w:t>
      </w:r>
    </w:p>
    <w:p w14:paraId="761889AB"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6" w:name="tsvファイル出力-8"/>
      <w:r w:rsidRPr="009C4A23">
        <w:rPr>
          <w:rFonts w:eastAsia="ＭＳ ゴシック"/>
          <w:i/>
          <w:iCs/>
          <w:color w:val="4F81BD"/>
        </w:rPr>
        <w:t>TSV</w:t>
      </w:r>
      <w:r w:rsidRPr="009C4A23">
        <w:rPr>
          <w:rFonts w:eastAsia="ＭＳ ゴシック"/>
          <w:i/>
          <w:iCs/>
          <w:color w:val="4F81BD"/>
        </w:rPr>
        <w:t>ファイル出力</w:t>
      </w:r>
    </w:p>
    <w:bookmarkEnd w:id="66"/>
    <w:p w14:paraId="26664914" w14:textId="77777777" w:rsidR="000314BB" w:rsidRPr="009864E3" w:rsidRDefault="000314BB" w:rsidP="000314BB">
      <w:pPr>
        <w:widowControl/>
        <w:spacing w:before="180" w:after="180"/>
        <w:jc w:val="left"/>
      </w:pPr>
      <w:r w:rsidRPr="009864E3">
        <w:t>TSV</w:t>
      </w:r>
      <w:r w:rsidRPr="009864E3">
        <w:t>作成後、「ダウンロード」をクリックすることで、</w:t>
      </w:r>
      <w:r w:rsidRPr="009864E3">
        <w:t>TSV</w:t>
      </w:r>
      <w:r w:rsidRPr="009864E3">
        <w:t>ファイルがダウンロードされる。</w:t>
      </w:r>
    </w:p>
    <w:p w14:paraId="3D0E5AA9" w14:textId="77777777" w:rsidR="00837D26" w:rsidRPr="009864E3" w:rsidRDefault="00837D26" w:rsidP="00837D26">
      <w:pPr>
        <w:keepNext/>
        <w:widowControl/>
        <w:spacing w:before="180" w:after="180"/>
        <w:jc w:val="center"/>
      </w:pPr>
      <w:r w:rsidRPr="009864E3">
        <w:rPr>
          <w:noProof/>
        </w:rPr>
        <w:drawing>
          <wp:inline distT="0" distB="0" distL="0" distR="0" wp14:anchorId="22814F77" wp14:editId="2B4A30BE">
            <wp:extent cx="5400675" cy="1495425"/>
            <wp:effectExtent l="0" t="0" r="9525" b="9525"/>
            <wp:docPr id="77" name="図 77" descr="C:\Users\takuya\Desktop\tsv_tool_screenshot\コード署名証明書TSV作成\コード署名証明書_失効申請用TSV_TSVファイル出力.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takuya\Desktop\tsv_tool_screenshot\コード署名証明書TSV作成\コード署名証明書_失効申請用TSV_TSVファイル出力.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00675" cy="1495425"/>
                    </a:xfrm>
                    <a:prstGeom prst="rect">
                      <a:avLst/>
                    </a:prstGeom>
                    <a:noFill/>
                    <a:ln>
                      <a:noFill/>
                    </a:ln>
                  </pic:spPr>
                </pic:pic>
              </a:graphicData>
            </a:graphic>
          </wp:inline>
        </w:drawing>
      </w:r>
    </w:p>
    <w:p w14:paraId="6AB8C96D" w14:textId="2BE48C05" w:rsidR="00837D26" w:rsidRPr="009864E3" w:rsidRDefault="00837D26" w:rsidP="00837D26">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72</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SV - TSV</w:t>
      </w:r>
      <w:r w:rsidRPr="009864E3">
        <w:rPr>
          <w:rFonts w:hint="eastAsia"/>
        </w:rPr>
        <w:t>ファイル</w:t>
      </w:r>
      <w:r w:rsidRPr="009864E3">
        <w:t>出力</w:t>
      </w:r>
    </w:p>
    <w:p w14:paraId="4E14581A"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67" w:name="終了-9"/>
      <w:r w:rsidRPr="009C4A23">
        <w:rPr>
          <w:rFonts w:eastAsia="ＭＳ ゴシック"/>
          <w:i/>
          <w:iCs/>
          <w:color w:val="4F81BD"/>
        </w:rPr>
        <w:t>終了</w:t>
      </w:r>
    </w:p>
    <w:bookmarkEnd w:id="67"/>
    <w:p w14:paraId="7D84C0CC" w14:textId="77777777" w:rsidR="000314BB" w:rsidRPr="009864E3" w:rsidRDefault="000314BB" w:rsidP="000314BB">
      <w:pPr>
        <w:widowControl/>
        <w:spacing w:before="180" w:after="180"/>
        <w:jc w:val="left"/>
      </w:pPr>
      <w:r w:rsidRPr="009864E3">
        <w:t>「終了」をクリックすることで</w:t>
      </w:r>
      <w:r w:rsidRPr="009864E3">
        <w:t>TSV</w:t>
      </w:r>
      <w:r w:rsidRPr="009864E3">
        <w:t>の作成を終了する。</w:t>
      </w:r>
    </w:p>
    <w:p w14:paraId="68E54CC4" w14:textId="77777777" w:rsidR="00837D26" w:rsidRPr="009864E3" w:rsidRDefault="00837D26" w:rsidP="00837D26">
      <w:pPr>
        <w:keepNext/>
        <w:widowControl/>
        <w:spacing w:before="180" w:after="180"/>
        <w:jc w:val="center"/>
      </w:pPr>
      <w:r w:rsidRPr="009864E3">
        <w:rPr>
          <w:noProof/>
        </w:rPr>
        <w:lastRenderedPageBreak/>
        <w:drawing>
          <wp:inline distT="0" distB="0" distL="0" distR="0" wp14:anchorId="00939A8A" wp14:editId="34F8EA56">
            <wp:extent cx="5351780" cy="1400175"/>
            <wp:effectExtent l="0" t="0" r="1270" b="9525"/>
            <wp:docPr id="78" name="図 78" descr="C:\Users\takuya\Desktop\tsv_tool_screenshot\コード署名証明書TSV作成\コード署名証明書_失効申請用TSV_終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takuya\Desktop\tsv_tool_screenshot\コード署名証明書TSV作成\コード署名証明書_失効申請用TSV_終了.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60848" cy="1402547"/>
                    </a:xfrm>
                    <a:prstGeom prst="rect">
                      <a:avLst/>
                    </a:prstGeom>
                    <a:noFill/>
                    <a:ln>
                      <a:noFill/>
                    </a:ln>
                  </pic:spPr>
                </pic:pic>
              </a:graphicData>
            </a:graphic>
          </wp:inline>
        </w:drawing>
      </w:r>
    </w:p>
    <w:p w14:paraId="3FBEE261" w14:textId="3DB1BB7B" w:rsidR="00837D26" w:rsidRDefault="00837D26" w:rsidP="00837D26">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73</w:t>
      </w:r>
      <w:r w:rsidRPr="009864E3">
        <w:fldChar w:fldCharType="end"/>
      </w:r>
      <w:r w:rsidRPr="009864E3">
        <w:rPr>
          <w:rFonts w:hint="eastAsia"/>
        </w:rPr>
        <w:t xml:space="preserve">　</w:t>
      </w:r>
      <w:r w:rsidR="002E4759">
        <w:rPr>
          <w:rFonts w:hint="eastAsia"/>
        </w:rPr>
        <w:t>コード署名用証明書</w:t>
      </w:r>
      <w:r w:rsidRPr="009864E3">
        <w:rPr>
          <w:rFonts w:hint="eastAsia"/>
        </w:rPr>
        <w:t xml:space="preserve"> </w:t>
      </w:r>
      <w:r w:rsidRPr="009864E3">
        <w:t xml:space="preserve">- </w:t>
      </w:r>
      <w:r w:rsidRPr="009864E3">
        <w:rPr>
          <w:rFonts w:hint="eastAsia"/>
        </w:rPr>
        <w:t>失効申請用</w:t>
      </w:r>
      <w:r w:rsidRPr="009864E3">
        <w:rPr>
          <w:rFonts w:hint="eastAsia"/>
        </w:rPr>
        <w:t>T</w:t>
      </w:r>
      <w:r w:rsidRPr="009864E3">
        <w:t xml:space="preserve">SV - </w:t>
      </w:r>
      <w:r w:rsidRPr="009864E3">
        <w:rPr>
          <w:rFonts w:hint="eastAsia"/>
        </w:rPr>
        <w:t>終了</w:t>
      </w:r>
    </w:p>
    <w:p w14:paraId="067E48A2" w14:textId="53450042" w:rsidR="00E4087E" w:rsidRPr="00F37F8E" w:rsidRDefault="00F97C7C" w:rsidP="0061038D">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68" w:name="_Toc473632513"/>
      <w:r>
        <w:rPr>
          <w:rFonts w:eastAsia="ＭＳ ゴシック" w:hint="eastAsia"/>
          <w:b/>
          <w:bCs/>
          <w:color w:val="4F81BD"/>
          <w:sz w:val="28"/>
          <w:szCs w:val="28"/>
        </w:rPr>
        <w:t>利用管理者</w:t>
      </w:r>
      <w:r>
        <w:rPr>
          <w:rFonts w:eastAsia="ＭＳ ゴシック"/>
          <w:b/>
          <w:bCs/>
          <w:color w:val="4F81BD"/>
          <w:sz w:val="28"/>
          <w:szCs w:val="28"/>
        </w:rPr>
        <w:t>情報更新申請用</w:t>
      </w:r>
      <w:r>
        <w:rPr>
          <w:rFonts w:eastAsia="ＭＳ ゴシック" w:hint="eastAsia"/>
          <w:b/>
          <w:bCs/>
          <w:color w:val="4F81BD"/>
          <w:sz w:val="28"/>
          <w:szCs w:val="28"/>
        </w:rPr>
        <w:t>TSV</w:t>
      </w:r>
      <w:bookmarkEnd w:id="68"/>
    </w:p>
    <w:p w14:paraId="27754C05" w14:textId="14B90C93" w:rsidR="00F97C7C" w:rsidRDefault="00C90FCD" w:rsidP="00F37F8E">
      <w:r>
        <w:rPr>
          <w:rFonts w:hint="eastAsia"/>
        </w:rPr>
        <w:t>「</w:t>
      </w:r>
      <w:r>
        <w:rPr>
          <w:rFonts w:hint="eastAsia"/>
        </w:rPr>
        <w:t>TSV</w:t>
      </w:r>
      <w:r>
        <w:rPr>
          <w:rFonts w:hint="eastAsia"/>
        </w:rPr>
        <w:t>ファイル種別</w:t>
      </w:r>
      <w:r>
        <w:t>」の</w:t>
      </w:r>
      <w:r>
        <w:rPr>
          <w:rFonts w:hint="eastAsia"/>
        </w:rPr>
        <w:t>セレクトボックス</w:t>
      </w:r>
      <w:r>
        <w:t>が</w:t>
      </w:r>
      <w:r>
        <w:rPr>
          <w:rFonts w:hint="eastAsia"/>
        </w:rPr>
        <w:t>「</w:t>
      </w:r>
      <w:r>
        <w:t>利用管理者情報更新申請用</w:t>
      </w:r>
      <w:r>
        <w:rPr>
          <w:rFonts w:hint="eastAsia"/>
        </w:rPr>
        <w:t>TSV</w:t>
      </w:r>
      <w:r>
        <w:rPr>
          <w:rFonts w:hint="eastAsia"/>
        </w:rPr>
        <w:t>」</w:t>
      </w:r>
      <w:r>
        <w:t>を選択していることを確認する。</w:t>
      </w:r>
      <w:r>
        <w:rPr>
          <w:rFonts w:hint="eastAsia"/>
        </w:rPr>
        <w:t>「</w:t>
      </w:r>
      <w:r>
        <w:t>この内容で作成を開始」をクリックすることで</w:t>
      </w:r>
      <w:r>
        <w:rPr>
          <w:rFonts w:hint="eastAsia"/>
        </w:rPr>
        <w:t>TSV</w:t>
      </w:r>
      <w:r>
        <w:rPr>
          <w:rFonts w:hint="eastAsia"/>
        </w:rPr>
        <w:t>の</w:t>
      </w:r>
      <w:r>
        <w:t>作成を開始する。</w:t>
      </w:r>
    </w:p>
    <w:p w14:paraId="21A103FB" w14:textId="77777777" w:rsidR="008D1291" w:rsidRDefault="00C90FCD" w:rsidP="00F37F8E">
      <w:pPr>
        <w:keepNext/>
      </w:pPr>
      <w:r>
        <w:rPr>
          <w:noProof/>
        </w:rPr>
        <w:drawing>
          <wp:inline distT="0" distB="0" distL="0" distR="0" wp14:anchorId="258CE569" wp14:editId="176F4E8F">
            <wp:extent cx="5391150" cy="3019425"/>
            <wp:effectExtent l="0" t="0" r="0" b="9525"/>
            <wp:docPr id="106" name="図 106" descr="C:\Users\takuya\Desktop\TSV作成ツール\スクリーンショット\操作手順書\図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akuya\Desktop\TSV作成ツール\スクリーンショット\操作手順書\図74.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1A2411DC" w14:textId="0DAAB43F" w:rsidR="00C90FCD" w:rsidRDefault="008D1291" w:rsidP="0061038D">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4</w:t>
      </w:r>
      <w:r>
        <w:fldChar w:fldCharType="end"/>
      </w:r>
      <w:r>
        <w:rPr>
          <w:rFonts w:hint="eastAsia"/>
        </w:rPr>
        <w:t xml:space="preserve">　利用管理者</w:t>
      </w:r>
      <w:r>
        <w:t>情報更新申請用</w:t>
      </w:r>
      <w:r>
        <w:rPr>
          <w:rFonts w:hint="eastAsia"/>
        </w:rPr>
        <w:t>TSV</w:t>
      </w:r>
    </w:p>
    <w:p w14:paraId="7B6F06B8" w14:textId="77777777" w:rsidR="0061038D" w:rsidRDefault="0061038D" w:rsidP="00F37F8E">
      <w:pPr>
        <w:ind w:firstLineChars="100" w:firstLine="240"/>
      </w:pPr>
    </w:p>
    <w:p w14:paraId="694A8B67" w14:textId="33DFFF24" w:rsidR="00AB37BA" w:rsidRDefault="007F0779" w:rsidP="00F37F8E">
      <w:pPr>
        <w:ind w:firstLineChars="100" w:firstLine="240"/>
      </w:pPr>
      <w:r>
        <w:rPr>
          <w:rFonts w:hint="eastAsia"/>
        </w:rPr>
        <w:t>発行済み</w:t>
      </w:r>
      <w:r>
        <w:t>証明書</w:t>
      </w:r>
      <w:r>
        <w:rPr>
          <w:rFonts w:hint="eastAsia"/>
        </w:rPr>
        <w:t>一覧の</w:t>
      </w:r>
      <w:r>
        <w:rPr>
          <w:rFonts w:hint="eastAsia"/>
        </w:rPr>
        <w:t>TSV</w:t>
      </w:r>
      <w:r w:rsidR="00C9643A">
        <w:rPr>
          <w:rFonts w:hint="eastAsia"/>
        </w:rPr>
        <w:t>を読込</w:t>
      </w:r>
      <w:r>
        <w:t>、現在有効</w:t>
      </w:r>
      <w:r>
        <w:rPr>
          <w:rFonts w:hint="eastAsia"/>
        </w:rPr>
        <w:t>な</w:t>
      </w:r>
      <w:r>
        <w:t>全ての</w:t>
      </w:r>
      <w:r>
        <w:rPr>
          <w:rFonts w:hint="eastAsia"/>
        </w:rPr>
        <w:t>証明書</w:t>
      </w:r>
      <w:r>
        <w:t>に</w:t>
      </w:r>
      <w:r>
        <w:rPr>
          <w:rFonts w:hint="eastAsia"/>
        </w:rPr>
        <w:t>ついて</w:t>
      </w:r>
      <w:r>
        <w:t>利用管理者情報更新申請を行う</w:t>
      </w:r>
      <w:r>
        <w:rPr>
          <w:rFonts w:hint="eastAsia"/>
        </w:rPr>
        <w:t>TSV</w:t>
      </w:r>
      <w:r>
        <w:rPr>
          <w:rFonts w:hint="eastAsia"/>
        </w:rPr>
        <w:t>ファイル</w:t>
      </w:r>
      <w:r>
        <w:t>の</w:t>
      </w:r>
      <w:r w:rsidR="00420245">
        <w:rPr>
          <w:rFonts w:hint="eastAsia"/>
        </w:rPr>
        <w:t>作成</w:t>
      </w:r>
      <w:r w:rsidR="00420245">
        <w:t>が出来る。</w:t>
      </w:r>
      <w:r w:rsidR="0061038D">
        <w:rPr>
          <w:rFonts w:hint="eastAsia"/>
        </w:rPr>
        <w:t>オプション</w:t>
      </w:r>
      <w:r w:rsidR="0061038D">
        <w:t>エリア「発行済</w:t>
      </w:r>
      <w:r w:rsidR="0061038D">
        <w:rPr>
          <w:rFonts w:hint="eastAsia"/>
        </w:rPr>
        <w:t>み</w:t>
      </w:r>
      <w:r w:rsidR="0061038D">
        <w:t>証明書一覧</w:t>
      </w:r>
      <w:r w:rsidR="0061038D">
        <w:rPr>
          <w:rFonts w:hint="eastAsia"/>
        </w:rPr>
        <w:t>TSV</w:t>
      </w:r>
      <w:r w:rsidR="0061038D">
        <w:rPr>
          <w:rFonts w:hint="eastAsia"/>
        </w:rPr>
        <w:t>ファイル</w:t>
      </w:r>
      <w:r w:rsidR="0061038D">
        <w:t>」</w:t>
      </w:r>
      <w:r w:rsidR="0061038D">
        <w:rPr>
          <w:rFonts w:hint="eastAsia"/>
        </w:rPr>
        <w:t>の「</w:t>
      </w:r>
      <w:r w:rsidR="0061038D">
        <w:t>ファイル選択」をクリックし、読み込む</w:t>
      </w:r>
      <w:r w:rsidR="0061038D">
        <w:rPr>
          <w:rFonts w:hint="eastAsia"/>
        </w:rPr>
        <w:t>TSV</w:t>
      </w:r>
      <w:r w:rsidR="0061038D">
        <w:rPr>
          <w:rFonts w:hint="eastAsia"/>
        </w:rPr>
        <w:t>ファイルを</w:t>
      </w:r>
      <w:r w:rsidR="0061038D">
        <w:t>選択する。</w:t>
      </w:r>
      <w:r w:rsidR="00AB37BA">
        <w:rPr>
          <w:rFonts w:hint="eastAsia"/>
        </w:rPr>
        <w:t>TSV</w:t>
      </w:r>
      <w:r w:rsidR="00AB37BA">
        <w:rPr>
          <w:rFonts w:hint="eastAsia"/>
        </w:rPr>
        <w:t>に</w:t>
      </w:r>
      <w:r w:rsidR="00AB37BA">
        <w:t>記述した内容がレコードの「</w:t>
      </w:r>
      <w:r w:rsidR="00AB37BA">
        <w:rPr>
          <w:rFonts w:hint="eastAsia"/>
        </w:rPr>
        <w:t>申請</w:t>
      </w:r>
      <w:r w:rsidR="00AB37BA">
        <w:rPr>
          <w:rFonts w:hint="eastAsia"/>
        </w:rPr>
        <w:t>ID</w:t>
      </w:r>
      <w:r w:rsidR="00AB37BA">
        <w:rPr>
          <w:rFonts w:hint="eastAsia"/>
        </w:rPr>
        <w:t>」</w:t>
      </w:r>
      <w:r w:rsidR="00AB37BA">
        <w:t>、「サーバ</w:t>
      </w:r>
      <w:r w:rsidR="00AB37BA">
        <w:rPr>
          <w:rFonts w:hint="eastAsia"/>
        </w:rPr>
        <w:t>FQDN</w:t>
      </w:r>
      <w:r w:rsidR="00AB37BA">
        <w:rPr>
          <w:rFonts w:hint="eastAsia"/>
        </w:rPr>
        <w:t>」</w:t>
      </w:r>
      <w:r w:rsidR="00AB37BA">
        <w:t>、「利用管理者</w:t>
      </w:r>
      <w:r w:rsidR="00AB37BA">
        <w:rPr>
          <w:rFonts w:hint="eastAsia"/>
        </w:rPr>
        <w:t>E-mail</w:t>
      </w:r>
      <w:r w:rsidR="00AB37BA">
        <w:rPr>
          <w:rFonts w:hint="eastAsia"/>
        </w:rPr>
        <w:t>」</w:t>
      </w:r>
      <w:r w:rsidR="00AB37BA">
        <w:t>、「利用管理者氏名」、「利用管理者</w:t>
      </w:r>
      <w:r w:rsidR="00AB37BA">
        <w:rPr>
          <w:rFonts w:hint="eastAsia"/>
        </w:rPr>
        <w:t>所属</w:t>
      </w:r>
      <w:r w:rsidR="00AB37BA">
        <w:t>」</w:t>
      </w:r>
      <w:r w:rsidR="00AB37BA">
        <w:rPr>
          <w:rFonts w:hint="eastAsia"/>
        </w:rPr>
        <w:t>に</w:t>
      </w:r>
      <w:r w:rsidR="00AB37BA">
        <w:t>それぞれ設定される。</w:t>
      </w:r>
    </w:p>
    <w:p w14:paraId="276A889A" w14:textId="6BD2E7B9" w:rsidR="00AB37BA" w:rsidRDefault="0061038D" w:rsidP="00F37F8E">
      <w:pPr>
        <w:ind w:firstLineChars="100" w:firstLine="240"/>
      </w:pPr>
      <w:r>
        <w:rPr>
          <w:rFonts w:hint="eastAsia"/>
        </w:rPr>
        <w:lastRenderedPageBreak/>
        <w:t>また</w:t>
      </w:r>
      <w:r>
        <w:t>「利用管理者氏名」、「利用管理者</w:t>
      </w:r>
      <w:r>
        <w:rPr>
          <w:rFonts w:hint="eastAsia"/>
        </w:rPr>
        <w:t>E-mail</w:t>
      </w:r>
      <w:r>
        <w:rPr>
          <w:rFonts w:hint="eastAsia"/>
        </w:rPr>
        <w:t>」に</w:t>
      </w:r>
      <w:r>
        <w:t>入力した内容によって</w:t>
      </w:r>
      <w:r>
        <w:rPr>
          <w:rFonts w:hint="eastAsia"/>
        </w:rPr>
        <w:t>利用管理者</w:t>
      </w:r>
      <w:r>
        <w:t>情報更新申請</w:t>
      </w:r>
      <w:r>
        <w:rPr>
          <w:rFonts w:hint="eastAsia"/>
        </w:rPr>
        <w:t>対象</w:t>
      </w:r>
      <w:r>
        <w:t>の証明書の絞り込みが</w:t>
      </w:r>
      <w:r>
        <w:rPr>
          <w:rFonts w:hint="eastAsia"/>
        </w:rPr>
        <w:t>出来る</w:t>
      </w:r>
      <w:r>
        <w:t>。</w:t>
      </w:r>
    </w:p>
    <w:p w14:paraId="261EC836" w14:textId="4C33C8F6" w:rsidR="00AB37BA" w:rsidRDefault="00AB37BA" w:rsidP="00F37F8E">
      <w:pPr>
        <w:ind w:firstLineChars="100" w:firstLine="240"/>
      </w:pPr>
      <w:r>
        <w:rPr>
          <w:rFonts w:hint="eastAsia"/>
        </w:rPr>
        <w:t>上記</w:t>
      </w:r>
      <w:r>
        <w:t>内容をそれぞれ入力後、</w:t>
      </w:r>
      <w:r>
        <w:rPr>
          <w:rFonts w:hint="eastAsia"/>
        </w:rPr>
        <w:t>「</w:t>
      </w:r>
      <w:r>
        <w:t>発行済み証明書一覧</w:t>
      </w:r>
      <w:r>
        <w:rPr>
          <w:rFonts w:hint="eastAsia"/>
        </w:rPr>
        <w:t>TSV</w:t>
      </w:r>
      <w:r>
        <w:rPr>
          <w:rFonts w:hint="eastAsia"/>
        </w:rPr>
        <w:t>から</w:t>
      </w:r>
      <w:r>
        <w:t>作成を開始」</w:t>
      </w:r>
      <w:r>
        <w:rPr>
          <w:rFonts w:hint="eastAsia"/>
        </w:rPr>
        <w:t>を</w:t>
      </w:r>
      <w:r>
        <w:t>クリックすることで、</w:t>
      </w:r>
      <w:r>
        <w:rPr>
          <w:rFonts w:hint="eastAsia"/>
        </w:rPr>
        <w:t>TSV</w:t>
      </w:r>
      <w:r>
        <w:rPr>
          <w:rFonts w:hint="eastAsia"/>
        </w:rPr>
        <w:t>の</w:t>
      </w:r>
      <w:r>
        <w:t>作成を開始する。</w:t>
      </w:r>
    </w:p>
    <w:p w14:paraId="0570E58B" w14:textId="77777777" w:rsidR="00487D0E" w:rsidRDefault="00E54AA9" w:rsidP="00F37F8E">
      <w:pPr>
        <w:keepNext/>
      </w:pPr>
      <w:r>
        <w:rPr>
          <w:noProof/>
        </w:rPr>
        <w:drawing>
          <wp:inline distT="0" distB="0" distL="0" distR="0" wp14:anchorId="0B25B92F" wp14:editId="158E03D0">
            <wp:extent cx="5391150" cy="3019425"/>
            <wp:effectExtent l="0" t="0" r="0" b="9525"/>
            <wp:docPr id="107" name="図 107" descr="C:\Users\takuya\Desktop\TSV作成ツール\スクリーンショット\操作手順書\図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takuya\Desktop\TSV作成ツール\スクリーンショット\操作手順書\図75.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798D84DD" w14:textId="496D3925" w:rsidR="00E54AA9" w:rsidRDefault="00487D0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5</w:t>
      </w:r>
      <w:r>
        <w:fldChar w:fldCharType="end"/>
      </w:r>
      <w:r w:rsidR="00D759F0">
        <w:rPr>
          <w:rFonts w:hint="eastAsia"/>
        </w:rPr>
        <w:t xml:space="preserve">　利用管理者</w:t>
      </w:r>
      <w:r w:rsidR="00D759F0">
        <w:t>情報更新申請用</w:t>
      </w:r>
      <w:r w:rsidR="00D759F0">
        <w:rPr>
          <w:rFonts w:hint="eastAsia"/>
        </w:rPr>
        <w:t>TSV</w:t>
      </w:r>
      <w:r w:rsidR="002C722A">
        <w:rPr>
          <w:rFonts w:hint="eastAsia"/>
        </w:rPr>
        <w:t xml:space="preserve"> </w:t>
      </w:r>
      <w:r w:rsidR="002C722A">
        <w:t>–</w:t>
      </w:r>
      <w:r w:rsidR="002C722A">
        <w:rPr>
          <w:rFonts w:hint="eastAsia"/>
        </w:rPr>
        <w:t xml:space="preserve"> TSV</w:t>
      </w:r>
      <w:r w:rsidR="002C722A">
        <w:rPr>
          <w:rFonts w:hint="eastAsia"/>
        </w:rPr>
        <w:t>取込</w:t>
      </w:r>
    </w:p>
    <w:p w14:paraId="64AB311F" w14:textId="2D89B138" w:rsidR="00C40681" w:rsidRDefault="00C40681">
      <w:pPr>
        <w:pStyle w:val="a7"/>
        <w:keepNext/>
        <w:keepLines/>
        <w:widowControl/>
        <w:numPr>
          <w:ilvl w:val="3"/>
          <w:numId w:val="3"/>
        </w:numPr>
        <w:spacing w:before="200"/>
        <w:ind w:leftChars="0"/>
        <w:jc w:val="left"/>
        <w:outlineLvl w:val="3"/>
        <w:rPr>
          <w:rFonts w:eastAsia="ＭＳ ゴシック"/>
          <w:b/>
          <w:bCs/>
          <w:color w:val="4F81BD"/>
        </w:rPr>
      </w:pPr>
      <w:r>
        <w:rPr>
          <w:rFonts w:eastAsia="ＭＳ ゴシック" w:hint="eastAsia"/>
          <w:b/>
          <w:bCs/>
          <w:color w:val="4F81BD"/>
        </w:rPr>
        <w:t>データ入力</w:t>
      </w:r>
    </w:p>
    <w:p w14:paraId="16607A40" w14:textId="14F0F428" w:rsidR="00C40681" w:rsidRDefault="00C40681" w:rsidP="00F37F8E">
      <w:r>
        <w:rPr>
          <w:rFonts w:hint="eastAsia"/>
        </w:rPr>
        <w:t>「</w:t>
      </w:r>
      <w:r>
        <w:t>申請</w:t>
      </w:r>
      <w:r>
        <w:rPr>
          <w:rFonts w:hint="eastAsia"/>
        </w:rPr>
        <w:t>ID</w:t>
      </w:r>
      <w:r>
        <w:rPr>
          <w:rFonts w:hint="eastAsia"/>
        </w:rPr>
        <w:t>」</w:t>
      </w:r>
      <w:r>
        <w:t>の入力を行う。</w:t>
      </w:r>
      <w:r>
        <w:rPr>
          <w:rFonts w:hint="eastAsia"/>
        </w:rPr>
        <w:t>「</w:t>
      </w:r>
      <w:r>
        <w:t>サーバ</w:t>
      </w:r>
      <w:r>
        <w:rPr>
          <w:rFonts w:hint="eastAsia"/>
        </w:rPr>
        <w:t>FQDN</w:t>
      </w:r>
      <w:r>
        <w:rPr>
          <w:rFonts w:hint="eastAsia"/>
        </w:rPr>
        <w:t>」</w:t>
      </w:r>
      <w:r>
        <w:t>、「利用管理者</w:t>
      </w:r>
      <w:r>
        <w:rPr>
          <w:rFonts w:hint="eastAsia"/>
        </w:rPr>
        <w:t>E-mail</w:t>
      </w:r>
      <w:r>
        <w:rPr>
          <w:rFonts w:hint="eastAsia"/>
        </w:rPr>
        <w:t>」</w:t>
      </w:r>
      <w:r>
        <w:t>、「利用管理者氏名」、「利用管理者所属」は必須入力ではないので必要があれば入力する</w:t>
      </w:r>
      <w:r>
        <w:rPr>
          <w:rFonts w:hint="eastAsia"/>
        </w:rPr>
        <w:t>（</w:t>
      </w:r>
      <w:r>
        <w:t>図</w:t>
      </w:r>
      <w:r>
        <w:rPr>
          <w:rFonts w:hint="eastAsia"/>
        </w:rPr>
        <w:t>76</w:t>
      </w:r>
      <w:r>
        <w:rPr>
          <w:rFonts w:hint="eastAsia"/>
        </w:rPr>
        <w:t>番号</w:t>
      </w:r>
      <w:r>
        <w:rPr>
          <w:rFonts w:hint="eastAsia"/>
        </w:rPr>
        <w:t>1</w:t>
      </w:r>
      <w:r>
        <w:rPr>
          <w:rFonts w:hint="eastAsia"/>
        </w:rPr>
        <w:t>）</w:t>
      </w:r>
      <w:r>
        <w:t>。</w:t>
      </w:r>
      <w:r>
        <w:rPr>
          <w:rFonts w:hint="eastAsia"/>
        </w:rPr>
        <w:t>データ入力後</w:t>
      </w:r>
      <w:r>
        <w:t>、「完了」をクリックすることで</w:t>
      </w:r>
      <w:r>
        <w:rPr>
          <w:rFonts w:hint="eastAsia"/>
        </w:rPr>
        <w:t>TSV</w:t>
      </w:r>
      <w:r>
        <w:rPr>
          <w:rFonts w:hint="eastAsia"/>
        </w:rPr>
        <w:t>が</w:t>
      </w:r>
      <w:r>
        <w:t>作成される（図</w:t>
      </w:r>
      <w:r>
        <w:rPr>
          <w:rFonts w:hint="eastAsia"/>
        </w:rPr>
        <w:t>76</w:t>
      </w:r>
      <w:r>
        <w:rPr>
          <w:rFonts w:hint="eastAsia"/>
        </w:rPr>
        <w:t>番号</w:t>
      </w:r>
      <w:r>
        <w:rPr>
          <w:rFonts w:hint="eastAsia"/>
        </w:rPr>
        <w:t>2</w:t>
      </w:r>
      <w:r>
        <w:rPr>
          <w:rFonts w:hint="eastAsia"/>
        </w:rPr>
        <w:t>）</w:t>
      </w:r>
      <w:r>
        <w:t>。</w:t>
      </w:r>
    </w:p>
    <w:p w14:paraId="6EE5AC0F" w14:textId="77777777" w:rsidR="00622B1D" w:rsidRDefault="00C40681" w:rsidP="00F37F8E">
      <w:pPr>
        <w:keepNext/>
      </w:pPr>
      <w:r>
        <w:rPr>
          <w:noProof/>
        </w:rPr>
        <w:lastRenderedPageBreak/>
        <w:drawing>
          <wp:inline distT="0" distB="0" distL="0" distR="0" wp14:anchorId="0AA6AC5B" wp14:editId="6EACD624">
            <wp:extent cx="5391150" cy="3019425"/>
            <wp:effectExtent l="0" t="0" r="0" b="9525"/>
            <wp:docPr id="108" name="図 108" descr="C:\Users\takuya\Desktop\TSV作成ツール\スクリーンショット\操作手順書\図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akuya\Desktop\TSV作成ツール\スクリーンショット\操作手順書\図7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6F14AA19" w14:textId="64ADB0A1" w:rsidR="00C40681" w:rsidRDefault="00622B1D" w:rsidP="00F37F8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6</w:t>
      </w:r>
      <w:r>
        <w:fldChar w:fldCharType="end"/>
      </w:r>
      <w:r>
        <w:rPr>
          <w:rFonts w:hint="eastAsia"/>
        </w:rPr>
        <w:t xml:space="preserve">　</w:t>
      </w:r>
      <w:r w:rsidR="001E556E">
        <w:rPr>
          <w:rFonts w:hint="eastAsia"/>
        </w:rPr>
        <w:t>利用管理者</w:t>
      </w:r>
      <w:r w:rsidR="001E556E">
        <w:t>情報</w:t>
      </w:r>
      <w:r w:rsidR="001E556E">
        <w:rPr>
          <w:rFonts w:hint="eastAsia"/>
        </w:rPr>
        <w:t>更新申請用</w:t>
      </w:r>
      <w:r w:rsidR="001E556E">
        <w:rPr>
          <w:rFonts w:hint="eastAsia"/>
        </w:rPr>
        <w:t xml:space="preserve">TSV </w:t>
      </w:r>
      <w:r w:rsidR="001E556E">
        <w:t>–</w:t>
      </w:r>
      <w:r w:rsidR="001E556E">
        <w:rPr>
          <w:rFonts w:hint="eastAsia"/>
        </w:rPr>
        <w:t xml:space="preserve"> </w:t>
      </w:r>
      <w:r w:rsidR="001E556E">
        <w:rPr>
          <w:rFonts w:hint="eastAsia"/>
        </w:rPr>
        <w:t>データ入力</w:t>
      </w:r>
    </w:p>
    <w:p w14:paraId="06CE61BE" w14:textId="77777777" w:rsidR="00C40681" w:rsidRPr="00C40681" w:rsidRDefault="00C40681" w:rsidP="00F37F8E"/>
    <w:p w14:paraId="13880818" w14:textId="2017B997" w:rsidR="00C40681" w:rsidRDefault="001E556E" w:rsidP="0061038D">
      <w:pPr>
        <w:pStyle w:val="a7"/>
        <w:keepNext/>
        <w:keepLines/>
        <w:widowControl/>
        <w:numPr>
          <w:ilvl w:val="3"/>
          <w:numId w:val="3"/>
        </w:numPr>
        <w:spacing w:before="200"/>
        <w:ind w:leftChars="0"/>
        <w:jc w:val="left"/>
        <w:outlineLvl w:val="3"/>
        <w:rPr>
          <w:rFonts w:eastAsia="ＭＳ ゴシック"/>
          <w:b/>
          <w:bCs/>
          <w:color w:val="4F81BD"/>
        </w:rPr>
      </w:pPr>
      <w:r>
        <w:rPr>
          <w:rFonts w:eastAsia="ＭＳ ゴシック"/>
          <w:b/>
          <w:bCs/>
          <w:color w:val="4F81BD"/>
        </w:rPr>
        <w:t>TSV</w:t>
      </w:r>
      <w:r>
        <w:rPr>
          <w:rFonts w:eastAsia="ＭＳ ゴシック" w:hint="eastAsia"/>
          <w:b/>
          <w:bCs/>
          <w:color w:val="4F81BD"/>
        </w:rPr>
        <w:t>ファイル</w:t>
      </w:r>
      <w:r>
        <w:rPr>
          <w:rFonts w:eastAsia="ＭＳ ゴシック"/>
          <w:b/>
          <w:bCs/>
          <w:color w:val="4F81BD"/>
        </w:rPr>
        <w:t>出力</w:t>
      </w:r>
    </w:p>
    <w:p w14:paraId="2EE75717" w14:textId="75D1F324" w:rsidR="001E556E" w:rsidRDefault="001E556E" w:rsidP="00F37F8E">
      <w:r>
        <w:rPr>
          <w:rFonts w:hint="eastAsia"/>
        </w:rPr>
        <w:t>TSV</w:t>
      </w:r>
      <w:r>
        <w:rPr>
          <w:rFonts w:hint="eastAsia"/>
        </w:rPr>
        <w:t>作成後</w:t>
      </w:r>
      <w:r>
        <w:t>、「ダウンロード</w:t>
      </w:r>
      <w:r>
        <w:rPr>
          <w:rFonts w:hint="eastAsia"/>
        </w:rPr>
        <w:t>」</w:t>
      </w:r>
      <w:r>
        <w:t>をクリックすることで、</w:t>
      </w:r>
      <w:r>
        <w:rPr>
          <w:rFonts w:hint="eastAsia"/>
        </w:rPr>
        <w:t>TSV</w:t>
      </w:r>
      <w:r>
        <w:rPr>
          <w:rFonts w:hint="eastAsia"/>
        </w:rPr>
        <w:t>ファイルが</w:t>
      </w:r>
      <w:r>
        <w:t>ダウンロードされる。</w:t>
      </w:r>
    </w:p>
    <w:p w14:paraId="4DCFB067" w14:textId="77777777" w:rsidR="001E556E" w:rsidRDefault="001E556E" w:rsidP="00F37F8E">
      <w:pPr>
        <w:keepNext/>
      </w:pPr>
      <w:r>
        <w:rPr>
          <w:noProof/>
        </w:rPr>
        <w:drawing>
          <wp:inline distT="0" distB="0" distL="0" distR="0" wp14:anchorId="0A72CE84" wp14:editId="699BCA41">
            <wp:extent cx="5391150" cy="1609725"/>
            <wp:effectExtent l="0" t="0" r="0" b="9525"/>
            <wp:docPr id="109" name="図 109" descr="C:\Users\takuya\Desktop\TSV作成ツール\スクリーンショット\操作手順書\図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akuya\Desktop\TSV作成ツール\スクリーンショット\操作手順書\図77.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91150" cy="1609725"/>
                    </a:xfrm>
                    <a:prstGeom prst="rect">
                      <a:avLst/>
                    </a:prstGeom>
                    <a:noFill/>
                    <a:ln>
                      <a:noFill/>
                    </a:ln>
                  </pic:spPr>
                </pic:pic>
              </a:graphicData>
            </a:graphic>
          </wp:inline>
        </w:drawing>
      </w:r>
    </w:p>
    <w:p w14:paraId="12699654" w14:textId="6B4B6F83" w:rsidR="001E556E" w:rsidRPr="00212606" w:rsidRDefault="001E556E" w:rsidP="00F37F8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7</w:t>
      </w:r>
      <w:r>
        <w:fldChar w:fldCharType="end"/>
      </w:r>
      <w:r>
        <w:rPr>
          <w:rFonts w:hint="eastAsia"/>
        </w:rPr>
        <w:t xml:space="preserve">　利用管理者</w:t>
      </w:r>
      <w:r>
        <w:t>情報更新申請用</w:t>
      </w:r>
      <w:r>
        <w:rPr>
          <w:rFonts w:hint="eastAsia"/>
        </w:rPr>
        <w:t xml:space="preserve">TSV </w:t>
      </w:r>
      <w:r>
        <w:t>–</w:t>
      </w:r>
      <w:r>
        <w:rPr>
          <w:rFonts w:hint="eastAsia"/>
        </w:rPr>
        <w:t xml:space="preserve"> TSV</w:t>
      </w:r>
      <w:r>
        <w:rPr>
          <w:rFonts w:hint="eastAsia"/>
        </w:rPr>
        <w:t>ファイル出力</w:t>
      </w:r>
    </w:p>
    <w:p w14:paraId="493798C4" w14:textId="74EC78E8" w:rsidR="001E556E" w:rsidRPr="009C4A23" w:rsidRDefault="001E556E" w:rsidP="0061038D">
      <w:pPr>
        <w:pStyle w:val="a7"/>
        <w:keepNext/>
        <w:keepLines/>
        <w:widowControl/>
        <w:numPr>
          <w:ilvl w:val="3"/>
          <w:numId w:val="3"/>
        </w:numPr>
        <w:spacing w:before="200"/>
        <w:ind w:leftChars="0"/>
        <w:jc w:val="left"/>
        <w:outlineLvl w:val="3"/>
        <w:rPr>
          <w:rFonts w:eastAsia="ＭＳ ゴシック"/>
          <w:b/>
          <w:bCs/>
          <w:color w:val="4F81BD"/>
        </w:rPr>
      </w:pPr>
      <w:r>
        <w:rPr>
          <w:rFonts w:eastAsia="ＭＳ ゴシック" w:hint="eastAsia"/>
          <w:b/>
          <w:bCs/>
          <w:color w:val="4F81BD"/>
        </w:rPr>
        <w:t>終了</w:t>
      </w:r>
    </w:p>
    <w:p w14:paraId="752F24F2" w14:textId="77777777" w:rsidR="001E556E" w:rsidRDefault="001E556E" w:rsidP="00F37F8E">
      <w:r>
        <w:rPr>
          <w:rFonts w:hint="eastAsia"/>
        </w:rPr>
        <w:t>「</w:t>
      </w:r>
      <w:r>
        <w:t>終了」をクリックすることで</w:t>
      </w:r>
      <w:r>
        <w:rPr>
          <w:rFonts w:hint="eastAsia"/>
        </w:rPr>
        <w:t>TSV</w:t>
      </w:r>
      <w:r>
        <w:rPr>
          <w:rFonts w:hint="eastAsia"/>
        </w:rPr>
        <w:t>の</w:t>
      </w:r>
      <w:r>
        <w:t>作成を終了する。</w:t>
      </w:r>
    </w:p>
    <w:p w14:paraId="75225BE9" w14:textId="77777777" w:rsidR="001E556E" w:rsidRDefault="001E556E" w:rsidP="00F37F8E">
      <w:pPr>
        <w:keepNext/>
      </w:pPr>
      <w:r>
        <w:rPr>
          <w:noProof/>
        </w:rPr>
        <w:lastRenderedPageBreak/>
        <w:drawing>
          <wp:inline distT="0" distB="0" distL="0" distR="0" wp14:anchorId="3DEABB55" wp14:editId="1E1C7ADC">
            <wp:extent cx="5391150" cy="1609725"/>
            <wp:effectExtent l="0" t="0" r="0" b="9525"/>
            <wp:docPr id="110" name="図 110" descr="C:\Users\takuya\Desktop\TSV作成ツール\スクリーンショット\操作手順書\図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akuya\Desktop\TSV作成ツール\スクリーンショット\操作手順書\図78.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91150" cy="1609725"/>
                    </a:xfrm>
                    <a:prstGeom prst="rect">
                      <a:avLst/>
                    </a:prstGeom>
                    <a:noFill/>
                    <a:ln>
                      <a:noFill/>
                    </a:ln>
                  </pic:spPr>
                </pic:pic>
              </a:graphicData>
            </a:graphic>
          </wp:inline>
        </w:drawing>
      </w:r>
    </w:p>
    <w:p w14:paraId="5857B0A1" w14:textId="5C002B88" w:rsidR="0061038D" w:rsidRPr="0061038D" w:rsidRDefault="001E556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8</w:t>
      </w:r>
      <w:r>
        <w:fldChar w:fldCharType="end"/>
      </w:r>
      <w:r>
        <w:rPr>
          <w:rFonts w:hint="eastAsia"/>
        </w:rPr>
        <w:t xml:space="preserve">　利用管理者</w:t>
      </w:r>
      <w:r>
        <w:t>情報更新申請用</w:t>
      </w:r>
      <w:r>
        <w:rPr>
          <w:rFonts w:hint="eastAsia"/>
        </w:rPr>
        <w:t xml:space="preserve">TSV </w:t>
      </w:r>
      <w:r>
        <w:t>–</w:t>
      </w:r>
      <w:r>
        <w:rPr>
          <w:rFonts w:hint="eastAsia"/>
        </w:rPr>
        <w:t xml:space="preserve"> </w:t>
      </w:r>
      <w:r>
        <w:rPr>
          <w:rFonts w:hint="eastAsia"/>
        </w:rPr>
        <w:t>終了</w:t>
      </w:r>
    </w:p>
    <w:p w14:paraId="0FAB737D" w14:textId="2D80BC6E" w:rsidR="00430C51" w:rsidRDefault="00430C51" w:rsidP="009C4A2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69" w:name="_Toc473632514"/>
      <w:bookmarkStart w:id="70" w:name="エラーが発生した場合には"/>
      <w:r>
        <w:rPr>
          <w:rFonts w:eastAsia="ＭＳ ゴシック" w:hint="eastAsia"/>
          <w:b/>
          <w:bCs/>
          <w:color w:val="4F81BD"/>
          <w:sz w:val="32"/>
          <w:szCs w:val="32"/>
        </w:rPr>
        <w:t>作成済み</w:t>
      </w:r>
      <w:r>
        <w:rPr>
          <w:rFonts w:eastAsia="ＭＳ ゴシック" w:hint="eastAsia"/>
          <w:b/>
          <w:bCs/>
          <w:color w:val="4F81BD"/>
          <w:sz w:val="32"/>
          <w:szCs w:val="32"/>
        </w:rPr>
        <w:t>TSV</w:t>
      </w:r>
      <w:r>
        <w:rPr>
          <w:rFonts w:eastAsia="ＭＳ ゴシック" w:hint="eastAsia"/>
          <w:b/>
          <w:bCs/>
          <w:color w:val="4F81BD"/>
          <w:sz w:val="32"/>
          <w:szCs w:val="32"/>
        </w:rPr>
        <w:t>編集</w:t>
      </w:r>
      <w:bookmarkEnd w:id="69"/>
    </w:p>
    <w:p w14:paraId="2BA0F2F7" w14:textId="0116985C" w:rsidR="007679DB" w:rsidRDefault="00A46ADC" w:rsidP="00F37F8E">
      <w:r>
        <w:rPr>
          <w:rFonts w:hint="eastAsia"/>
        </w:rPr>
        <w:t>トップ</w:t>
      </w:r>
      <w:r>
        <w:t>メニュー画面の「作成開始」をクリックする</w:t>
      </w:r>
      <w:r w:rsidR="00D80D7E">
        <w:rPr>
          <w:rFonts w:hint="eastAsia"/>
        </w:rPr>
        <w:t>（</w:t>
      </w:r>
      <w:r w:rsidR="00D80D7E">
        <w:t>図</w:t>
      </w:r>
      <w:r w:rsidR="00D80D7E">
        <w:rPr>
          <w:rFonts w:hint="eastAsia"/>
        </w:rPr>
        <w:t>8</w:t>
      </w:r>
      <w:r w:rsidR="00D80D7E">
        <w:rPr>
          <w:rFonts w:hint="eastAsia"/>
        </w:rPr>
        <w:t>参照</w:t>
      </w:r>
      <w:r w:rsidR="00D80D7E">
        <w:t>）</w:t>
      </w:r>
      <w:r>
        <w:t>。</w:t>
      </w:r>
    </w:p>
    <w:p w14:paraId="23C7EDA0" w14:textId="5B7ED6B9" w:rsidR="007679DB" w:rsidRDefault="007679DB" w:rsidP="00F37F8E">
      <w:r>
        <w:rPr>
          <w:rFonts w:hint="eastAsia"/>
        </w:rPr>
        <w:t>種別選択</w:t>
      </w:r>
      <w:r>
        <w:t>画面に遷移後、</w:t>
      </w:r>
      <w:r>
        <w:rPr>
          <w:rFonts w:hint="eastAsia"/>
        </w:rPr>
        <w:t>「</w:t>
      </w:r>
      <w:r>
        <w:t>作成済み</w:t>
      </w:r>
      <w:r>
        <w:rPr>
          <w:rFonts w:hint="eastAsia"/>
        </w:rPr>
        <w:t>TSV</w:t>
      </w:r>
      <w:r>
        <w:rPr>
          <w:rFonts w:hint="eastAsia"/>
        </w:rPr>
        <w:t>の編集</w:t>
      </w:r>
      <w:r>
        <w:t>」タブ</w:t>
      </w:r>
      <w:r w:rsidR="00605A7E">
        <w:rPr>
          <w:rFonts w:hint="eastAsia"/>
        </w:rPr>
        <w:t>リンク</w:t>
      </w:r>
      <w:r>
        <w:rPr>
          <w:rFonts w:hint="eastAsia"/>
        </w:rPr>
        <w:t>をクリック</w:t>
      </w:r>
      <w:r w:rsidR="002506C7">
        <w:rPr>
          <w:rFonts w:hint="eastAsia"/>
        </w:rPr>
        <w:t>し、</w:t>
      </w:r>
      <w:r w:rsidR="002506C7">
        <w:t>種別選択画面作成済み</w:t>
      </w:r>
      <w:r w:rsidR="002506C7">
        <w:rPr>
          <w:rFonts w:hint="eastAsia"/>
        </w:rPr>
        <w:t>TSV</w:t>
      </w:r>
      <w:r w:rsidR="002506C7">
        <w:rPr>
          <w:rFonts w:hint="eastAsia"/>
        </w:rPr>
        <w:t>編集</w:t>
      </w:r>
      <w:r w:rsidR="002506C7">
        <w:t>画面に遷移することを確認する</w:t>
      </w:r>
      <w:r>
        <w:t>。</w:t>
      </w:r>
    </w:p>
    <w:p w14:paraId="3A5D2B58" w14:textId="77777777" w:rsidR="007679DB" w:rsidRPr="002506C7" w:rsidRDefault="002506C7" w:rsidP="00F37F8E">
      <w:pPr>
        <w:keepNext/>
      </w:pPr>
      <w:r>
        <w:rPr>
          <w:noProof/>
        </w:rPr>
        <w:drawing>
          <wp:inline distT="0" distB="0" distL="0" distR="0" wp14:anchorId="0EFC9C2A" wp14:editId="01071235">
            <wp:extent cx="5391150" cy="3019425"/>
            <wp:effectExtent l="0" t="0" r="0" b="9525"/>
            <wp:docPr id="113" name="図 113" descr="C:\Users\takuya\Desktop\TSV作成ツール\スクリーンショット\操作手順書\図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akuya\Desktop\TSV作成ツール\スクリーンショット\操作手順書\図80.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1CA49299" w14:textId="1F7E4E4D" w:rsidR="007679DB" w:rsidRDefault="007679DB" w:rsidP="00F37F8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79</w:t>
      </w:r>
      <w:r>
        <w:fldChar w:fldCharType="end"/>
      </w:r>
      <w:r>
        <w:rPr>
          <w:rFonts w:hint="eastAsia"/>
        </w:rPr>
        <w:t xml:space="preserve">　</w:t>
      </w:r>
      <w:r>
        <w:t>種別</w:t>
      </w:r>
      <w:r>
        <w:rPr>
          <w:rFonts w:hint="eastAsia"/>
        </w:rPr>
        <w:t>選択</w:t>
      </w:r>
      <w:r>
        <w:rPr>
          <w:rFonts w:hint="eastAsia"/>
        </w:rPr>
        <w:t xml:space="preserve"> </w:t>
      </w:r>
      <w:r>
        <w:t>–</w:t>
      </w:r>
      <w:r>
        <w:rPr>
          <w:rFonts w:hint="eastAsia"/>
        </w:rPr>
        <w:t xml:space="preserve"> </w:t>
      </w:r>
      <w:r>
        <w:rPr>
          <w:rFonts w:hint="eastAsia"/>
        </w:rPr>
        <w:t>作成済み</w:t>
      </w:r>
      <w:r>
        <w:rPr>
          <w:rFonts w:hint="eastAsia"/>
        </w:rPr>
        <w:t>TSV</w:t>
      </w:r>
      <w:r>
        <w:t>編集</w:t>
      </w:r>
    </w:p>
    <w:p w14:paraId="2320B83D" w14:textId="2BD2DB27" w:rsidR="002506C7" w:rsidRPr="00F37F8E" w:rsidRDefault="00B869DC" w:rsidP="00F37F8E">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71" w:name="_Toc473632515"/>
      <w:r>
        <w:rPr>
          <w:rFonts w:eastAsia="ＭＳ ゴシック" w:hint="eastAsia"/>
          <w:b/>
          <w:bCs/>
          <w:color w:val="4F81BD"/>
          <w:sz w:val="28"/>
          <w:szCs w:val="28"/>
        </w:rPr>
        <w:t>TSV</w:t>
      </w:r>
      <w:r>
        <w:rPr>
          <w:rFonts w:eastAsia="ＭＳ ゴシック" w:hint="eastAsia"/>
          <w:b/>
          <w:bCs/>
          <w:color w:val="4F81BD"/>
          <w:sz w:val="28"/>
          <w:szCs w:val="28"/>
        </w:rPr>
        <w:t>ファイル読込</w:t>
      </w:r>
      <w:bookmarkEnd w:id="71"/>
    </w:p>
    <w:p w14:paraId="0BF2C9B6" w14:textId="0534F3B2" w:rsidR="00B975CD" w:rsidRDefault="00B869DC" w:rsidP="00F37F8E">
      <w:r>
        <w:rPr>
          <w:rFonts w:hint="eastAsia"/>
        </w:rPr>
        <w:t>「</w:t>
      </w:r>
      <w:r>
        <w:t>ファイル選択」</w:t>
      </w:r>
      <w:r>
        <w:rPr>
          <w:rFonts w:hint="eastAsia"/>
        </w:rPr>
        <w:t>（</w:t>
      </w:r>
      <w:r>
        <w:t>図</w:t>
      </w:r>
      <w:r>
        <w:rPr>
          <w:rFonts w:hint="eastAsia"/>
        </w:rPr>
        <w:t>8</w:t>
      </w:r>
      <w:r>
        <w:t>1</w:t>
      </w:r>
      <w:r>
        <w:rPr>
          <w:rFonts w:hint="eastAsia"/>
        </w:rPr>
        <w:t>番号</w:t>
      </w:r>
      <w:r>
        <w:rPr>
          <w:rFonts w:hint="eastAsia"/>
        </w:rPr>
        <w:t>1</w:t>
      </w:r>
      <w:r>
        <w:rPr>
          <w:rFonts w:hint="eastAsia"/>
        </w:rPr>
        <w:t>）</w:t>
      </w:r>
      <w:r>
        <w:t>をクリックし、読み込む</w:t>
      </w:r>
      <w:r>
        <w:rPr>
          <w:rFonts w:hint="eastAsia"/>
        </w:rPr>
        <w:t>TSV</w:t>
      </w:r>
      <w:r>
        <w:rPr>
          <w:rFonts w:hint="eastAsia"/>
        </w:rPr>
        <w:t>ファイル</w:t>
      </w:r>
      <w:r>
        <w:t>選択後、「作成済み</w:t>
      </w:r>
      <w:r>
        <w:rPr>
          <w:rFonts w:hint="eastAsia"/>
        </w:rPr>
        <w:t>TSV</w:t>
      </w:r>
      <w:r>
        <w:rPr>
          <w:rFonts w:hint="eastAsia"/>
        </w:rPr>
        <w:t>の</w:t>
      </w:r>
      <w:r>
        <w:t>編集を開始」（図</w:t>
      </w:r>
      <w:r>
        <w:rPr>
          <w:rFonts w:hint="eastAsia"/>
        </w:rPr>
        <w:t>81</w:t>
      </w:r>
      <w:r>
        <w:rPr>
          <w:rFonts w:hint="eastAsia"/>
        </w:rPr>
        <w:t>番号</w:t>
      </w:r>
      <w:r>
        <w:rPr>
          <w:rFonts w:hint="eastAsia"/>
        </w:rPr>
        <w:t>2</w:t>
      </w:r>
      <w:r>
        <w:rPr>
          <w:rFonts w:hint="eastAsia"/>
        </w:rPr>
        <w:t>）</w:t>
      </w:r>
      <w:r>
        <w:t>をクリックする</w:t>
      </w:r>
      <w:r w:rsidR="00605A7E">
        <w:rPr>
          <w:rFonts w:hint="eastAsia"/>
        </w:rPr>
        <w:t>ことで、</w:t>
      </w:r>
      <w:r w:rsidR="00605A7E">
        <w:t>選択した</w:t>
      </w:r>
      <w:r w:rsidR="00605A7E">
        <w:rPr>
          <w:rFonts w:hint="eastAsia"/>
        </w:rPr>
        <w:t>TSV</w:t>
      </w:r>
      <w:r w:rsidR="00605A7E">
        <w:rPr>
          <w:rFonts w:hint="eastAsia"/>
        </w:rPr>
        <w:t>の</w:t>
      </w:r>
      <w:r w:rsidR="00605A7E">
        <w:t>レコード編集画面に遷移する</w:t>
      </w:r>
      <w:r>
        <w:t>。</w:t>
      </w:r>
    </w:p>
    <w:p w14:paraId="10621075" w14:textId="77777777" w:rsidR="00B869DC" w:rsidRDefault="00B869DC" w:rsidP="00F37F8E">
      <w:pPr>
        <w:keepNext/>
      </w:pPr>
      <w:r>
        <w:rPr>
          <w:noProof/>
        </w:rPr>
        <w:lastRenderedPageBreak/>
        <w:drawing>
          <wp:inline distT="0" distB="0" distL="0" distR="0" wp14:anchorId="47F61E4E" wp14:editId="7C74CCA7">
            <wp:extent cx="5391150" cy="3019425"/>
            <wp:effectExtent l="0" t="0" r="0" b="9525"/>
            <wp:docPr id="114" name="図 114" descr="C:\Users\takuya\Desktop\TSV作成ツール\スクリーンショット\操作手順書\図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takuya\Desktop\TSV作成ツール\スクリーンショット\操作手順書\図8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91150" cy="3019425"/>
                    </a:xfrm>
                    <a:prstGeom prst="rect">
                      <a:avLst/>
                    </a:prstGeom>
                    <a:noFill/>
                    <a:ln>
                      <a:noFill/>
                    </a:ln>
                  </pic:spPr>
                </pic:pic>
              </a:graphicData>
            </a:graphic>
          </wp:inline>
        </w:drawing>
      </w:r>
    </w:p>
    <w:p w14:paraId="3170A9D0" w14:textId="08339378" w:rsidR="00B869DC" w:rsidRDefault="00B869DC" w:rsidP="00F37F8E">
      <w:pPr>
        <w:pStyle w:val="a3"/>
      </w:pPr>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6D06A9">
        <w:rPr>
          <w:noProof/>
        </w:rPr>
        <w:t>80</w:t>
      </w:r>
      <w:r>
        <w:fldChar w:fldCharType="end"/>
      </w:r>
      <w:r>
        <w:rPr>
          <w:rFonts w:hint="eastAsia"/>
        </w:rPr>
        <w:t xml:space="preserve">　作成済み</w:t>
      </w:r>
      <w:r>
        <w:rPr>
          <w:rFonts w:hint="eastAsia"/>
        </w:rPr>
        <w:t>TSV</w:t>
      </w:r>
      <w:r>
        <w:rPr>
          <w:rFonts w:hint="eastAsia"/>
        </w:rPr>
        <w:t>編集</w:t>
      </w:r>
      <w:r>
        <w:rPr>
          <w:rFonts w:hint="eastAsia"/>
        </w:rPr>
        <w:t xml:space="preserve"> </w:t>
      </w:r>
      <w:r>
        <w:t>–</w:t>
      </w:r>
      <w:r>
        <w:rPr>
          <w:rFonts w:hint="eastAsia"/>
        </w:rPr>
        <w:t xml:space="preserve"> TSV</w:t>
      </w:r>
      <w:r>
        <w:rPr>
          <w:rFonts w:hint="eastAsia"/>
        </w:rPr>
        <w:t>ファイル読込</w:t>
      </w:r>
    </w:p>
    <w:p w14:paraId="3DEB2B3D" w14:textId="77777777" w:rsidR="00A2786C" w:rsidRDefault="00A2786C" w:rsidP="00F37F8E"/>
    <w:p w14:paraId="0DAF2CFB" w14:textId="5AA86C57" w:rsidR="00212606" w:rsidRDefault="00212606" w:rsidP="00F37F8E">
      <w:r>
        <w:rPr>
          <w:rFonts w:hint="eastAsia"/>
        </w:rPr>
        <w:t xml:space="preserve">　作成</w:t>
      </w:r>
      <w:r>
        <w:t>済み</w:t>
      </w:r>
      <w:r>
        <w:rPr>
          <w:rFonts w:hint="eastAsia"/>
        </w:rPr>
        <w:t>T</w:t>
      </w:r>
      <w:r>
        <w:t>SV</w:t>
      </w:r>
      <w:r>
        <w:rPr>
          <w:rFonts w:hint="eastAsia"/>
        </w:rPr>
        <w:t>編集画面で</w:t>
      </w:r>
      <w:r w:rsidR="00C9643A">
        <w:rPr>
          <w:rFonts w:hint="eastAsia"/>
        </w:rPr>
        <w:t>読込</w:t>
      </w:r>
      <w:r>
        <w:rPr>
          <w:rFonts w:hint="eastAsia"/>
        </w:rPr>
        <w:t>可能な</w:t>
      </w:r>
      <w:r w:rsidR="0008460C">
        <w:rPr>
          <w:rFonts w:hint="eastAsia"/>
        </w:rPr>
        <w:t>TSV</w:t>
      </w:r>
      <w:r w:rsidR="0008460C">
        <w:rPr>
          <w:rFonts w:hint="eastAsia"/>
        </w:rPr>
        <w:t>ファイル</w:t>
      </w:r>
      <w:r w:rsidR="0008460C">
        <w:t>種別</w:t>
      </w:r>
      <w:r w:rsidR="00A7052F">
        <w:rPr>
          <w:rFonts w:hint="eastAsia"/>
        </w:rPr>
        <w:t>と読込後に遷移する編集</w:t>
      </w:r>
      <w:r w:rsidR="00B25AC9">
        <w:rPr>
          <w:rFonts w:hint="eastAsia"/>
        </w:rPr>
        <w:t>画面</w:t>
      </w:r>
      <w:r w:rsidR="0008460C">
        <w:t>の</w:t>
      </w:r>
      <w:r>
        <w:t>対応を</w:t>
      </w:r>
      <w:r>
        <w:rPr>
          <w:rFonts w:hint="eastAsia"/>
        </w:rPr>
        <w:t>表</w:t>
      </w:r>
      <w:r>
        <w:t>1</w:t>
      </w:r>
      <w:r>
        <w:rPr>
          <w:rFonts w:hint="eastAsia"/>
        </w:rPr>
        <w:t>に示す</w:t>
      </w:r>
      <w:r>
        <w:t>。</w:t>
      </w:r>
    </w:p>
    <w:p w14:paraId="2B1CC093" w14:textId="77777777" w:rsidR="00212606" w:rsidRDefault="00212606" w:rsidP="00F37F8E"/>
    <w:p w14:paraId="61E252C8" w14:textId="26B6F4AD" w:rsidR="00402FB7" w:rsidRDefault="00402FB7" w:rsidP="00F37F8E">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06A9">
        <w:rPr>
          <w:noProof/>
        </w:rPr>
        <w:t>1</w:t>
      </w:r>
      <w:r>
        <w:fldChar w:fldCharType="end"/>
      </w:r>
      <w:r>
        <w:rPr>
          <w:rFonts w:hint="eastAsia"/>
        </w:rPr>
        <w:t xml:space="preserve">　作成済み</w:t>
      </w:r>
      <w:r>
        <w:rPr>
          <w:rFonts w:hint="eastAsia"/>
        </w:rPr>
        <w:t>TSV</w:t>
      </w:r>
      <w:r>
        <w:rPr>
          <w:rFonts w:hint="eastAsia"/>
        </w:rPr>
        <w:t>編集</w:t>
      </w:r>
      <w:r>
        <w:rPr>
          <w:rFonts w:hint="eastAsia"/>
        </w:rPr>
        <w:t xml:space="preserve"> </w:t>
      </w:r>
      <w:r>
        <w:t>–</w:t>
      </w:r>
      <w:r>
        <w:rPr>
          <w:rFonts w:hint="eastAsia"/>
        </w:rPr>
        <w:t xml:space="preserve"> </w:t>
      </w:r>
      <w:r w:rsidR="00C9643A">
        <w:rPr>
          <w:rFonts w:hint="eastAsia"/>
        </w:rPr>
        <w:t>読込</w:t>
      </w:r>
      <w:r>
        <w:rPr>
          <w:rFonts w:hint="eastAsia"/>
        </w:rPr>
        <w:t>可能</w:t>
      </w:r>
      <w:r>
        <w:rPr>
          <w:rFonts w:hint="eastAsia"/>
        </w:rPr>
        <w:t>TSV</w:t>
      </w:r>
      <w:r>
        <w:rPr>
          <w:rFonts w:hint="eastAsia"/>
        </w:rPr>
        <w:t>種別</w:t>
      </w:r>
    </w:p>
    <w:tbl>
      <w:tblPr>
        <w:tblStyle w:val="TSV"/>
        <w:tblW w:w="7374" w:type="dxa"/>
        <w:tblLook w:val="04A0" w:firstRow="1" w:lastRow="0" w:firstColumn="1" w:lastColumn="0" w:noHBand="0" w:noVBand="1"/>
      </w:tblPr>
      <w:tblGrid>
        <w:gridCol w:w="3687"/>
        <w:gridCol w:w="3687"/>
      </w:tblGrid>
      <w:tr w:rsidR="004761C0" w:rsidRPr="001544AB" w14:paraId="55445043" w14:textId="77777777" w:rsidTr="00F37F8E">
        <w:trPr>
          <w:cnfStyle w:val="100000000000" w:firstRow="1" w:lastRow="0" w:firstColumn="0" w:lastColumn="0" w:oddVBand="0" w:evenVBand="0" w:oddHBand="0" w:evenHBand="0" w:firstRowFirstColumn="0" w:firstRowLastColumn="0" w:lastRowFirstColumn="0" w:lastRowLastColumn="0"/>
          <w:tblHeader/>
        </w:trPr>
        <w:tc>
          <w:tcPr>
            <w:tcW w:w="3687" w:type="dxa"/>
          </w:tcPr>
          <w:p w14:paraId="57DAE7A2" w14:textId="4354C4E4" w:rsidR="004761C0" w:rsidRDefault="004761C0" w:rsidP="004761C0">
            <w:pPr>
              <w:pStyle w:val="Compact"/>
              <w:spacing w:after="0"/>
              <w:rPr>
                <w:lang w:eastAsia="ja-JP"/>
              </w:rPr>
            </w:pPr>
            <w:r>
              <w:rPr>
                <w:rFonts w:hint="eastAsia"/>
                <w:b w:val="0"/>
                <w:lang w:eastAsia="ja-JP"/>
              </w:rPr>
              <w:t>TSV</w:t>
            </w:r>
            <w:r>
              <w:rPr>
                <w:rFonts w:hint="eastAsia"/>
                <w:b w:val="0"/>
                <w:lang w:eastAsia="ja-JP"/>
              </w:rPr>
              <w:t>ファイル</w:t>
            </w:r>
            <w:r>
              <w:rPr>
                <w:b w:val="0"/>
                <w:lang w:eastAsia="ja-JP"/>
              </w:rPr>
              <w:t>種別</w:t>
            </w:r>
          </w:p>
        </w:tc>
        <w:tc>
          <w:tcPr>
            <w:tcW w:w="3687" w:type="dxa"/>
          </w:tcPr>
          <w:p w14:paraId="77639A3A" w14:textId="5FBCA9A0" w:rsidR="004761C0" w:rsidRPr="001544AB" w:rsidRDefault="004761C0" w:rsidP="004761C0">
            <w:pPr>
              <w:pStyle w:val="Compact"/>
              <w:spacing w:after="0"/>
              <w:rPr>
                <w:b w:val="0"/>
                <w:lang w:eastAsia="ja-JP"/>
              </w:rPr>
            </w:pPr>
            <w:r>
              <w:rPr>
                <w:rFonts w:hint="eastAsia"/>
                <w:lang w:eastAsia="ja-JP"/>
              </w:rPr>
              <w:t>該当する</w:t>
            </w:r>
            <w:r>
              <w:rPr>
                <w:rFonts w:hint="eastAsia"/>
                <w:lang w:eastAsia="ja-JP"/>
              </w:rPr>
              <w:t>TSV</w:t>
            </w:r>
            <w:r>
              <w:rPr>
                <w:rFonts w:hint="eastAsia"/>
                <w:lang w:eastAsia="ja-JP"/>
              </w:rPr>
              <w:t>編集</w:t>
            </w:r>
            <w:r w:rsidR="00B25AC9">
              <w:rPr>
                <w:rFonts w:hint="eastAsia"/>
                <w:lang w:eastAsia="ja-JP"/>
              </w:rPr>
              <w:t>画面</w:t>
            </w:r>
            <w:r>
              <w:rPr>
                <w:rFonts w:hint="eastAsia"/>
                <w:lang w:eastAsia="ja-JP"/>
              </w:rPr>
              <w:t>（当マニュアルの項目番）</w:t>
            </w:r>
          </w:p>
        </w:tc>
      </w:tr>
      <w:tr w:rsidR="004761C0" w:rsidRPr="001544AB" w14:paraId="29B57645" w14:textId="77777777" w:rsidTr="00F37F8E">
        <w:tc>
          <w:tcPr>
            <w:tcW w:w="3687" w:type="dxa"/>
          </w:tcPr>
          <w:p w14:paraId="6C2A2752" w14:textId="26123CB7" w:rsidR="004761C0" w:rsidRDefault="004761C0" w:rsidP="009A4EE7">
            <w:pPr>
              <w:pStyle w:val="Compact"/>
              <w:spacing w:after="0"/>
              <w:rPr>
                <w:lang w:eastAsia="ja-JP"/>
              </w:rPr>
            </w:pPr>
            <w:r w:rsidRPr="001544AB">
              <w:rPr>
                <w:rFonts w:hint="eastAsia"/>
                <w:lang w:eastAsia="ja-JP"/>
              </w:rPr>
              <w:t>サーバ証明書</w:t>
            </w:r>
            <w:r w:rsidRPr="001544AB">
              <w:rPr>
                <w:lang w:eastAsia="ja-JP"/>
              </w:rPr>
              <w:t>発行申請ファイル</w:t>
            </w:r>
          </w:p>
        </w:tc>
        <w:tc>
          <w:tcPr>
            <w:tcW w:w="3687" w:type="dxa"/>
          </w:tcPr>
          <w:p w14:paraId="38C8093C" w14:textId="03F514C3" w:rsidR="004761C0" w:rsidRPr="001544AB" w:rsidRDefault="004761C0" w:rsidP="009A4EE7">
            <w:pPr>
              <w:pStyle w:val="Compact"/>
              <w:spacing w:after="0"/>
              <w:rPr>
                <w:lang w:eastAsia="ja-JP"/>
              </w:rPr>
            </w:pPr>
            <w:r>
              <w:rPr>
                <w:rFonts w:hint="eastAsia"/>
                <w:lang w:eastAsia="ja-JP"/>
              </w:rPr>
              <w:t>2.2.1.1</w:t>
            </w:r>
          </w:p>
        </w:tc>
      </w:tr>
      <w:tr w:rsidR="004761C0" w:rsidRPr="001544AB" w14:paraId="3FDB1015" w14:textId="77777777" w:rsidTr="00F37F8E">
        <w:tc>
          <w:tcPr>
            <w:tcW w:w="3687" w:type="dxa"/>
          </w:tcPr>
          <w:p w14:paraId="590DA6BE" w14:textId="24B002D0" w:rsidR="004761C0" w:rsidRDefault="004761C0" w:rsidP="009A4EE7">
            <w:pPr>
              <w:pStyle w:val="Compact"/>
              <w:spacing w:after="0"/>
              <w:rPr>
                <w:lang w:eastAsia="ja-JP"/>
              </w:rPr>
            </w:pPr>
            <w:r w:rsidRPr="001544AB">
              <w:rPr>
                <w:rFonts w:hint="eastAsia"/>
                <w:lang w:eastAsia="ja-JP"/>
              </w:rPr>
              <w:t>サーバ</w:t>
            </w:r>
            <w:r w:rsidRPr="001544AB">
              <w:rPr>
                <w:lang w:eastAsia="ja-JP"/>
              </w:rPr>
              <w:t>証明書更新申請ファイル</w:t>
            </w:r>
          </w:p>
        </w:tc>
        <w:tc>
          <w:tcPr>
            <w:tcW w:w="3687" w:type="dxa"/>
          </w:tcPr>
          <w:p w14:paraId="3186F9A1" w14:textId="2833749E" w:rsidR="004761C0" w:rsidRPr="001544AB" w:rsidRDefault="004761C0" w:rsidP="009A4EE7">
            <w:pPr>
              <w:pStyle w:val="Compact"/>
              <w:spacing w:after="0"/>
              <w:rPr>
                <w:lang w:eastAsia="ja-JP"/>
              </w:rPr>
            </w:pPr>
            <w:r>
              <w:rPr>
                <w:rFonts w:hint="eastAsia"/>
                <w:lang w:eastAsia="ja-JP"/>
              </w:rPr>
              <w:t>2.2.1.2</w:t>
            </w:r>
          </w:p>
        </w:tc>
      </w:tr>
      <w:tr w:rsidR="004761C0" w:rsidRPr="001544AB" w14:paraId="1E94E85C" w14:textId="77777777" w:rsidTr="00F37F8E">
        <w:tc>
          <w:tcPr>
            <w:tcW w:w="3687" w:type="dxa"/>
          </w:tcPr>
          <w:p w14:paraId="73FE3753" w14:textId="0F68A03C" w:rsidR="004761C0" w:rsidRDefault="004761C0" w:rsidP="009A4EE7">
            <w:pPr>
              <w:pStyle w:val="Compact"/>
              <w:spacing w:after="0"/>
              <w:rPr>
                <w:lang w:eastAsia="ja-JP"/>
              </w:rPr>
            </w:pPr>
            <w:r w:rsidRPr="001544AB">
              <w:rPr>
                <w:rFonts w:hint="eastAsia"/>
                <w:lang w:eastAsia="ja-JP"/>
              </w:rPr>
              <w:t>サーバ証明書</w:t>
            </w:r>
            <w:r w:rsidRPr="001544AB">
              <w:rPr>
                <w:lang w:eastAsia="ja-JP"/>
              </w:rPr>
              <w:t>失効申請ファイル</w:t>
            </w:r>
          </w:p>
        </w:tc>
        <w:tc>
          <w:tcPr>
            <w:tcW w:w="3687" w:type="dxa"/>
          </w:tcPr>
          <w:p w14:paraId="5204CC8C" w14:textId="7BC29C97" w:rsidR="004761C0" w:rsidRPr="001544AB" w:rsidRDefault="004761C0" w:rsidP="009A4EE7">
            <w:pPr>
              <w:pStyle w:val="Compact"/>
              <w:spacing w:after="0"/>
              <w:rPr>
                <w:lang w:eastAsia="ja-JP"/>
              </w:rPr>
            </w:pPr>
            <w:r>
              <w:rPr>
                <w:lang w:eastAsia="ja-JP"/>
              </w:rPr>
              <w:t>2.2.1.3</w:t>
            </w:r>
          </w:p>
        </w:tc>
      </w:tr>
      <w:tr w:rsidR="004761C0" w:rsidRPr="001544AB" w14:paraId="4827F5BF" w14:textId="77777777" w:rsidTr="00F37F8E">
        <w:trPr>
          <w:trHeight w:val="441"/>
        </w:trPr>
        <w:tc>
          <w:tcPr>
            <w:tcW w:w="3687" w:type="dxa"/>
          </w:tcPr>
          <w:p w14:paraId="04D30C4F" w14:textId="3BD7D9E4" w:rsidR="004761C0" w:rsidRDefault="004761C0" w:rsidP="009A4EE7">
            <w:pPr>
              <w:pStyle w:val="Compact"/>
              <w:spacing w:after="0"/>
              <w:rPr>
                <w:lang w:eastAsia="ja-JP"/>
              </w:rPr>
            </w:pPr>
            <w:r w:rsidRPr="001544AB">
              <w:rPr>
                <w:rFonts w:hint="eastAsia"/>
                <w:lang w:eastAsia="ja-JP"/>
              </w:rPr>
              <w:t>クライアント</w:t>
            </w:r>
            <w:r w:rsidRPr="001544AB">
              <w:rPr>
                <w:lang w:eastAsia="ja-JP"/>
              </w:rPr>
              <w:t>証明書発行申請ファイル</w:t>
            </w:r>
          </w:p>
        </w:tc>
        <w:tc>
          <w:tcPr>
            <w:tcW w:w="3687" w:type="dxa"/>
          </w:tcPr>
          <w:p w14:paraId="51A2D109" w14:textId="7A9D6FB2" w:rsidR="004761C0" w:rsidRPr="001544AB" w:rsidRDefault="004761C0" w:rsidP="009A4EE7">
            <w:pPr>
              <w:pStyle w:val="Compact"/>
              <w:spacing w:after="0"/>
              <w:rPr>
                <w:lang w:eastAsia="ja-JP"/>
              </w:rPr>
            </w:pPr>
            <w:r>
              <w:rPr>
                <w:rFonts w:hint="eastAsia"/>
                <w:lang w:eastAsia="ja-JP"/>
              </w:rPr>
              <w:t>2.2.2.1</w:t>
            </w:r>
          </w:p>
        </w:tc>
      </w:tr>
      <w:tr w:rsidR="004761C0" w:rsidRPr="001544AB" w14:paraId="72F5E6AA" w14:textId="77777777" w:rsidTr="00F37F8E">
        <w:tc>
          <w:tcPr>
            <w:tcW w:w="3687" w:type="dxa"/>
          </w:tcPr>
          <w:p w14:paraId="24B3E1E7" w14:textId="62CECD3A" w:rsidR="004761C0" w:rsidRPr="001544AB" w:rsidRDefault="004761C0" w:rsidP="009A4EE7">
            <w:pPr>
              <w:pStyle w:val="Compact"/>
              <w:spacing w:after="0"/>
              <w:rPr>
                <w:lang w:eastAsia="ja-JP"/>
              </w:rPr>
            </w:pPr>
            <w:r w:rsidRPr="001544AB">
              <w:rPr>
                <w:rFonts w:hint="eastAsia"/>
                <w:lang w:eastAsia="ja-JP"/>
              </w:rPr>
              <w:t>クライアント</w:t>
            </w:r>
            <w:r w:rsidRPr="001544AB">
              <w:rPr>
                <w:lang w:eastAsia="ja-JP"/>
              </w:rPr>
              <w:t>証明書</w:t>
            </w:r>
            <w:r w:rsidRPr="001544AB">
              <w:rPr>
                <w:rFonts w:hint="eastAsia"/>
                <w:lang w:eastAsia="ja-JP"/>
              </w:rPr>
              <w:t>更新</w:t>
            </w:r>
            <w:r w:rsidRPr="001544AB">
              <w:rPr>
                <w:lang w:eastAsia="ja-JP"/>
              </w:rPr>
              <w:t>申請ファイル</w:t>
            </w:r>
          </w:p>
        </w:tc>
        <w:tc>
          <w:tcPr>
            <w:tcW w:w="3687" w:type="dxa"/>
          </w:tcPr>
          <w:p w14:paraId="400B8504" w14:textId="2F8BE3EE" w:rsidR="004761C0" w:rsidRPr="001544AB" w:rsidRDefault="004761C0" w:rsidP="009A4EE7">
            <w:pPr>
              <w:pStyle w:val="Compact"/>
              <w:spacing w:after="0"/>
              <w:rPr>
                <w:lang w:eastAsia="ja-JP"/>
              </w:rPr>
            </w:pPr>
            <w:r w:rsidRPr="001544AB">
              <w:rPr>
                <w:lang w:eastAsia="ja-JP"/>
              </w:rPr>
              <w:t>2.</w:t>
            </w:r>
            <w:r>
              <w:rPr>
                <w:lang w:eastAsia="ja-JP"/>
              </w:rPr>
              <w:t>2.2.2</w:t>
            </w:r>
          </w:p>
        </w:tc>
      </w:tr>
      <w:tr w:rsidR="004761C0" w:rsidRPr="001544AB" w14:paraId="1CB0573B" w14:textId="77777777" w:rsidTr="00F37F8E">
        <w:tc>
          <w:tcPr>
            <w:tcW w:w="3687" w:type="dxa"/>
          </w:tcPr>
          <w:p w14:paraId="7FE17C64" w14:textId="32A41C43" w:rsidR="004761C0" w:rsidRDefault="004761C0" w:rsidP="009A4EE7">
            <w:pPr>
              <w:pStyle w:val="Compact"/>
              <w:spacing w:after="0"/>
              <w:rPr>
                <w:lang w:eastAsia="ja-JP"/>
              </w:rPr>
            </w:pPr>
            <w:r w:rsidRPr="001544AB">
              <w:rPr>
                <w:rFonts w:hint="eastAsia"/>
                <w:lang w:eastAsia="ja-JP"/>
              </w:rPr>
              <w:t>クライアント証明書</w:t>
            </w:r>
            <w:r w:rsidRPr="001544AB">
              <w:rPr>
                <w:lang w:eastAsia="ja-JP"/>
              </w:rPr>
              <w:t>失効申請ファイル</w:t>
            </w:r>
          </w:p>
        </w:tc>
        <w:tc>
          <w:tcPr>
            <w:tcW w:w="3687" w:type="dxa"/>
          </w:tcPr>
          <w:p w14:paraId="5E9F0BEE" w14:textId="23EE167D" w:rsidR="004761C0" w:rsidRPr="001544AB" w:rsidRDefault="004761C0" w:rsidP="009A4EE7">
            <w:pPr>
              <w:pStyle w:val="Compact"/>
              <w:spacing w:after="0"/>
              <w:rPr>
                <w:lang w:eastAsia="ja-JP"/>
              </w:rPr>
            </w:pPr>
            <w:r>
              <w:rPr>
                <w:lang w:eastAsia="ja-JP"/>
              </w:rPr>
              <w:t>2.2.2.3</w:t>
            </w:r>
          </w:p>
        </w:tc>
      </w:tr>
      <w:tr w:rsidR="004761C0" w:rsidRPr="001544AB" w14:paraId="1CCED5CA" w14:textId="77777777" w:rsidTr="00F37F8E">
        <w:tc>
          <w:tcPr>
            <w:tcW w:w="3687" w:type="dxa"/>
          </w:tcPr>
          <w:p w14:paraId="0283418D" w14:textId="5CDD0949" w:rsidR="004761C0" w:rsidRDefault="004761C0" w:rsidP="009A4EE7">
            <w:pPr>
              <w:pStyle w:val="Compact"/>
              <w:spacing w:after="0"/>
              <w:rPr>
                <w:lang w:eastAsia="ja-JP"/>
              </w:rPr>
            </w:pPr>
            <w:r w:rsidRPr="001544AB">
              <w:rPr>
                <w:lang w:eastAsia="ja-JP"/>
              </w:rPr>
              <w:t>コード署名用証明書</w:t>
            </w:r>
            <w:r w:rsidRPr="001544AB">
              <w:rPr>
                <w:rFonts w:hint="eastAsia"/>
                <w:lang w:eastAsia="ja-JP"/>
              </w:rPr>
              <w:t>発行</w:t>
            </w:r>
            <w:r w:rsidRPr="001544AB">
              <w:rPr>
                <w:lang w:eastAsia="ja-JP"/>
              </w:rPr>
              <w:t>申請ファイル</w:t>
            </w:r>
          </w:p>
        </w:tc>
        <w:tc>
          <w:tcPr>
            <w:tcW w:w="3687" w:type="dxa"/>
          </w:tcPr>
          <w:p w14:paraId="340F2E27" w14:textId="086E175F" w:rsidR="004761C0" w:rsidRPr="001544AB" w:rsidRDefault="004761C0" w:rsidP="009A4EE7">
            <w:pPr>
              <w:pStyle w:val="Compact"/>
              <w:spacing w:after="0"/>
              <w:rPr>
                <w:lang w:eastAsia="ja-JP"/>
              </w:rPr>
            </w:pPr>
            <w:r>
              <w:rPr>
                <w:lang w:eastAsia="ja-JP"/>
              </w:rPr>
              <w:t>2.2.3.1</w:t>
            </w:r>
          </w:p>
        </w:tc>
      </w:tr>
      <w:tr w:rsidR="004761C0" w:rsidRPr="001544AB" w14:paraId="3887E96C" w14:textId="77777777" w:rsidTr="00F37F8E">
        <w:tc>
          <w:tcPr>
            <w:tcW w:w="3687" w:type="dxa"/>
          </w:tcPr>
          <w:p w14:paraId="5A62184C" w14:textId="26BA1248" w:rsidR="004761C0" w:rsidRDefault="004761C0" w:rsidP="009A4EE7">
            <w:pPr>
              <w:pStyle w:val="Compact"/>
              <w:spacing w:after="0"/>
              <w:rPr>
                <w:lang w:eastAsia="ja-JP"/>
              </w:rPr>
            </w:pPr>
            <w:r w:rsidRPr="001544AB">
              <w:rPr>
                <w:lang w:eastAsia="ja-JP"/>
              </w:rPr>
              <w:t>コード署名用証明書</w:t>
            </w:r>
            <w:r w:rsidRPr="001544AB">
              <w:rPr>
                <w:rFonts w:hint="eastAsia"/>
                <w:lang w:eastAsia="ja-JP"/>
              </w:rPr>
              <w:t>更新</w:t>
            </w:r>
            <w:r w:rsidRPr="001544AB">
              <w:rPr>
                <w:lang w:eastAsia="ja-JP"/>
              </w:rPr>
              <w:t>申請ファイル</w:t>
            </w:r>
          </w:p>
        </w:tc>
        <w:tc>
          <w:tcPr>
            <w:tcW w:w="3687" w:type="dxa"/>
          </w:tcPr>
          <w:p w14:paraId="45EC7775" w14:textId="00766DE2" w:rsidR="004761C0" w:rsidRPr="001544AB" w:rsidRDefault="004761C0" w:rsidP="009A4EE7">
            <w:pPr>
              <w:pStyle w:val="Compact"/>
              <w:spacing w:after="0"/>
              <w:rPr>
                <w:lang w:eastAsia="ja-JP"/>
              </w:rPr>
            </w:pPr>
            <w:r>
              <w:rPr>
                <w:rFonts w:hint="eastAsia"/>
                <w:lang w:eastAsia="ja-JP"/>
              </w:rPr>
              <w:t>2.2.3.2</w:t>
            </w:r>
          </w:p>
        </w:tc>
      </w:tr>
      <w:tr w:rsidR="004761C0" w:rsidRPr="001544AB" w14:paraId="5079F1B8" w14:textId="77777777" w:rsidTr="00F37F8E">
        <w:tc>
          <w:tcPr>
            <w:tcW w:w="3687" w:type="dxa"/>
          </w:tcPr>
          <w:p w14:paraId="57189095" w14:textId="4B5C290D" w:rsidR="004761C0" w:rsidRDefault="004761C0" w:rsidP="009A4EE7">
            <w:pPr>
              <w:pStyle w:val="Compact"/>
              <w:spacing w:after="0"/>
              <w:rPr>
                <w:lang w:eastAsia="ja-JP"/>
              </w:rPr>
            </w:pPr>
            <w:r w:rsidRPr="001544AB">
              <w:rPr>
                <w:lang w:eastAsia="ja-JP"/>
              </w:rPr>
              <w:t>コード署名用証明書</w:t>
            </w:r>
            <w:r w:rsidRPr="001544AB">
              <w:rPr>
                <w:rFonts w:hint="eastAsia"/>
                <w:lang w:eastAsia="ja-JP"/>
              </w:rPr>
              <w:t>失効</w:t>
            </w:r>
            <w:r w:rsidRPr="001544AB">
              <w:rPr>
                <w:lang w:eastAsia="ja-JP"/>
              </w:rPr>
              <w:t>申請ファイル</w:t>
            </w:r>
          </w:p>
        </w:tc>
        <w:tc>
          <w:tcPr>
            <w:tcW w:w="3687" w:type="dxa"/>
          </w:tcPr>
          <w:p w14:paraId="51129CFD" w14:textId="004AF7FF" w:rsidR="004761C0" w:rsidRPr="001544AB" w:rsidRDefault="004761C0" w:rsidP="009A4EE7">
            <w:pPr>
              <w:pStyle w:val="Compact"/>
              <w:spacing w:after="0"/>
              <w:rPr>
                <w:lang w:eastAsia="ja-JP"/>
              </w:rPr>
            </w:pPr>
            <w:r>
              <w:rPr>
                <w:lang w:eastAsia="ja-JP"/>
              </w:rPr>
              <w:t>2.2.3.3</w:t>
            </w:r>
          </w:p>
        </w:tc>
      </w:tr>
      <w:tr w:rsidR="004761C0" w:rsidRPr="001544AB" w14:paraId="4C537A00" w14:textId="77777777" w:rsidTr="00F37F8E">
        <w:tc>
          <w:tcPr>
            <w:tcW w:w="3687" w:type="dxa"/>
          </w:tcPr>
          <w:p w14:paraId="245A51FD" w14:textId="299FA9D9" w:rsidR="004761C0" w:rsidRDefault="004761C0" w:rsidP="009A4EE7">
            <w:pPr>
              <w:pStyle w:val="Compact"/>
              <w:spacing w:after="0"/>
              <w:rPr>
                <w:lang w:eastAsia="ja-JP"/>
              </w:rPr>
            </w:pPr>
            <w:r w:rsidRPr="001544AB">
              <w:rPr>
                <w:rFonts w:hint="eastAsia"/>
                <w:lang w:eastAsia="ja-JP"/>
              </w:rPr>
              <w:t>利用管理者</w:t>
            </w:r>
            <w:r w:rsidRPr="001544AB">
              <w:rPr>
                <w:lang w:eastAsia="ja-JP"/>
              </w:rPr>
              <w:t>情報更新申請ファイル</w:t>
            </w:r>
          </w:p>
        </w:tc>
        <w:tc>
          <w:tcPr>
            <w:tcW w:w="3687" w:type="dxa"/>
          </w:tcPr>
          <w:p w14:paraId="713B0BBD" w14:textId="646F7EA4" w:rsidR="004761C0" w:rsidRPr="001544AB" w:rsidRDefault="004761C0" w:rsidP="009A4EE7">
            <w:pPr>
              <w:pStyle w:val="Compact"/>
              <w:spacing w:after="0"/>
              <w:rPr>
                <w:lang w:eastAsia="ja-JP"/>
              </w:rPr>
            </w:pPr>
            <w:r>
              <w:rPr>
                <w:rFonts w:hint="eastAsia"/>
                <w:lang w:eastAsia="ja-JP"/>
              </w:rPr>
              <w:t>2.2.4</w:t>
            </w:r>
          </w:p>
        </w:tc>
      </w:tr>
    </w:tbl>
    <w:p w14:paraId="145D3FD9" w14:textId="77777777" w:rsidR="00212606" w:rsidRDefault="00212606" w:rsidP="00F37F8E"/>
    <w:p w14:paraId="5B75AFFB" w14:textId="4CED127D" w:rsidR="00A2786C" w:rsidRPr="00A2786C" w:rsidRDefault="00A2786C" w:rsidP="00F37F8E">
      <w:pPr>
        <w:ind w:firstLineChars="100" w:firstLine="240"/>
      </w:pPr>
      <w:r>
        <w:rPr>
          <w:rFonts w:hint="eastAsia"/>
        </w:rPr>
        <w:t>レコード編集</w:t>
      </w:r>
      <w:r>
        <w:t>画面の操作については</w:t>
      </w:r>
      <w:r>
        <w:rPr>
          <w:rFonts w:hint="eastAsia"/>
        </w:rPr>
        <w:t>TSV</w:t>
      </w:r>
      <w:r>
        <w:t>新規作成</w:t>
      </w:r>
      <w:r>
        <w:rPr>
          <w:rFonts w:hint="eastAsia"/>
        </w:rPr>
        <w:t>機能</w:t>
      </w:r>
      <w:r>
        <w:t>で説明した内容と同様であるため割愛する。</w:t>
      </w:r>
    </w:p>
    <w:p w14:paraId="18FF81A7" w14:textId="77777777" w:rsidR="000314BB" w:rsidRPr="009C4A23" w:rsidRDefault="000314BB" w:rsidP="009C4A2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72" w:name="_Toc473632516"/>
      <w:r w:rsidRPr="009C4A23">
        <w:rPr>
          <w:rFonts w:eastAsia="ＭＳ ゴシック"/>
          <w:b/>
          <w:bCs/>
          <w:color w:val="4F81BD"/>
          <w:sz w:val="32"/>
          <w:szCs w:val="32"/>
        </w:rPr>
        <w:lastRenderedPageBreak/>
        <w:t>エラーが発生した場合には</w:t>
      </w:r>
      <w:bookmarkEnd w:id="72"/>
    </w:p>
    <w:bookmarkEnd w:id="70"/>
    <w:p w14:paraId="1D1D920D" w14:textId="77777777" w:rsidR="000314BB" w:rsidRPr="009864E3" w:rsidRDefault="000314BB" w:rsidP="000314BB">
      <w:pPr>
        <w:widowControl/>
        <w:spacing w:before="180" w:after="180"/>
        <w:jc w:val="left"/>
      </w:pPr>
      <w:r w:rsidRPr="009864E3">
        <w:t>TSV</w:t>
      </w:r>
      <w:r w:rsidRPr="009864E3">
        <w:t>作成ツールを利用中にエラーが発生した場合、</w:t>
      </w:r>
      <w:r w:rsidR="00530171" w:rsidRPr="009864E3">
        <w:rPr>
          <w:rFonts w:hint="eastAsia"/>
        </w:rPr>
        <w:t>図</w:t>
      </w:r>
      <w:r w:rsidR="00530171" w:rsidRPr="009864E3">
        <w:rPr>
          <w:rFonts w:hint="eastAsia"/>
        </w:rPr>
        <w:t>73</w:t>
      </w:r>
      <w:r w:rsidR="00530171" w:rsidRPr="009864E3">
        <w:rPr>
          <w:rFonts w:hint="eastAsia"/>
        </w:rPr>
        <w:t>の</w:t>
      </w:r>
      <w:r w:rsidR="00530171" w:rsidRPr="009864E3">
        <w:t>ように</w:t>
      </w:r>
      <w:r w:rsidRPr="009864E3">
        <w:t>エラーメッセージが</w:t>
      </w:r>
      <w:r w:rsidR="00530171" w:rsidRPr="009864E3">
        <w:rPr>
          <w:rFonts w:hint="eastAsia"/>
        </w:rPr>
        <w:t>赤色で</w:t>
      </w:r>
      <w:r w:rsidRPr="009864E3">
        <w:t>表示される。</w:t>
      </w:r>
    </w:p>
    <w:p w14:paraId="1278C0E9" w14:textId="77777777" w:rsidR="00530171" w:rsidRPr="009864E3" w:rsidRDefault="00530171" w:rsidP="00530171">
      <w:pPr>
        <w:keepNext/>
        <w:widowControl/>
        <w:spacing w:before="180" w:after="180"/>
        <w:jc w:val="center"/>
      </w:pPr>
      <w:r w:rsidRPr="009864E3">
        <w:rPr>
          <w:noProof/>
        </w:rPr>
        <w:drawing>
          <wp:inline distT="0" distB="0" distL="0" distR="0" wp14:anchorId="3A74998C" wp14:editId="26336B0D">
            <wp:extent cx="4486275" cy="1990725"/>
            <wp:effectExtent l="0" t="0" r="9525" b="9525"/>
            <wp:docPr id="79" name="図 79" descr="C:\Users\takuya\Desktop\tsv_tool_screenshot\エラーメッセー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takuya\Desktop\tsv_tool_screenshot\エラーメッセージ.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495738" cy="1994924"/>
                    </a:xfrm>
                    <a:prstGeom prst="rect">
                      <a:avLst/>
                    </a:prstGeom>
                    <a:noFill/>
                    <a:ln>
                      <a:noFill/>
                    </a:ln>
                  </pic:spPr>
                </pic:pic>
              </a:graphicData>
            </a:graphic>
          </wp:inline>
        </w:drawing>
      </w:r>
    </w:p>
    <w:p w14:paraId="3D8D695C" w14:textId="7EE8F26D" w:rsidR="00530171" w:rsidRPr="009864E3" w:rsidRDefault="00530171" w:rsidP="00530171">
      <w:pPr>
        <w:pStyle w:val="a3"/>
      </w:pPr>
      <w:r w:rsidRPr="009864E3">
        <w:rPr>
          <w:rFonts w:hint="eastAsia"/>
        </w:rPr>
        <w:t>図</w:t>
      </w:r>
      <w:r w:rsidRPr="009864E3">
        <w:fldChar w:fldCharType="begin"/>
      </w:r>
      <w:r w:rsidRPr="009864E3">
        <w:instrText xml:space="preserve"> </w:instrText>
      </w:r>
      <w:r w:rsidRPr="009864E3">
        <w:rPr>
          <w:rFonts w:hint="eastAsia"/>
        </w:rPr>
        <w:instrText xml:space="preserve">SEQ </w:instrText>
      </w:r>
      <w:r w:rsidRPr="009864E3">
        <w:rPr>
          <w:rFonts w:hint="eastAsia"/>
        </w:rPr>
        <w:instrText>図</w:instrText>
      </w:r>
      <w:r w:rsidRPr="009864E3">
        <w:rPr>
          <w:rFonts w:hint="eastAsia"/>
        </w:rPr>
        <w:instrText xml:space="preserve"> \* ARABIC</w:instrText>
      </w:r>
      <w:r w:rsidRPr="009864E3">
        <w:instrText xml:space="preserve"> </w:instrText>
      </w:r>
      <w:r w:rsidRPr="009864E3">
        <w:fldChar w:fldCharType="separate"/>
      </w:r>
      <w:r w:rsidR="006D06A9">
        <w:rPr>
          <w:noProof/>
        </w:rPr>
        <w:t>81</w:t>
      </w:r>
      <w:r w:rsidRPr="009864E3">
        <w:fldChar w:fldCharType="end"/>
      </w:r>
      <w:r w:rsidRPr="009864E3">
        <w:rPr>
          <w:rFonts w:hint="eastAsia"/>
        </w:rPr>
        <w:t xml:space="preserve">　</w:t>
      </w:r>
      <w:r w:rsidRPr="009864E3">
        <w:t>エラーメッセージ</w:t>
      </w:r>
    </w:p>
    <w:p w14:paraId="750FC988" w14:textId="77777777" w:rsidR="000314BB" w:rsidRPr="009864E3" w:rsidRDefault="000314BB" w:rsidP="000314BB">
      <w:pPr>
        <w:widowControl/>
        <w:spacing w:before="180" w:after="180"/>
        <w:jc w:val="left"/>
      </w:pPr>
      <w:r w:rsidRPr="009864E3">
        <w:t>TSV</w:t>
      </w:r>
      <w:r w:rsidRPr="009864E3">
        <w:t>作成ツール利用時によく目にすると思われるエラーメッセージ、またその原因・解決方法をまとめた表を以下に示す。</w:t>
      </w:r>
    </w:p>
    <w:p w14:paraId="62D5B328" w14:textId="2141967C" w:rsidR="008642A3" w:rsidRPr="006369F7" w:rsidRDefault="008642A3" w:rsidP="00F37F8E">
      <w:pPr>
        <w:pStyle w:val="a3"/>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06A9">
        <w:rPr>
          <w:noProof/>
        </w:rPr>
        <w:t>2</w:t>
      </w:r>
      <w:r>
        <w:fldChar w:fldCharType="end"/>
      </w:r>
      <w:r>
        <w:rPr>
          <w:rFonts w:hint="eastAsia"/>
        </w:rPr>
        <w:t xml:space="preserve">　</w:t>
      </w:r>
      <w:r w:rsidRPr="009864E3">
        <w:rPr>
          <w:rFonts w:hint="eastAsia"/>
        </w:rPr>
        <w:t>主な</w:t>
      </w:r>
      <w:r w:rsidRPr="009864E3">
        <w:t>エラーメッセージ</w:t>
      </w:r>
    </w:p>
    <w:tbl>
      <w:tblPr>
        <w:tblStyle w:val="TSV"/>
        <w:tblW w:w="0" w:type="auto"/>
        <w:tblLook w:val="04A0" w:firstRow="1" w:lastRow="0" w:firstColumn="1" w:lastColumn="0" w:noHBand="0" w:noVBand="1"/>
      </w:tblPr>
      <w:tblGrid>
        <w:gridCol w:w="2496"/>
        <w:gridCol w:w="6224"/>
      </w:tblGrid>
      <w:tr w:rsidR="000314BB" w:rsidRPr="009864E3" w14:paraId="5F3DB04D" w14:textId="77777777" w:rsidTr="000B0E9D">
        <w:trPr>
          <w:cnfStyle w:val="100000000000" w:firstRow="1" w:lastRow="0" w:firstColumn="0" w:lastColumn="0" w:oddVBand="0" w:evenVBand="0" w:oddHBand="0" w:evenHBand="0" w:firstRowFirstColumn="0" w:firstRowLastColumn="0" w:lastRowFirstColumn="0" w:lastRowLastColumn="0"/>
          <w:tblHeader/>
        </w:trPr>
        <w:tc>
          <w:tcPr>
            <w:tcW w:w="0" w:type="auto"/>
          </w:tcPr>
          <w:p w14:paraId="79B361CF" w14:textId="77777777" w:rsidR="000314BB" w:rsidRPr="009864E3" w:rsidRDefault="000314BB" w:rsidP="000314BB">
            <w:pPr>
              <w:widowControl/>
              <w:spacing w:before="36" w:after="36"/>
              <w:jc w:val="left"/>
              <w:rPr>
                <w:szCs w:val="16"/>
              </w:rPr>
            </w:pPr>
            <w:r w:rsidRPr="009864E3">
              <w:rPr>
                <w:szCs w:val="16"/>
              </w:rPr>
              <w:t>エラーメッセージ</w:t>
            </w:r>
          </w:p>
        </w:tc>
        <w:tc>
          <w:tcPr>
            <w:tcW w:w="0" w:type="auto"/>
          </w:tcPr>
          <w:p w14:paraId="71BC48B1" w14:textId="77777777" w:rsidR="000314BB" w:rsidRPr="009864E3" w:rsidRDefault="000314BB" w:rsidP="000314BB">
            <w:pPr>
              <w:widowControl/>
              <w:spacing w:before="36" w:after="36"/>
              <w:jc w:val="left"/>
              <w:rPr>
                <w:szCs w:val="16"/>
              </w:rPr>
            </w:pPr>
            <w:r w:rsidRPr="009864E3">
              <w:rPr>
                <w:szCs w:val="16"/>
              </w:rPr>
              <w:t>原因・解決方法</w:t>
            </w:r>
          </w:p>
        </w:tc>
      </w:tr>
      <w:tr w:rsidR="000314BB" w:rsidRPr="009864E3" w14:paraId="00775AE2" w14:textId="77777777" w:rsidTr="000314BB">
        <w:tc>
          <w:tcPr>
            <w:tcW w:w="0" w:type="auto"/>
          </w:tcPr>
          <w:p w14:paraId="5CA15981" w14:textId="77777777" w:rsidR="000314BB" w:rsidRPr="009864E3" w:rsidRDefault="000314BB" w:rsidP="000314BB">
            <w:pPr>
              <w:widowControl/>
              <w:spacing w:before="36" w:after="36"/>
              <w:jc w:val="left"/>
              <w:rPr>
                <w:szCs w:val="16"/>
                <w:lang w:eastAsia="ja-JP"/>
              </w:rPr>
            </w:pPr>
            <w:r w:rsidRPr="009864E3">
              <w:rPr>
                <w:rFonts w:hint="eastAsia"/>
                <w:szCs w:val="16"/>
                <w:lang w:eastAsia="ja-JP"/>
              </w:rPr>
              <w:t>...</w:t>
            </w:r>
            <w:r w:rsidRPr="009864E3">
              <w:rPr>
                <w:szCs w:val="16"/>
                <w:lang w:eastAsia="ja-JP"/>
              </w:rPr>
              <w:t>は必須項目です。入力してください。</w:t>
            </w:r>
          </w:p>
        </w:tc>
        <w:tc>
          <w:tcPr>
            <w:tcW w:w="0" w:type="auto"/>
          </w:tcPr>
          <w:p w14:paraId="34F39A68" w14:textId="77777777" w:rsidR="000314BB" w:rsidRPr="009864E3" w:rsidRDefault="000314BB" w:rsidP="000314BB">
            <w:pPr>
              <w:widowControl/>
              <w:spacing w:before="36" w:after="36"/>
              <w:jc w:val="left"/>
              <w:rPr>
                <w:szCs w:val="16"/>
                <w:lang w:eastAsia="ja-JP"/>
              </w:rPr>
            </w:pPr>
            <w:r w:rsidRPr="009864E3">
              <w:rPr>
                <w:szCs w:val="16"/>
                <w:lang w:eastAsia="ja-JP"/>
              </w:rPr>
              <w:t>入力が必要な項目が空の場合に表示される。当該項目の入力を行う。</w:t>
            </w:r>
          </w:p>
        </w:tc>
      </w:tr>
      <w:tr w:rsidR="000314BB" w:rsidRPr="009864E3" w14:paraId="5DFF3512" w14:textId="77777777" w:rsidTr="000314BB">
        <w:tc>
          <w:tcPr>
            <w:tcW w:w="0" w:type="auto"/>
          </w:tcPr>
          <w:p w14:paraId="7DE62E12" w14:textId="77777777" w:rsidR="000314BB" w:rsidRPr="009864E3" w:rsidRDefault="000314BB" w:rsidP="000314BB">
            <w:pPr>
              <w:widowControl/>
              <w:spacing w:before="36" w:after="36"/>
              <w:jc w:val="left"/>
              <w:rPr>
                <w:szCs w:val="16"/>
              </w:rPr>
            </w:pPr>
            <w:r w:rsidRPr="009864E3">
              <w:rPr>
                <w:szCs w:val="16"/>
              </w:rPr>
              <w:t>...</w:t>
            </w:r>
            <w:r w:rsidRPr="009864E3">
              <w:rPr>
                <w:szCs w:val="16"/>
              </w:rPr>
              <w:t>は不要な情報です。</w:t>
            </w:r>
          </w:p>
        </w:tc>
        <w:tc>
          <w:tcPr>
            <w:tcW w:w="0" w:type="auto"/>
          </w:tcPr>
          <w:p w14:paraId="02825B8F" w14:textId="77777777" w:rsidR="000314BB" w:rsidRPr="009864E3" w:rsidRDefault="000314BB" w:rsidP="000314BB">
            <w:pPr>
              <w:widowControl/>
              <w:spacing w:before="36" w:after="36"/>
              <w:jc w:val="left"/>
              <w:rPr>
                <w:szCs w:val="16"/>
                <w:lang w:eastAsia="ja-JP"/>
              </w:rPr>
            </w:pPr>
            <w:r w:rsidRPr="009864E3">
              <w:rPr>
                <w:szCs w:val="16"/>
                <w:lang w:eastAsia="ja-JP"/>
              </w:rPr>
              <w:t>入力が不要な項目に入力がある場合に表示される。当該項目の内容を削除する。</w:t>
            </w:r>
          </w:p>
        </w:tc>
      </w:tr>
      <w:tr w:rsidR="000314BB" w:rsidRPr="009864E3" w14:paraId="5FC33A99" w14:textId="77777777" w:rsidTr="000314BB">
        <w:tc>
          <w:tcPr>
            <w:tcW w:w="0" w:type="auto"/>
          </w:tcPr>
          <w:p w14:paraId="22A3CF41" w14:textId="77777777" w:rsidR="000314BB" w:rsidRPr="009864E3" w:rsidRDefault="000314BB" w:rsidP="000314BB">
            <w:pPr>
              <w:widowControl/>
              <w:spacing w:before="36" w:after="36"/>
              <w:jc w:val="left"/>
              <w:rPr>
                <w:szCs w:val="16"/>
                <w:lang w:eastAsia="ja-JP"/>
              </w:rPr>
            </w:pPr>
            <w:r w:rsidRPr="009864E3">
              <w:rPr>
                <w:szCs w:val="16"/>
                <w:lang w:eastAsia="ja-JP"/>
              </w:rPr>
              <w:t>...</w:t>
            </w:r>
            <w:r w:rsidRPr="009864E3">
              <w:rPr>
                <w:szCs w:val="16"/>
                <w:lang w:eastAsia="ja-JP"/>
              </w:rPr>
              <w:t>のフォーマットが不正です。</w:t>
            </w:r>
          </w:p>
        </w:tc>
        <w:tc>
          <w:tcPr>
            <w:tcW w:w="0" w:type="auto"/>
          </w:tcPr>
          <w:p w14:paraId="0152C7AF" w14:textId="77777777" w:rsidR="000314BB" w:rsidRPr="009864E3" w:rsidRDefault="000314BB" w:rsidP="000314BB">
            <w:pPr>
              <w:widowControl/>
              <w:spacing w:before="36" w:after="36"/>
              <w:jc w:val="left"/>
              <w:rPr>
                <w:szCs w:val="16"/>
                <w:lang w:eastAsia="ja-JP"/>
              </w:rPr>
            </w:pPr>
            <w:r w:rsidRPr="009864E3">
              <w:rPr>
                <w:szCs w:val="16"/>
                <w:lang w:eastAsia="ja-JP"/>
              </w:rPr>
              <w:t>使用不可な文字が使用されている場合などに表示される。当該項目のフォーマットを確認し、入力内容を修正する。</w:t>
            </w:r>
          </w:p>
        </w:tc>
      </w:tr>
      <w:tr w:rsidR="000314BB" w:rsidRPr="009864E3" w14:paraId="7958EEF5" w14:textId="77777777" w:rsidTr="000314BB">
        <w:tc>
          <w:tcPr>
            <w:tcW w:w="0" w:type="auto"/>
          </w:tcPr>
          <w:p w14:paraId="5FABD7FF" w14:textId="77777777" w:rsidR="000314BB" w:rsidRPr="009864E3" w:rsidRDefault="000314BB" w:rsidP="000314BB">
            <w:pPr>
              <w:widowControl/>
              <w:spacing w:before="36" w:after="36"/>
              <w:jc w:val="left"/>
              <w:rPr>
                <w:szCs w:val="16"/>
                <w:lang w:eastAsia="ja-JP"/>
              </w:rPr>
            </w:pPr>
            <w:r w:rsidRPr="009864E3">
              <w:rPr>
                <w:szCs w:val="16"/>
                <w:lang w:eastAsia="ja-JP"/>
              </w:rPr>
              <w:t>「主体者</w:t>
            </w:r>
            <w:r w:rsidRPr="009864E3">
              <w:rPr>
                <w:szCs w:val="16"/>
                <w:lang w:eastAsia="ja-JP"/>
              </w:rPr>
              <w:t>DN</w:t>
            </w:r>
            <w:r w:rsidRPr="009864E3">
              <w:rPr>
                <w:szCs w:val="16"/>
                <w:lang w:eastAsia="ja-JP"/>
              </w:rPr>
              <w:t>」の属性</w:t>
            </w:r>
            <w:r w:rsidRPr="009864E3">
              <w:rPr>
                <w:szCs w:val="16"/>
                <w:lang w:eastAsia="ja-JP"/>
              </w:rPr>
              <w:t>O</w:t>
            </w:r>
            <w:r w:rsidRPr="009864E3">
              <w:rPr>
                <w:szCs w:val="16"/>
                <w:lang w:eastAsia="ja-JP"/>
              </w:rPr>
              <w:t>が空です。</w:t>
            </w:r>
          </w:p>
        </w:tc>
        <w:tc>
          <w:tcPr>
            <w:tcW w:w="0" w:type="auto"/>
          </w:tcPr>
          <w:p w14:paraId="5E8A43D3" w14:textId="77777777" w:rsidR="000314BB" w:rsidRPr="009864E3" w:rsidRDefault="000314BB" w:rsidP="000314BB">
            <w:pPr>
              <w:widowControl/>
              <w:spacing w:before="36" w:after="36"/>
              <w:jc w:val="left"/>
              <w:rPr>
                <w:szCs w:val="16"/>
                <w:lang w:eastAsia="ja-JP"/>
              </w:rPr>
            </w:pPr>
            <w:r w:rsidRPr="009864E3">
              <w:rPr>
                <w:szCs w:val="16"/>
                <w:lang w:eastAsia="ja-JP"/>
              </w:rPr>
              <w:t>主体者</w:t>
            </w:r>
            <w:r w:rsidRPr="009864E3">
              <w:rPr>
                <w:szCs w:val="16"/>
                <w:lang w:eastAsia="ja-JP"/>
              </w:rPr>
              <w:t>DN</w:t>
            </w:r>
            <w:r w:rsidRPr="009864E3">
              <w:rPr>
                <w:szCs w:val="16"/>
                <w:lang w:eastAsia="ja-JP"/>
              </w:rPr>
              <w:t>の必須属性が空の場合に表示される。特に属性</w:t>
            </w:r>
            <w:r w:rsidRPr="009864E3">
              <w:rPr>
                <w:szCs w:val="16"/>
                <w:lang w:eastAsia="ja-JP"/>
              </w:rPr>
              <w:t>O</w:t>
            </w:r>
            <w:r w:rsidRPr="009864E3">
              <w:rPr>
                <w:szCs w:val="16"/>
                <w:lang w:eastAsia="ja-JP"/>
              </w:rPr>
              <w:t>は、クライアント証明書の</w:t>
            </w:r>
            <w:r w:rsidRPr="009864E3">
              <w:rPr>
                <w:szCs w:val="16"/>
                <w:lang w:eastAsia="ja-JP"/>
              </w:rPr>
              <w:t>P12</w:t>
            </w:r>
            <w:r w:rsidRPr="009864E3">
              <w:rPr>
                <w:szCs w:val="16"/>
                <w:lang w:eastAsia="ja-JP"/>
              </w:rPr>
              <w:t>一括発行の際に「登録機関名</w:t>
            </w:r>
            <w:r w:rsidRPr="009864E3">
              <w:rPr>
                <w:szCs w:val="16"/>
                <w:lang w:eastAsia="ja-JP"/>
              </w:rPr>
              <w:t>(</w:t>
            </w:r>
            <w:r w:rsidRPr="009864E3">
              <w:rPr>
                <w:szCs w:val="16"/>
                <w:lang w:eastAsia="ja-JP"/>
              </w:rPr>
              <w:t>英語</w:t>
            </w:r>
            <w:r w:rsidRPr="009864E3">
              <w:rPr>
                <w:szCs w:val="16"/>
                <w:lang w:eastAsia="ja-JP"/>
              </w:rPr>
              <w:t>)</w:t>
            </w:r>
            <w:r w:rsidRPr="009864E3">
              <w:rPr>
                <w:szCs w:val="16"/>
                <w:lang w:eastAsia="ja-JP"/>
              </w:rPr>
              <w:t>」の入力がされていない場合に空になり得るため注意が必要。</w:t>
            </w:r>
          </w:p>
        </w:tc>
      </w:tr>
      <w:tr w:rsidR="000314BB" w:rsidRPr="009864E3" w14:paraId="6D170DF6" w14:textId="77777777" w:rsidTr="000314BB">
        <w:tc>
          <w:tcPr>
            <w:tcW w:w="0" w:type="auto"/>
          </w:tcPr>
          <w:p w14:paraId="63D43020" w14:textId="77777777" w:rsidR="000314BB" w:rsidRPr="009864E3" w:rsidRDefault="000314BB" w:rsidP="000314BB">
            <w:pPr>
              <w:widowControl/>
              <w:spacing w:before="36" w:after="36"/>
              <w:jc w:val="left"/>
              <w:rPr>
                <w:szCs w:val="16"/>
                <w:lang w:eastAsia="ja-JP"/>
              </w:rPr>
            </w:pPr>
            <w:r w:rsidRPr="009864E3">
              <w:rPr>
                <w:szCs w:val="16"/>
                <w:lang w:eastAsia="ja-JP"/>
              </w:rPr>
              <w:t>...</w:t>
            </w:r>
            <w:r w:rsidRPr="009864E3">
              <w:rPr>
                <w:szCs w:val="16"/>
                <w:lang w:eastAsia="ja-JP"/>
              </w:rPr>
              <w:t>のドメイン</w:t>
            </w:r>
            <w:r w:rsidRPr="009864E3">
              <w:rPr>
                <w:szCs w:val="16"/>
                <w:lang w:eastAsia="ja-JP"/>
              </w:rPr>
              <w:t>...</w:t>
            </w:r>
            <w:r w:rsidRPr="009864E3">
              <w:rPr>
                <w:szCs w:val="16"/>
                <w:lang w:eastAsia="ja-JP"/>
              </w:rPr>
              <w:t>の有効性が確認できませんでした。</w:t>
            </w:r>
          </w:p>
        </w:tc>
        <w:tc>
          <w:tcPr>
            <w:tcW w:w="0" w:type="auto"/>
          </w:tcPr>
          <w:p w14:paraId="5E473708" w14:textId="77777777" w:rsidR="000314BB" w:rsidRPr="009864E3" w:rsidRDefault="000314BB" w:rsidP="000314BB">
            <w:pPr>
              <w:widowControl/>
              <w:spacing w:before="36" w:after="36"/>
              <w:jc w:val="left"/>
              <w:rPr>
                <w:szCs w:val="16"/>
                <w:lang w:eastAsia="ja-JP"/>
              </w:rPr>
            </w:pPr>
            <w:r w:rsidRPr="009864E3">
              <w:rPr>
                <w:szCs w:val="16"/>
                <w:lang w:eastAsia="ja-JP"/>
              </w:rPr>
              <w:t>入力されたメールアドレスが無効だった場合に表示される。アドレスが正しいか確認し修正する。</w:t>
            </w:r>
          </w:p>
        </w:tc>
      </w:tr>
      <w:tr w:rsidR="000314BB" w:rsidRPr="009864E3" w14:paraId="5DDB7B08" w14:textId="77777777" w:rsidTr="000314BB">
        <w:tc>
          <w:tcPr>
            <w:tcW w:w="0" w:type="auto"/>
          </w:tcPr>
          <w:p w14:paraId="287F9154" w14:textId="77777777" w:rsidR="000314BB" w:rsidRPr="009864E3" w:rsidRDefault="000314BB" w:rsidP="000314BB">
            <w:pPr>
              <w:widowControl/>
              <w:spacing w:before="36" w:after="36"/>
              <w:jc w:val="left"/>
              <w:rPr>
                <w:szCs w:val="16"/>
                <w:lang w:eastAsia="ja-JP"/>
              </w:rPr>
            </w:pPr>
            <w:r w:rsidRPr="009864E3">
              <w:rPr>
                <w:szCs w:val="16"/>
                <w:lang w:eastAsia="ja-JP"/>
              </w:rPr>
              <w:t>選択されたファイルにはデータが存在しません。</w:t>
            </w:r>
          </w:p>
        </w:tc>
        <w:tc>
          <w:tcPr>
            <w:tcW w:w="0" w:type="auto"/>
          </w:tcPr>
          <w:p w14:paraId="40F6F9D7" w14:textId="77777777" w:rsidR="000314BB" w:rsidRPr="009864E3" w:rsidRDefault="000314BB" w:rsidP="000314BB">
            <w:pPr>
              <w:widowControl/>
              <w:spacing w:before="36" w:after="36"/>
              <w:jc w:val="left"/>
              <w:rPr>
                <w:szCs w:val="16"/>
                <w:lang w:eastAsia="ja-JP"/>
              </w:rPr>
            </w:pPr>
            <w:r w:rsidRPr="009864E3">
              <w:rPr>
                <w:szCs w:val="16"/>
                <w:lang w:eastAsia="ja-JP"/>
              </w:rPr>
              <w:t>アップロードされた</w:t>
            </w:r>
            <w:r w:rsidRPr="009864E3">
              <w:rPr>
                <w:szCs w:val="16"/>
                <w:lang w:eastAsia="ja-JP"/>
              </w:rPr>
              <w:t>CSV/TSV</w:t>
            </w:r>
            <w:r w:rsidRPr="009864E3">
              <w:rPr>
                <w:szCs w:val="16"/>
                <w:lang w:eastAsia="ja-JP"/>
              </w:rPr>
              <w:t>ファイルが空の場合に表示される。</w:t>
            </w:r>
          </w:p>
        </w:tc>
      </w:tr>
      <w:tr w:rsidR="000314BB" w:rsidRPr="009864E3" w14:paraId="31F41E17" w14:textId="77777777" w:rsidTr="000314BB">
        <w:tc>
          <w:tcPr>
            <w:tcW w:w="0" w:type="auto"/>
          </w:tcPr>
          <w:p w14:paraId="480BB826" w14:textId="77777777" w:rsidR="000314BB" w:rsidRPr="009864E3" w:rsidRDefault="000314BB" w:rsidP="000314BB">
            <w:pPr>
              <w:widowControl/>
              <w:spacing w:before="36" w:after="36"/>
              <w:jc w:val="left"/>
              <w:rPr>
                <w:szCs w:val="16"/>
                <w:lang w:eastAsia="ja-JP"/>
              </w:rPr>
            </w:pPr>
            <w:r w:rsidRPr="009864E3">
              <w:rPr>
                <w:szCs w:val="16"/>
                <w:lang w:eastAsia="ja-JP"/>
              </w:rPr>
              <w:lastRenderedPageBreak/>
              <w:t>選択されたファイルは</w:t>
            </w:r>
            <w:r w:rsidRPr="009864E3">
              <w:rPr>
                <w:szCs w:val="16"/>
                <w:lang w:eastAsia="ja-JP"/>
              </w:rPr>
              <w:t>...</w:t>
            </w:r>
            <w:r w:rsidRPr="009864E3">
              <w:rPr>
                <w:szCs w:val="16"/>
                <w:lang w:eastAsia="ja-JP"/>
              </w:rPr>
              <w:t>ファイルではありません。</w:t>
            </w:r>
          </w:p>
        </w:tc>
        <w:tc>
          <w:tcPr>
            <w:tcW w:w="0" w:type="auto"/>
          </w:tcPr>
          <w:p w14:paraId="04A46645" w14:textId="77777777" w:rsidR="000314BB" w:rsidRPr="009864E3" w:rsidRDefault="000314BB" w:rsidP="000314BB">
            <w:pPr>
              <w:widowControl/>
              <w:spacing w:before="36" w:after="36"/>
              <w:jc w:val="left"/>
              <w:rPr>
                <w:szCs w:val="16"/>
                <w:lang w:eastAsia="ja-JP"/>
              </w:rPr>
            </w:pPr>
            <w:r w:rsidRPr="009864E3">
              <w:rPr>
                <w:szCs w:val="16"/>
                <w:lang w:eastAsia="ja-JP"/>
              </w:rPr>
              <w:t>アップロードされたファイルが</w:t>
            </w:r>
            <w:r w:rsidRPr="009864E3">
              <w:rPr>
                <w:szCs w:val="16"/>
                <w:lang w:eastAsia="ja-JP"/>
              </w:rPr>
              <w:t>CSV/TSV</w:t>
            </w:r>
            <w:r w:rsidRPr="009864E3">
              <w:rPr>
                <w:szCs w:val="16"/>
                <w:lang w:eastAsia="ja-JP"/>
              </w:rPr>
              <w:t>ファイルでない場合に表示される。</w:t>
            </w:r>
          </w:p>
        </w:tc>
      </w:tr>
      <w:tr w:rsidR="000314BB" w:rsidRPr="009864E3" w14:paraId="35BE7D65" w14:textId="77777777" w:rsidTr="000314BB">
        <w:tc>
          <w:tcPr>
            <w:tcW w:w="0" w:type="auto"/>
          </w:tcPr>
          <w:p w14:paraId="7D331498" w14:textId="77777777" w:rsidR="000314BB" w:rsidRPr="009864E3" w:rsidRDefault="000314BB" w:rsidP="000314BB">
            <w:pPr>
              <w:widowControl/>
              <w:spacing w:before="36" w:after="36"/>
              <w:jc w:val="left"/>
              <w:rPr>
                <w:szCs w:val="16"/>
                <w:lang w:eastAsia="ja-JP"/>
              </w:rPr>
            </w:pPr>
            <w:r w:rsidRPr="009864E3">
              <w:rPr>
                <w:szCs w:val="16"/>
                <w:lang w:eastAsia="ja-JP"/>
              </w:rPr>
              <w:t>選択された</w:t>
            </w:r>
            <w:r w:rsidRPr="009864E3">
              <w:rPr>
                <w:szCs w:val="16"/>
                <w:lang w:eastAsia="ja-JP"/>
              </w:rPr>
              <w:t>...</w:t>
            </w:r>
            <w:r w:rsidRPr="009864E3">
              <w:rPr>
                <w:szCs w:val="16"/>
                <w:lang w:eastAsia="ja-JP"/>
              </w:rPr>
              <w:t>ファイルのフォーマットが正しくありません。</w:t>
            </w:r>
          </w:p>
        </w:tc>
        <w:tc>
          <w:tcPr>
            <w:tcW w:w="0" w:type="auto"/>
          </w:tcPr>
          <w:p w14:paraId="2BAA0CEC" w14:textId="77777777" w:rsidR="000314BB" w:rsidRPr="009864E3" w:rsidRDefault="000314BB" w:rsidP="000314BB">
            <w:pPr>
              <w:widowControl/>
              <w:spacing w:before="36" w:after="36"/>
              <w:jc w:val="left"/>
              <w:rPr>
                <w:szCs w:val="16"/>
                <w:lang w:eastAsia="ja-JP"/>
              </w:rPr>
            </w:pPr>
            <w:r w:rsidRPr="009864E3">
              <w:rPr>
                <w:szCs w:val="16"/>
                <w:lang w:eastAsia="ja-JP"/>
              </w:rPr>
              <w:t>アップロードされた</w:t>
            </w:r>
            <w:r w:rsidRPr="009864E3">
              <w:rPr>
                <w:szCs w:val="16"/>
                <w:lang w:eastAsia="ja-JP"/>
              </w:rPr>
              <w:t>CSV/TSV</w:t>
            </w:r>
            <w:r w:rsidRPr="009864E3">
              <w:rPr>
                <w:szCs w:val="16"/>
                <w:lang w:eastAsia="ja-JP"/>
              </w:rPr>
              <w:t>ファイルのフィールド数が適当でない場合などに表示される。</w:t>
            </w:r>
          </w:p>
        </w:tc>
      </w:tr>
      <w:tr w:rsidR="000314BB" w:rsidRPr="009864E3" w14:paraId="7C1D3973" w14:textId="77777777" w:rsidTr="000314BB">
        <w:tc>
          <w:tcPr>
            <w:tcW w:w="0" w:type="auto"/>
          </w:tcPr>
          <w:p w14:paraId="67DD665A" w14:textId="77777777" w:rsidR="000314BB" w:rsidRPr="009864E3" w:rsidRDefault="000314BB" w:rsidP="000314BB">
            <w:pPr>
              <w:widowControl/>
              <w:spacing w:before="36" w:after="36"/>
              <w:jc w:val="left"/>
              <w:rPr>
                <w:szCs w:val="16"/>
                <w:lang w:eastAsia="ja-JP"/>
              </w:rPr>
            </w:pPr>
            <w:r w:rsidRPr="009864E3">
              <w:rPr>
                <w:szCs w:val="16"/>
                <w:lang w:eastAsia="ja-JP"/>
              </w:rPr>
              <w:t>選択されたファイルにはサポート外の文字コードが使われています。</w:t>
            </w:r>
          </w:p>
        </w:tc>
        <w:tc>
          <w:tcPr>
            <w:tcW w:w="0" w:type="auto"/>
          </w:tcPr>
          <w:p w14:paraId="33AC82A8" w14:textId="77777777" w:rsidR="000314BB" w:rsidRPr="009864E3" w:rsidRDefault="000314BB" w:rsidP="000314BB">
            <w:pPr>
              <w:widowControl/>
              <w:spacing w:before="36" w:after="36"/>
              <w:jc w:val="left"/>
              <w:rPr>
                <w:szCs w:val="16"/>
                <w:lang w:eastAsia="ja-JP"/>
              </w:rPr>
            </w:pPr>
            <w:r w:rsidRPr="009864E3">
              <w:rPr>
                <w:szCs w:val="16"/>
                <w:lang w:eastAsia="ja-JP"/>
              </w:rPr>
              <w:t>アップロードされた</w:t>
            </w:r>
            <w:r w:rsidRPr="009864E3">
              <w:rPr>
                <w:szCs w:val="16"/>
                <w:lang w:eastAsia="ja-JP"/>
              </w:rPr>
              <w:t>CSV/TSV</w:t>
            </w:r>
            <w:r w:rsidRPr="009864E3">
              <w:rPr>
                <w:szCs w:val="16"/>
                <w:lang w:eastAsia="ja-JP"/>
              </w:rPr>
              <w:t>ファイルの文字コードが適切でない場合に表示される。文字コードが</w:t>
            </w:r>
            <w:r w:rsidRPr="009864E3">
              <w:rPr>
                <w:szCs w:val="16"/>
                <w:lang w:eastAsia="ja-JP"/>
              </w:rPr>
              <w:t>Shift-JIS</w:t>
            </w:r>
            <w:r w:rsidRPr="009864E3">
              <w:rPr>
                <w:szCs w:val="16"/>
                <w:lang w:eastAsia="ja-JP"/>
              </w:rPr>
              <w:t>であることを確認する。</w:t>
            </w:r>
          </w:p>
        </w:tc>
      </w:tr>
      <w:tr w:rsidR="000314BB" w:rsidRPr="009864E3" w14:paraId="42BA93C1" w14:textId="77777777" w:rsidTr="000314BB">
        <w:tc>
          <w:tcPr>
            <w:tcW w:w="0" w:type="auto"/>
          </w:tcPr>
          <w:p w14:paraId="0831E97E" w14:textId="77777777" w:rsidR="000314BB" w:rsidRPr="009864E3" w:rsidRDefault="000314BB" w:rsidP="000314BB">
            <w:pPr>
              <w:widowControl/>
              <w:spacing w:before="36" w:after="36"/>
              <w:jc w:val="left"/>
              <w:rPr>
                <w:szCs w:val="16"/>
                <w:lang w:eastAsia="ja-JP"/>
              </w:rPr>
            </w:pPr>
            <w:r w:rsidRPr="009864E3">
              <w:rPr>
                <w:szCs w:val="16"/>
                <w:lang w:eastAsia="ja-JP"/>
              </w:rPr>
              <w:t>選択されたファイルの行数が多すぎます。</w:t>
            </w:r>
          </w:p>
        </w:tc>
        <w:tc>
          <w:tcPr>
            <w:tcW w:w="0" w:type="auto"/>
          </w:tcPr>
          <w:p w14:paraId="7DD72BDC" w14:textId="77777777" w:rsidR="000314BB" w:rsidRPr="009864E3" w:rsidRDefault="000314BB" w:rsidP="000314BB">
            <w:pPr>
              <w:widowControl/>
              <w:spacing w:before="36" w:after="36"/>
              <w:jc w:val="left"/>
              <w:rPr>
                <w:szCs w:val="16"/>
                <w:lang w:eastAsia="ja-JP"/>
              </w:rPr>
            </w:pPr>
            <w:r w:rsidRPr="009864E3">
              <w:rPr>
                <w:szCs w:val="16"/>
                <w:lang w:eastAsia="ja-JP"/>
              </w:rPr>
              <w:t>アップロードされた</w:t>
            </w:r>
            <w:r w:rsidRPr="009864E3">
              <w:rPr>
                <w:szCs w:val="16"/>
                <w:lang w:eastAsia="ja-JP"/>
              </w:rPr>
              <w:t>CSV/TSV</w:t>
            </w:r>
            <w:r w:rsidRPr="009864E3">
              <w:rPr>
                <w:szCs w:val="16"/>
                <w:lang w:eastAsia="ja-JP"/>
              </w:rPr>
              <w:t>ファイルが設定された行数制限を越える場合に表示される。ファイルを分割する必要がある。</w:t>
            </w:r>
          </w:p>
        </w:tc>
      </w:tr>
      <w:tr w:rsidR="000314BB" w:rsidRPr="009864E3" w14:paraId="4165E9E2" w14:textId="77777777" w:rsidTr="000314BB">
        <w:tc>
          <w:tcPr>
            <w:tcW w:w="0" w:type="auto"/>
          </w:tcPr>
          <w:p w14:paraId="0AC31E45" w14:textId="77777777" w:rsidR="000314BB" w:rsidRPr="009864E3" w:rsidRDefault="000314BB" w:rsidP="000314BB">
            <w:pPr>
              <w:widowControl/>
              <w:spacing w:before="36" w:after="36"/>
              <w:jc w:val="left"/>
              <w:rPr>
                <w:szCs w:val="16"/>
                <w:lang w:eastAsia="ja-JP"/>
              </w:rPr>
            </w:pPr>
            <w:r w:rsidRPr="009864E3">
              <w:rPr>
                <w:szCs w:val="16"/>
                <w:lang w:eastAsia="ja-JP"/>
              </w:rPr>
              <w:t>セッションタイムアウト等により一時データが消失しました。</w:t>
            </w:r>
          </w:p>
        </w:tc>
        <w:tc>
          <w:tcPr>
            <w:tcW w:w="0" w:type="auto"/>
          </w:tcPr>
          <w:p w14:paraId="7A6CF7A8" w14:textId="77777777" w:rsidR="000314BB" w:rsidRPr="009864E3" w:rsidRDefault="000314BB" w:rsidP="00837D26">
            <w:pPr>
              <w:keepNext/>
              <w:widowControl/>
              <w:spacing w:before="36" w:after="36"/>
              <w:jc w:val="left"/>
              <w:rPr>
                <w:szCs w:val="16"/>
                <w:lang w:eastAsia="ja-JP"/>
              </w:rPr>
            </w:pPr>
            <w:r w:rsidRPr="009864E3">
              <w:rPr>
                <w:szCs w:val="16"/>
                <w:lang w:eastAsia="ja-JP"/>
              </w:rPr>
              <w:t>無操作の状態で一定時間経過した場合に表示される。</w:t>
            </w:r>
          </w:p>
        </w:tc>
      </w:tr>
    </w:tbl>
    <w:p w14:paraId="56202973" w14:textId="77777777" w:rsidR="00530171" w:rsidRPr="009864E3" w:rsidRDefault="00530171">
      <w:pPr>
        <w:widowControl/>
        <w:jc w:val="left"/>
        <w:rPr>
          <w:b/>
          <w:bCs/>
          <w:color w:val="345A8A"/>
        </w:rPr>
      </w:pPr>
      <w:bookmarkStart w:id="73" w:name="管理者向け情報"/>
      <w:r w:rsidRPr="009864E3">
        <w:rPr>
          <w:b/>
          <w:bCs/>
          <w:color w:val="345A8A"/>
        </w:rPr>
        <w:br w:type="page"/>
      </w:r>
    </w:p>
    <w:p w14:paraId="2AE2F320" w14:textId="77777777" w:rsidR="000314BB" w:rsidRPr="009C4A23" w:rsidRDefault="000314BB" w:rsidP="009C4A23">
      <w:pPr>
        <w:pStyle w:val="a7"/>
        <w:keepNext/>
        <w:keepLines/>
        <w:widowControl/>
        <w:numPr>
          <w:ilvl w:val="0"/>
          <w:numId w:val="3"/>
        </w:numPr>
        <w:spacing w:before="480"/>
        <w:ind w:leftChars="0"/>
        <w:jc w:val="left"/>
        <w:outlineLvl w:val="0"/>
        <w:rPr>
          <w:rFonts w:eastAsia="ＭＳ ゴシック"/>
          <w:b/>
          <w:bCs/>
          <w:color w:val="345A8A"/>
          <w:sz w:val="36"/>
          <w:szCs w:val="36"/>
        </w:rPr>
      </w:pPr>
      <w:bookmarkStart w:id="74" w:name="_Toc473632517"/>
      <w:r w:rsidRPr="009C4A23">
        <w:rPr>
          <w:rFonts w:eastAsia="ＭＳ ゴシック"/>
          <w:b/>
          <w:bCs/>
          <w:color w:val="345A8A"/>
          <w:sz w:val="36"/>
          <w:szCs w:val="36"/>
        </w:rPr>
        <w:lastRenderedPageBreak/>
        <w:t>管理者向け情報</w:t>
      </w:r>
      <w:bookmarkEnd w:id="74"/>
    </w:p>
    <w:bookmarkEnd w:id="73"/>
    <w:p w14:paraId="5F95DE00" w14:textId="77777777" w:rsidR="000314BB" w:rsidRPr="009864E3" w:rsidRDefault="000314BB" w:rsidP="000314BB">
      <w:pPr>
        <w:widowControl/>
        <w:spacing w:before="180" w:after="180"/>
        <w:jc w:val="left"/>
      </w:pPr>
      <w:r w:rsidRPr="009864E3">
        <w:t>本章では</w:t>
      </w:r>
      <w:r w:rsidRPr="009864E3">
        <w:t>TSV</w:t>
      </w:r>
      <w:r w:rsidRPr="009864E3">
        <w:t>作成ツールの管理者向けの手順や説明を記載する。</w:t>
      </w:r>
    </w:p>
    <w:p w14:paraId="13729BDE" w14:textId="77777777" w:rsidR="000314BB" w:rsidRPr="009C4A23" w:rsidRDefault="000314BB" w:rsidP="009C4A2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75" w:name="_Toc473632518"/>
      <w:bookmarkStart w:id="76" w:name="セットアップ手順"/>
      <w:r w:rsidRPr="009C4A23">
        <w:rPr>
          <w:rFonts w:eastAsia="ＭＳ ゴシック"/>
          <w:b/>
          <w:bCs/>
          <w:color w:val="4F81BD"/>
          <w:sz w:val="32"/>
          <w:szCs w:val="32"/>
        </w:rPr>
        <w:t>セットアップ手順</w:t>
      </w:r>
      <w:bookmarkEnd w:id="75"/>
    </w:p>
    <w:bookmarkEnd w:id="76"/>
    <w:p w14:paraId="2ED23C69" w14:textId="77777777" w:rsidR="000314BB" w:rsidRPr="009864E3" w:rsidRDefault="000314BB" w:rsidP="000314BB">
      <w:pPr>
        <w:widowControl/>
        <w:spacing w:before="180" w:after="180"/>
        <w:jc w:val="left"/>
      </w:pPr>
      <w:r w:rsidRPr="009864E3">
        <w:t>ここでは</w:t>
      </w:r>
      <w:r w:rsidRPr="009864E3">
        <w:t>TSV</w:t>
      </w:r>
      <w:r w:rsidRPr="009864E3">
        <w:t>作成ツールを特定のサーバにセットアップする手順を記載する。最低限の手順のみを記述するため、必要に応じて追加手順を実施されたい。</w:t>
      </w:r>
    </w:p>
    <w:p w14:paraId="52645ACA" w14:textId="77777777" w:rsidR="000314BB" w:rsidRPr="009C4A23" w:rsidRDefault="000314BB" w:rsidP="009C4A23">
      <w:pPr>
        <w:pStyle w:val="a7"/>
        <w:keepNext/>
        <w:keepLines/>
        <w:widowControl/>
        <w:numPr>
          <w:ilvl w:val="2"/>
          <w:numId w:val="3"/>
        </w:numPr>
        <w:spacing w:before="200"/>
        <w:ind w:leftChars="0"/>
        <w:jc w:val="left"/>
        <w:outlineLvl w:val="2"/>
        <w:rPr>
          <w:rFonts w:eastAsia="ＭＳ ゴシック"/>
          <w:b/>
          <w:bCs/>
          <w:color w:val="4F81BD"/>
          <w:sz w:val="28"/>
          <w:szCs w:val="28"/>
        </w:rPr>
      </w:pPr>
      <w:bookmarkStart w:id="77" w:name="_Toc473632519"/>
      <w:bookmarkStart w:id="78" w:name="想定するセットアップ環境"/>
      <w:r w:rsidRPr="009C4A23">
        <w:rPr>
          <w:rFonts w:eastAsia="ＭＳ ゴシック"/>
          <w:b/>
          <w:bCs/>
          <w:color w:val="4F81BD"/>
          <w:sz w:val="28"/>
          <w:szCs w:val="28"/>
        </w:rPr>
        <w:t>想定するセットアップ環境</w:t>
      </w:r>
      <w:bookmarkEnd w:id="77"/>
    </w:p>
    <w:bookmarkEnd w:id="78"/>
    <w:p w14:paraId="6EFBDEA2" w14:textId="77777777" w:rsidR="000314BB" w:rsidRDefault="000314BB" w:rsidP="000314BB">
      <w:pPr>
        <w:widowControl/>
        <w:spacing w:before="180" w:after="180"/>
        <w:jc w:val="left"/>
      </w:pPr>
      <w:r w:rsidRPr="009864E3">
        <w:t>本手順では</w:t>
      </w:r>
      <w:r w:rsidRPr="009864E3">
        <w:t>CentOS 6</w:t>
      </w:r>
      <w:r w:rsidRPr="009864E3">
        <w:t>系</w:t>
      </w:r>
      <w:r w:rsidRPr="009864E3">
        <w:t>OS</w:t>
      </w:r>
      <w:r w:rsidRPr="009864E3">
        <w:t>環境下に</w:t>
      </w:r>
      <w:r w:rsidRPr="009864E3">
        <w:t>TSV</w:t>
      </w:r>
      <w:r w:rsidRPr="009864E3">
        <w:t>作成ツールをセットアップする前提とする。また、</w:t>
      </w:r>
      <w:r w:rsidRPr="009864E3">
        <w:t>OS</w:t>
      </w:r>
      <w:r w:rsidRPr="009864E3">
        <w:t>は既にインストール済み、</w:t>
      </w:r>
      <w:r w:rsidRPr="009864E3">
        <w:t>sudo</w:t>
      </w:r>
      <w:r w:rsidRPr="009864E3">
        <w:t>が利用可能なユーザ</w:t>
      </w:r>
      <w:r w:rsidR="00C40740">
        <w:rPr>
          <w:rFonts w:hint="eastAsia"/>
        </w:rPr>
        <w:t>（</w:t>
      </w:r>
      <w:r w:rsidR="00C40740">
        <w:rPr>
          <w:rFonts w:hint="eastAsia"/>
        </w:rPr>
        <w:t>operator</w:t>
      </w:r>
      <w:r w:rsidR="00C40740">
        <w:rPr>
          <w:rFonts w:hint="eastAsia"/>
        </w:rPr>
        <w:t>とする）</w:t>
      </w:r>
      <w:r w:rsidRPr="009864E3">
        <w:t>が登録済みであるものとする。</w:t>
      </w:r>
    </w:p>
    <w:p w14:paraId="4F98D23B" w14:textId="77777777" w:rsidR="008C376F" w:rsidRPr="009864E3" w:rsidRDefault="008C376F" w:rsidP="008C376F">
      <w:pPr>
        <w:widowControl/>
        <w:spacing w:before="180" w:after="180"/>
        <w:jc w:val="left"/>
      </w:pPr>
      <w:r w:rsidRPr="008C376F">
        <w:rPr>
          <w:rFonts w:hint="eastAsia"/>
        </w:rPr>
        <w:t>また、予め以下のように</w:t>
      </w:r>
      <w:r w:rsidRPr="008C376F">
        <w:rPr>
          <w:rFonts w:hint="eastAsia"/>
        </w:rPr>
        <w:t>sudo</w:t>
      </w:r>
      <w:r w:rsidRPr="008C376F">
        <w:rPr>
          <w:rFonts w:hint="eastAsia"/>
        </w:rPr>
        <w:t>実行時に環境変数</w:t>
      </w:r>
      <w:r w:rsidRPr="008C376F">
        <w:rPr>
          <w:rFonts w:hint="eastAsia"/>
        </w:rPr>
        <w:t>PATH</w:t>
      </w:r>
      <w:r w:rsidRPr="008C376F">
        <w:rPr>
          <w:rFonts w:hint="eastAsia"/>
        </w:rPr>
        <w:t>が引き継がれるよう設定しておくこと。</w:t>
      </w:r>
    </w:p>
    <w:p w14:paraId="34C5F222" w14:textId="77777777" w:rsidR="008C376F" w:rsidRDefault="008C376F" w:rsidP="008C376F">
      <w:pPr>
        <w:pStyle w:val="aa"/>
        <w:rPr>
          <w:lang w:eastAsia="ja-JP"/>
        </w:rPr>
      </w:pPr>
      <w:r w:rsidRPr="009864E3">
        <w:rPr>
          <w:lang w:eastAsia="ja-JP"/>
        </w:rPr>
        <w:t xml:space="preserve"> </w:t>
      </w:r>
      <w:r w:rsidRPr="008C376F">
        <w:rPr>
          <w:lang w:eastAsia="ja-JP"/>
        </w:rPr>
        <w:t xml:space="preserve"> </w:t>
      </w:r>
      <w:r>
        <w:rPr>
          <w:lang w:eastAsia="ja-JP"/>
        </w:rPr>
        <w:t>$</w:t>
      </w:r>
      <w:r>
        <w:rPr>
          <w:rFonts w:hint="eastAsia"/>
          <w:lang w:eastAsia="ja-JP"/>
        </w:rPr>
        <w:t xml:space="preserve"> </w:t>
      </w:r>
      <w:r>
        <w:rPr>
          <w:lang w:eastAsia="ja-JP"/>
        </w:rPr>
        <w:t>{</w:t>
      </w:r>
      <w:r w:rsidRPr="009864E3">
        <w:rPr>
          <w:lang w:eastAsia="ja-JP"/>
        </w:rPr>
        <w:br/>
        <w:t xml:space="preserve">  </w:t>
      </w:r>
      <w:r>
        <w:rPr>
          <w:rFonts w:hint="eastAsia"/>
          <w:lang w:eastAsia="ja-JP"/>
        </w:rPr>
        <w:t xml:space="preserve">  echo </w:t>
      </w:r>
      <w:r>
        <w:rPr>
          <w:lang w:eastAsia="ja-JP"/>
        </w:rPr>
        <w:t>‘</w:t>
      </w:r>
      <w:r>
        <w:rPr>
          <w:rFonts w:hint="eastAsia"/>
          <w:lang w:eastAsia="ja-JP"/>
        </w:rPr>
        <w:t>Defaults !secure_path</w:t>
      </w:r>
      <w:r>
        <w:rPr>
          <w:lang w:eastAsia="ja-JP"/>
        </w:rPr>
        <w:t>’</w:t>
      </w:r>
      <w:r w:rsidRPr="009864E3">
        <w:rPr>
          <w:lang w:eastAsia="ja-JP"/>
        </w:rPr>
        <w:br/>
        <w:t xml:space="preserve">  </w:t>
      </w:r>
      <w:r>
        <w:rPr>
          <w:rFonts w:hint="eastAsia"/>
          <w:lang w:eastAsia="ja-JP"/>
        </w:rPr>
        <w:t xml:space="preserve">  echo </w:t>
      </w:r>
      <w:r>
        <w:rPr>
          <w:lang w:eastAsia="ja-JP"/>
        </w:rPr>
        <w:t>‘</w:t>
      </w:r>
      <w:r>
        <w:rPr>
          <w:rFonts w:hint="eastAsia"/>
          <w:lang w:eastAsia="ja-JP"/>
        </w:rPr>
        <w:t xml:space="preserve">Defaults env_keep += </w:t>
      </w:r>
      <w:r>
        <w:rPr>
          <w:lang w:eastAsia="ja-JP"/>
        </w:rPr>
        <w:t>“</w:t>
      </w:r>
      <w:r>
        <w:rPr>
          <w:rFonts w:hint="eastAsia"/>
          <w:lang w:eastAsia="ja-JP"/>
        </w:rPr>
        <w:t>PATH</w:t>
      </w:r>
      <w:r>
        <w:rPr>
          <w:lang w:eastAsia="ja-JP"/>
        </w:rPr>
        <w:t>”’</w:t>
      </w:r>
      <w:r w:rsidRPr="009864E3">
        <w:br/>
        <w:t xml:space="preserve">  </w:t>
      </w:r>
      <w:r>
        <w:rPr>
          <w:rFonts w:hint="eastAsia"/>
          <w:lang w:eastAsia="ja-JP"/>
        </w:rPr>
        <w:t xml:space="preserve">  echo </w:t>
      </w:r>
      <w:r>
        <w:rPr>
          <w:lang w:eastAsia="ja-JP"/>
        </w:rPr>
        <w:t>‘</w:t>
      </w:r>
      <w:r>
        <w:rPr>
          <w:rFonts w:hint="eastAsia"/>
          <w:lang w:eastAsia="ja-JP"/>
        </w:rPr>
        <w:t>operator ALL=(ALL) ALL</w:t>
      </w:r>
      <w:r>
        <w:rPr>
          <w:lang w:eastAsia="ja-JP"/>
        </w:rPr>
        <w:t>’</w:t>
      </w:r>
      <w:r w:rsidRPr="009864E3">
        <w:rPr>
          <w:lang w:eastAsia="ja-JP"/>
        </w:rPr>
        <w:br/>
        <w:t xml:space="preserve">  </w:t>
      </w:r>
      <w:r>
        <w:rPr>
          <w:rFonts w:hint="eastAsia"/>
          <w:lang w:eastAsia="ja-JP"/>
        </w:rPr>
        <w:t xml:space="preserve">  } | sudo tee -a /etc/sudoers.d/operator</w:t>
      </w:r>
      <w:r w:rsidRPr="009864E3">
        <w:rPr>
          <w:lang w:eastAsia="ja-JP"/>
        </w:rPr>
        <w:t xml:space="preserve"> </w:t>
      </w:r>
    </w:p>
    <w:p w14:paraId="28E6CDE2"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lang w:eastAsia="en-US"/>
        </w:rPr>
      </w:pPr>
      <w:bookmarkStart w:id="79" w:name="selinuxの無効化iptablesの設定"/>
      <w:r w:rsidRPr="009C4A23">
        <w:rPr>
          <w:rFonts w:eastAsia="ＭＳ ゴシック"/>
          <w:b/>
          <w:bCs/>
          <w:color w:val="4F81BD"/>
          <w:lang w:eastAsia="en-US"/>
        </w:rPr>
        <w:t>SELinux</w:t>
      </w:r>
      <w:r w:rsidRPr="009C4A23">
        <w:rPr>
          <w:rFonts w:eastAsia="ＭＳ ゴシック"/>
          <w:b/>
          <w:bCs/>
          <w:color w:val="4F81BD"/>
          <w:lang w:eastAsia="en-US"/>
        </w:rPr>
        <w:t>の無効化、</w:t>
      </w:r>
      <w:r w:rsidRPr="009C4A23">
        <w:rPr>
          <w:rFonts w:eastAsia="ＭＳ ゴシック"/>
          <w:b/>
          <w:bCs/>
          <w:color w:val="4F81BD"/>
          <w:lang w:eastAsia="en-US"/>
        </w:rPr>
        <w:t>iptables</w:t>
      </w:r>
      <w:r w:rsidRPr="009C4A23">
        <w:rPr>
          <w:rFonts w:eastAsia="ＭＳ ゴシック"/>
          <w:b/>
          <w:bCs/>
          <w:color w:val="4F81BD"/>
          <w:lang w:eastAsia="en-US"/>
        </w:rPr>
        <w:t>の設定</w:t>
      </w:r>
    </w:p>
    <w:bookmarkEnd w:id="79"/>
    <w:p w14:paraId="39750E2D" w14:textId="77777777" w:rsidR="000314BB" w:rsidRPr="009864E3" w:rsidRDefault="000314BB" w:rsidP="000314BB">
      <w:pPr>
        <w:widowControl/>
        <w:spacing w:before="180" w:after="180"/>
        <w:jc w:val="left"/>
        <w:rPr>
          <w:lang w:eastAsia="en-US"/>
        </w:rPr>
      </w:pPr>
      <w:r w:rsidRPr="009864E3">
        <w:rPr>
          <w:lang w:eastAsia="en-US"/>
        </w:rPr>
        <w:t>SELinux</w:t>
      </w:r>
      <w:r w:rsidRPr="009864E3">
        <w:rPr>
          <w:lang w:eastAsia="en-US"/>
        </w:rPr>
        <w:t>の無効化を行う。</w:t>
      </w:r>
    </w:p>
    <w:p w14:paraId="5AAD9B3B" w14:textId="77777777" w:rsidR="000314BB" w:rsidRPr="009864E3" w:rsidRDefault="000314BB" w:rsidP="00F01EB8">
      <w:pPr>
        <w:pStyle w:val="aa"/>
      </w:pPr>
      <w:r w:rsidRPr="009864E3">
        <w:t xml:space="preserve">  $ sudo cp /etc/sysconfig/selinux{,.orig}</w:t>
      </w:r>
      <w:r w:rsidRPr="009864E3">
        <w:br/>
        <w:t xml:space="preserve">  $ sudo vim /etc/sysconfig/selinux</w:t>
      </w:r>
      <w:r w:rsidRPr="009864E3">
        <w:br/>
        <w:t xml:space="preserve">  $ sudo diff -u /etc/sysconfig/selinux{.orig,}</w:t>
      </w:r>
      <w:r w:rsidRPr="009864E3">
        <w:br/>
        <w:t xml:space="preserve">  --- /etc/sysconfig/selinux.orig   2016-01-18 18:19:31.057356294 +0900</w:t>
      </w:r>
      <w:r w:rsidRPr="009864E3">
        <w:br/>
        <w:t xml:space="preserve">  +++ /etc/sysconfig/selinux    2016-01-18 18:19:44.116354782 +0900</w:t>
      </w:r>
      <w:r w:rsidRPr="009864E3">
        <w:br/>
        <w:t xml:space="preserve">  @@ -4,7 +4,7 @@</w:t>
      </w:r>
      <w:r w:rsidRPr="009864E3">
        <w:br/>
        <w:t xml:space="preserve">   #     enforcing - SELinux security policy is enforced.</w:t>
      </w:r>
      <w:r w:rsidRPr="009864E3">
        <w:br/>
        <w:t xml:space="preserve">   #     permissive - SELinux prints warnings instead of enforcing.</w:t>
      </w:r>
      <w:r w:rsidRPr="009864E3">
        <w:br/>
        <w:t xml:space="preserve">   #     disabled - No SELinux policy is loaded.</w:t>
      </w:r>
      <w:r w:rsidRPr="009864E3">
        <w:br/>
        <w:t xml:space="preserve">  -SELINUX=enforcing</w:t>
      </w:r>
      <w:r w:rsidRPr="009864E3">
        <w:br/>
      </w:r>
      <w:r w:rsidRPr="009864E3">
        <w:lastRenderedPageBreak/>
        <w:t xml:space="preserve">  +SELINUX=disabled</w:t>
      </w:r>
      <w:r w:rsidRPr="009864E3">
        <w:br/>
        <w:t xml:space="preserve">   # SELINUXTYPE= can take one of these two values:</w:t>
      </w:r>
      <w:r w:rsidRPr="009864E3">
        <w:br/>
        <w:t xml:space="preserve">   #     targeted - Targeted processes are protected,</w:t>
      </w:r>
      <w:r w:rsidRPr="009864E3">
        <w:br/>
        <w:t xml:space="preserve">   #     mls - Multi Level Security protection.</w:t>
      </w:r>
    </w:p>
    <w:p w14:paraId="5128F9D4" w14:textId="77777777" w:rsidR="000314BB" w:rsidRPr="009864E3" w:rsidRDefault="000314BB" w:rsidP="000314BB">
      <w:pPr>
        <w:widowControl/>
        <w:spacing w:before="180" w:after="180"/>
        <w:jc w:val="left"/>
      </w:pPr>
      <w:r w:rsidRPr="009864E3">
        <w:t>iptables</w:t>
      </w:r>
      <w:r w:rsidRPr="009864E3">
        <w:t>の設定を行う。</w:t>
      </w:r>
      <w:r w:rsidRPr="009864E3">
        <w:t xml:space="preserve"> </w:t>
      </w:r>
      <w:r w:rsidRPr="009864E3">
        <w:t>以下では</w:t>
      </w:r>
      <w:r w:rsidRPr="009864E3">
        <w:t>TSV</w:t>
      </w:r>
      <w:r w:rsidRPr="009864E3">
        <w:t>作成ツールを</w:t>
      </w:r>
      <w:r w:rsidRPr="009864E3">
        <w:t>80</w:t>
      </w:r>
      <w:r w:rsidRPr="009864E3">
        <w:t>番ポートで実行するものとして記述する。</w:t>
      </w:r>
    </w:p>
    <w:p w14:paraId="2C051A3A" w14:textId="77777777" w:rsidR="000314BB" w:rsidRPr="009864E3" w:rsidRDefault="000314BB" w:rsidP="00F01EB8">
      <w:pPr>
        <w:pStyle w:val="aa"/>
      </w:pPr>
      <w:r w:rsidRPr="009864E3">
        <w:rPr>
          <w:lang w:eastAsia="ja-JP"/>
        </w:rPr>
        <w:t xml:space="preserve">  </w:t>
      </w:r>
      <w:r w:rsidRPr="009864E3">
        <w:t>$ sudo cp /etc/sysconfig/iptables{,.orig}</w:t>
      </w:r>
      <w:r w:rsidRPr="009864E3">
        <w:br/>
        <w:t xml:space="preserve">  $ sudo vim /etc/sysconfig/iptables</w:t>
      </w:r>
      <w:r w:rsidRPr="009864E3">
        <w:br/>
        <w:t xml:space="preserve">  $ sudo diff -u /etc/sysconfig/iptables{.orig,}</w:t>
      </w:r>
      <w:r w:rsidRPr="009864E3">
        <w:br/>
        <w:t xml:space="preserve">  --- /etc/sysconfig/iptables.orig  2016-01-18 18:20:37.038356384 +0900</w:t>
      </w:r>
      <w:r w:rsidRPr="009864E3">
        <w:br/>
        <w:t xml:space="preserve">  +++ /etc/sysconfig/iptables   2016-01-18 18:20:48.782353332 +0900</w:t>
      </w:r>
      <w:r w:rsidRPr="009864E3">
        <w:br/>
        <w:t xml:space="preserve">  @@ -8,6 +8,7 @@</w:t>
      </w:r>
      <w:r w:rsidRPr="009864E3">
        <w:br/>
        <w:t xml:space="preserve">   -A INPUT -p icmp -j ACCEPT</w:t>
      </w:r>
      <w:r w:rsidRPr="009864E3">
        <w:br/>
        <w:t xml:space="preserve">   -A INPUT -i lo -j ACCEPT</w:t>
      </w:r>
      <w:r w:rsidRPr="009864E3">
        <w:br/>
        <w:t xml:space="preserve">   -A INPUT -m state --state NEW -m tcp -p tcp --dport 22 -j ACCEPT</w:t>
      </w:r>
      <w:r w:rsidRPr="009864E3">
        <w:br/>
        <w:t xml:space="preserve">  +-A INPUT -m state --state NEW -m tcp -p tcp --dport 80 -j ACCEPT</w:t>
      </w:r>
      <w:r w:rsidRPr="009864E3">
        <w:br/>
        <w:t xml:space="preserve">   -A INPUT -j REJECT --reject-with icmp-host-prohibited</w:t>
      </w:r>
      <w:r w:rsidRPr="009864E3">
        <w:br/>
        <w:t xml:space="preserve">   -A FORWARD -j REJECT --reject-with icmp-host-prohibited</w:t>
      </w:r>
      <w:r w:rsidRPr="009864E3">
        <w:br/>
        <w:t xml:space="preserve">   COMMIT</w:t>
      </w:r>
    </w:p>
    <w:p w14:paraId="5ACBDF3D"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0" w:name="パッケージのインストール"/>
      <w:r w:rsidRPr="009C4A23">
        <w:rPr>
          <w:rFonts w:eastAsia="ＭＳ ゴシック"/>
          <w:b/>
          <w:bCs/>
          <w:color w:val="4F81BD"/>
        </w:rPr>
        <w:t>パッケージのインストール</w:t>
      </w:r>
    </w:p>
    <w:p w14:paraId="5A3FFB87"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81" w:name="epelリポジトリの追加"/>
      <w:bookmarkEnd w:id="80"/>
      <w:r w:rsidRPr="009C4A23">
        <w:rPr>
          <w:rFonts w:eastAsia="ＭＳ ゴシック"/>
          <w:i/>
          <w:iCs/>
          <w:color w:val="4F81BD"/>
        </w:rPr>
        <w:t>EPEL</w:t>
      </w:r>
      <w:r w:rsidRPr="009C4A23">
        <w:rPr>
          <w:rFonts w:eastAsia="ＭＳ ゴシック"/>
          <w:i/>
          <w:iCs/>
          <w:color w:val="4F81BD"/>
        </w:rPr>
        <w:t>リポジトリの追加</w:t>
      </w:r>
    </w:p>
    <w:bookmarkEnd w:id="81"/>
    <w:p w14:paraId="63A1581C" w14:textId="77777777" w:rsidR="000314BB" w:rsidRPr="009864E3" w:rsidRDefault="000314BB" w:rsidP="000314BB">
      <w:pPr>
        <w:widowControl/>
        <w:spacing w:before="180" w:after="180"/>
        <w:jc w:val="left"/>
      </w:pPr>
      <w:r w:rsidRPr="009864E3">
        <w:t>外部リポジトリで提供されるパッケージを利用可能にする。</w:t>
      </w:r>
      <w:r w:rsidRPr="009864E3">
        <w:t xml:space="preserve"> </w:t>
      </w:r>
      <w:r w:rsidRPr="009864E3">
        <w:t>環境によって利用する</w:t>
      </w:r>
      <w:r w:rsidRPr="009864E3">
        <w:t>rpm</w:t>
      </w:r>
      <w:r w:rsidRPr="009864E3">
        <w:t>ファイルが変わるため、以下のコマンドのうち</w:t>
      </w:r>
      <w:r w:rsidRPr="009864E3">
        <w:t xml:space="preserve"> "http://..." </w:t>
      </w:r>
      <w:r w:rsidRPr="009864E3">
        <w:t>以降は適宜読み替えること。</w:t>
      </w:r>
    </w:p>
    <w:p w14:paraId="3FBE23DB" w14:textId="77777777" w:rsidR="000314BB" w:rsidRPr="009864E3" w:rsidRDefault="000314BB" w:rsidP="00F01EB8">
      <w:pPr>
        <w:pStyle w:val="aa"/>
      </w:pPr>
      <w:r w:rsidRPr="009864E3">
        <w:rPr>
          <w:lang w:eastAsia="ja-JP"/>
        </w:rPr>
        <w:t xml:space="preserve">  </w:t>
      </w:r>
      <w:r w:rsidRPr="009864E3">
        <w:t>$ sudo rpm -ivh http://dl.fedoraproject.org/pub/epel/6/x86_64/epel-release-6-8.noarch.rpm</w:t>
      </w:r>
    </w:p>
    <w:p w14:paraId="7C7261CB"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82" w:name="開発ツールのインストール"/>
      <w:r w:rsidRPr="009C4A23">
        <w:rPr>
          <w:rFonts w:eastAsia="ＭＳ ゴシック"/>
          <w:i/>
          <w:iCs/>
          <w:color w:val="4F81BD"/>
        </w:rPr>
        <w:t>開発ツールのインストール</w:t>
      </w:r>
    </w:p>
    <w:bookmarkEnd w:id="82"/>
    <w:p w14:paraId="4B1EB5C3" w14:textId="77777777" w:rsidR="000314BB" w:rsidRPr="009864E3" w:rsidRDefault="000314BB" w:rsidP="000314BB">
      <w:pPr>
        <w:widowControl/>
        <w:spacing w:before="180" w:after="180"/>
        <w:jc w:val="left"/>
      </w:pPr>
      <w:r w:rsidRPr="009864E3">
        <w:t>コンパイラや</w:t>
      </w:r>
      <w:r w:rsidRPr="009864E3">
        <w:t>Ruby</w:t>
      </w:r>
      <w:r w:rsidRPr="009864E3">
        <w:t>や</w:t>
      </w:r>
      <w:r w:rsidRPr="009864E3">
        <w:t>Passenger</w:t>
      </w:r>
      <w:r w:rsidRPr="009864E3">
        <w:t>のビルドに必要なライブラリ等をインストールする。</w:t>
      </w:r>
    </w:p>
    <w:p w14:paraId="742FCDFB" w14:textId="77777777" w:rsidR="000314BB" w:rsidRPr="009864E3" w:rsidRDefault="000314BB" w:rsidP="00F01EB8">
      <w:pPr>
        <w:pStyle w:val="aa"/>
      </w:pPr>
      <w:r w:rsidRPr="009864E3">
        <w:rPr>
          <w:lang w:eastAsia="ja-JP"/>
        </w:rPr>
        <w:t xml:space="preserve">  </w:t>
      </w:r>
      <w:r w:rsidRPr="009864E3">
        <w:t>$ sudo yum -y groupinstall "Development Tools"</w:t>
      </w:r>
      <w:r w:rsidRPr="009864E3">
        <w:br/>
        <w:t xml:space="preserve">  $ sudo yum -y install openssl-devel readline-devel zlib-devel curl-devel libcurl-devel libyaml-devel</w:t>
      </w:r>
    </w:p>
    <w:p w14:paraId="68FE15B6"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3" w:name="sqliteのインストール"/>
      <w:r w:rsidRPr="009C4A23">
        <w:rPr>
          <w:rFonts w:eastAsia="ＭＳ ゴシック"/>
          <w:b/>
          <w:bCs/>
          <w:color w:val="4F81BD"/>
        </w:rPr>
        <w:lastRenderedPageBreak/>
        <w:t>SQLite</w:t>
      </w:r>
      <w:r w:rsidRPr="009C4A23">
        <w:rPr>
          <w:rFonts w:eastAsia="ＭＳ ゴシック"/>
          <w:b/>
          <w:bCs/>
          <w:color w:val="4F81BD"/>
        </w:rPr>
        <w:t>のインストール</w:t>
      </w:r>
    </w:p>
    <w:bookmarkEnd w:id="83"/>
    <w:p w14:paraId="7693C6F3" w14:textId="77777777" w:rsidR="000314BB" w:rsidRPr="009864E3" w:rsidRDefault="000314BB" w:rsidP="000314BB">
      <w:pPr>
        <w:widowControl/>
        <w:spacing w:before="180" w:after="180"/>
        <w:jc w:val="left"/>
      </w:pPr>
      <w:r w:rsidRPr="009864E3">
        <w:t>一時データの保存に利用する</w:t>
      </w:r>
      <w:r w:rsidRPr="009864E3">
        <w:t>SQLite</w:t>
      </w:r>
      <w:r w:rsidRPr="009864E3">
        <w:t>をインストールする。</w:t>
      </w:r>
    </w:p>
    <w:p w14:paraId="1E443E55" w14:textId="77777777" w:rsidR="000314BB" w:rsidRPr="009864E3" w:rsidRDefault="000314BB" w:rsidP="00F01EB8">
      <w:pPr>
        <w:pStyle w:val="aa"/>
      </w:pPr>
      <w:r w:rsidRPr="009864E3">
        <w:rPr>
          <w:lang w:eastAsia="ja-JP"/>
        </w:rPr>
        <w:t xml:space="preserve">  </w:t>
      </w:r>
      <w:r w:rsidRPr="009864E3">
        <w:t>$ sudo yum -y install sqlite sqlite-devel</w:t>
      </w:r>
    </w:p>
    <w:p w14:paraId="3B1805A4"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4" w:name="rubyのインストール"/>
      <w:r w:rsidRPr="009C4A23">
        <w:rPr>
          <w:rFonts w:eastAsia="ＭＳ ゴシック"/>
          <w:b/>
          <w:bCs/>
          <w:color w:val="4F81BD"/>
        </w:rPr>
        <w:t>Ruby</w:t>
      </w:r>
      <w:r w:rsidRPr="009C4A23">
        <w:rPr>
          <w:rFonts w:eastAsia="ＭＳ ゴシック"/>
          <w:b/>
          <w:bCs/>
          <w:color w:val="4F81BD"/>
        </w:rPr>
        <w:t>のインストール</w:t>
      </w:r>
    </w:p>
    <w:bookmarkEnd w:id="84"/>
    <w:p w14:paraId="239D385A" w14:textId="77777777" w:rsidR="000314BB" w:rsidRPr="009864E3" w:rsidRDefault="000314BB" w:rsidP="000314BB">
      <w:pPr>
        <w:widowControl/>
        <w:spacing w:before="180" w:after="180"/>
        <w:jc w:val="left"/>
      </w:pPr>
      <w:r w:rsidRPr="009864E3">
        <w:t>Ruby</w:t>
      </w:r>
      <w:r w:rsidRPr="009864E3">
        <w:t>をインストールする場合、</w:t>
      </w:r>
      <w:r w:rsidRPr="009864E3">
        <w:t>rpm</w:t>
      </w:r>
      <w:r w:rsidRPr="009864E3">
        <w:t>を取得してインストールする、</w:t>
      </w:r>
      <w:r w:rsidRPr="009864E3">
        <w:t>rvm</w:t>
      </w:r>
      <w:r w:rsidRPr="009864E3">
        <w:t>や</w:t>
      </w:r>
      <w:r w:rsidRPr="009864E3">
        <w:t>rbenv</w:t>
      </w:r>
      <w:r w:rsidRPr="009864E3">
        <w:t>といったバージョン管理システムを使ってインストールする、ソースコードからコンパイルしてインストールする、などの方法があり、どれを選択しても構わない。</w:t>
      </w:r>
      <w:r w:rsidRPr="009864E3">
        <w:t xml:space="preserve"> </w:t>
      </w:r>
      <w:r w:rsidRPr="009864E3">
        <w:t>本資料ではソースコードからコンパイルする方法を記述する。</w:t>
      </w:r>
    </w:p>
    <w:p w14:paraId="61878B04" w14:textId="50571F2A" w:rsidR="009C168C" w:rsidRPr="009864E3" w:rsidRDefault="000314BB" w:rsidP="009C168C">
      <w:pPr>
        <w:pStyle w:val="aa"/>
        <w:ind w:left="180" w:hangingChars="100" w:hanging="180"/>
      </w:pPr>
      <w:r w:rsidRPr="009864E3">
        <w:rPr>
          <w:lang w:eastAsia="ja-JP"/>
        </w:rPr>
        <w:t xml:space="preserve">  </w:t>
      </w:r>
      <w:r w:rsidRPr="009864E3">
        <w:t xml:space="preserve">$ </w:t>
      </w:r>
      <w:r w:rsidR="00F477C1">
        <w:rPr>
          <w:rFonts w:hint="eastAsia"/>
          <w:lang w:eastAsia="ja-JP"/>
        </w:rPr>
        <w:t>sudo mkdir /opt/src</w:t>
      </w:r>
      <w:r w:rsidR="00F477C1" w:rsidRPr="009864E3">
        <w:br/>
        <w:t xml:space="preserve">$ </w:t>
      </w:r>
      <w:r w:rsidR="00431F4D">
        <w:rPr>
          <w:rFonts w:hint="eastAsia"/>
          <w:lang w:eastAsia="ja-JP"/>
        </w:rPr>
        <w:t>sudo chown operator:operator /opt/sr</w:t>
      </w:r>
      <w:r w:rsidR="00F477C1">
        <w:rPr>
          <w:rFonts w:hint="eastAsia"/>
          <w:lang w:eastAsia="ja-JP"/>
        </w:rPr>
        <w:t>c</w:t>
      </w:r>
      <w:r w:rsidR="00F477C1">
        <w:t xml:space="preserve"> </w:t>
      </w:r>
      <w:r w:rsidR="00F477C1">
        <w:br/>
      </w:r>
      <w:r w:rsidR="00F477C1" w:rsidRPr="009864E3">
        <w:t xml:space="preserve">$ </w:t>
      </w:r>
      <w:r w:rsidR="00F477C1">
        <w:rPr>
          <w:rFonts w:hint="eastAsia"/>
          <w:lang w:eastAsia="ja-JP"/>
        </w:rPr>
        <w:t>cd /opt/src</w:t>
      </w:r>
      <w:r w:rsidR="00F477C1" w:rsidRPr="009864E3">
        <w:t xml:space="preserve"> </w:t>
      </w:r>
      <w:r w:rsidR="00F477C1" w:rsidRPr="009864E3">
        <w:br/>
        <w:t>$ curl -O https://cache.ruby-lang.org/p</w:t>
      </w:r>
      <w:r w:rsidR="00F477C1">
        <w:t>ub/ruby/2.2/ruby-2.2.3.tar.gz</w:t>
      </w:r>
      <w:r w:rsidR="00F477C1" w:rsidRPr="009864E3">
        <w:t xml:space="preserve"> </w:t>
      </w:r>
      <w:r w:rsidR="00F477C1" w:rsidRPr="009864E3">
        <w:br/>
      </w:r>
      <w:r w:rsidRPr="009864E3">
        <w:t>$ tar zxvf ruby-2.2.3.tar.gz</w:t>
      </w:r>
      <w:r w:rsidRPr="009864E3">
        <w:br/>
        <w:t xml:space="preserve">$ cd </w:t>
      </w:r>
      <w:r w:rsidR="00F477C1">
        <w:rPr>
          <w:rFonts w:hint="eastAsia"/>
          <w:lang w:eastAsia="ja-JP"/>
        </w:rPr>
        <w:t>/opt/src/</w:t>
      </w:r>
      <w:r w:rsidRPr="009864E3">
        <w:t>ruby-2.2.3</w:t>
      </w:r>
      <w:r w:rsidRPr="009864E3">
        <w:br/>
        <w:t xml:space="preserve">$ ./configure </w:t>
      </w:r>
      <w:r w:rsidR="00F477C1">
        <w:rPr>
          <w:rFonts w:hint="eastAsia"/>
          <w:lang w:eastAsia="ja-JP"/>
        </w:rPr>
        <w:t>--pref</w:t>
      </w:r>
      <w:r w:rsidR="00431F4D">
        <w:rPr>
          <w:lang w:eastAsia="ja-JP"/>
        </w:rPr>
        <w:t>i</w:t>
      </w:r>
      <w:r w:rsidR="00F477C1">
        <w:rPr>
          <w:rFonts w:hint="eastAsia"/>
          <w:lang w:eastAsia="ja-JP"/>
        </w:rPr>
        <w:t>x=/opt/ruby-2.2.3</w:t>
      </w:r>
      <w:r w:rsidRPr="009864E3">
        <w:br/>
        <w:t>$ make</w:t>
      </w:r>
      <w:r w:rsidR="00F477C1" w:rsidRPr="009864E3">
        <w:t xml:space="preserve"> </w:t>
      </w:r>
      <w:r w:rsidR="00F477C1" w:rsidRPr="009864E3">
        <w:br/>
        <w:t xml:space="preserve">$ </w:t>
      </w:r>
      <w:r w:rsidR="00F477C1">
        <w:rPr>
          <w:rFonts w:hint="eastAsia"/>
          <w:lang w:eastAsia="ja-JP"/>
        </w:rPr>
        <w:t>sudo make install</w:t>
      </w:r>
      <w:r w:rsidR="00F477C1" w:rsidRPr="009864E3">
        <w:br/>
        <w:t xml:space="preserve">$ </w:t>
      </w:r>
      <w:r w:rsidR="00F477C1">
        <w:rPr>
          <w:rFonts w:hint="eastAsia"/>
          <w:lang w:eastAsia="ja-JP"/>
        </w:rPr>
        <w:t xml:space="preserve">sudo ln </w:t>
      </w:r>
      <w:r w:rsidR="00F477C1">
        <w:rPr>
          <w:lang w:eastAsia="ja-JP"/>
        </w:rPr>
        <w:t>–</w:t>
      </w:r>
      <w:r w:rsidR="00F477C1">
        <w:rPr>
          <w:rFonts w:hint="eastAsia"/>
          <w:lang w:eastAsia="ja-JP"/>
        </w:rPr>
        <w:t>s /opt/ruby-2.2.3 /opt/ruby</w:t>
      </w:r>
      <w:r w:rsidR="00F477C1" w:rsidRPr="009864E3">
        <w:br/>
        <w:t xml:space="preserve">$ </w:t>
      </w:r>
      <w:r w:rsidR="00F477C1">
        <w:rPr>
          <w:rFonts w:hint="eastAsia"/>
          <w:lang w:eastAsia="ja-JP"/>
        </w:rPr>
        <w:t xml:space="preserve">echo </w:t>
      </w:r>
      <w:r w:rsidR="00F477C1">
        <w:rPr>
          <w:lang w:eastAsia="ja-JP"/>
        </w:rPr>
        <w:t>‘</w:t>
      </w:r>
      <w:r w:rsidR="00F477C1">
        <w:rPr>
          <w:rFonts w:hint="eastAsia"/>
          <w:lang w:eastAsia="ja-JP"/>
        </w:rPr>
        <w:t>export PATH=/opt/ruby/bin:$PATH</w:t>
      </w:r>
      <w:r w:rsidR="00F477C1">
        <w:rPr>
          <w:lang w:eastAsia="ja-JP"/>
        </w:rPr>
        <w:t>’</w:t>
      </w:r>
      <w:r w:rsidR="00F477C1">
        <w:rPr>
          <w:rFonts w:hint="eastAsia"/>
          <w:lang w:eastAsia="ja-JP"/>
        </w:rPr>
        <w:t xml:space="preserve"> &gt;&gt; /home/operator/.bash_profile</w:t>
      </w:r>
      <w:r w:rsidR="00F477C1" w:rsidRPr="009864E3">
        <w:br/>
        <w:t xml:space="preserve">$ </w:t>
      </w:r>
      <w:r w:rsidR="00F477C1">
        <w:rPr>
          <w:rFonts w:hint="eastAsia"/>
          <w:lang w:eastAsia="ja-JP"/>
        </w:rPr>
        <w:t xml:space="preserve">echo </w:t>
      </w:r>
      <w:r w:rsidR="00F477C1">
        <w:rPr>
          <w:lang w:eastAsia="ja-JP"/>
        </w:rPr>
        <w:t>‘</w:t>
      </w:r>
      <w:r w:rsidR="00F477C1">
        <w:rPr>
          <w:rFonts w:hint="eastAsia"/>
          <w:lang w:eastAsia="ja-JP"/>
        </w:rPr>
        <w:t>export PATH=/opt/ruby/bin:$PATH</w:t>
      </w:r>
      <w:r w:rsidR="00F477C1">
        <w:rPr>
          <w:lang w:eastAsia="ja-JP"/>
        </w:rPr>
        <w:t>’</w:t>
      </w:r>
      <w:r w:rsidR="00F477C1">
        <w:rPr>
          <w:rFonts w:hint="eastAsia"/>
          <w:lang w:eastAsia="ja-JP"/>
        </w:rPr>
        <w:t xml:space="preserve"> | sudo tee </w:t>
      </w:r>
      <w:r w:rsidR="00F477C1">
        <w:rPr>
          <w:lang w:eastAsia="ja-JP"/>
        </w:rPr>
        <w:t>–</w:t>
      </w:r>
      <w:r w:rsidR="00F477C1">
        <w:rPr>
          <w:rFonts w:hint="eastAsia"/>
          <w:lang w:eastAsia="ja-JP"/>
        </w:rPr>
        <w:t>a /etc/profile.d/ruby.sh</w:t>
      </w:r>
      <w:r w:rsidR="009C168C" w:rsidRPr="009C168C">
        <w:t xml:space="preserve"> </w:t>
      </w:r>
    </w:p>
    <w:p w14:paraId="27ED0CBE" w14:textId="77777777" w:rsidR="009C168C" w:rsidRPr="009864E3" w:rsidRDefault="009C168C" w:rsidP="009C168C">
      <w:pPr>
        <w:widowControl/>
        <w:spacing w:before="180" w:after="180"/>
        <w:jc w:val="left"/>
      </w:pPr>
      <w:r>
        <w:rPr>
          <w:rFonts w:hint="eastAsia"/>
        </w:rPr>
        <w:t>一度ログアウトし再ログインする。</w:t>
      </w:r>
      <w:r>
        <w:rPr>
          <w:rFonts w:hint="eastAsia"/>
        </w:rPr>
        <w:t>sudo</w:t>
      </w:r>
      <w:r>
        <w:rPr>
          <w:rFonts w:hint="eastAsia"/>
        </w:rPr>
        <w:t>で</w:t>
      </w:r>
      <w:r>
        <w:rPr>
          <w:rFonts w:hint="eastAsia"/>
        </w:rPr>
        <w:t>ruby</w:t>
      </w:r>
      <w:r>
        <w:rPr>
          <w:rFonts w:hint="eastAsia"/>
        </w:rPr>
        <w:t>コマンドと</w:t>
      </w:r>
      <w:r>
        <w:rPr>
          <w:rFonts w:hint="eastAsia"/>
        </w:rPr>
        <w:t>gem</w:t>
      </w:r>
      <w:r>
        <w:rPr>
          <w:rFonts w:hint="eastAsia"/>
        </w:rPr>
        <w:t>コマンドが利用可能であることを確認する</w:t>
      </w:r>
      <w:r w:rsidRPr="009864E3">
        <w:t>。</w:t>
      </w:r>
    </w:p>
    <w:p w14:paraId="4C0EAB44" w14:textId="77777777" w:rsidR="009C168C" w:rsidRPr="009864E3" w:rsidRDefault="009C168C" w:rsidP="009C168C">
      <w:pPr>
        <w:pStyle w:val="aa"/>
        <w:ind w:left="180" w:hangingChars="100" w:hanging="180"/>
        <w:rPr>
          <w:lang w:eastAsia="ja-JP"/>
        </w:rPr>
      </w:pPr>
      <w:r w:rsidRPr="009864E3">
        <w:rPr>
          <w:lang w:eastAsia="ja-JP"/>
        </w:rPr>
        <w:t xml:space="preserve">  </w:t>
      </w:r>
      <w:r w:rsidRPr="009864E3">
        <w:t xml:space="preserve">$ </w:t>
      </w:r>
      <w:r>
        <w:rPr>
          <w:rFonts w:hint="eastAsia"/>
          <w:lang w:eastAsia="ja-JP"/>
        </w:rPr>
        <w:t>sudo ruby -v</w:t>
      </w:r>
      <w:r>
        <w:br/>
      </w:r>
      <w:r>
        <w:rPr>
          <w:rFonts w:hint="eastAsia"/>
          <w:lang w:eastAsia="ja-JP"/>
        </w:rPr>
        <w:t>ruby 2.2.3.p173 (2015-08-18 revision 51636) [x86_64-linux]</w:t>
      </w:r>
      <w:r>
        <w:br/>
      </w:r>
      <w:r w:rsidRPr="009864E3">
        <w:t xml:space="preserve">$ </w:t>
      </w:r>
      <w:r>
        <w:rPr>
          <w:rFonts w:hint="eastAsia"/>
          <w:lang w:eastAsia="ja-JP"/>
        </w:rPr>
        <w:t>sudo gem -v</w:t>
      </w:r>
      <w:r>
        <w:br/>
      </w:r>
      <w:r>
        <w:rPr>
          <w:rFonts w:hint="eastAsia"/>
          <w:lang w:eastAsia="ja-JP"/>
        </w:rPr>
        <w:t>2.4.5.1</w:t>
      </w:r>
    </w:p>
    <w:p w14:paraId="69CD2C2A" w14:textId="77777777" w:rsidR="000314BB" w:rsidRPr="009C4A23" w:rsidRDefault="000314BB" w:rsidP="009C4A23">
      <w:pPr>
        <w:pStyle w:val="a7"/>
        <w:keepNext/>
        <w:keepLines/>
        <w:widowControl/>
        <w:numPr>
          <w:ilvl w:val="4"/>
          <w:numId w:val="3"/>
        </w:numPr>
        <w:spacing w:before="200"/>
        <w:ind w:leftChars="0"/>
        <w:jc w:val="left"/>
        <w:outlineLvl w:val="4"/>
        <w:rPr>
          <w:rFonts w:eastAsia="ＭＳ ゴシック"/>
          <w:i/>
          <w:iCs/>
          <w:color w:val="4F81BD"/>
        </w:rPr>
      </w:pPr>
      <w:bookmarkStart w:id="85" w:name="bundlerのインストール"/>
      <w:r w:rsidRPr="009C4A23">
        <w:rPr>
          <w:rFonts w:eastAsia="ＭＳ ゴシック"/>
          <w:i/>
          <w:iCs/>
          <w:color w:val="4F81BD"/>
        </w:rPr>
        <w:t>Bundler</w:t>
      </w:r>
      <w:r w:rsidRPr="009C4A23">
        <w:rPr>
          <w:rFonts w:eastAsia="ＭＳ ゴシック"/>
          <w:i/>
          <w:iCs/>
          <w:color w:val="4F81BD"/>
        </w:rPr>
        <w:t>のインストール</w:t>
      </w:r>
    </w:p>
    <w:bookmarkEnd w:id="85"/>
    <w:p w14:paraId="7F2426A3" w14:textId="77777777" w:rsidR="000314BB" w:rsidRPr="009864E3" w:rsidRDefault="000314BB" w:rsidP="000314BB">
      <w:pPr>
        <w:widowControl/>
        <w:spacing w:before="180" w:after="180"/>
        <w:jc w:val="left"/>
      </w:pPr>
      <w:r w:rsidRPr="009864E3">
        <w:t>gem</w:t>
      </w:r>
      <w:r w:rsidRPr="009864E3">
        <w:t>と呼ばれる</w:t>
      </w:r>
      <w:r w:rsidRPr="009864E3">
        <w:t>Ruby</w:t>
      </w:r>
      <w:r w:rsidRPr="009864E3">
        <w:t>のライブラリ群を管理するためのツールである</w:t>
      </w:r>
      <w:r w:rsidRPr="009864E3">
        <w:t>Bundler</w:t>
      </w:r>
      <w:r w:rsidRPr="009864E3">
        <w:t>をインストールする。</w:t>
      </w:r>
    </w:p>
    <w:p w14:paraId="28EB442F" w14:textId="77777777" w:rsidR="000314BB" w:rsidRPr="009864E3" w:rsidRDefault="000314BB" w:rsidP="00F01EB8">
      <w:pPr>
        <w:pStyle w:val="aa"/>
      </w:pPr>
      <w:r w:rsidRPr="009864E3">
        <w:rPr>
          <w:lang w:eastAsia="ja-JP"/>
        </w:rPr>
        <w:t xml:space="preserve">  </w:t>
      </w:r>
      <w:r w:rsidRPr="009864E3">
        <w:t>$ sudo gem install bundler --no-rdoc --no-ri</w:t>
      </w:r>
    </w:p>
    <w:p w14:paraId="64A39A69"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6" w:name="apacheのインストール"/>
      <w:r w:rsidRPr="009C4A23">
        <w:rPr>
          <w:rFonts w:eastAsia="ＭＳ ゴシック"/>
          <w:b/>
          <w:bCs/>
          <w:color w:val="4F81BD"/>
        </w:rPr>
        <w:lastRenderedPageBreak/>
        <w:t>Apache</w:t>
      </w:r>
      <w:r w:rsidRPr="009C4A23">
        <w:rPr>
          <w:rFonts w:eastAsia="ＭＳ ゴシック"/>
          <w:b/>
          <w:bCs/>
          <w:color w:val="4F81BD"/>
        </w:rPr>
        <w:t>のインストール</w:t>
      </w:r>
    </w:p>
    <w:bookmarkEnd w:id="86"/>
    <w:p w14:paraId="73679817" w14:textId="77777777" w:rsidR="000314BB" w:rsidRPr="009864E3" w:rsidRDefault="000314BB" w:rsidP="000314BB">
      <w:pPr>
        <w:widowControl/>
        <w:spacing w:before="180" w:after="180"/>
        <w:jc w:val="left"/>
      </w:pPr>
      <w:r w:rsidRPr="009864E3">
        <w:t>Web</w:t>
      </w:r>
      <w:r w:rsidRPr="009864E3">
        <w:t>サーバである</w:t>
      </w:r>
      <w:r w:rsidRPr="009864E3">
        <w:t>Apache</w:t>
      </w:r>
      <w:r w:rsidRPr="009864E3">
        <w:t>をインストールする。</w:t>
      </w:r>
    </w:p>
    <w:p w14:paraId="6842A469" w14:textId="77777777" w:rsidR="000314BB" w:rsidRPr="009864E3" w:rsidRDefault="000314BB" w:rsidP="00F01EB8">
      <w:pPr>
        <w:pStyle w:val="aa"/>
      </w:pPr>
      <w:r w:rsidRPr="009864E3">
        <w:rPr>
          <w:lang w:eastAsia="ja-JP"/>
        </w:rPr>
        <w:t xml:space="preserve">  </w:t>
      </w:r>
      <w:r w:rsidRPr="009864E3">
        <w:t>$ sudo yum install httpd</w:t>
      </w:r>
    </w:p>
    <w:p w14:paraId="5FAA4C4D"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7" w:name="phusion-passengerのインストール"/>
      <w:r w:rsidRPr="009C4A23">
        <w:rPr>
          <w:rFonts w:eastAsia="ＭＳ ゴシック"/>
          <w:b/>
          <w:bCs/>
          <w:color w:val="4F81BD"/>
        </w:rPr>
        <w:t>Phusion Passenger</w:t>
      </w:r>
      <w:r w:rsidRPr="009C4A23">
        <w:rPr>
          <w:rFonts w:eastAsia="ＭＳ ゴシック"/>
          <w:b/>
          <w:bCs/>
          <w:color w:val="4F81BD"/>
        </w:rPr>
        <w:t>のインストール</w:t>
      </w:r>
    </w:p>
    <w:bookmarkEnd w:id="87"/>
    <w:p w14:paraId="233DFEFD" w14:textId="77777777" w:rsidR="000314BB" w:rsidRPr="009864E3" w:rsidRDefault="000314BB" w:rsidP="000314BB">
      <w:pPr>
        <w:widowControl/>
        <w:spacing w:before="180" w:after="180"/>
        <w:jc w:val="left"/>
      </w:pPr>
      <w:r w:rsidRPr="009864E3">
        <w:t>アプリケーションサーバである</w:t>
      </w:r>
      <w:r w:rsidRPr="009864E3">
        <w:t>Passenger</w:t>
      </w:r>
      <w:r w:rsidRPr="009864E3">
        <w:t>をインストールする。</w:t>
      </w:r>
    </w:p>
    <w:p w14:paraId="1C6C01A9" w14:textId="77777777" w:rsidR="000314BB" w:rsidRPr="009864E3" w:rsidRDefault="000314BB" w:rsidP="00F01EB8">
      <w:pPr>
        <w:pStyle w:val="aa"/>
      </w:pPr>
      <w:r w:rsidRPr="009864E3">
        <w:rPr>
          <w:lang w:eastAsia="ja-JP"/>
        </w:rPr>
        <w:t xml:space="preserve">  </w:t>
      </w:r>
      <w:r w:rsidRPr="009864E3">
        <w:t>$ sudo gem install passenger --no-rdoc --no-ri</w:t>
      </w:r>
      <w:r w:rsidRPr="009864E3">
        <w:br/>
        <w:t xml:space="preserve">  </w:t>
      </w:r>
      <w:r w:rsidR="00F85CCF">
        <w:rPr>
          <w:rFonts w:hint="eastAsia"/>
          <w:lang w:eastAsia="ja-JP"/>
        </w:rPr>
        <w:t xml:space="preserve">$ sudo yum </w:t>
      </w:r>
      <w:r w:rsidR="00F85CCF">
        <w:rPr>
          <w:lang w:eastAsia="ja-JP"/>
        </w:rPr>
        <w:t>–</w:t>
      </w:r>
      <w:r w:rsidR="00F85CCF">
        <w:rPr>
          <w:rFonts w:hint="eastAsia"/>
          <w:lang w:eastAsia="ja-JP"/>
        </w:rPr>
        <w:t>y install httpd-devel apr-devel apr-util-devel</w:t>
      </w:r>
      <w:r w:rsidR="00F85CCF" w:rsidRPr="009864E3">
        <w:br/>
        <w:t xml:space="preserve">  </w:t>
      </w:r>
      <w:r w:rsidRPr="009864E3">
        <w:t>$ sudo passenger-install-apache2-module</w:t>
      </w:r>
    </w:p>
    <w:p w14:paraId="76886A63" w14:textId="77777777" w:rsidR="000314BB" w:rsidRPr="009864E3" w:rsidRDefault="000314BB" w:rsidP="000314BB">
      <w:pPr>
        <w:widowControl/>
        <w:spacing w:before="180" w:after="180"/>
        <w:jc w:val="left"/>
      </w:pPr>
      <w:r w:rsidRPr="009864E3">
        <w:t>インストールの途中で次のような</w:t>
      </w:r>
      <w:r w:rsidRPr="009864E3">
        <w:t>Apache</w:t>
      </w:r>
      <w:r w:rsidRPr="009864E3">
        <w:t>の設定ファイル用のメッセージが表示されるため、記録しておくこと。</w:t>
      </w:r>
    </w:p>
    <w:p w14:paraId="6A66486E" w14:textId="77777777" w:rsidR="000314BB" w:rsidRPr="009864E3" w:rsidRDefault="000314BB" w:rsidP="00F01EB8">
      <w:pPr>
        <w:pStyle w:val="aa"/>
      </w:pPr>
      <w:r w:rsidRPr="009864E3">
        <w:rPr>
          <w:lang w:eastAsia="ja-JP"/>
        </w:rPr>
        <w:t xml:space="preserve">  </w:t>
      </w:r>
      <w:r w:rsidRPr="009864E3">
        <w:t>Please edit your Apache configuration file, and add these lines:</w:t>
      </w:r>
      <w:r w:rsidRPr="009864E3">
        <w:br/>
      </w:r>
      <w:r w:rsidRPr="009864E3">
        <w:br/>
        <w:t xml:space="preserve">     LoadModule passenger_module </w:t>
      </w:r>
      <w:r w:rsidR="00B26EDD" w:rsidRPr="009864E3">
        <w:t>/</w:t>
      </w:r>
      <w:r w:rsidR="00B26EDD">
        <w:rPr>
          <w:rFonts w:hint="eastAsia"/>
          <w:lang w:eastAsia="ja-JP"/>
        </w:rPr>
        <w:t>opt/ruby-2.2.3/lib/ruby</w:t>
      </w:r>
      <w:r w:rsidR="00B26EDD" w:rsidRPr="009864E3">
        <w:t>/gems/</w:t>
      </w:r>
      <w:r w:rsidRPr="009864E3">
        <w:t>2.2.0/gems/passenger-5.0.23/buildout/apache2/mod_passenger.so</w:t>
      </w:r>
      <w:r w:rsidRPr="009864E3">
        <w:br/>
        <w:t xml:space="preserve">     &lt;IfModule mod_passenger.c&gt;</w:t>
      </w:r>
      <w:r w:rsidRPr="009864E3">
        <w:br/>
        <w:t xml:space="preserve">       PassengerRoot </w:t>
      </w:r>
      <w:r w:rsidR="00B26EDD" w:rsidRPr="009864E3">
        <w:t>/</w:t>
      </w:r>
      <w:r w:rsidR="00B26EDD">
        <w:rPr>
          <w:rFonts w:hint="eastAsia"/>
          <w:lang w:eastAsia="ja-JP"/>
        </w:rPr>
        <w:t>opt/ruby-2.2.3/lib/ruby</w:t>
      </w:r>
      <w:r w:rsidR="00B26EDD" w:rsidRPr="009864E3">
        <w:t>/gems/</w:t>
      </w:r>
      <w:r w:rsidRPr="009864E3">
        <w:t>2.2.0/gems/passenger-5.0.23</w:t>
      </w:r>
      <w:r w:rsidRPr="009864E3">
        <w:br/>
        <w:t xml:space="preserve">       PassengerDefaultRuby </w:t>
      </w:r>
      <w:r w:rsidR="00B26EDD" w:rsidRPr="009864E3">
        <w:t>/</w:t>
      </w:r>
      <w:r w:rsidR="00B26EDD">
        <w:rPr>
          <w:rFonts w:hint="eastAsia"/>
          <w:lang w:eastAsia="ja-JP"/>
        </w:rPr>
        <w:t>opt/ruby-2.2.3/</w:t>
      </w:r>
      <w:r w:rsidRPr="009864E3">
        <w:t>bin/ruby</w:t>
      </w:r>
      <w:r w:rsidRPr="009864E3">
        <w:br/>
        <w:t xml:space="preserve">     &lt;/IfModule&gt;</w:t>
      </w:r>
      <w:r w:rsidRPr="009864E3">
        <w:br/>
      </w:r>
      <w:r w:rsidRPr="009864E3">
        <w:br/>
        <w:t xml:space="preserve">  After you restart Apache, you are ready to deploy any number of web</w:t>
      </w:r>
      <w:r w:rsidRPr="009864E3">
        <w:br/>
        <w:t xml:space="preserve">  applications on Apache, with a minimum amount of configuration!</w:t>
      </w:r>
    </w:p>
    <w:p w14:paraId="70F59686"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8" w:name="apacheの設定ファイルの追加"/>
      <w:r w:rsidRPr="009C4A23">
        <w:rPr>
          <w:rFonts w:eastAsia="ＭＳ ゴシック"/>
          <w:b/>
          <w:bCs/>
          <w:color w:val="4F81BD"/>
        </w:rPr>
        <w:t>Apache</w:t>
      </w:r>
      <w:r w:rsidRPr="009C4A23">
        <w:rPr>
          <w:rFonts w:eastAsia="ＭＳ ゴシック"/>
          <w:b/>
          <w:bCs/>
          <w:color w:val="4F81BD"/>
        </w:rPr>
        <w:t>の設定ファイルの追加</w:t>
      </w:r>
    </w:p>
    <w:bookmarkEnd w:id="88"/>
    <w:p w14:paraId="189C8878" w14:textId="77777777" w:rsidR="000314BB" w:rsidRPr="009864E3" w:rsidRDefault="000314BB" w:rsidP="000314BB">
      <w:pPr>
        <w:widowControl/>
        <w:spacing w:before="180" w:after="180"/>
        <w:jc w:val="left"/>
      </w:pPr>
      <w:r w:rsidRPr="009864E3">
        <w:t>TSV</w:t>
      </w:r>
      <w:r w:rsidRPr="009864E3">
        <w:t>作成ツールを動かすための</w:t>
      </w:r>
      <w:r w:rsidRPr="009864E3">
        <w:t>Apache</w:t>
      </w:r>
      <w:r w:rsidRPr="009864E3">
        <w:t>用設定ファイルを作成する。</w:t>
      </w:r>
      <w:r w:rsidRPr="009864E3">
        <w:t xml:space="preserve"> </w:t>
      </w:r>
      <w:r w:rsidRPr="009864E3">
        <w:rPr>
          <w:lang w:eastAsia="en-US"/>
        </w:rPr>
        <w:t>ここでは</w:t>
      </w:r>
      <w:r w:rsidRPr="009864E3">
        <w:rPr>
          <w:lang w:eastAsia="en-US"/>
        </w:rPr>
        <w:t>/etc/httpd/conf.d/</w:t>
      </w:r>
      <w:r w:rsidRPr="009864E3">
        <w:rPr>
          <w:lang w:eastAsia="en-US"/>
        </w:rPr>
        <w:t>以下の</w:t>
      </w:r>
      <w:r w:rsidRPr="009864E3">
        <w:rPr>
          <w:lang w:eastAsia="en-US"/>
        </w:rPr>
        <w:t>*.conf</w:t>
      </w:r>
      <w:r w:rsidRPr="009864E3">
        <w:rPr>
          <w:lang w:eastAsia="en-US"/>
        </w:rPr>
        <w:t>ファイルが自動で読み込まれるものとして記述する。</w:t>
      </w:r>
      <w:r w:rsidRPr="009864E3">
        <w:rPr>
          <w:lang w:eastAsia="en-US"/>
        </w:rPr>
        <w:t xml:space="preserve"> </w:t>
      </w:r>
      <w:r w:rsidRPr="009864E3">
        <w:t>また、</w:t>
      </w:r>
      <w:r w:rsidRPr="009864E3">
        <w:t>TSV</w:t>
      </w:r>
      <w:r w:rsidRPr="009864E3">
        <w:t>作成ツールのソースコードの配置場所を</w:t>
      </w:r>
      <w:r w:rsidRPr="009864E3">
        <w:t>/var/lib</w:t>
      </w:r>
      <w:r w:rsidRPr="009864E3">
        <w:t>以下とするものとして記述する。</w:t>
      </w:r>
    </w:p>
    <w:p w14:paraId="482C2BC0" w14:textId="77777777" w:rsidR="000314BB" w:rsidRPr="009864E3" w:rsidRDefault="000314BB" w:rsidP="000314BB">
      <w:pPr>
        <w:widowControl/>
        <w:spacing w:before="180" w:after="180"/>
        <w:jc w:val="left"/>
        <w:rPr>
          <w:lang w:eastAsia="en-US"/>
        </w:rPr>
      </w:pPr>
      <w:r w:rsidRPr="009864E3">
        <w:rPr>
          <w:lang w:eastAsia="en-US"/>
        </w:rPr>
        <w:t>/etc/httpd/conf.d/passenger.conf</w:t>
      </w:r>
      <w:r w:rsidRPr="009864E3">
        <w:rPr>
          <w:lang w:eastAsia="en-US"/>
        </w:rPr>
        <w:t>に、</w:t>
      </w:r>
      <w:r w:rsidRPr="009864E3">
        <w:rPr>
          <w:lang w:eastAsia="en-US"/>
        </w:rPr>
        <w:t>Passenger</w:t>
      </w:r>
      <w:r w:rsidRPr="009864E3">
        <w:rPr>
          <w:lang w:eastAsia="en-US"/>
        </w:rPr>
        <w:t>のインストール時に表示された設定内容を記述する。</w:t>
      </w:r>
      <w:r w:rsidRPr="009864E3">
        <w:t>以下に例を示す。</w:t>
      </w:r>
      <w:r w:rsidRPr="009864E3">
        <w:t>(</w:t>
      </w:r>
      <w:r w:rsidRPr="009864E3">
        <w:t>環境によって異なるため、これをそのまま利用しないこと。</w:t>
      </w:r>
      <w:r w:rsidRPr="009864E3">
        <w:rPr>
          <w:lang w:eastAsia="en-US"/>
        </w:rPr>
        <w:t>)</w:t>
      </w:r>
    </w:p>
    <w:p w14:paraId="61973B84" w14:textId="77777777" w:rsidR="000314BB" w:rsidRPr="009864E3" w:rsidRDefault="000314BB" w:rsidP="00F01EB8">
      <w:pPr>
        <w:pStyle w:val="aa"/>
      </w:pPr>
      <w:r w:rsidRPr="009864E3">
        <w:lastRenderedPageBreak/>
        <w:t xml:space="preserve">  LoadModule passenger_module /</w:t>
      </w:r>
      <w:r w:rsidR="00F85CCF">
        <w:rPr>
          <w:rFonts w:hint="eastAsia"/>
          <w:lang w:eastAsia="ja-JP"/>
        </w:rPr>
        <w:t>opt/ruby-2.2.3/lib/ruby</w:t>
      </w:r>
      <w:r w:rsidRPr="009864E3">
        <w:t>/gems/2.2.0/gems/passenger-5.0.23/buildout/apache2/mod_passenger.so</w:t>
      </w:r>
      <w:r w:rsidRPr="009864E3">
        <w:br/>
        <w:t xml:space="preserve">  &lt;IfModule mod_passenger.c&gt;</w:t>
      </w:r>
      <w:r w:rsidRPr="009864E3">
        <w:br/>
        <w:t xml:space="preserve">    PassengerRoot /</w:t>
      </w:r>
      <w:r w:rsidR="00F85CCF">
        <w:rPr>
          <w:rFonts w:hint="eastAsia"/>
          <w:lang w:eastAsia="ja-JP"/>
        </w:rPr>
        <w:t>opt/ruby-2.2.3/lib</w:t>
      </w:r>
      <w:r w:rsidRPr="009864E3">
        <w:t>/ruby/gems/2.2.0/gems/passenger-5.0.23</w:t>
      </w:r>
      <w:r w:rsidRPr="009864E3">
        <w:br/>
        <w:t xml:space="preserve">    PassengerDefaultRuby /</w:t>
      </w:r>
      <w:r w:rsidR="00F85CCF">
        <w:rPr>
          <w:rFonts w:hint="eastAsia"/>
          <w:lang w:eastAsia="ja-JP"/>
        </w:rPr>
        <w:t>opt/ruby-2.2.3/bin</w:t>
      </w:r>
      <w:r w:rsidRPr="009864E3">
        <w:t>/ruby</w:t>
      </w:r>
      <w:r w:rsidRPr="009864E3">
        <w:br/>
        <w:t xml:space="preserve">  &lt;/IfModule&gt;</w:t>
      </w:r>
    </w:p>
    <w:p w14:paraId="01D31DD5" w14:textId="77777777" w:rsidR="000314BB" w:rsidRPr="009864E3" w:rsidRDefault="000314BB" w:rsidP="000314BB">
      <w:pPr>
        <w:widowControl/>
        <w:spacing w:before="180" w:after="180"/>
        <w:jc w:val="left"/>
      </w:pPr>
      <w:r w:rsidRPr="009864E3">
        <w:t>ここではバーチャルホストで</w:t>
      </w:r>
      <w:r w:rsidRPr="009864E3">
        <w:t>TSV</w:t>
      </w:r>
      <w:r w:rsidRPr="009864E3">
        <w:t>作成ツールを実行する例を示す。</w:t>
      </w:r>
      <w:r w:rsidRPr="009864E3">
        <w:t xml:space="preserve"> </w:t>
      </w:r>
      <w:r w:rsidRPr="009864E3">
        <w:rPr>
          <w:lang w:eastAsia="en-US"/>
        </w:rPr>
        <w:t>/etc/httpd/conf.d/passenger.conf</w:t>
      </w:r>
      <w:r w:rsidRPr="009864E3">
        <w:rPr>
          <w:lang w:eastAsia="en-US"/>
        </w:rPr>
        <w:t>に以下を記述する。</w:t>
      </w:r>
      <w:r w:rsidRPr="009864E3">
        <w:rPr>
          <w:lang w:eastAsia="en-US"/>
        </w:rPr>
        <w:t xml:space="preserve"> </w:t>
      </w:r>
      <w:r w:rsidRPr="009864E3">
        <w:t>ポート番号やログファイルのパスなどは適宜変更すること。</w:t>
      </w:r>
    </w:p>
    <w:p w14:paraId="1B2C36EB" w14:textId="77777777" w:rsidR="000314BB" w:rsidRPr="009864E3" w:rsidRDefault="000314BB" w:rsidP="000314BB">
      <w:pPr>
        <w:widowControl/>
        <w:spacing w:before="180" w:after="180"/>
        <w:jc w:val="left"/>
      </w:pPr>
      <w:r w:rsidRPr="009864E3">
        <w:t>Apache</w:t>
      </w:r>
      <w:r w:rsidRPr="009864E3">
        <w:t>のバージョンが</w:t>
      </w:r>
      <w:r w:rsidRPr="009864E3">
        <w:t>2.2</w:t>
      </w:r>
      <w:r w:rsidRPr="009864E3">
        <w:t>系の場合の例を以下に示す。</w:t>
      </w:r>
    </w:p>
    <w:p w14:paraId="0A43943E" w14:textId="77777777" w:rsidR="000314BB" w:rsidRPr="009864E3" w:rsidRDefault="000314BB" w:rsidP="00F01EB8">
      <w:pPr>
        <w:pStyle w:val="aa"/>
      </w:pPr>
      <w:r w:rsidRPr="009864E3">
        <w:t>Listen 80</w:t>
      </w:r>
      <w:r w:rsidRPr="009864E3">
        <w:br/>
        <w:t>NameVirtualHost *:80</w:t>
      </w:r>
      <w:r w:rsidRPr="009864E3">
        <w:br/>
      </w:r>
      <w:r w:rsidRPr="009864E3">
        <w:br/>
        <w:t>&lt;VirtualHost *:80&gt;</w:t>
      </w:r>
      <w:r w:rsidRPr="009864E3">
        <w:br/>
        <w:t xml:space="preserve">  ServerName localhost</w:t>
      </w:r>
      <w:r w:rsidRPr="009864E3">
        <w:br/>
        <w:t xml:space="preserve">  DocumentRoot /var/lib/tsv-tool/public</w:t>
      </w:r>
      <w:r w:rsidRPr="009864E3">
        <w:br/>
      </w:r>
      <w:r w:rsidRPr="009864E3">
        <w:br/>
        <w:t xml:space="preserve">  &lt;Directory /var/lib/tsv-tool/public&gt;</w:t>
      </w:r>
      <w:r w:rsidRPr="009864E3">
        <w:br/>
        <w:t xml:space="preserve">    Options FollowSymLinks</w:t>
      </w:r>
      <w:r w:rsidRPr="009864E3">
        <w:br/>
        <w:t xml:space="preserve">    AllowOverride None</w:t>
      </w:r>
      <w:r w:rsidRPr="009864E3">
        <w:br/>
        <w:t xml:space="preserve">  &lt;/Directory&gt;</w:t>
      </w:r>
      <w:r w:rsidRPr="009864E3">
        <w:br/>
      </w:r>
      <w:r w:rsidRPr="009864E3">
        <w:br/>
        <w:t xml:space="preserve">  LogLevel info</w:t>
      </w:r>
      <w:r w:rsidRPr="009864E3">
        <w:br/>
        <w:t xml:space="preserve">  ErrorLog /var/log/httpd/tsvtool-error.log</w:t>
      </w:r>
      <w:r w:rsidRPr="009864E3">
        <w:br/>
        <w:t xml:space="preserve">  CustomLog /var/log/httpd/tsvtool-access.log combined</w:t>
      </w:r>
      <w:r w:rsidRPr="009864E3">
        <w:br/>
        <w:t>&lt;/VirtualHost&gt;</w:t>
      </w:r>
    </w:p>
    <w:p w14:paraId="5D9AC1D9" w14:textId="77777777" w:rsidR="000314BB" w:rsidRPr="009864E3" w:rsidRDefault="000314BB" w:rsidP="000314BB">
      <w:pPr>
        <w:widowControl/>
        <w:spacing w:before="180" w:after="180"/>
        <w:jc w:val="left"/>
      </w:pPr>
      <w:r w:rsidRPr="009864E3">
        <w:t>Apache</w:t>
      </w:r>
      <w:r w:rsidRPr="009864E3">
        <w:t>のバージョンが</w:t>
      </w:r>
      <w:r w:rsidRPr="009864E3">
        <w:t>2.4</w:t>
      </w:r>
      <w:r w:rsidRPr="009864E3">
        <w:t>系の場合の例を以下に示す。</w:t>
      </w:r>
    </w:p>
    <w:p w14:paraId="150B8BEF" w14:textId="77777777" w:rsidR="000314BB" w:rsidRPr="009864E3" w:rsidRDefault="000314BB" w:rsidP="00F01EB8">
      <w:pPr>
        <w:pStyle w:val="aa"/>
      </w:pPr>
      <w:r w:rsidRPr="009864E3">
        <w:t>Listen 80</w:t>
      </w:r>
      <w:r w:rsidRPr="009864E3">
        <w:br/>
      </w:r>
      <w:r w:rsidRPr="009864E3">
        <w:br/>
        <w:t>&lt;VirtualHost *:80&gt;</w:t>
      </w:r>
      <w:r w:rsidRPr="009864E3">
        <w:br/>
        <w:t xml:space="preserve">  ServerName localhost</w:t>
      </w:r>
      <w:r w:rsidRPr="009864E3">
        <w:br/>
        <w:t xml:space="preserve">  DocumentRoot /var/lib/tsv-tool/public</w:t>
      </w:r>
      <w:r w:rsidRPr="009864E3">
        <w:br/>
      </w:r>
      <w:r w:rsidRPr="009864E3">
        <w:br/>
      </w:r>
      <w:r w:rsidRPr="009864E3">
        <w:lastRenderedPageBreak/>
        <w:t xml:space="preserve">  &lt;Directory /var/lib/tsv-tool/public&gt;</w:t>
      </w:r>
      <w:r w:rsidRPr="009864E3">
        <w:br/>
        <w:t xml:space="preserve">    Options FollowSymLinks</w:t>
      </w:r>
      <w:r w:rsidRPr="009864E3">
        <w:br/>
        <w:t xml:space="preserve">    AllowOverride None</w:t>
      </w:r>
      <w:r w:rsidRPr="009864E3">
        <w:br/>
        <w:t xml:space="preserve">    Require all granted</w:t>
      </w:r>
      <w:r w:rsidRPr="009864E3">
        <w:br/>
        <w:t xml:space="preserve">  &lt;/Directory&gt;</w:t>
      </w:r>
      <w:r w:rsidRPr="009864E3">
        <w:br/>
      </w:r>
      <w:r w:rsidRPr="009864E3">
        <w:br/>
        <w:t xml:space="preserve">  LogLevel info</w:t>
      </w:r>
      <w:r w:rsidRPr="009864E3">
        <w:br/>
        <w:t xml:space="preserve">  ErrorLog /var/log/httpd/tsvtool-error.log</w:t>
      </w:r>
      <w:r w:rsidRPr="009864E3">
        <w:br/>
        <w:t xml:space="preserve">  CustomLog /var/log/httpd/tsvtool-access.log combined</w:t>
      </w:r>
      <w:r w:rsidRPr="009864E3">
        <w:br/>
        <w:t>&lt;/VirtualHost&gt;</w:t>
      </w:r>
    </w:p>
    <w:p w14:paraId="77040B17" w14:textId="77777777" w:rsidR="003B5C78" w:rsidRPr="009864E3" w:rsidRDefault="003B5C78" w:rsidP="003B5C78">
      <w:pPr>
        <w:widowControl/>
        <w:spacing w:before="180" w:after="180"/>
        <w:jc w:val="left"/>
      </w:pPr>
      <w:r>
        <w:rPr>
          <w:rFonts w:hint="eastAsia"/>
        </w:rPr>
        <w:t>また、以下にドキュメントルート以外で</w:t>
      </w:r>
      <w:r>
        <w:rPr>
          <w:rFonts w:hint="eastAsia"/>
        </w:rPr>
        <w:t>TSV</w:t>
      </w:r>
      <w:r>
        <w:rPr>
          <w:rFonts w:hint="eastAsia"/>
        </w:rPr>
        <w:t>作成ツールを動作させるための設定例を</w:t>
      </w:r>
      <w:r w:rsidRPr="009864E3">
        <w:t>Apache</w:t>
      </w:r>
      <w:r w:rsidRPr="009864E3">
        <w:t>のバージョンが</w:t>
      </w:r>
      <w:r w:rsidRPr="009864E3">
        <w:t>2.2</w:t>
      </w:r>
      <w:r w:rsidRPr="009864E3">
        <w:t>系の場合</w:t>
      </w:r>
      <w:r>
        <w:rPr>
          <w:rFonts w:hint="eastAsia"/>
        </w:rPr>
        <w:t>を</w:t>
      </w:r>
      <w:r w:rsidRPr="009864E3">
        <w:t>例</w:t>
      </w:r>
      <w:r>
        <w:rPr>
          <w:rFonts w:hint="eastAsia"/>
        </w:rPr>
        <w:t>にして</w:t>
      </w:r>
      <w:r w:rsidRPr="009864E3">
        <w:t>以下に示す。</w:t>
      </w:r>
    </w:p>
    <w:p w14:paraId="712A6531" w14:textId="77777777" w:rsidR="003B5C78" w:rsidRPr="009864E3" w:rsidRDefault="003B5C78" w:rsidP="003B5C78">
      <w:pPr>
        <w:pStyle w:val="aa"/>
      </w:pPr>
      <w:r w:rsidRPr="009864E3">
        <w:t>Listen 80</w:t>
      </w:r>
      <w:r w:rsidRPr="009864E3">
        <w:br/>
        <w:t>NameVirtualHost *:80</w:t>
      </w:r>
      <w:r w:rsidRPr="009864E3">
        <w:br/>
      </w:r>
      <w:r w:rsidRPr="009864E3">
        <w:br/>
        <w:t>&lt;VirtualHost *:80&gt;</w:t>
      </w:r>
      <w:r w:rsidRPr="009864E3">
        <w:br/>
        <w:t xml:space="preserve">  ServerName localhost</w:t>
      </w:r>
      <w:r w:rsidRPr="009864E3">
        <w:br/>
        <w:t xml:space="preserve">  DocumentRoot /var/lib/</w:t>
      </w:r>
      <w:r>
        <w:rPr>
          <w:rFonts w:hint="eastAsia"/>
          <w:lang w:eastAsia="ja-JP"/>
        </w:rPr>
        <w:t xml:space="preserve">my_php_app/  # </w:t>
      </w:r>
      <w:r>
        <w:rPr>
          <w:rFonts w:hint="eastAsia"/>
          <w:lang w:eastAsia="ja-JP"/>
        </w:rPr>
        <w:t>既存のアプリケーション</w:t>
      </w:r>
      <w:r w:rsidRPr="009864E3">
        <w:br/>
        <w:t xml:space="preserve">  </w:t>
      </w:r>
      <w:r>
        <w:rPr>
          <w:rFonts w:hint="eastAsia"/>
          <w:lang w:eastAsia="ja-JP"/>
        </w:rPr>
        <w:t>PassengerEnabled</w:t>
      </w:r>
      <w:r w:rsidRPr="009864E3">
        <w:t xml:space="preserve"> </w:t>
      </w:r>
      <w:r>
        <w:rPr>
          <w:rFonts w:hint="eastAsia"/>
          <w:lang w:eastAsia="ja-JP"/>
        </w:rPr>
        <w:t xml:space="preserve">off               # </w:t>
      </w:r>
      <w:r>
        <w:rPr>
          <w:rFonts w:hint="eastAsia"/>
          <w:lang w:eastAsia="ja-JP"/>
        </w:rPr>
        <w:t>サブディレクトリでのみ</w:t>
      </w:r>
      <w:r>
        <w:rPr>
          <w:rFonts w:hint="eastAsia"/>
          <w:lang w:eastAsia="ja-JP"/>
        </w:rPr>
        <w:t>Passenger</w:t>
      </w:r>
      <w:r>
        <w:rPr>
          <w:rFonts w:hint="eastAsia"/>
          <w:lang w:eastAsia="ja-JP"/>
        </w:rPr>
        <w:t>を有効にするため</w:t>
      </w:r>
      <w:r>
        <w:rPr>
          <w:rFonts w:hint="eastAsia"/>
          <w:lang w:eastAsia="ja-JP"/>
        </w:rPr>
        <w:t>off</w:t>
      </w:r>
      <w:r w:rsidRPr="009864E3">
        <w:br/>
      </w:r>
      <w:r>
        <w:rPr>
          <w:rFonts w:hint="eastAsia"/>
          <w:lang w:eastAsia="ja-JP"/>
        </w:rPr>
        <w:t xml:space="preserve">  PassengerAppRoot /var/lib/tsv-tool    # TSV</w:t>
      </w:r>
      <w:r>
        <w:rPr>
          <w:rFonts w:hint="eastAsia"/>
          <w:lang w:eastAsia="ja-JP"/>
        </w:rPr>
        <w:t>作成ツールのルートディレクトリを設定</w:t>
      </w:r>
      <w:r w:rsidRPr="009864E3">
        <w:br/>
      </w:r>
      <w:r>
        <w:rPr>
          <w:rFonts w:hint="eastAsia"/>
          <w:lang w:eastAsia="ja-JP"/>
        </w:rPr>
        <w:t xml:space="preserve">  Alias /tsv-tool/ /var/lib/tsv-tool/public/  # </w:t>
      </w:r>
      <w:r w:rsidRPr="003B5C78">
        <w:rPr>
          <w:rFonts w:hint="eastAsia"/>
          <w:lang w:eastAsia="ja-JP"/>
        </w:rPr>
        <w:t>http://.../tsv-tool/</w:t>
      </w:r>
      <w:r>
        <w:rPr>
          <w:rFonts w:hint="eastAsia"/>
          <w:lang w:eastAsia="ja-JP"/>
        </w:rPr>
        <w:t xml:space="preserve"> </w:t>
      </w:r>
      <w:r>
        <w:rPr>
          <w:rFonts w:hint="eastAsia"/>
          <w:lang w:eastAsia="ja-JP"/>
        </w:rPr>
        <w:t>上で</w:t>
      </w:r>
      <w:r>
        <w:rPr>
          <w:rFonts w:hint="eastAsia"/>
          <w:lang w:eastAsia="ja-JP"/>
        </w:rPr>
        <w:t>TSV</w:t>
      </w:r>
      <w:r>
        <w:rPr>
          <w:rFonts w:hint="eastAsia"/>
          <w:lang w:eastAsia="ja-JP"/>
        </w:rPr>
        <w:t>作成ツールを動作させる</w:t>
      </w:r>
      <w:r w:rsidRPr="009864E3">
        <w:br/>
      </w:r>
      <w:r>
        <w:rPr>
          <w:rFonts w:hint="eastAsia"/>
          <w:lang w:eastAsia="ja-JP"/>
        </w:rPr>
        <w:t xml:space="preserve">  RackBaseURI /tsv-tool               # TSV</w:t>
      </w:r>
      <w:r>
        <w:rPr>
          <w:rFonts w:hint="eastAsia"/>
          <w:lang w:eastAsia="ja-JP"/>
        </w:rPr>
        <w:t>作成ツールのベース</w:t>
      </w:r>
      <w:r>
        <w:rPr>
          <w:rFonts w:hint="eastAsia"/>
          <w:lang w:eastAsia="ja-JP"/>
        </w:rPr>
        <w:t>URI</w:t>
      </w:r>
      <w:r>
        <w:rPr>
          <w:rFonts w:hint="eastAsia"/>
          <w:lang w:eastAsia="ja-JP"/>
        </w:rPr>
        <w:t>を設定</w:t>
      </w:r>
      <w:r w:rsidRPr="009864E3">
        <w:br/>
      </w:r>
      <w:r w:rsidRPr="009864E3">
        <w:br/>
        <w:t xml:space="preserve">  &lt;Directory /var/lib/</w:t>
      </w:r>
      <w:r>
        <w:rPr>
          <w:rFonts w:hint="eastAsia"/>
          <w:lang w:eastAsia="ja-JP"/>
        </w:rPr>
        <w:t>my_php_app/</w:t>
      </w:r>
      <w:r w:rsidRPr="009864E3">
        <w:t>&gt;</w:t>
      </w:r>
      <w:r w:rsidRPr="009864E3">
        <w:br/>
      </w:r>
      <w:r>
        <w:rPr>
          <w:rFonts w:hint="eastAsia"/>
          <w:lang w:eastAsia="ja-JP"/>
        </w:rPr>
        <w:t xml:space="preserve">    DirectoryIndex index.html index.php</w:t>
      </w:r>
      <w:r w:rsidRPr="009864E3">
        <w:br/>
        <w:t xml:space="preserve">    Options FollowSymLinks</w:t>
      </w:r>
      <w:r w:rsidRPr="009864E3">
        <w:br/>
        <w:t xml:space="preserve">    AllowOverride None</w:t>
      </w:r>
      <w:r w:rsidRPr="009864E3">
        <w:br/>
        <w:t xml:space="preserve">  &lt;/Directory&gt;</w:t>
      </w:r>
      <w:r w:rsidRPr="009864E3">
        <w:br/>
      </w:r>
      <w:r w:rsidRPr="009864E3">
        <w:br/>
        <w:t xml:space="preserve">  &lt;Directory /var/lib/tsv-tool/ &gt;</w:t>
      </w:r>
      <w:r w:rsidRPr="009864E3">
        <w:br/>
      </w:r>
      <w:r>
        <w:rPr>
          <w:rFonts w:hint="eastAsia"/>
          <w:lang w:eastAsia="ja-JP"/>
        </w:rPr>
        <w:t xml:space="preserve">    PassengerEnabled on  # TSV</w:t>
      </w:r>
      <w:r>
        <w:rPr>
          <w:rFonts w:hint="eastAsia"/>
          <w:lang w:eastAsia="ja-JP"/>
        </w:rPr>
        <w:t>作成ツールのディレクトリに限り</w:t>
      </w:r>
      <w:r>
        <w:rPr>
          <w:rFonts w:hint="eastAsia"/>
          <w:lang w:eastAsia="ja-JP"/>
        </w:rPr>
        <w:t>Passenger</w:t>
      </w:r>
      <w:r>
        <w:rPr>
          <w:rFonts w:hint="eastAsia"/>
          <w:lang w:eastAsia="ja-JP"/>
        </w:rPr>
        <w:t>を有効にする</w:t>
      </w:r>
      <w:r w:rsidRPr="009864E3">
        <w:br/>
        <w:t xml:space="preserve">    Options FollowSymLinks</w:t>
      </w:r>
      <w:r w:rsidRPr="009864E3">
        <w:br/>
        <w:t xml:space="preserve">    AllowOverride None</w:t>
      </w:r>
      <w:r w:rsidRPr="009864E3">
        <w:br/>
        <w:t xml:space="preserve">  &lt;/Directory&gt;</w:t>
      </w:r>
      <w:r w:rsidRPr="009864E3">
        <w:br/>
        <w:t>&lt;/VirtualHost&gt;</w:t>
      </w:r>
    </w:p>
    <w:p w14:paraId="0279021D" w14:textId="77777777" w:rsidR="003B5C78" w:rsidRPr="003B5C78" w:rsidRDefault="003B5C78" w:rsidP="000314BB">
      <w:pPr>
        <w:widowControl/>
        <w:spacing w:before="180" w:after="180"/>
        <w:jc w:val="left"/>
      </w:pPr>
      <w:r>
        <w:rPr>
          <w:rFonts w:hint="eastAsia"/>
        </w:rPr>
        <w:lastRenderedPageBreak/>
        <w:t>以下のコマンドで設定内容に問題がないかを確認する</w:t>
      </w:r>
      <w:r w:rsidRPr="009864E3">
        <w:t>。</w:t>
      </w:r>
    </w:p>
    <w:p w14:paraId="7752C901" w14:textId="77777777" w:rsidR="000314BB" w:rsidRPr="009864E3" w:rsidRDefault="000314BB" w:rsidP="00F01EB8">
      <w:pPr>
        <w:pStyle w:val="aa"/>
      </w:pPr>
      <w:r w:rsidRPr="009864E3">
        <w:rPr>
          <w:lang w:eastAsia="ja-JP"/>
        </w:rPr>
        <w:t xml:space="preserve">  </w:t>
      </w:r>
      <w:r w:rsidRPr="009864E3">
        <w:t>$ sudo /etc/init.d/httpd configtest</w:t>
      </w:r>
    </w:p>
    <w:p w14:paraId="3DF62D97" w14:textId="77777777" w:rsidR="000314BB" w:rsidRPr="009C4A23" w:rsidRDefault="000314BB" w:rsidP="009C4A23">
      <w:pPr>
        <w:pStyle w:val="a7"/>
        <w:keepNext/>
        <w:keepLines/>
        <w:widowControl/>
        <w:numPr>
          <w:ilvl w:val="3"/>
          <w:numId w:val="3"/>
        </w:numPr>
        <w:spacing w:before="200"/>
        <w:ind w:leftChars="0"/>
        <w:jc w:val="left"/>
        <w:outlineLvl w:val="3"/>
        <w:rPr>
          <w:rFonts w:eastAsia="ＭＳ ゴシック"/>
          <w:b/>
          <w:bCs/>
          <w:color w:val="4F81BD"/>
        </w:rPr>
      </w:pPr>
      <w:bookmarkStart w:id="89" w:name="ソースコードの配置ライブラリのインストール設定ファイルの作成"/>
      <w:r w:rsidRPr="009C4A23">
        <w:rPr>
          <w:rFonts w:eastAsia="ＭＳ ゴシック"/>
          <w:b/>
          <w:bCs/>
          <w:color w:val="4F81BD"/>
        </w:rPr>
        <w:t>ソースコードの配置、ライブラリのインストール、設定ファイルの作成</w:t>
      </w:r>
    </w:p>
    <w:bookmarkEnd w:id="89"/>
    <w:p w14:paraId="283FDEEF" w14:textId="77777777" w:rsidR="000314BB" w:rsidRPr="009864E3" w:rsidRDefault="000314BB" w:rsidP="000314BB">
      <w:pPr>
        <w:widowControl/>
        <w:spacing w:before="180" w:after="180"/>
        <w:jc w:val="left"/>
      </w:pPr>
      <w:r w:rsidRPr="009864E3">
        <w:t>Apache</w:t>
      </w:r>
      <w:r w:rsidRPr="009864E3">
        <w:t>に設定した通り、</w:t>
      </w:r>
      <w:r w:rsidRPr="009864E3">
        <w:t>/var/lib</w:t>
      </w:r>
      <w:r w:rsidRPr="009864E3">
        <w:t>配下にソースコードを配置し、</w:t>
      </w:r>
      <w:r w:rsidRPr="009864E3">
        <w:t>TSV</w:t>
      </w:r>
      <w:r w:rsidRPr="009864E3">
        <w:t>作成ツール用のライブラリをインストールする。</w:t>
      </w:r>
    </w:p>
    <w:p w14:paraId="355851F0" w14:textId="77777777" w:rsidR="000314BB" w:rsidRPr="009864E3" w:rsidRDefault="000314BB" w:rsidP="00F01EB8">
      <w:pPr>
        <w:pStyle w:val="aa"/>
      </w:pPr>
      <w:r w:rsidRPr="009864E3">
        <w:rPr>
          <w:lang w:eastAsia="ja-JP"/>
        </w:rPr>
        <w:t xml:space="preserve">  </w:t>
      </w:r>
      <w:r w:rsidRPr="009864E3">
        <w:t>$ cd /var/lib/tsv-tool</w:t>
      </w:r>
      <w:r w:rsidRPr="009864E3">
        <w:br/>
        <w:t xml:space="preserve">  $ bundle install</w:t>
      </w:r>
    </w:p>
    <w:p w14:paraId="184C393C" w14:textId="77777777" w:rsidR="000314BB" w:rsidRPr="009864E3" w:rsidRDefault="000314BB" w:rsidP="000314BB">
      <w:pPr>
        <w:widowControl/>
        <w:spacing w:before="180" w:after="180"/>
        <w:jc w:val="left"/>
      </w:pPr>
      <w:r w:rsidRPr="009864E3">
        <w:t>TSV</w:t>
      </w:r>
      <w:r w:rsidRPr="009864E3">
        <w:t>作成ツール用の設定ファイルを作成する。</w:t>
      </w:r>
    </w:p>
    <w:p w14:paraId="3F3C6C7E" w14:textId="77777777" w:rsidR="000314BB" w:rsidRPr="009864E3" w:rsidRDefault="000314BB" w:rsidP="00F01EB8">
      <w:pPr>
        <w:pStyle w:val="aa"/>
      </w:pPr>
      <w:r w:rsidRPr="009864E3">
        <w:rPr>
          <w:lang w:eastAsia="ja-JP"/>
        </w:rPr>
        <w:t xml:space="preserve">  </w:t>
      </w:r>
      <w:r w:rsidRPr="009864E3">
        <w:t>$ cp config/config.yml{.example,}</w:t>
      </w:r>
    </w:p>
    <w:p w14:paraId="0C1AF25F" w14:textId="77777777" w:rsidR="000314BB" w:rsidRPr="009864E3" w:rsidRDefault="000314BB" w:rsidP="000314BB">
      <w:pPr>
        <w:widowControl/>
        <w:spacing w:before="180" w:after="180"/>
        <w:jc w:val="left"/>
      </w:pPr>
      <w:r w:rsidRPr="009864E3">
        <w:t>必要があれば設定を変更する。</w:t>
      </w:r>
    </w:p>
    <w:p w14:paraId="00D0DCC4" w14:textId="77777777" w:rsidR="000314BB" w:rsidRPr="009864E3" w:rsidRDefault="000314BB" w:rsidP="00F01EB8">
      <w:pPr>
        <w:pStyle w:val="aa"/>
        <w:rPr>
          <w:lang w:eastAsia="ja-JP"/>
        </w:rPr>
      </w:pPr>
      <w:r w:rsidRPr="009864E3">
        <w:rPr>
          <w:lang w:eastAsia="ja-JP"/>
        </w:rPr>
        <w:t xml:space="preserve">  $ vi config/config.yml</w:t>
      </w:r>
    </w:p>
    <w:p w14:paraId="67B1EBCB" w14:textId="77777777" w:rsidR="000314BB" w:rsidRPr="009864E3" w:rsidRDefault="000314BB" w:rsidP="000314BB">
      <w:pPr>
        <w:widowControl/>
        <w:spacing w:before="180" w:after="180"/>
        <w:jc w:val="left"/>
      </w:pPr>
      <w:r w:rsidRPr="009864E3">
        <w:t>Apache</w:t>
      </w:r>
      <w:r w:rsidRPr="009864E3">
        <w:t>を実行するユーザグループで読み書きできるようオーナーを変更する。</w:t>
      </w:r>
    </w:p>
    <w:p w14:paraId="2FAFCB7A" w14:textId="77777777" w:rsidR="000314BB" w:rsidRPr="009864E3" w:rsidRDefault="000314BB" w:rsidP="00F01EB8">
      <w:pPr>
        <w:pStyle w:val="aa"/>
      </w:pPr>
      <w:r w:rsidRPr="009864E3">
        <w:rPr>
          <w:lang w:eastAsia="ja-JP"/>
        </w:rPr>
        <w:t xml:space="preserve">  </w:t>
      </w:r>
      <w:r w:rsidRPr="009864E3">
        <w:t>$ sudo chown -R apache:apache /var/lib/tsv-tool</w:t>
      </w:r>
    </w:p>
    <w:p w14:paraId="061DC883" w14:textId="77777777" w:rsidR="000314BB" w:rsidRPr="009864E3" w:rsidRDefault="000314BB" w:rsidP="000314BB">
      <w:pPr>
        <w:widowControl/>
        <w:spacing w:before="180" w:after="180"/>
        <w:jc w:val="left"/>
      </w:pPr>
      <w:r w:rsidRPr="009864E3">
        <w:t>ソースコード配置後、</w:t>
      </w:r>
      <w:r w:rsidRPr="009864E3">
        <w:t>Apache</w:t>
      </w:r>
      <w:r w:rsidRPr="009864E3">
        <w:t>を再起動する。</w:t>
      </w:r>
    </w:p>
    <w:p w14:paraId="3FA1FE1D" w14:textId="77777777" w:rsidR="000314BB" w:rsidRPr="009864E3" w:rsidRDefault="000314BB" w:rsidP="00F01EB8">
      <w:pPr>
        <w:pStyle w:val="aa"/>
      </w:pPr>
      <w:r w:rsidRPr="009864E3">
        <w:rPr>
          <w:lang w:eastAsia="ja-JP"/>
        </w:rPr>
        <w:t xml:space="preserve">  </w:t>
      </w:r>
      <w:r w:rsidRPr="009864E3">
        <w:t>$ sudo /etc/init.d/httpd graceful</w:t>
      </w:r>
    </w:p>
    <w:p w14:paraId="449E8509" w14:textId="77777777" w:rsidR="000314BB" w:rsidRPr="009C4A23" w:rsidRDefault="000314BB" w:rsidP="009C4A2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90" w:name="_Toc473632520"/>
      <w:bookmarkStart w:id="91" w:name="ディレクトリ構成"/>
      <w:r w:rsidRPr="009C4A23">
        <w:rPr>
          <w:rFonts w:eastAsia="ＭＳ ゴシック"/>
          <w:b/>
          <w:bCs/>
          <w:color w:val="4F81BD"/>
          <w:sz w:val="32"/>
          <w:szCs w:val="32"/>
        </w:rPr>
        <w:t>ディレクトリ構成</w:t>
      </w:r>
      <w:bookmarkEnd w:id="90"/>
    </w:p>
    <w:bookmarkEnd w:id="91"/>
    <w:p w14:paraId="106296B2" w14:textId="77777777" w:rsidR="000314BB" w:rsidRPr="009864E3" w:rsidRDefault="000314BB" w:rsidP="000314BB">
      <w:pPr>
        <w:widowControl/>
        <w:spacing w:before="180" w:after="180"/>
        <w:jc w:val="left"/>
      </w:pPr>
      <w:r w:rsidRPr="009864E3">
        <w:t>以下に</w:t>
      </w:r>
      <w:r w:rsidRPr="009864E3">
        <w:t>TSV</w:t>
      </w:r>
      <w:r w:rsidRPr="009864E3">
        <w:t>作成ツールのソースコード中、主要なディレクトリやファイルについて記載する。</w:t>
      </w:r>
    </w:p>
    <w:tbl>
      <w:tblPr>
        <w:tblStyle w:val="TSV"/>
        <w:tblW w:w="0" w:type="auto"/>
        <w:tblLook w:val="04A0" w:firstRow="1" w:lastRow="0" w:firstColumn="1" w:lastColumn="0" w:noHBand="0" w:noVBand="1"/>
      </w:tblPr>
      <w:tblGrid>
        <w:gridCol w:w="2192"/>
        <w:gridCol w:w="6528"/>
      </w:tblGrid>
      <w:tr w:rsidR="000314BB" w:rsidRPr="009864E3" w14:paraId="04516270" w14:textId="77777777" w:rsidTr="000B0E9D">
        <w:trPr>
          <w:cnfStyle w:val="100000000000" w:firstRow="1" w:lastRow="0" w:firstColumn="0" w:lastColumn="0" w:oddVBand="0" w:evenVBand="0" w:oddHBand="0" w:evenHBand="0" w:firstRowFirstColumn="0" w:firstRowLastColumn="0" w:lastRowFirstColumn="0" w:lastRowLastColumn="0"/>
          <w:tblHeader/>
        </w:trPr>
        <w:tc>
          <w:tcPr>
            <w:tcW w:w="0" w:type="auto"/>
          </w:tcPr>
          <w:p w14:paraId="313BD7C6" w14:textId="77777777" w:rsidR="000314BB" w:rsidRPr="009864E3" w:rsidRDefault="000314BB" w:rsidP="000314BB">
            <w:pPr>
              <w:widowControl/>
              <w:spacing w:before="36" w:after="36"/>
              <w:jc w:val="left"/>
              <w:rPr>
                <w:szCs w:val="16"/>
                <w:lang w:eastAsia="ja-JP"/>
              </w:rPr>
            </w:pPr>
            <w:r w:rsidRPr="009864E3">
              <w:rPr>
                <w:szCs w:val="16"/>
                <w:lang w:eastAsia="ja-JP"/>
              </w:rPr>
              <w:t>ディレクトリ名</w:t>
            </w:r>
            <w:r w:rsidRPr="009864E3">
              <w:rPr>
                <w:szCs w:val="16"/>
                <w:lang w:eastAsia="ja-JP"/>
              </w:rPr>
              <w:t>/</w:t>
            </w:r>
            <w:r w:rsidRPr="009864E3">
              <w:rPr>
                <w:szCs w:val="16"/>
                <w:lang w:eastAsia="ja-JP"/>
              </w:rPr>
              <w:t>ファイル名</w:t>
            </w:r>
          </w:p>
        </w:tc>
        <w:tc>
          <w:tcPr>
            <w:tcW w:w="0" w:type="auto"/>
          </w:tcPr>
          <w:p w14:paraId="5FD187BE" w14:textId="77777777" w:rsidR="000314BB" w:rsidRPr="009864E3" w:rsidRDefault="000314BB" w:rsidP="000314BB">
            <w:pPr>
              <w:widowControl/>
              <w:spacing w:before="36" w:after="36"/>
              <w:jc w:val="left"/>
              <w:rPr>
                <w:szCs w:val="16"/>
              </w:rPr>
            </w:pPr>
            <w:r w:rsidRPr="009864E3">
              <w:rPr>
                <w:szCs w:val="16"/>
              </w:rPr>
              <w:t>説明</w:t>
            </w:r>
          </w:p>
        </w:tc>
      </w:tr>
      <w:tr w:rsidR="000314BB" w:rsidRPr="009864E3" w14:paraId="7F6ED548" w14:textId="77777777" w:rsidTr="000314BB">
        <w:tc>
          <w:tcPr>
            <w:tcW w:w="0" w:type="auto"/>
          </w:tcPr>
          <w:p w14:paraId="413A1112" w14:textId="77777777" w:rsidR="000314BB" w:rsidRPr="009864E3" w:rsidRDefault="000314BB" w:rsidP="000314BB">
            <w:pPr>
              <w:widowControl/>
              <w:spacing w:before="36" w:after="36"/>
              <w:jc w:val="left"/>
              <w:rPr>
                <w:szCs w:val="16"/>
              </w:rPr>
            </w:pPr>
            <w:r w:rsidRPr="009864E3">
              <w:rPr>
                <w:szCs w:val="16"/>
              </w:rPr>
              <w:t>Gemfile</w:t>
            </w:r>
          </w:p>
        </w:tc>
        <w:tc>
          <w:tcPr>
            <w:tcW w:w="0" w:type="auto"/>
          </w:tcPr>
          <w:p w14:paraId="6BADA3B9"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に必要な</w:t>
            </w:r>
            <w:r w:rsidRPr="009864E3">
              <w:rPr>
                <w:szCs w:val="16"/>
                <w:lang w:eastAsia="ja-JP"/>
              </w:rPr>
              <w:t>gem</w:t>
            </w:r>
            <w:r w:rsidRPr="009864E3">
              <w:rPr>
                <w:szCs w:val="16"/>
                <w:lang w:eastAsia="ja-JP"/>
              </w:rPr>
              <w:t>ファイルを定義。</w:t>
            </w:r>
          </w:p>
        </w:tc>
      </w:tr>
      <w:tr w:rsidR="000314BB" w:rsidRPr="009864E3" w14:paraId="5614D603" w14:textId="77777777" w:rsidTr="000314BB">
        <w:tc>
          <w:tcPr>
            <w:tcW w:w="0" w:type="auto"/>
          </w:tcPr>
          <w:p w14:paraId="59F92CB5" w14:textId="77777777" w:rsidR="000314BB" w:rsidRPr="009864E3" w:rsidRDefault="000314BB" w:rsidP="000314BB">
            <w:pPr>
              <w:widowControl/>
              <w:spacing w:before="36" w:after="36"/>
              <w:jc w:val="left"/>
              <w:rPr>
                <w:szCs w:val="16"/>
              </w:rPr>
            </w:pPr>
            <w:r w:rsidRPr="009864E3">
              <w:rPr>
                <w:szCs w:val="16"/>
              </w:rPr>
              <w:t>Rakefile</w:t>
            </w:r>
          </w:p>
        </w:tc>
        <w:tc>
          <w:tcPr>
            <w:tcW w:w="0" w:type="auto"/>
          </w:tcPr>
          <w:p w14:paraId="4734F7D7" w14:textId="77777777" w:rsidR="000314BB" w:rsidRPr="009864E3" w:rsidRDefault="000314BB" w:rsidP="000314BB">
            <w:pPr>
              <w:widowControl/>
              <w:spacing w:before="36" w:after="36"/>
              <w:jc w:val="left"/>
              <w:rPr>
                <w:szCs w:val="16"/>
                <w:lang w:eastAsia="ja-JP"/>
              </w:rPr>
            </w:pPr>
            <w:r w:rsidRPr="009864E3">
              <w:rPr>
                <w:szCs w:val="16"/>
                <w:lang w:eastAsia="ja-JP"/>
              </w:rPr>
              <w:t>rake</w:t>
            </w:r>
            <w:r w:rsidRPr="009864E3">
              <w:rPr>
                <w:szCs w:val="16"/>
                <w:lang w:eastAsia="ja-JP"/>
              </w:rPr>
              <w:t>コマンドで実行可能なタスクを定義。</w:t>
            </w:r>
          </w:p>
        </w:tc>
      </w:tr>
      <w:tr w:rsidR="000314BB" w:rsidRPr="009864E3" w14:paraId="173A3504" w14:textId="77777777" w:rsidTr="000314BB">
        <w:tc>
          <w:tcPr>
            <w:tcW w:w="0" w:type="auto"/>
          </w:tcPr>
          <w:p w14:paraId="786301EF" w14:textId="77777777" w:rsidR="000314BB" w:rsidRPr="009864E3" w:rsidRDefault="000314BB" w:rsidP="000314BB">
            <w:pPr>
              <w:widowControl/>
              <w:spacing w:before="36" w:after="36"/>
              <w:jc w:val="left"/>
              <w:rPr>
                <w:szCs w:val="16"/>
              </w:rPr>
            </w:pPr>
            <w:r w:rsidRPr="009864E3">
              <w:rPr>
                <w:szCs w:val="16"/>
              </w:rPr>
              <w:t>app.rb</w:t>
            </w:r>
          </w:p>
        </w:tc>
        <w:tc>
          <w:tcPr>
            <w:tcW w:w="0" w:type="auto"/>
          </w:tcPr>
          <w:p w14:paraId="094E2DA8"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のメインファイル。これをロードすることで実行に必要なすべてのファイルをロードする。</w:t>
            </w:r>
          </w:p>
        </w:tc>
      </w:tr>
      <w:tr w:rsidR="000314BB" w:rsidRPr="009864E3" w14:paraId="7F811EF8" w14:textId="77777777" w:rsidTr="000314BB">
        <w:tc>
          <w:tcPr>
            <w:tcW w:w="0" w:type="auto"/>
          </w:tcPr>
          <w:p w14:paraId="2F1089A9" w14:textId="77777777" w:rsidR="000314BB" w:rsidRPr="009864E3" w:rsidRDefault="000314BB" w:rsidP="000314BB">
            <w:pPr>
              <w:widowControl/>
              <w:spacing w:before="36" w:after="36"/>
              <w:jc w:val="left"/>
              <w:rPr>
                <w:szCs w:val="16"/>
              </w:rPr>
            </w:pPr>
            <w:r w:rsidRPr="009864E3">
              <w:rPr>
                <w:szCs w:val="16"/>
              </w:rPr>
              <w:t>config/</w:t>
            </w:r>
          </w:p>
        </w:tc>
        <w:tc>
          <w:tcPr>
            <w:tcW w:w="0" w:type="auto"/>
          </w:tcPr>
          <w:p w14:paraId="287DDC82"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の設定ファイルを格納。</w:t>
            </w:r>
          </w:p>
        </w:tc>
      </w:tr>
      <w:tr w:rsidR="000314BB" w:rsidRPr="009864E3" w14:paraId="5EEC1C8B" w14:textId="77777777" w:rsidTr="000314BB">
        <w:tc>
          <w:tcPr>
            <w:tcW w:w="0" w:type="auto"/>
          </w:tcPr>
          <w:p w14:paraId="178E15B2" w14:textId="77777777" w:rsidR="000314BB" w:rsidRPr="009864E3" w:rsidRDefault="000314BB" w:rsidP="000314BB">
            <w:pPr>
              <w:widowControl/>
              <w:spacing w:before="36" w:after="36"/>
              <w:jc w:val="left"/>
              <w:rPr>
                <w:szCs w:val="16"/>
              </w:rPr>
            </w:pPr>
            <w:r w:rsidRPr="009864E3">
              <w:rPr>
                <w:szCs w:val="16"/>
              </w:rPr>
              <w:lastRenderedPageBreak/>
              <w:t>config/config.yml</w:t>
            </w:r>
          </w:p>
        </w:tc>
        <w:tc>
          <w:tcPr>
            <w:tcW w:w="0" w:type="auto"/>
          </w:tcPr>
          <w:p w14:paraId="40E2FC0C"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の設定ファイル。</w:t>
            </w:r>
          </w:p>
        </w:tc>
      </w:tr>
      <w:tr w:rsidR="000314BB" w:rsidRPr="009864E3" w14:paraId="42E483FF" w14:textId="77777777" w:rsidTr="000314BB">
        <w:tc>
          <w:tcPr>
            <w:tcW w:w="0" w:type="auto"/>
          </w:tcPr>
          <w:p w14:paraId="230FE594" w14:textId="77777777" w:rsidR="000314BB" w:rsidRPr="009864E3" w:rsidRDefault="000314BB" w:rsidP="000314BB">
            <w:pPr>
              <w:widowControl/>
              <w:spacing w:before="36" w:after="36"/>
              <w:jc w:val="left"/>
              <w:rPr>
                <w:szCs w:val="16"/>
              </w:rPr>
            </w:pPr>
            <w:r w:rsidRPr="009864E3">
              <w:rPr>
                <w:szCs w:val="16"/>
              </w:rPr>
              <w:t>config/config.yml.example</w:t>
            </w:r>
          </w:p>
        </w:tc>
        <w:tc>
          <w:tcPr>
            <w:tcW w:w="0" w:type="auto"/>
          </w:tcPr>
          <w:p w14:paraId="33E71384"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の設定ファイルの基となるファイル。</w:t>
            </w:r>
          </w:p>
        </w:tc>
      </w:tr>
      <w:tr w:rsidR="000314BB" w:rsidRPr="009864E3" w14:paraId="1FBF7297" w14:textId="77777777" w:rsidTr="000314BB">
        <w:tc>
          <w:tcPr>
            <w:tcW w:w="0" w:type="auto"/>
          </w:tcPr>
          <w:p w14:paraId="53A8ADB2" w14:textId="77777777" w:rsidR="000314BB" w:rsidRPr="009864E3" w:rsidRDefault="000314BB" w:rsidP="000314BB">
            <w:pPr>
              <w:widowControl/>
              <w:spacing w:before="36" w:after="36"/>
              <w:jc w:val="left"/>
              <w:rPr>
                <w:szCs w:val="16"/>
              </w:rPr>
            </w:pPr>
            <w:r w:rsidRPr="009864E3">
              <w:rPr>
                <w:szCs w:val="16"/>
              </w:rPr>
              <w:t>config.ru</w:t>
            </w:r>
          </w:p>
        </w:tc>
        <w:tc>
          <w:tcPr>
            <w:tcW w:w="0" w:type="auto"/>
          </w:tcPr>
          <w:p w14:paraId="091C5A43"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のエントリポイント。</w:t>
            </w:r>
          </w:p>
        </w:tc>
      </w:tr>
      <w:tr w:rsidR="000314BB" w:rsidRPr="009864E3" w14:paraId="73904A2F" w14:textId="77777777" w:rsidTr="000314BB">
        <w:tc>
          <w:tcPr>
            <w:tcW w:w="0" w:type="auto"/>
          </w:tcPr>
          <w:p w14:paraId="0E9BD1D1" w14:textId="77777777" w:rsidR="000314BB" w:rsidRPr="009864E3" w:rsidRDefault="000314BB" w:rsidP="000314BB">
            <w:pPr>
              <w:widowControl/>
              <w:spacing w:before="36" w:after="36"/>
              <w:jc w:val="left"/>
              <w:rPr>
                <w:szCs w:val="16"/>
              </w:rPr>
            </w:pPr>
            <w:r w:rsidRPr="009864E3">
              <w:rPr>
                <w:szCs w:val="16"/>
              </w:rPr>
              <w:t>controllers/</w:t>
            </w:r>
          </w:p>
        </w:tc>
        <w:tc>
          <w:tcPr>
            <w:tcW w:w="0" w:type="auto"/>
          </w:tcPr>
          <w:p w14:paraId="0ACCF2EE" w14:textId="77777777" w:rsidR="000314BB" w:rsidRPr="009864E3" w:rsidRDefault="000314BB" w:rsidP="000314BB">
            <w:pPr>
              <w:widowControl/>
              <w:spacing w:before="36" w:after="36"/>
              <w:jc w:val="left"/>
              <w:rPr>
                <w:szCs w:val="16"/>
                <w:lang w:eastAsia="ja-JP"/>
              </w:rPr>
            </w:pPr>
            <w:r w:rsidRPr="009864E3">
              <w:rPr>
                <w:szCs w:val="16"/>
                <w:lang w:eastAsia="ja-JP"/>
              </w:rPr>
              <w:t>ユーザからの入力を受け取り</w:t>
            </w:r>
            <w:r w:rsidRPr="009864E3">
              <w:rPr>
                <w:szCs w:val="16"/>
                <w:lang w:eastAsia="ja-JP"/>
              </w:rPr>
              <w:t>models</w:t>
            </w:r>
            <w:r w:rsidRPr="009864E3">
              <w:rPr>
                <w:szCs w:val="16"/>
                <w:lang w:eastAsia="ja-JP"/>
              </w:rPr>
              <w:t>や</w:t>
            </w:r>
            <w:r w:rsidRPr="009864E3">
              <w:rPr>
                <w:szCs w:val="16"/>
                <w:lang w:eastAsia="ja-JP"/>
              </w:rPr>
              <w:t>views</w:t>
            </w:r>
            <w:r w:rsidRPr="009864E3">
              <w:rPr>
                <w:szCs w:val="16"/>
                <w:lang w:eastAsia="ja-JP"/>
              </w:rPr>
              <w:t>配下への命令へ変換する処理を担うクラスを格納。</w:t>
            </w:r>
          </w:p>
        </w:tc>
      </w:tr>
      <w:tr w:rsidR="000314BB" w:rsidRPr="009864E3" w14:paraId="3DF3895F" w14:textId="77777777" w:rsidTr="000314BB">
        <w:tc>
          <w:tcPr>
            <w:tcW w:w="0" w:type="auto"/>
          </w:tcPr>
          <w:p w14:paraId="017ACFFC" w14:textId="77777777" w:rsidR="000314BB" w:rsidRPr="009864E3" w:rsidRDefault="000314BB" w:rsidP="000314BB">
            <w:pPr>
              <w:widowControl/>
              <w:spacing w:before="36" w:after="36"/>
              <w:jc w:val="left"/>
              <w:rPr>
                <w:szCs w:val="16"/>
              </w:rPr>
            </w:pPr>
            <w:r w:rsidRPr="009864E3">
              <w:rPr>
                <w:szCs w:val="16"/>
              </w:rPr>
              <w:t>controllers/create.rb</w:t>
            </w:r>
          </w:p>
        </w:tc>
        <w:tc>
          <w:tcPr>
            <w:tcW w:w="0" w:type="auto"/>
          </w:tcPr>
          <w:p w14:paraId="5F89A108" w14:textId="77777777" w:rsidR="000314BB" w:rsidRPr="009864E3" w:rsidRDefault="000314BB" w:rsidP="000314BB">
            <w:pPr>
              <w:widowControl/>
              <w:spacing w:before="36" w:after="36"/>
              <w:jc w:val="left"/>
              <w:rPr>
                <w:szCs w:val="16"/>
              </w:rPr>
            </w:pPr>
            <w:r w:rsidRPr="009864E3">
              <w:rPr>
                <w:szCs w:val="16"/>
              </w:rPr>
              <w:t>TSV</w:t>
            </w:r>
            <w:r w:rsidRPr="009864E3">
              <w:rPr>
                <w:szCs w:val="16"/>
              </w:rPr>
              <w:t>作成機能に関する</w:t>
            </w:r>
            <w:r w:rsidRPr="009864E3">
              <w:rPr>
                <w:szCs w:val="16"/>
              </w:rPr>
              <w:t>controller</w:t>
            </w:r>
            <w:r w:rsidRPr="009864E3">
              <w:rPr>
                <w:szCs w:val="16"/>
              </w:rPr>
              <w:t>。</w:t>
            </w:r>
          </w:p>
        </w:tc>
      </w:tr>
      <w:tr w:rsidR="000314BB" w:rsidRPr="009864E3" w14:paraId="2390DC97" w14:textId="77777777" w:rsidTr="000314BB">
        <w:tc>
          <w:tcPr>
            <w:tcW w:w="0" w:type="auto"/>
          </w:tcPr>
          <w:p w14:paraId="42E9E22B" w14:textId="77777777" w:rsidR="000314BB" w:rsidRPr="009864E3" w:rsidRDefault="000314BB" w:rsidP="000314BB">
            <w:pPr>
              <w:widowControl/>
              <w:spacing w:before="36" w:after="36"/>
              <w:jc w:val="left"/>
              <w:rPr>
                <w:szCs w:val="16"/>
              </w:rPr>
            </w:pPr>
            <w:r w:rsidRPr="009864E3">
              <w:rPr>
                <w:szCs w:val="16"/>
              </w:rPr>
              <w:t>controllers/root.rb</w:t>
            </w:r>
          </w:p>
        </w:tc>
        <w:tc>
          <w:tcPr>
            <w:tcW w:w="0" w:type="auto"/>
          </w:tcPr>
          <w:p w14:paraId="2196719A" w14:textId="77777777" w:rsidR="000314BB" w:rsidRPr="009864E3" w:rsidRDefault="000314BB" w:rsidP="000314BB">
            <w:pPr>
              <w:widowControl/>
              <w:spacing w:before="36" w:after="36"/>
              <w:jc w:val="left"/>
              <w:rPr>
                <w:szCs w:val="16"/>
                <w:lang w:eastAsia="ja-JP"/>
              </w:rPr>
            </w:pPr>
            <w:r w:rsidRPr="009864E3">
              <w:rPr>
                <w:szCs w:val="16"/>
                <w:lang w:eastAsia="ja-JP"/>
              </w:rPr>
              <w:t>メインメニューやキャンセル機能に関する</w:t>
            </w:r>
            <w:r w:rsidRPr="009864E3">
              <w:rPr>
                <w:szCs w:val="16"/>
                <w:lang w:eastAsia="ja-JP"/>
              </w:rPr>
              <w:t>controller</w:t>
            </w:r>
            <w:r w:rsidRPr="009864E3">
              <w:rPr>
                <w:szCs w:val="16"/>
                <w:lang w:eastAsia="ja-JP"/>
              </w:rPr>
              <w:t>。</w:t>
            </w:r>
          </w:p>
        </w:tc>
      </w:tr>
      <w:tr w:rsidR="000314BB" w:rsidRPr="009864E3" w14:paraId="3A77E7D0" w14:textId="77777777" w:rsidTr="000314BB">
        <w:tc>
          <w:tcPr>
            <w:tcW w:w="0" w:type="auto"/>
          </w:tcPr>
          <w:p w14:paraId="076B56D0" w14:textId="77777777" w:rsidR="000314BB" w:rsidRPr="009864E3" w:rsidRDefault="000314BB" w:rsidP="000314BB">
            <w:pPr>
              <w:widowControl/>
              <w:spacing w:before="36" w:after="36"/>
              <w:jc w:val="left"/>
              <w:rPr>
                <w:szCs w:val="16"/>
              </w:rPr>
            </w:pPr>
            <w:r w:rsidRPr="009864E3">
              <w:rPr>
                <w:szCs w:val="16"/>
              </w:rPr>
              <w:t>controllers/viewer.rb</w:t>
            </w:r>
          </w:p>
        </w:tc>
        <w:tc>
          <w:tcPr>
            <w:tcW w:w="0" w:type="auto"/>
          </w:tcPr>
          <w:p w14:paraId="3BEE27C1" w14:textId="77777777" w:rsidR="000314BB" w:rsidRPr="009864E3" w:rsidRDefault="000314BB" w:rsidP="000314BB">
            <w:pPr>
              <w:widowControl/>
              <w:spacing w:before="36" w:after="36"/>
              <w:jc w:val="left"/>
              <w:rPr>
                <w:szCs w:val="16"/>
              </w:rPr>
            </w:pPr>
            <w:r w:rsidRPr="009864E3">
              <w:rPr>
                <w:szCs w:val="16"/>
              </w:rPr>
              <w:t>TSV</w:t>
            </w:r>
            <w:r w:rsidRPr="009864E3">
              <w:rPr>
                <w:szCs w:val="16"/>
              </w:rPr>
              <w:t>ビューア機能に関する</w:t>
            </w:r>
            <w:r w:rsidRPr="009864E3">
              <w:rPr>
                <w:szCs w:val="16"/>
              </w:rPr>
              <w:t>controller</w:t>
            </w:r>
            <w:r w:rsidRPr="009864E3">
              <w:rPr>
                <w:szCs w:val="16"/>
              </w:rPr>
              <w:t>。</w:t>
            </w:r>
          </w:p>
        </w:tc>
      </w:tr>
      <w:tr w:rsidR="000314BB" w:rsidRPr="009864E3" w14:paraId="258157A1" w14:textId="77777777" w:rsidTr="000314BB">
        <w:tc>
          <w:tcPr>
            <w:tcW w:w="0" w:type="auto"/>
          </w:tcPr>
          <w:p w14:paraId="2504E218" w14:textId="77777777" w:rsidR="000314BB" w:rsidRPr="009864E3" w:rsidRDefault="000314BB" w:rsidP="000314BB">
            <w:pPr>
              <w:widowControl/>
              <w:spacing w:before="36" w:after="36"/>
              <w:jc w:val="left"/>
              <w:rPr>
                <w:szCs w:val="16"/>
              </w:rPr>
            </w:pPr>
            <w:r w:rsidRPr="009864E3">
              <w:rPr>
                <w:szCs w:val="16"/>
              </w:rPr>
              <w:t>lib/</w:t>
            </w:r>
          </w:p>
        </w:tc>
        <w:tc>
          <w:tcPr>
            <w:tcW w:w="0" w:type="auto"/>
          </w:tcPr>
          <w:p w14:paraId="476269CA" w14:textId="77777777" w:rsidR="000314BB" w:rsidRPr="009864E3" w:rsidRDefault="000314BB" w:rsidP="000314BB">
            <w:pPr>
              <w:widowControl/>
              <w:spacing w:before="36" w:after="36"/>
              <w:jc w:val="left"/>
              <w:rPr>
                <w:szCs w:val="16"/>
                <w:lang w:eastAsia="ja-JP"/>
              </w:rPr>
            </w:pPr>
            <w:r w:rsidRPr="009864E3">
              <w:rPr>
                <w:szCs w:val="16"/>
                <w:lang w:eastAsia="ja-JP"/>
              </w:rPr>
              <w:t>ライブラリファイルを格納。</w:t>
            </w:r>
          </w:p>
        </w:tc>
      </w:tr>
      <w:tr w:rsidR="000314BB" w:rsidRPr="009864E3" w14:paraId="4C303D3B" w14:textId="77777777" w:rsidTr="000314BB">
        <w:tc>
          <w:tcPr>
            <w:tcW w:w="0" w:type="auto"/>
          </w:tcPr>
          <w:p w14:paraId="6E0B8EE2" w14:textId="77777777" w:rsidR="000314BB" w:rsidRPr="009864E3" w:rsidRDefault="000314BB" w:rsidP="000314BB">
            <w:pPr>
              <w:widowControl/>
              <w:spacing w:before="36" w:after="36"/>
              <w:jc w:val="left"/>
              <w:rPr>
                <w:szCs w:val="16"/>
              </w:rPr>
            </w:pPr>
            <w:r w:rsidRPr="009864E3">
              <w:rPr>
                <w:szCs w:val="16"/>
              </w:rPr>
              <w:t>lib/helpers/</w:t>
            </w:r>
          </w:p>
        </w:tc>
        <w:tc>
          <w:tcPr>
            <w:tcW w:w="0" w:type="auto"/>
          </w:tcPr>
          <w:p w14:paraId="4C75544F" w14:textId="77777777" w:rsidR="000314BB" w:rsidRPr="009864E3" w:rsidRDefault="000314BB" w:rsidP="000314BB">
            <w:pPr>
              <w:widowControl/>
              <w:spacing w:before="36" w:after="36"/>
              <w:jc w:val="left"/>
              <w:rPr>
                <w:szCs w:val="16"/>
                <w:lang w:eastAsia="ja-JP"/>
              </w:rPr>
            </w:pPr>
            <w:r w:rsidRPr="009864E3">
              <w:rPr>
                <w:szCs w:val="16"/>
                <w:lang w:eastAsia="ja-JP"/>
              </w:rPr>
              <w:t>ヘルパー関連のファイルを格納。</w:t>
            </w:r>
          </w:p>
        </w:tc>
      </w:tr>
      <w:tr w:rsidR="000314BB" w:rsidRPr="009864E3" w14:paraId="407C69E4" w14:textId="77777777" w:rsidTr="000314BB">
        <w:tc>
          <w:tcPr>
            <w:tcW w:w="0" w:type="auto"/>
          </w:tcPr>
          <w:p w14:paraId="71A9D4CD" w14:textId="77777777" w:rsidR="000314BB" w:rsidRPr="009864E3" w:rsidRDefault="000314BB" w:rsidP="000314BB">
            <w:pPr>
              <w:widowControl/>
              <w:spacing w:before="36" w:after="36"/>
              <w:jc w:val="left"/>
              <w:rPr>
                <w:szCs w:val="16"/>
              </w:rPr>
            </w:pPr>
            <w:r w:rsidRPr="009864E3">
              <w:rPr>
                <w:szCs w:val="16"/>
              </w:rPr>
              <w:t>lib/helpers/db_helper.rb</w:t>
            </w:r>
          </w:p>
        </w:tc>
        <w:tc>
          <w:tcPr>
            <w:tcW w:w="0" w:type="auto"/>
          </w:tcPr>
          <w:p w14:paraId="1B55AA8B" w14:textId="77777777" w:rsidR="000314BB" w:rsidRPr="009864E3" w:rsidRDefault="000314BB" w:rsidP="000314BB">
            <w:pPr>
              <w:widowControl/>
              <w:spacing w:before="36" w:after="36"/>
              <w:jc w:val="left"/>
              <w:rPr>
                <w:szCs w:val="16"/>
                <w:lang w:eastAsia="ja-JP"/>
              </w:rPr>
            </w:pPr>
            <w:r w:rsidRPr="009864E3">
              <w:rPr>
                <w:szCs w:val="16"/>
                <w:lang w:eastAsia="ja-JP"/>
              </w:rPr>
              <w:t>DB(</w:t>
            </w:r>
            <w:r w:rsidRPr="009864E3">
              <w:rPr>
                <w:szCs w:val="16"/>
                <w:lang w:eastAsia="ja-JP"/>
              </w:rPr>
              <w:t>一時データ用</w:t>
            </w:r>
            <w:r w:rsidRPr="009864E3">
              <w:rPr>
                <w:szCs w:val="16"/>
                <w:lang w:eastAsia="ja-JP"/>
              </w:rPr>
              <w:t>)</w:t>
            </w:r>
            <w:r w:rsidRPr="009864E3">
              <w:rPr>
                <w:szCs w:val="16"/>
                <w:lang w:eastAsia="ja-JP"/>
              </w:rPr>
              <w:t>操作に関するヘルパーを定義。</w:t>
            </w:r>
          </w:p>
        </w:tc>
      </w:tr>
      <w:tr w:rsidR="000314BB" w:rsidRPr="009864E3" w14:paraId="539DABEA" w14:textId="77777777" w:rsidTr="000314BB">
        <w:tc>
          <w:tcPr>
            <w:tcW w:w="0" w:type="auto"/>
          </w:tcPr>
          <w:p w14:paraId="7FF73008" w14:textId="77777777" w:rsidR="000314BB" w:rsidRPr="009864E3" w:rsidRDefault="000314BB" w:rsidP="000314BB">
            <w:pPr>
              <w:widowControl/>
              <w:spacing w:before="36" w:after="36"/>
              <w:jc w:val="left"/>
              <w:rPr>
                <w:szCs w:val="16"/>
              </w:rPr>
            </w:pPr>
            <w:r w:rsidRPr="009864E3">
              <w:rPr>
                <w:szCs w:val="16"/>
              </w:rPr>
              <w:t>lib/helpers/view_helper.rb</w:t>
            </w:r>
          </w:p>
        </w:tc>
        <w:tc>
          <w:tcPr>
            <w:tcW w:w="0" w:type="auto"/>
          </w:tcPr>
          <w:p w14:paraId="48FAABCD" w14:textId="77777777" w:rsidR="000314BB" w:rsidRPr="009864E3" w:rsidRDefault="000314BB" w:rsidP="000314BB">
            <w:pPr>
              <w:widowControl/>
              <w:spacing w:before="36" w:after="36"/>
              <w:jc w:val="left"/>
              <w:rPr>
                <w:szCs w:val="16"/>
                <w:lang w:eastAsia="ja-JP"/>
              </w:rPr>
            </w:pPr>
            <w:r w:rsidRPr="009864E3">
              <w:rPr>
                <w:szCs w:val="16"/>
                <w:lang w:eastAsia="ja-JP"/>
              </w:rPr>
              <w:t>画面やメッセージなど見た目に関するヘルパーを定義。</w:t>
            </w:r>
          </w:p>
        </w:tc>
      </w:tr>
      <w:tr w:rsidR="000314BB" w:rsidRPr="009864E3" w14:paraId="2241A391" w14:textId="77777777" w:rsidTr="000314BB">
        <w:tc>
          <w:tcPr>
            <w:tcW w:w="0" w:type="auto"/>
          </w:tcPr>
          <w:p w14:paraId="62D9250B" w14:textId="77777777" w:rsidR="000314BB" w:rsidRPr="009864E3" w:rsidRDefault="000314BB" w:rsidP="000314BB">
            <w:pPr>
              <w:widowControl/>
              <w:spacing w:before="36" w:after="36"/>
              <w:jc w:val="left"/>
              <w:rPr>
                <w:szCs w:val="16"/>
              </w:rPr>
            </w:pPr>
            <w:r w:rsidRPr="009864E3">
              <w:rPr>
                <w:szCs w:val="16"/>
              </w:rPr>
              <w:t>lib/helpers.rb</w:t>
            </w:r>
          </w:p>
        </w:tc>
        <w:tc>
          <w:tcPr>
            <w:tcW w:w="0" w:type="auto"/>
          </w:tcPr>
          <w:p w14:paraId="3F6F0C8F" w14:textId="77777777" w:rsidR="000314BB" w:rsidRPr="009864E3" w:rsidRDefault="000314BB" w:rsidP="000314BB">
            <w:pPr>
              <w:widowControl/>
              <w:spacing w:before="36" w:after="36"/>
              <w:jc w:val="left"/>
              <w:rPr>
                <w:szCs w:val="16"/>
                <w:lang w:eastAsia="ja-JP"/>
              </w:rPr>
            </w:pPr>
            <w:r w:rsidRPr="009864E3">
              <w:rPr>
                <w:szCs w:val="16"/>
                <w:lang w:eastAsia="ja-JP"/>
              </w:rPr>
              <w:t>上記に該当しない全体的なヘルパーなどを定義。</w:t>
            </w:r>
          </w:p>
        </w:tc>
      </w:tr>
      <w:tr w:rsidR="000314BB" w:rsidRPr="009864E3" w14:paraId="37044DF0" w14:textId="77777777" w:rsidTr="000314BB">
        <w:tc>
          <w:tcPr>
            <w:tcW w:w="0" w:type="auto"/>
          </w:tcPr>
          <w:p w14:paraId="4B2CAE71" w14:textId="77777777" w:rsidR="000314BB" w:rsidRPr="009864E3" w:rsidRDefault="000314BB" w:rsidP="000314BB">
            <w:pPr>
              <w:widowControl/>
              <w:spacing w:before="36" w:after="36"/>
              <w:jc w:val="left"/>
              <w:rPr>
                <w:szCs w:val="16"/>
              </w:rPr>
            </w:pPr>
            <w:r w:rsidRPr="009864E3">
              <w:rPr>
                <w:szCs w:val="16"/>
              </w:rPr>
              <w:t>log/</w:t>
            </w:r>
          </w:p>
        </w:tc>
        <w:tc>
          <w:tcPr>
            <w:tcW w:w="0" w:type="auto"/>
          </w:tcPr>
          <w:p w14:paraId="0C2D0ACF"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ログの書き込み先。</w:t>
            </w:r>
          </w:p>
        </w:tc>
      </w:tr>
      <w:tr w:rsidR="000314BB" w:rsidRPr="009864E3" w14:paraId="7803E681" w14:textId="77777777" w:rsidTr="000314BB">
        <w:tc>
          <w:tcPr>
            <w:tcW w:w="0" w:type="auto"/>
          </w:tcPr>
          <w:p w14:paraId="3B2EC681" w14:textId="77777777" w:rsidR="000314BB" w:rsidRPr="009864E3" w:rsidRDefault="000314BB" w:rsidP="000314BB">
            <w:pPr>
              <w:widowControl/>
              <w:spacing w:before="36" w:after="36"/>
              <w:jc w:val="left"/>
              <w:rPr>
                <w:szCs w:val="16"/>
              </w:rPr>
            </w:pPr>
            <w:r w:rsidRPr="009864E3">
              <w:rPr>
                <w:szCs w:val="16"/>
              </w:rPr>
              <w:t>models/</w:t>
            </w:r>
          </w:p>
        </w:tc>
        <w:tc>
          <w:tcPr>
            <w:tcW w:w="0" w:type="auto"/>
          </w:tcPr>
          <w:p w14:paraId="0C82264C" w14:textId="77777777" w:rsidR="000314BB" w:rsidRPr="009864E3" w:rsidRDefault="000314BB" w:rsidP="000314BB">
            <w:pPr>
              <w:widowControl/>
              <w:spacing w:before="36" w:after="36"/>
              <w:jc w:val="left"/>
              <w:rPr>
                <w:szCs w:val="16"/>
                <w:lang w:eastAsia="ja-JP"/>
              </w:rPr>
            </w:pPr>
            <w:r w:rsidRPr="009864E3">
              <w:rPr>
                <w:szCs w:val="16"/>
                <w:lang w:eastAsia="ja-JP"/>
              </w:rPr>
              <w:t>アプリケーションデータやロジックに関する処理を担うクラスを格納。</w:t>
            </w:r>
          </w:p>
        </w:tc>
      </w:tr>
      <w:tr w:rsidR="000314BB" w:rsidRPr="009864E3" w14:paraId="5108B8C1" w14:textId="77777777" w:rsidTr="000314BB">
        <w:tc>
          <w:tcPr>
            <w:tcW w:w="0" w:type="auto"/>
          </w:tcPr>
          <w:p w14:paraId="48AEEC35" w14:textId="77777777" w:rsidR="000314BB" w:rsidRPr="009864E3" w:rsidRDefault="000314BB" w:rsidP="000314BB">
            <w:pPr>
              <w:widowControl/>
              <w:spacing w:before="36" w:after="36"/>
              <w:jc w:val="left"/>
              <w:rPr>
                <w:szCs w:val="16"/>
              </w:rPr>
            </w:pPr>
            <w:r w:rsidRPr="009864E3">
              <w:rPr>
                <w:szCs w:val="16"/>
              </w:rPr>
              <w:t>models/record.rb</w:t>
            </w:r>
          </w:p>
        </w:tc>
        <w:tc>
          <w:tcPr>
            <w:tcW w:w="0" w:type="auto"/>
          </w:tcPr>
          <w:p w14:paraId="79A88524" w14:textId="77777777" w:rsidR="000314BB" w:rsidRPr="009864E3" w:rsidRDefault="000314BB" w:rsidP="000314BB">
            <w:pPr>
              <w:widowControl/>
              <w:spacing w:before="36" w:after="36"/>
              <w:jc w:val="left"/>
              <w:rPr>
                <w:szCs w:val="16"/>
                <w:lang w:eastAsia="ja-JP"/>
              </w:rPr>
            </w:pPr>
            <w:r w:rsidRPr="009864E3">
              <w:rPr>
                <w:szCs w:val="16"/>
                <w:lang w:eastAsia="ja-JP"/>
              </w:rPr>
              <w:t>TSV</w:t>
            </w:r>
            <w:r w:rsidRPr="009864E3">
              <w:rPr>
                <w:szCs w:val="16"/>
                <w:lang w:eastAsia="ja-JP"/>
              </w:rPr>
              <w:t>ファイルのレコードに関する処理を定義。</w:t>
            </w:r>
          </w:p>
        </w:tc>
      </w:tr>
      <w:tr w:rsidR="000314BB" w:rsidRPr="009864E3" w14:paraId="43EF61B3" w14:textId="77777777" w:rsidTr="000314BB">
        <w:tc>
          <w:tcPr>
            <w:tcW w:w="0" w:type="auto"/>
          </w:tcPr>
          <w:p w14:paraId="56A4958F" w14:textId="77777777" w:rsidR="000314BB" w:rsidRPr="009864E3" w:rsidRDefault="000314BB" w:rsidP="000314BB">
            <w:pPr>
              <w:widowControl/>
              <w:spacing w:before="36" w:after="36"/>
              <w:jc w:val="left"/>
              <w:rPr>
                <w:szCs w:val="16"/>
              </w:rPr>
            </w:pPr>
            <w:r w:rsidRPr="009864E3">
              <w:rPr>
                <w:szCs w:val="16"/>
              </w:rPr>
              <w:t>models/tsv_file.rb</w:t>
            </w:r>
          </w:p>
        </w:tc>
        <w:tc>
          <w:tcPr>
            <w:tcW w:w="0" w:type="auto"/>
          </w:tcPr>
          <w:p w14:paraId="030A79CD" w14:textId="77777777" w:rsidR="000314BB" w:rsidRPr="009864E3" w:rsidRDefault="000314BB" w:rsidP="000314BB">
            <w:pPr>
              <w:widowControl/>
              <w:spacing w:before="36" w:after="36"/>
              <w:jc w:val="left"/>
              <w:rPr>
                <w:szCs w:val="16"/>
                <w:lang w:eastAsia="ja-JP"/>
              </w:rPr>
            </w:pPr>
            <w:r w:rsidRPr="009864E3">
              <w:rPr>
                <w:szCs w:val="16"/>
                <w:lang w:eastAsia="ja-JP"/>
              </w:rPr>
              <w:t>TSV</w:t>
            </w:r>
            <w:r w:rsidRPr="009864E3">
              <w:rPr>
                <w:szCs w:val="16"/>
                <w:lang w:eastAsia="ja-JP"/>
              </w:rPr>
              <w:t>ファイルに関する処理を定義。</w:t>
            </w:r>
          </w:p>
        </w:tc>
      </w:tr>
      <w:tr w:rsidR="000314BB" w:rsidRPr="009864E3" w14:paraId="1E4E92AC" w14:textId="77777777" w:rsidTr="000314BB">
        <w:tc>
          <w:tcPr>
            <w:tcW w:w="0" w:type="auto"/>
          </w:tcPr>
          <w:p w14:paraId="5183DAA8" w14:textId="77777777" w:rsidR="000314BB" w:rsidRPr="009864E3" w:rsidRDefault="000314BB" w:rsidP="000314BB">
            <w:pPr>
              <w:widowControl/>
              <w:spacing w:before="36" w:after="36"/>
              <w:jc w:val="left"/>
              <w:rPr>
                <w:szCs w:val="16"/>
              </w:rPr>
            </w:pPr>
            <w:r w:rsidRPr="009864E3">
              <w:rPr>
                <w:szCs w:val="16"/>
              </w:rPr>
              <w:t>public/</w:t>
            </w:r>
          </w:p>
        </w:tc>
        <w:tc>
          <w:tcPr>
            <w:tcW w:w="0" w:type="auto"/>
          </w:tcPr>
          <w:p w14:paraId="4A684C93" w14:textId="77777777" w:rsidR="000314BB" w:rsidRPr="009864E3" w:rsidRDefault="000314BB" w:rsidP="000314BB">
            <w:pPr>
              <w:widowControl/>
              <w:spacing w:before="36" w:after="36"/>
              <w:jc w:val="left"/>
              <w:rPr>
                <w:szCs w:val="16"/>
              </w:rPr>
            </w:pPr>
            <w:r w:rsidRPr="009864E3">
              <w:rPr>
                <w:szCs w:val="16"/>
              </w:rPr>
              <w:t>公開フォルダ。</w:t>
            </w:r>
          </w:p>
        </w:tc>
      </w:tr>
      <w:tr w:rsidR="000314BB" w:rsidRPr="009864E3" w14:paraId="10E9B7CE" w14:textId="77777777" w:rsidTr="000314BB">
        <w:tc>
          <w:tcPr>
            <w:tcW w:w="0" w:type="auto"/>
          </w:tcPr>
          <w:p w14:paraId="475DA035" w14:textId="77777777" w:rsidR="000314BB" w:rsidRPr="009864E3" w:rsidRDefault="000314BB" w:rsidP="000314BB">
            <w:pPr>
              <w:widowControl/>
              <w:spacing w:before="36" w:after="36"/>
              <w:jc w:val="left"/>
              <w:rPr>
                <w:szCs w:val="16"/>
              </w:rPr>
            </w:pPr>
            <w:r w:rsidRPr="009864E3">
              <w:rPr>
                <w:szCs w:val="16"/>
              </w:rPr>
              <w:t>public/css/</w:t>
            </w:r>
          </w:p>
        </w:tc>
        <w:tc>
          <w:tcPr>
            <w:tcW w:w="0" w:type="auto"/>
          </w:tcPr>
          <w:p w14:paraId="6DD7F548" w14:textId="77777777" w:rsidR="000314BB" w:rsidRPr="009864E3" w:rsidRDefault="000314BB" w:rsidP="000314BB">
            <w:pPr>
              <w:widowControl/>
              <w:spacing w:before="36" w:after="36"/>
              <w:jc w:val="left"/>
              <w:rPr>
                <w:szCs w:val="16"/>
                <w:lang w:eastAsia="ja-JP"/>
              </w:rPr>
            </w:pPr>
            <w:r w:rsidRPr="009864E3">
              <w:rPr>
                <w:szCs w:val="16"/>
                <w:lang w:eastAsia="ja-JP"/>
              </w:rPr>
              <w:t>スタイルシートを格納。</w:t>
            </w:r>
          </w:p>
        </w:tc>
      </w:tr>
      <w:tr w:rsidR="000314BB" w:rsidRPr="009864E3" w14:paraId="3E312368" w14:textId="77777777" w:rsidTr="000314BB">
        <w:tc>
          <w:tcPr>
            <w:tcW w:w="0" w:type="auto"/>
          </w:tcPr>
          <w:p w14:paraId="713D1BFF" w14:textId="77777777" w:rsidR="000314BB" w:rsidRPr="009864E3" w:rsidRDefault="000314BB" w:rsidP="000314BB">
            <w:pPr>
              <w:widowControl/>
              <w:spacing w:before="36" w:after="36"/>
              <w:jc w:val="left"/>
              <w:rPr>
                <w:szCs w:val="16"/>
              </w:rPr>
            </w:pPr>
            <w:r w:rsidRPr="009864E3">
              <w:rPr>
                <w:szCs w:val="16"/>
              </w:rPr>
              <w:t>public/js/</w:t>
            </w:r>
          </w:p>
        </w:tc>
        <w:tc>
          <w:tcPr>
            <w:tcW w:w="0" w:type="auto"/>
          </w:tcPr>
          <w:p w14:paraId="5067EE63" w14:textId="77777777" w:rsidR="000314BB" w:rsidRPr="009864E3" w:rsidRDefault="000314BB" w:rsidP="000314BB">
            <w:pPr>
              <w:widowControl/>
              <w:spacing w:before="36" w:after="36"/>
              <w:jc w:val="left"/>
              <w:rPr>
                <w:szCs w:val="16"/>
              </w:rPr>
            </w:pPr>
            <w:r w:rsidRPr="009864E3">
              <w:rPr>
                <w:szCs w:val="16"/>
              </w:rPr>
              <w:t>javascript</w:t>
            </w:r>
            <w:r w:rsidRPr="009864E3">
              <w:rPr>
                <w:szCs w:val="16"/>
              </w:rPr>
              <w:t>ファイルを格納。</w:t>
            </w:r>
          </w:p>
        </w:tc>
      </w:tr>
      <w:tr w:rsidR="000314BB" w:rsidRPr="009864E3" w14:paraId="59EBE235" w14:textId="77777777" w:rsidTr="000314BB">
        <w:tc>
          <w:tcPr>
            <w:tcW w:w="0" w:type="auto"/>
          </w:tcPr>
          <w:p w14:paraId="7E2825A5" w14:textId="77777777" w:rsidR="000314BB" w:rsidRPr="009864E3" w:rsidRDefault="000314BB" w:rsidP="000314BB">
            <w:pPr>
              <w:widowControl/>
              <w:spacing w:before="36" w:after="36"/>
              <w:jc w:val="left"/>
              <w:rPr>
                <w:szCs w:val="16"/>
              </w:rPr>
            </w:pPr>
            <w:r w:rsidRPr="009864E3">
              <w:rPr>
                <w:szCs w:val="16"/>
              </w:rPr>
              <w:t>spec/</w:t>
            </w:r>
          </w:p>
        </w:tc>
        <w:tc>
          <w:tcPr>
            <w:tcW w:w="0" w:type="auto"/>
          </w:tcPr>
          <w:p w14:paraId="6539151D" w14:textId="77777777" w:rsidR="000314BB" w:rsidRPr="009864E3" w:rsidRDefault="000314BB" w:rsidP="000314BB">
            <w:pPr>
              <w:widowControl/>
              <w:spacing w:before="36" w:after="36"/>
              <w:jc w:val="left"/>
              <w:rPr>
                <w:szCs w:val="16"/>
                <w:lang w:eastAsia="ja-JP"/>
              </w:rPr>
            </w:pPr>
            <w:r w:rsidRPr="009864E3">
              <w:rPr>
                <w:szCs w:val="16"/>
                <w:lang w:eastAsia="ja-JP"/>
              </w:rPr>
              <w:t>テストコードを格納。</w:t>
            </w:r>
          </w:p>
        </w:tc>
      </w:tr>
      <w:tr w:rsidR="000314BB" w:rsidRPr="009864E3" w14:paraId="1A1164A0" w14:textId="77777777" w:rsidTr="000314BB">
        <w:tc>
          <w:tcPr>
            <w:tcW w:w="0" w:type="auto"/>
          </w:tcPr>
          <w:p w14:paraId="495201F1" w14:textId="77777777" w:rsidR="000314BB" w:rsidRPr="009864E3" w:rsidRDefault="000314BB" w:rsidP="000314BB">
            <w:pPr>
              <w:widowControl/>
              <w:spacing w:before="36" w:after="36"/>
              <w:jc w:val="left"/>
              <w:rPr>
                <w:szCs w:val="16"/>
              </w:rPr>
            </w:pPr>
            <w:r w:rsidRPr="009864E3">
              <w:rPr>
                <w:szCs w:val="16"/>
              </w:rPr>
              <w:t>tmp/</w:t>
            </w:r>
          </w:p>
        </w:tc>
        <w:tc>
          <w:tcPr>
            <w:tcW w:w="0" w:type="auto"/>
          </w:tcPr>
          <w:p w14:paraId="6A214999" w14:textId="77777777" w:rsidR="000314BB" w:rsidRPr="009864E3" w:rsidRDefault="000314BB" w:rsidP="000314BB">
            <w:pPr>
              <w:widowControl/>
              <w:spacing w:before="36" w:after="36"/>
              <w:jc w:val="left"/>
              <w:rPr>
                <w:szCs w:val="16"/>
              </w:rPr>
            </w:pPr>
            <w:r w:rsidRPr="009864E3">
              <w:rPr>
                <w:szCs w:val="16"/>
              </w:rPr>
              <w:t>一時データを格納。</w:t>
            </w:r>
          </w:p>
        </w:tc>
      </w:tr>
      <w:tr w:rsidR="000314BB" w:rsidRPr="009864E3" w14:paraId="12854B35" w14:textId="77777777" w:rsidTr="000314BB">
        <w:tc>
          <w:tcPr>
            <w:tcW w:w="0" w:type="auto"/>
          </w:tcPr>
          <w:p w14:paraId="284E1323" w14:textId="77777777" w:rsidR="000314BB" w:rsidRPr="009864E3" w:rsidRDefault="000314BB" w:rsidP="000314BB">
            <w:pPr>
              <w:widowControl/>
              <w:spacing w:before="36" w:after="36"/>
              <w:jc w:val="left"/>
              <w:rPr>
                <w:szCs w:val="16"/>
              </w:rPr>
            </w:pPr>
            <w:r w:rsidRPr="009864E3">
              <w:rPr>
                <w:szCs w:val="16"/>
              </w:rPr>
              <w:t>views/</w:t>
            </w:r>
          </w:p>
        </w:tc>
        <w:tc>
          <w:tcPr>
            <w:tcW w:w="0" w:type="auto"/>
          </w:tcPr>
          <w:p w14:paraId="5640E45B" w14:textId="77777777" w:rsidR="000314BB" w:rsidRPr="009864E3" w:rsidRDefault="000314BB" w:rsidP="000314BB">
            <w:pPr>
              <w:widowControl/>
              <w:spacing w:before="36" w:after="36"/>
              <w:jc w:val="left"/>
              <w:rPr>
                <w:szCs w:val="16"/>
                <w:lang w:eastAsia="ja-JP"/>
              </w:rPr>
            </w:pPr>
            <w:r w:rsidRPr="009864E3">
              <w:rPr>
                <w:szCs w:val="16"/>
                <w:lang w:eastAsia="ja-JP"/>
              </w:rPr>
              <w:t>画面表示に利用される</w:t>
            </w:r>
            <w:r w:rsidRPr="009864E3">
              <w:rPr>
                <w:szCs w:val="16"/>
                <w:lang w:eastAsia="ja-JP"/>
              </w:rPr>
              <w:t>HTML</w:t>
            </w:r>
            <w:r w:rsidRPr="009864E3">
              <w:rPr>
                <w:szCs w:val="16"/>
                <w:lang w:eastAsia="ja-JP"/>
              </w:rPr>
              <w:t>のテンプレートを格納。</w:t>
            </w:r>
          </w:p>
        </w:tc>
      </w:tr>
      <w:tr w:rsidR="000314BB" w:rsidRPr="009864E3" w14:paraId="54E5B0AE" w14:textId="77777777" w:rsidTr="000314BB">
        <w:tc>
          <w:tcPr>
            <w:tcW w:w="0" w:type="auto"/>
          </w:tcPr>
          <w:p w14:paraId="1EA2E30F" w14:textId="77777777" w:rsidR="000314BB" w:rsidRPr="009864E3" w:rsidRDefault="000314BB" w:rsidP="000314BB">
            <w:pPr>
              <w:widowControl/>
              <w:spacing w:before="36" w:after="36"/>
              <w:jc w:val="left"/>
              <w:rPr>
                <w:szCs w:val="16"/>
              </w:rPr>
            </w:pPr>
            <w:r w:rsidRPr="009864E3">
              <w:rPr>
                <w:szCs w:val="16"/>
              </w:rPr>
              <w:t>views/create/</w:t>
            </w:r>
          </w:p>
        </w:tc>
        <w:tc>
          <w:tcPr>
            <w:tcW w:w="0" w:type="auto"/>
          </w:tcPr>
          <w:p w14:paraId="69ED6FC4" w14:textId="77777777" w:rsidR="000314BB" w:rsidRPr="009864E3" w:rsidRDefault="000314BB" w:rsidP="000314BB">
            <w:pPr>
              <w:widowControl/>
              <w:spacing w:before="36" w:after="36"/>
              <w:jc w:val="left"/>
              <w:rPr>
                <w:szCs w:val="16"/>
                <w:lang w:eastAsia="ja-JP"/>
              </w:rPr>
            </w:pPr>
            <w:r w:rsidRPr="009864E3">
              <w:rPr>
                <w:szCs w:val="16"/>
                <w:lang w:eastAsia="ja-JP"/>
              </w:rPr>
              <w:t>TSV</w:t>
            </w:r>
            <w:r w:rsidRPr="009864E3">
              <w:rPr>
                <w:szCs w:val="16"/>
                <w:lang w:eastAsia="ja-JP"/>
              </w:rPr>
              <w:t>作成機能関連の</w:t>
            </w:r>
            <w:r w:rsidRPr="009864E3">
              <w:rPr>
                <w:szCs w:val="16"/>
                <w:lang w:eastAsia="ja-JP"/>
              </w:rPr>
              <w:t>HTML</w:t>
            </w:r>
            <w:r w:rsidRPr="009864E3">
              <w:rPr>
                <w:szCs w:val="16"/>
                <w:lang w:eastAsia="ja-JP"/>
              </w:rPr>
              <w:t>テンプレートを格納。</w:t>
            </w:r>
          </w:p>
        </w:tc>
      </w:tr>
      <w:tr w:rsidR="000314BB" w:rsidRPr="009864E3" w14:paraId="11E7C2F9" w14:textId="77777777" w:rsidTr="000314BB">
        <w:tc>
          <w:tcPr>
            <w:tcW w:w="0" w:type="auto"/>
          </w:tcPr>
          <w:p w14:paraId="0AB7F46E" w14:textId="77777777" w:rsidR="000314BB" w:rsidRPr="009864E3" w:rsidRDefault="000314BB" w:rsidP="000314BB">
            <w:pPr>
              <w:widowControl/>
              <w:spacing w:before="36" w:after="36"/>
              <w:jc w:val="left"/>
              <w:rPr>
                <w:szCs w:val="16"/>
              </w:rPr>
            </w:pPr>
            <w:r w:rsidRPr="009864E3">
              <w:rPr>
                <w:szCs w:val="16"/>
              </w:rPr>
              <w:t>views/viewer/</w:t>
            </w:r>
          </w:p>
        </w:tc>
        <w:tc>
          <w:tcPr>
            <w:tcW w:w="0" w:type="auto"/>
          </w:tcPr>
          <w:p w14:paraId="4E28E50B" w14:textId="77777777" w:rsidR="000314BB" w:rsidRPr="009864E3" w:rsidRDefault="000314BB" w:rsidP="000314BB">
            <w:pPr>
              <w:widowControl/>
              <w:spacing w:before="36" w:after="36"/>
              <w:jc w:val="left"/>
              <w:rPr>
                <w:szCs w:val="16"/>
                <w:lang w:eastAsia="ja-JP"/>
              </w:rPr>
            </w:pPr>
            <w:r w:rsidRPr="009864E3">
              <w:rPr>
                <w:szCs w:val="16"/>
                <w:lang w:eastAsia="ja-JP"/>
              </w:rPr>
              <w:t>TSV</w:t>
            </w:r>
            <w:r w:rsidRPr="009864E3">
              <w:rPr>
                <w:szCs w:val="16"/>
                <w:lang w:eastAsia="ja-JP"/>
              </w:rPr>
              <w:t>ビューア機能関連の</w:t>
            </w:r>
            <w:r w:rsidRPr="009864E3">
              <w:rPr>
                <w:szCs w:val="16"/>
                <w:lang w:eastAsia="ja-JP"/>
              </w:rPr>
              <w:t>HTML</w:t>
            </w:r>
            <w:r w:rsidRPr="009864E3">
              <w:rPr>
                <w:szCs w:val="16"/>
                <w:lang w:eastAsia="ja-JP"/>
              </w:rPr>
              <w:t>テンプレートを格納。</w:t>
            </w:r>
          </w:p>
        </w:tc>
      </w:tr>
    </w:tbl>
    <w:p w14:paraId="032F741F" w14:textId="0C5F54DF" w:rsidR="004170C6" w:rsidRPr="009864E3" w:rsidRDefault="004170C6" w:rsidP="004170C6">
      <w:pPr>
        <w:pStyle w:val="a3"/>
        <w:rPr>
          <w:b w:val="0"/>
          <w:bCs w:val="0"/>
          <w:color w:val="345A8A"/>
        </w:rPr>
      </w:pPr>
      <w:bookmarkStart w:id="92" w:name="カスタマイズcssの配置"/>
      <w:r w:rsidRPr="009864E3">
        <w:rPr>
          <w:rFonts w:hint="eastAsia"/>
        </w:rPr>
        <w:t>表</w:t>
      </w:r>
      <w:r w:rsidRPr="009864E3">
        <w:fldChar w:fldCharType="begin"/>
      </w:r>
      <w:r w:rsidRPr="009864E3">
        <w:instrText xml:space="preserve"> </w:instrText>
      </w:r>
      <w:r w:rsidRPr="009864E3">
        <w:rPr>
          <w:rFonts w:hint="eastAsia"/>
        </w:rPr>
        <w:instrText xml:space="preserve">SEQ </w:instrText>
      </w:r>
      <w:r w:rsidRPr="009864E3">
        <w:rPr>
          <w:rFonts w:hint="eastAsia"/>
        </w:rPr>
        <w:instrText>表</w:instrText>
      </w:r>
      <w:r w:rsidRPr="009864E3">
        <w:rPr>
          <w:rFonts w:hint="eastAsia"/>
        </w:rPr>
        <w:instrText xml:space="preserve"> \* ARABIC</w:instrText>
      </w:r>
      <w:r w:rsidRPr="009864E3">
        <w:instrText xml:space="preserve"> </w:instrText>
      </w:r>
      <w:r w:rsidRPr="009864E3">
        <w:fldChar w:fldCharType="separate"/>
      </w:r>
      <w:r w:rsidR="006D06A9">
        <w:rPr>
          <w:noProof/>
        </w:rPr>
        <w:t>3</w:t>
      </w:r>
      <w:r w:rsidRPr="009864E3">
        <w:fldChar w:fldCharType="end"/>
      </w:r>
      <w:r>
        <w:rPr>
          <w:rFonts w:hint="eastAsia"/>
        </w:rPr>
        <w:t xml:space="preserve">　</w:t>
      </w:r>
      <w:r>
        <w:rPr>
          <w:rFonts w:hint="eastAsia"/>
        </w:rPr>
        <w:t>TSV</w:t>
      </w:r>
      <w:r>
        <w:rPr>
          <w:rFonts w:hint="eastAsia"/>
        </w:rPr>
        <w:t>作成ツールディレクトリ構成</w:t>
      </w:r>
    </w:p>
    <w:p w14:paraId="4E867C70" w14:textId="77777777" w:rsidR="000314BB" w:rsidRPr="009C4A23" w:rsidRDefault="004170C6" w:rsidP="009C4A23">
      <w:pPr>
        <w:pStyle w:val="a7"/>
        <w:keepNext/>
        <w:keepLines/>
        <w:widowControl/>
        <w:numPr>
          <w:ilvl w:val="1"/>
          <w:numId w:val="3"/>
        </w:numPr>
        <w:spacing w:before="200"/>
        <w:ind w:leftChars="0"/>
        <w:jc w:val="left"/>
        <w:outlineLvl w:val="1"/>
        <w:rPr>
          <w:rFonts w:eastAsia="ＭＳ ゴシック"/>
          <w:b/>
          <w:bCs/>
          <w:color w:val="4F81BD"/>
          <w:sz w:val="32"/>
          <w:szCs w:val="32"/>
        </w:rPr>
      </w:pPr>
      <w:bookmarkStart w:id="93" w:name="_Toc473632521"/>
      <w:r>
        <w:rPr>
          <w:rFonts w:eastAsia="ＭＳ ゴシック" w:hint="eastAsia"/>
          <w:b/>
          <w:bCs/>
          <w:color w:val="4F81BD"/>
          <w:sz w:val="32"/>
          <w:szCs w:val="32"/>
        </w:rPr>
        <w:lastRenderedPageBreak/>
        <w:t>カスタ</w:t>
      </w:r>
      <w:r w:rsidR="000314BB" w:rsidRPr="009C4A23">
        <w:rPr>
          <w:rFonts w:eastAsia="ＭＳ ゴシック"/>
          <w:b/>
          <w:bCs/>
          <w:color w:val="4F81BD"/>
          <w:sz w:val="32"/>
          <w:szCs w:val="32"/>
        </w:rPr>
        <w:t>マイズ</w:t>
      </w:r>
      <w:r w:rsidR="000314BB" w:rsidRPr="009C4A23">
        <w:rPr>
          <w:rFonts w:eastAsia="ＭＳ ゴシック"/>
          <w:b/>
          <w:bCs/>
          <w:color w:val="4F81BD"/>
          <w:sz w:val="32"/>
          <w:szCs w:val="32"/>
        </w:rPr>
        <w:t>CSS</w:t>
      </w:r>
      <w:r w:rsidR="000314BB" w:rsidRPr="009C4A23">
        <w:rPr>
          <w:rFonts w:eastAsia="ＭＳ ゴシック"/>
          <w:b/>
          <w:bCs/>
          <w:color w:val="4F81BD"/>
          <w:sz w:val="32"/>
          <w:szCs w:val="32"/>
        </w:rPr>
        <w:t>の配置</w:t>
      </w:r>
      <w:bookmarkEnd w:id="93"/>
    </w:p>
    <w:bookmarkEnd w:id="92"/>
    <w:p w14:paraId="1860B0DB" w14:textId="77777777" w:rsidR="000314BB" w:rsidRPr="009864E3" w:rsidRDefault="000314BB" w:rsidP="000314BB">
      <w:pPr>
        <w:widowControl/>
        <w:spacing w:before="180" w:after="180"/>
        <w:jc w:val="left"/>
        <w:rPr>
          <w:lang w:eastAsia="en-US"/>
        </w:rPr>
      </w:pPr>
      <w:r w:rsidRPr="009864E3">
        <w:t>TSV</w:t>
      </w:r>
      <w:r w:rsidRPr="009864E3">
        <w:t>作成ツールではユーザによるインターフェースデザインを可能とする機能を提供している。</w:t>
      </w:r>
      <w:r w:rsidRPr="009864E3">
        <w:t xml:space="preserve"> </w:t>
      </w:r>
      <w:r w:rsidRPr="009864E3">
        <w:t>以下のパスにカスタマイズ</w:t>
      </w:r>
      <w:r w:rsidRPr="009864E3">
        <w:t>CSS</w:t>
      </w:r>
      <w:r w:rsidRPr="009864E3">
        <w:t>ファイルを配置することで、スタイルシートの機能の範囲内で任意のデザイン変更が可能である。</w:t>
      </w:r>
      <w:r w:rsidRPr="009864E3">
        <w:t xml:space="preserve"> (</w:t>
      </w:r>
      <w:r w:rsidRPr="009864E3">
        <w:t>以下は</w:t>
      </w:r>
      <w:r w:rsidRPr="009864E3">
        <w:t>TSV</w:t>
      </w:r>
      <w:r w:rsidRPr="009864E3">
        <w:t>作成ツールのソースコードを</w:t>
      </w:r>
      <w:r w:rsidRPr="009864E3">
        <w:t>/var/lib</w:t>
      </w:r>
      <w:r w:rsidRPr="009864E3">
        <w:t>以下に配置したという前提のパスである。</w:t>
      </w:r>
      <w:r w:rsidRPr="009864E3">
        <w:rPr>
          <w:lang w:eastAsia="en-US"/>
        </w:rPr>
        <w:t>)</w:t>
      </w:r>
    </w:p>
    <w:p w14:paraId="506D75B5" w14:textId="77777777" w:rsidR="004F198B" w:rsidRPr="009864E3" w:rsidRDefault="000314BB" w:rsidP="00F01EB8">
      <w:pPr>
        <w:pStyle w:val="aa"/>
      </w:pPr>
      <w:r w:rsidRPr="009864E3">
        <w:t>/var/lib/tsv-tool/public/css/customize.css</w:t>
      </w:r>
    </w:p>
    <w:sectPr w:rsidR="004F198B" w:rsidRPr="009864E3" w:rsidSect="004E2690">
      <w:footerReference w:type="default" r:id="rId89"/>
      <w:pgSz w:w="11906" w:h="16838"/>
      <w:pgMar w:top="1985" w:right="1701" w:bottom="1701" w:left="1701" w:header="851" w:footer="992"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1A469" w14:textId="77777777" w:rsidR="00534C24" w:rsidRDefault="00534C24" w:rsidP="004E2690">
      <w:r>
        <w:separator/>
      </w:r>
    </w:p>
  </w:endnote>
  <w:endnote w:type="continuationSeparator" w:id="0">
    <w:p w14:paraId="353C69DB" w14:textId="77777777" w:rsidR="00534C24" w:rsidRDefault="00534C24" w:rsidP="004E2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明朝">
    <w:altName w:val="MS Mincho"/>
    <w:panose1 w:val="02020609040205080304"/>
    <w:charset w:val="80"/>
    <w:family w:val="roma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F365D" w14:textId="6176F2AA" w:rsidR="007D3C62" w:rsidRDefault="007D3C62">
    <w:pPr>
      <w:pStyle w:val="ad"/>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sidR="00757762" w:rsidRPr="00757762">
      <w:rPr>
        <w:caps/>
        <w:noProof/>
        <w:color w:val="5B9BD5" w:themeColor="accent1"/>
        <w:lang w:val="ja-JP"/>
      </w:rPr>
      <w:t>2</w:t>
    </w:r>
    <w:r>
      <w:rPr>
        <w:caps/>
        <w:color w:val="5B9BD5" w:themeColor="accent1"/>
      </w:rPr>
      <w:fldChar w:fldCharType="end"/>
    </w:r>
  </w:p>
  <w:p w14:paraId="71356F44" w14:textId="77777777" w:rsidR="007D3C62" w:rsidRDefault="007D3C62">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6B84E" w14:textId="77777777" w:rsidR="00534C24" w:rsidRDefault="00534C24" w:rsidP="004E2690">
      <w:r>
        <w:separator/>
      </w:r>
    </w:p>
  </w:footnote>
  <w:footnote w:type="continuationSeparator" w:id="0">
    <w:p w14:paraId="0B44C79F" w14:textId="77777777" w:rsidR="00534C24" w:rsidRDefault="00534C24" w:rsidP="004E26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EFA4A3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16B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40430C29"/>
    <w:multiLevelType w:val="hybridMultilevel"/>
    <w:tmpl w:val="6E6A52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75F3B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5AF52720"/>
    <w:multiLevelType w:val="hybridMultilevel"/>
    <w:tmpl w:val="CF6A8A0A"/>
    <w:lvl w:ilvl="0" w:tplc="8D9C301A">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 w15:restartNumberingAfterBreak="0">
    <w:nsid w:val="6BED437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70053D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3"/>
  </w:num>
  <w:num w:numId="3">
    <w:abstractNumId w:val="1"/>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314BB"/>
    <w:rsid w:val="000026EA"/>
    <w:rsid w:val="000254BF"/>
    <w:rsid w:val="000314BB"/>
    <w:rsid w:val="00053CF1"/>
    <w:rsid w:val="0005544D"/>
    <w:rsid w:val="00057214"/>
    <w:rsid w:val="0008460C"/>
    <w:rsid w:val="00091DA3"/>
    <w:rsid w:val="000927C1"/>
    <w:rsid w:val="000A200F"/>
    <w:rsid w:val="000B0E9D"/>
    <w:rsid w:val="000D3D22"/>
    <w:rsid w:val="000D66FD"/>
    <w:rsid w:val="000D6B6F"/>
    <w:rsid w:val="000D7E19"/>
    <w:rsid w:val="00114B12"/>
    <w:rsid w:val="00133584"/>
    <w:rsid w:val="00160A95"/>
    <w:rsid w:val="001627FC"/>
    <w:rsid w:val="0017593F"/>
    <w:rsid w:val="00180AF7"/>
    <w:rsid w:val="0018249F"/>
    <w:rsid w:val="00185D9F"/>
    <w:rsid w:val="001970A7"/>
    <w:rsid w:val="001A2E82"/>
    <w:rsid w:val="001A3762"/>
    <w:rsid w:val="001B407C"/>
    <w:rsid w:val="001C56F4"/>
    <w:rsid w:val="001C57DC"/>
    <w:rsid w:val="001D7095"/>
    <w:rsid w:val="001E556E"/>
    <w:rsid w:val="00202E65"/>
    <w:rsid w:val="002076AB"/>
    <w:rsid w:val="00212606"/>
    <w:rsid w:val="00213A2F"/>
    <w:rsid w:val="00214794"/>
    <w:rsid w:val="00224721"/>
    <w:rsid w:val="002464AA"/>
    <w:rsid w:val="002506C7"/>
    <w:rsid w:val="002517CC"/>
    <w:rsid w:val="00267B68"/>
    <w:rsid w:val="00272A1C"/>
    <w:rsid w:val="002B0AE8"/>
    <w:rsid w:val="002B39FB"/>
    <w:rsid w:val="002C6C55"/>
    <w:rsid w:val="002C722A"/>
    <w:rsid w:val="002C7EA3"/>
    <w:rsid w:val="002E2233"/>
    <w:rsid w:val="002E4759"/>
    <w:rsid w:val="0032593A"/>
    <w:rsid w:val="00351CF8"/>
    <w:rsid w:val="00371B1D"/>
    <w:rsid w:val="00380C0B"/>
    <w:rsid w:val="003A1751"/>
    <w:rsid w:val="003B381F"/>
    <w:rsid w:val="003B5C78"/>
    <w:rsid w:val="003E408E"/>
    <w:rsid w:val="003F1E25"/>
    <w:rsid w:val="003F36A1"/>
    <w:rsid w:val="003F3FCE"/>
    <w:rsid w:val="004011EB"/>
    <w:rsid w:val="00402FB7"/>
    <w:rsid w:val="0041677A"/>
    <w:rsid w:val="004170C6"/>
    <w:rsid w:val="00420245"/>
    <w:rsid w:val="00423828"/>
    <w:rsid w:val="00430C51"/>
    <w:rsid w:val="00431F4D"/>
    <w:rsid w:val="00437866"/>
    <w:rsid w:val="00457227"/>
    <w:rsid w:val="004613A9"/>
    <w:rsid w:val="00464240"/>
    <w:rsid w:val="0047101C"/>
    <w:rsid w:val="004718D2"/>
    <w:rsid w:val="004761C0"/>
    <w:rsid w:val="00483F33"/>
    <w:rsid w:val="00487D0E"/>
    <w:rsid w:val="004A50A1"/>
    <w:rsid w:val="004B577D"/>
    <w:rsid w:val="004C70C0"/>
    <w:rsid w:val="004E2690"/>
    <w:rsid w:val="004F198B"/>
    <w:rsid w:val="00517660"/>
    <w:rsid w:val="00530171"/>
    <w:rsid w:val="00534C24"/>
    <w:rsid w:val="005449F8"/>
    <w:rsid w:val="005455C3"/>
    <w:rsid w:val="00561C08"/>
    <w:rsid w:val="005B7C59"/>
    <w:rsid w:val="005D1747"/>
    <w:rsid w:val="005F65CC"/>
    <w:rsid w:val="00605A7E"/>
    <w:rsid w:val="00605B72"/>
    <w:rsid w:val="0061038D"/>
    <w:rsid w:val="00611DEF"/>
    <w:rsid w:val="00615F58"/>
    <w:rsid w:val="0061617A"/>
    <w:rsid w:val="00616421"/>
    <w:rsid w:val="006222E7"/>
    <w:rsid w:val="00622B1D"/>
    <w:rsid w:val="00624531"/>
    <w:rsid w:val="00630D96"/>
    <w:rsid w:val="006354B9"/>
    <w:rsid w:val="006369F7"/>
    <w:rsid w:val="00655887"/>
    <w:rsid w:val="00690824"/>
    <w:rsid w:val="006B0C00"/>
    <w:rsid w:val="006D06A9"/>
    <w:rsid w:val="006E18E3"/>
    <w:rsid w:val="006F01BF"/>
    <w:rsid w:val="006F5D3E"/>
    <w:rsid w:val="00722229"/>
    <w:rsid w:val="0072419B"/>
    <w:rsid w:val="00726B71"/>
    <w:rsid w:val="00741D90"/>
    <w:rsid w:val="00757762"/>
    <w:rsid w:val="0076587C"/>
    <w:rsid w:val="007679DB"/>
    <w:rsid w:val="0079201F"/>
    <w:rsid w:val="00792394"/>
    <w:rsid w:val="007934D9"/>
    <w:rsid w:val="007D3C62"/>
    <w:rsid w:val="007F0779"/>
    <w:rsid w:val="007F1AC9"/>
    <w:rsid w:val="00837836"/>
    <w:rsid w:val="00837D26"/>
    <w:rsid w:val="008579E4"/>
    <w:rsid w:val="008642A3"/>
    <w:rsid w:val="0088309E"/>
    <w:rsid w:val="008A47BA"/>
    <w:rsid w:val="008B3EA7"/>
    <w:rsid w:val="008B539D"/>
    <w:rsid w:val="008C376F"/>
    <w:rsid w:val="008D1291"/>
    <w:rsid w:val="008E285D"/>
    <w:rsid w:val="00920187"/>
    <w:rsid w:val="00942307"/>
    <w:rsid w:val="00944A4F"/>
    <w:rsid w:val="00955917"/>
    <w:rsid w:val="009643E6"/>
    <w:rsid w:val="00972A35"/>
    <w:rsid w:val="009770FA"/>
    <w:rsid w:val="009864E3"/>
    <w:rsid w:val="009A4EE7"/>
    <w:rsid w:val="009C168C"/>
    <w:rsid w:val="009C4A23"/>
    <w:rsid w:val="009F1D4C"/>
    <w:rsid w:val="009F70E4"/>
    <w:rsid w:val="00A22041"/>
    <w:rsid w:val="00A257B3"/>
    <w:rsid w:val="00A2786C"/>
    <w:rsid w:val="00A2793E"/>
    <w:rsid w:val="00A3789E"/>
    <w:rsid w:val="00A402FF"/>
    <w:rsid w:val="00A46ADC"/>
    <w:rsid w:val="00A47299"/>
    <w:rsid w:val="00A6621D"/>
    <w:rsid w:val="00A7052F"/>
    <w:rsid w:val="00AA0FAF"/>
    <w:rsid w:val="00AA6899"/>
    <w:rsid w:val="00AA707C"/>
    <w:rsid w:val="00AB37BA"/>
    <w:rsid w:val="00AC1E3B"/>
    <w:rsid w:val="00AC7C8E"/>
    <w:rsid w:val="00AD1B9A"/>
    <w:rsid w:val="00AF3ADC"/>
    <w:rsid w:val="00B25AC9"/>
    <w:rsid w:val="00B26EDD"/>
    <w:rsid w:val="00B3455B"/>
    <w:rsid w:val="00B72CCA"/>
    <w:rsid w:val="00B8193C"/>
    <w:rsid w:val="00B869DC"/>
    <w:rsid w:val="00B975CD"/>
    <w:rsid w:val="00BA08A4"/>
    <w:rsid w:val="00BB29B3"/>
    <w:rsid w:val="00BF636B"/>
    <w:rsid w:val="00C1498F"/>
    <w:rsid w:val="00C34A9E"/>
    <w:rsid w:val="00C40681"/>
    <w:rsid w:val="00C40740"/>
    <w:rsid w:val="00C4082B"/>
    <w:rsid w:val="00C4642E"/>
    <w:rsid w:val="00C6262F"/>
    <w:rsid w:val="00C7557B"/>
    <w:rsid w:val="00C90FCD"/>
    <w:rsid w:val="00C9643A"/>
    <w:rsid w:val="00CF1629"/>
    <w:rsid w:val="00D02787"/>
    <w:rsid w:val="00D15543"/>
    <w:rsid w:val="00D26113"/>
    <w:rsid w:val="00D70D59"/>
    <w:rsid w:val="00D759F0"/>
    <w:rsid w:val="00D80D7E"/>
    <w:rsid w:val="00D86AE5"/>
    <w:rsid w:val="00DA3FA4"/>
    <w:rsid w:val="00DB0DCF"/>
    <w:rsid w:val="00DB4196"/>
    <w:rsid w:val="00DB7158"/>
    <w:rsid w:val="00DC536C"/>
    <w:rsid w:val="00DE01FC"/>
    <w:rsid w:val="00E069ED"/>
    <w:rsid w:val="00E133CB"/>
    <w:rsid w:val="00E4087E"/>
    <w:rsid w:val="00E457F9"/>
    <w:rsid w:val="00E54AA9"/>
    <w:rsid w:val="00E60E7D"/>
    <w:rsid w:val="00EB32AB"/>
    <w:rsid w:val="00F01EB8"/>
    <w:rsid w:val="00F37F8E"/>
    <w:rsid w:val="00F477C1"/>
    <w:rsid w:val="00F64740"/>
    <w:rsid w:val="00F67B07"/>
    <w:rsid w:val="00F8478E"/>
    <w:rsid w:val="00F85CCF"/>
    <w:rsid w:val="00F906AD"/>
    <w:rsid w:val="00F97C7C"/>
    <w:rsid w:val="00FD08ED"/>
    <w:rsid w:val="00FF155B"/>
    <w:rsid w:val="00FF71C5"/>
    <w:rsid w:val="00FF7E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B650CA9"/>
  <w15:docId w15:val="{9743AAD3-D059-4251-B726-F8022DC76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ＭＳ 明朝" w:hAnsi="Cambria"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7EA3"/>
    <w:pPr>
      <w:widowControl w:val="0"/>
      <w:jc w:val="both"/>
    </w:pPr>
  </w:style>
  <w:style w:type="paragraph" w:styleId="1">
    <w:name w:val="heading 1"/>
    <w:basedOn w:val="a"/>
    <w:next w:val="a"/>
    <w:link w:val="10"/>
    <w:uiPriority w:val="9"/>
    <w:qFormat/>
    <w:rsid w:val="009864E3"/>
    <w:pPr>
      <w:keepNext/>
      <w:outlineLvl w:val="0"/>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SV">
    <w:name w:val="TSV作成ツール設計書小文字"/>
    <w:basedOn w:val="a1"/>
    <w:uiPriority w:val="99"/>
    <w:rsid w:val="003F1E25"/>
    <w:pPr>
      <w:jc w:val="both"/>
    </w:pPr>
    <w:rPr>
      <w:sz w:val="16"/>
      <w:lang w:eastAsia="en-US"/>
    </w:rPr>
    <w:tblPr>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rPr>
      <w:cantSplit/>
      <w:jc w:val="center"/>
    </w:trPr>
    <w:tblStylePr w:type="firstRow">
      <w:pPr>
        <w:jc w:val="both"/>
      </w:pPr>
      <w:rPr>
        <w:b/>
        <w:color w:val="auto"/>
      </w:rPr>
      <w:tblPr/>
      <w:tcPr>
        <w:shd w:val="clear" w:color="auto" w:fill="D5DCE4" w:themeFill="text2" w:themeFillTint="33"/>
      </w:tcPr>
    </w:tblStylePr>
  </w:style>
  <w:style w:type="paragraph" w:styleId="a3">
    <w:name w:val="caption"/>
    <w:basedOn w:val="a"/>
    <w:next w:val="a"/>
    <w:uiPriority w:val="35"/>
    <w:unhideWhenUsed/>
    <w:qFormat/>
    <w:rsid w:val="002C7EA3"/>
    <w:pPr>
      <w:jc w:val="center"/>
    </w:pPr>
    <w:rPr>
      <w:b/>
      <w:bCs/>
    </w:rPr>
  </w:style>
  <w:style w:type="paragraph" w:styleId="a4">
    <w:name w:val="No Spacing"/>
    <w:uiPriority w:val="1"/>
    <w:qFormat/>
    <w:rsid w:val="009864E3"/>
    <w:pPr>
      <w:widowControl w:val="0"/>
      <w:jc w:val="both"/>
    </w:pPr>
  </w:style>
  <w:style w:type="character" w:customStyle="1" w:styleId="10">
    <w:name w:val="見出し 1 (文字)"/>
    <w:basedOn w:val="a0"/>
    <w:link w:val="1"/>
    <w:uiPriority w:val="9"/>
    <w:rsid w:val="009864E3"/>
    <w:rPr>
      <w:rFonts w:asciiTheme="majorHAnsi" w:eastAsiaTheme="majorEastAsia" w:hAnsiTheme="majorHAnsi" w:cstheme="majorBidi"/>
      <w:sz w:val="24"/>
      <w:szCs w:val="24"/>
    </w:rPr>
  </w:style>
  <w:style w:type="paragraph" w:styleId="a5">
    <w:name w:val="TOC Heading"/>
    <w:basedOn w:val="1"/>
    <w:next w:val="a"/>
    <w:uiPriority w:val="39"/>
    <w:unhideWhenUsed/>
    <w:qFormat/>
    <w:rsid w:val="009864E3"/>
    <w:pPr>
      <w:keepLines/>
      <w:widowControl/>
      <w:spacing w:before="240" w:line="259" w:lineRule="auto"/>
      <w:jc w:val="left"/>
      <w:outlineLvl w:val="9"/>
    </w:pPr>
    <w:rPr>
      <w:color w:val="2E74B5" w:themeColor="accent1" w:themeShade="BF"/>
      <w:sz w:val="32"/>
      <w:szCs w:val="32"/>
    </w:rPr>
  </w:style>
  <w:style w:type="paragraph" w:styleId="11">
    <w:name w:val="toc 1"/>
    <w:basedOn w:val="a"/>
    <w:next w:val="a"/>
    <w:autoRedefine/>
    <w:uiPriority w:val="39"/>
    <w:unhideWhenUsed/>
    <w:rsid w:val="009C4A23"/>
    <w:pPr>
      <w:tabs>
        <w:tab w:val="left" w:pos="420"/>
        <w:tab w:val="right" w:leader="dot" w:pos="8494"/>
      </w:tabs>
      <w:jc w:val="left"/>
    </w:pPr>
  </w:style>
  <w:style w:type="paragraph" w:styleId="2">
    <w:name w:val="toc 2"/>
    <w:basedOn w:val="a"/>
    <w:next w:val="a"/>
    <w:autoRedefine/>
    <w:uiPriority w:val="39"/>
    <w:unhideWhenUsed/>
    <w:rsid w:val="009864E3"/>
    <w:pPr>
      <w:ind w:leftChars="100" w:left="210"/>
    </w:pPr>
  </w:style>
  <w:style w:type="paragraph" w:styleId="3">
    <w:name w:val="toc 3"/>
    <w:basedOn w:val="a"/>
    <w:next w:val="a"/>
    <w:autoRedefine/>
    <w:uiPriority w:val="39"/>
    <w:unhideWhenUsed/>
    <w:rsid w:val="009864E3"/>
    <w:pPr>
      <w:ind w:leftChars="200" w:left="420"/>
    </w:pPr>
  </w:style>
  <w:style w:type="character" w:styleId="a6">
    <w:name w:val="Hyperlink"/>
    <w:basedOn w:val="a0"/>
    <w:uiPriority w:val="99"/>
    <w:unhideWhenUsed/>
    <w:rsid w:val="009864E3"/>
    <w:rPr>
      <w:color w:val="0563C1" w:themeColor="hyperlink"/>
      <w:u w:val="single"/>
    </w:rPr>
  </w:style>
  <w:style w:type="paragraph" w:styleId="a7">
    <w:name w:val="List Paragraph"/>
    <w:basedOn w:val="a"/>
    <w:uiPriority w:val="34"/>
    <w:qFormat/>
    <w:rsid w:val="009864E3"/>
    <w:pPr>
      <w:ind w:leftChars="400" w:left="840"/>
    </w:pPr>
  </w:style>
  <w:style w:type="paragraph" w:styleId="a8">
    <w:name w:val="Balloon Text"/>
    <w:basedOn w:val="a"/>
    <w:link w:val="a9"/>
    <w:uiPriority w:val="99"/>
    <w:semiHidden/>
    <w:unhideWhenUsed/>
    <w:rsid w:val="004170C6"/>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4170C6"/>
    <w:rPr>
      <w:rFonts w:asciiTheme="majorHAnsi" w:eastAsiaTheme="majorEastAsia" w:hAnsiTheme="majorHAnsi" w:cstheme="majorBidi"/>
      <w:sz w:val="18"/>
      <w:szCs w:val="18"/>
    </w:rPr>
  </w:style>
  <w:style w:type="paragraph" w:customStyle="1" w:styleId="aa">
    <w:name w:val="コード"/>
    <w:basedOn w:val="a"/>
    <w:next w:val="a"/>
    <w:qFormat/>
    <w:rsid w:val="00F01EB8"/>
    <w:pPr>
      <w:widowControl/>
      <w:pBdr>
        <w:top w:val="single" w:sz="4" w:space="1" w:color="auto"/>
        <w:left w:val="single" w:sz="4" w:space="4" w:color="auto"/>
        <w:bottom w:val="single" w:sz="4" w:space="1" w:color="auto"/>
        <w:right w:val="single" w:sz="4" w:space="4" w:color="auto"/>
      </w:pBdr>
      <w:wordWrap w:val="0"/>
      <w:spacing w:before="180" w:after="180"/>
      <w:jc w:val="left"/>
    </w:pPr>
    <w:rPr>
      <w:rFonts w:ascii="Arial" w:eastAsiaTheme="majorEastAsia" w:hAnsi="Arial"/>
      <w:sz w:val="18"/>
      <w:lang w:eastAsia="en-US"/>
    </w:rPr>
  </w:style>
  <w:style w:type="paragraph" w:styleId="ab">
    <w:name w:val="header"/>
    <w:basedOn w:val="a"/>
    <w:link w:val="ac"/>
    <w:uiPriority w:val="99"/>
    <w:unhideWhenUsed/>
    <w:rsid w:val="004E2690"/>
    <w:pPr>
      <w:tabs>
        <w:tab w:val="center" w:pos="4252"/>
        <w:tab w:val="right" w:pos="8504"/>
      </w:tabs>
      <w:snapToGrid w:val="0"/>
    </w:pPr>
  </w:style>
  <w:style w:type="character" w:customStyle="1" w:styleId="ac">
    <w:name w:val="ヘッダー (文字)"/>
    <w:basedOn w:val="a0"/>
    <w:link w:val="ab"/>
    <w:uiPriority w:val="99"/>
    <w:rsid w:val="004E2690"/>
  </w:style>
  <w:style w:type="paragraph" w:styleId="ad">
    <w:name w:val="footer"/>
    <w:basedOn w:val="a"/>
    <w:link w:val="ae"/>
    <w:uiPriority w:val="99"/>
    <w:unhideWhenUsed/>
    <w:rsid w:val="004E2690"/>
    <w:pPr>
      <w:tabs>
        <w:tab w:val="center" w:pos="4252"/>
        <w:tab w:val="right" w:pos="8504"/>
      </w:tabs>
      <w:snapToGrid w:val="0"/>
    </w:pPr>
  </w:style>
  <w:style w:type="character" w:customStyle="1" w:styleId="ae">
    <w:name w:val="フッター (文字)"/>
    <w:basedOn w:val="a0"/>
    <w:link w:val="ad"/>
    <w:uiPriority w:val="99"/>
    <w:rsid w:val="004E2690"/>
  </w:style>
  <w:style w:type="character" w:styleId="af">
    <w:name w:val="annotation reference"/>
    <w:basedOn w:val="a0"/>
    <w:uiPriority w:val="99"/>
    <w:semiHidden/>
    <w:unhideWhenUsed/>
    <w:rsid w:val="00351CF8"/>
    <w:rPr>
      <w:sz w:val="18"/>
      <w:szCs w:val="18"/>
    </w:rPr>
  </w:style>
  <w:style w:type="paragraph" w:styleId="af0">
    <w:name w:val="annotation text"/>
    <w:basedOn w:val="a"/>
    <w:link w:val="af1"/>
    <w:uiPriority w:val="99"/>
    <w:semiHidden/>
    <w:unhideWhenUsed/>
    <w:rsid w:val="00351CF8"/>
    <w:pPr>
      <w:jc w:val="left"/>
    </w:pPr>
  </w:style>
  <w:style w:type="character" w:customStyle="1" w:styleId="af1">
    <w:name w:val="コメント文字列 (文字)"/>
    <w:basedOn w:val="a0"/>
    <w:link w:val="af0"/>
    <w:uiPriority w:val="99"/>
    <w:semiHidden/>
    <w:rsid w:val="00351CF8"/>
  </w:style>
  <w:style w:type="paragraph" w:styleId="af2">
    <w:name w:val="annotation subject"/>
    <w:basedOn w:val="af0"/>
    <w:next w:val="af0"/>
    <w:link w:val="af3"/>
    <w:uiPriority w:val="99"/>
    <w:semiHidden/>
    <w:unhideWhenUsed/>
    <w:rsid w:val="00351CF8"/>
    <w:rPr>
      <w:b/>
      <w:bCs/>
    </w:rPr>
  </w:style>
  <w:style w:type="character" w:customStyle="1" w:styleId="af3">
    <w:name w:val="コメント内容 (文字)"/>
    <w:basedOn w:val="af1"/>
    <w:link w:val="af2"/>
    <w:uiPriority w:val="99"/>
    <w:semiHidden/>
    <w:rsid w:val="00351CF8"/>
    <w:rPr>
      <w:b/>
      <w:bCs/>
    </w:rPr>
  </w:style>
  <w:style w:type="paragraph" w:customStyle="1" w:styleId="Compact">
    <w:name w:val="Compact"/>
    <w:basedOn w:val="a"/>
    <w:qFormat/>
    <w:rsid w:val="00212606"/>
    <w:pPr>
      <w:widowControl/>
      <w:suppressAutoHyphens/>
      <w:spacing w:before="36" w:after="36"/>
      <w:jc w:val="left"/>
    </w:pPr>
    <w:rPr>
      <w:rFonts w:asciiTheme="minorHAnsi" w:eastAsiaTheme="minorEastAsia" w:hAnsiTheme="minorHAnsi"/>
      <w:color w:val="00000A"/>
      <w:lang w:eastAsia="en-US"/>
    </w:rPr>
  </w:style>
  <w:style w:type="paragraph" w:styleId="af4">
    <w:name w:val="Revision"/>
    <w:hidden/>
    <w:uiPriority w:val="99"/>
    <w:semiHidden/>
    <w:rsid w:val="00025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47231-38F7-4EAE-9C17-EF2B33BA1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3572</Words>
  <Characters>20363</Characters>
  <Application>Microsoft Office Word</Application>
  <DocSecurity>0</DocSecurity>
  <Lines>169</Lines>
  <Paragraphs>47</Paragraphs>
  <ScaleCrop>false</ScaleCrop>
  <HeadingPairs>
    <vt:vector size="2" baseType="variant">
      <vt:variant>
        <vt:lpstr>タイトル</vt:lpstr>
      </vt:variant>
      <vt:variant>
        <vt:i4>1</vt:i4>
      </vt:variant>
    </vt:vector>
  </HeadingPairs>
  <TitlesOfParts>
    <vt:vector size="1" baseType="lpstr">
      <vt:lpstr>TSV作成ツール 操作手順書</vt:lpstr>
    </vt:vector>
  </TitlesOfParts>
  <Company/>
  <LinksUpToDate>false</LinksUpToDate>
  <CharactersWithSpaces>2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V作成ツール 操作手順書</dc:title>
  <dc:subject/>
  <dc:creator>ネットワーク応用通信研究所</dc:creator>
  <cp:keywords/>
  <dc:description/>
  <cp:lastModifiedBy>末永　光弘</cp:lastModifiedBy>
  <cp:revision>2</cp:revision>
  <cp:lastPrinted>2017-01-31T04:26:00Z</cp:lastPrinted>
  <dcterms:created xsi:type="dcterms:W3CDTF">2017-02-06T05:16:00Z</dcterms:created>
  <dcterms:modified xsi:type="dcterms:W3CDTF">2017-02-06T05:16:00Z</dcterms:modified>
</cp:coreProperties>
</file>